
<file path=[Content_Types].xml><?xml version="1.0" encoding="utf-8"?>
<Types xmlns="http://schemas.openxmlformats.org/package/2006/content-types">
  <Default ContentType="image/jpeg" Extension="jpeg"/>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ms-office.classificationlabels+xml" PartName="/docMetadata/LabelInfo.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er+xml" PartName="/word/footer4.xml"/>
  <Override ContentType="application/vnd.openxmlformats-officedocument.wordprocessingml.footer+xml" PartName="/word/footer5.xml"/>
  <Override ContentType="application/vnd.openxmlformats-officedocument.wordprocessingml.footer+xml" PartName="/word/footer6.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header+xml" PartName="/word/header4.xml"/>
  <Override ContentType="application/vnd.openxmlformats-officedocument.wordprocessingml.header+xml" PartName="/word/header5.xml"/>
  <Override ContentType="application/vnd.openxmlformats-officedocument.wordprocessingml.header+xml" PartName="/word/header6.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 Id="rId4" Target="docProps/custom.xml" Type="http://schemas.openxmlformats.org/officeDocument/2006/relationships/custom-properties"/><Relationship Id="rId5" Target="docMetadata/LabelInfo.xml" Type="http://schemas.microsoft.com/office/2020/02/relationships/classificationlabel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968B9" w14:textId="75692AFA" w:rsidR="00F81203" w:rsidRPr="006261C3" w:rsidRDefault="008B1C30" w:rsidP="00431043">
      <w:pPr>
        <w:pStyle w:val="Heading1"/>
        <w:jc w:val="both"/>
        <w:rPr>
          <w:rFonts w:ascii="Arial Narrow" w:hAnsi="Arial Narrow"/>
          <w:bCs/>
          <w:lang w:val="es-419"/>
        </w:rPr>
      </w:pPr>
      <w:r w:rsidRPr="006261C3">
        <w:rPr>
          <w:rFonts w:ascii="Arial Narrow" w:hAnsi="Arial Narrow"/>
          <w:bCs/>
          <w:lang w:val="es-419"/>
        </w:rPr>
        <w:t xml:space="preserve">AVISO </w:t>
      </w:r>
      <w:r w:rsidR="00242EF3" w:rsidRPr="006261C3">
        <w:rPr>
          <w:rFonts w:ascii="Arial Narrow" w:hAnsi="Arial Narrow"/>
          <w:bCs/>
          <w:lang w:val="es-419"/>
        </w:rPr>
        <w:t xml:space="preserve">DE DETERMINACIÓN DE BENEFICIOS ADVERSOS </w:t>
      </w:r>
    </w:p>
    <w:p w14:paraId="16D3386F" w14:textId="778ABAC7" w:rsidR="00F81203" w:rsidRPr="006261C3" w:rsidRDefault="00054EDF" w:rsidP="00F81203">
      <w:pPr>
        <w:pStyle w:val="Heading1"/>
        <w:rPr>
          <w:rFonts w:ascii="Arial Narrow" w:hAnsi="Arial Narrow"/>
          <w:bCs/>
          <w:lang w:val="es-419"/>
        </w:rPr>
      </w:pPr>
      <w:r w:rsidRPr="006261C3">
        <w:rPr>
          <w:rFonts w:ascii="Arial Narrow" w:hAnsi="Arial Narrow"/>
          <w:bCs/>
          <w:lang w:val="es-419"/>
        </w:rPr>
        <w:t>Acerca de su solicitud de tratamiento</w:t>
      </w:r>
    </w:p>
    <w:p w14:paraId="4028A8C8" w14:textId="77777777" w:rsidR="00F81203" w:rsidRPr="006261C3" w:rsidRDefault="00F81203" w:rsidP="00F81203">
      <w:pPr>
        <w:rPr>
          <w:rFonts w:ascii="Arial Narrow" w:hAnsi="Arial Narrow"/>
          <w:b/>
          <w:bCs/>
          <w:lang w:val="es-419"/>
        </w:rPr>
      </w:pPr>
    </w:p>
    <w:p w14:paraId="72DFCBCE" w14:textId="77777777" w:rsidR="00EE4582" w:rsidRPr="005C4164" w:rsidRDefault="00EE4582" w:rsidP="00567435">
      <w:pPr>
        <w:jc w:val="both"/>
        <w:rPr>
          <w:rFonts w:ascii="Arial Narrow" w:hAnsi="Arial Narrow"/>
          <w:lang w:val="es-419"/>
        </w:rPr>
        <w:sectPr w:rsidR="00EE4582" w:rsidRPr="005C4164" w:rsidSect="007C06F6">
          <w:headerReference w:type="default" r:id="rId10"/>
          <w:footerReference w:type="default" r:id="rId11"/>
          <w:pgSz w:w="12240" w:h="15840" w:code="1"/>
          <w:pgMar w:top="1440" w:right="1440" w:bottom="1440" w:left="1440" w:header="907" w:footer="0" w:gutter="0"/>
          <w:cols w:space="720"/>
          <w:vAlign w:val="bottom"/>
          <w:docGrid w:linePitch="360"/>
        </w:sectPr>
      </w:pPr>
    </w:p>
    <w:p w14:paraId="0E9AA529" w14:textId="5B6DE7C4" w:rsidR="00B36489" w:rsidRPr="005C4164" w:rsidRDefault="00567435" w:rsidP="00567435">
      <w:pPr>
        <w:jc w:val="both"/>
        <w:rPr>
          <w:rFonts w:ascii="Arial Narrow" w:hAnsi="Arial Narrow"/>
          <w:color w:val="548DD4" w:themeColor="text2" w:themeTint="99"/>
        </w:rPr>
      </w:pPr>
      <w:r w:rsidRPr="005C4164">
        <w:rPr>
          <w:rFonts w:ascii="Arial Narrow" w:hAnsi="Arial Narrow"/>
          <w:color w:val="548DD4" w:themeColor="text2" w:themeTint="99"/>
        </w:rPr>
        <w:t>[Date of Letter]</w:t>
      </w:r>
    </w:p>
    <w:p w14:paraId="5DBECB2B" w14:textId="77777777" w:rsidR="00567435" w:rsidRPr="005C4164" w:rsidRDefault="00567435" w:rsidP="00567435">
      <w:pPr>
        <w:jc w:val="both"/>
        <w:rPr>
          <w:rFonts w:ascii="Arial Narrow" w:hAnsi="Arial Narrow"/>
          <w:color w:val="548DD4" w:themeColor="text2" w:themeTint="99"/>
        </w:rPr>
      </w:pPr>
    </w:p>
    <w:p w14:paraId="7B851014" w14:textId="375AFA5B" w:rsidR="00567435" w:rsidRPr="005C4164" w:rsidRDefault="00567435" w:rsidP="00567435">
      <w:pPr>
        <w:jc w:val="both"/>
        <w:rPr>
          <w:rFonts w:ascii="Arial Narrow" w:hAnsi="Arial Narrow"/>
          <w:color w:val="548DD4" w:themeColor="text2" w:themeTint="99"/>
        </w:rPr>
      </w:pPr>
      <w:r w:rsidRPr="005C4164">
        <w:rPr>
          <w:rFonts w:ascii="Arial Narrow" w:hAnsi="Arial Narrow"/>
          <w:color w:val="548DD4" w:themeColor="text2" w:themeTint="99"/>
        </w:rPr>
        <w:t xml:space="preserve">[Beneficiary’s </w:t>
      </w:r>
      <w:proofErr w:type="gramStart"/>
      <w:r w:rsidRPr="005C4164">
        <w:rPr>
          <w:rFonts w:ascii="Arial Narrow" w:hAnsi="Arial Narrow"/>
          <w:color w:val="548DD4" w:themeColor="text2" w:themeTint="99"/>
        </w:rPr>
        <w:t xml:space="preserve">Name]   </w:t>
      </w:r>
      <w:proofErr w:type="gramEnd"/>
      <w:r w:rsidRPr="005C4164">
        <w:rPr>
          <w:rFonts w:ascii="Arial Narrow" w:hAnsi="Arial Narrow"/>
          <w:color w:val="548DD4" w:themeColor="text2" w:themeTint="99"/>
        </w:rPr>
        <w:t xml:space="preserve">                                                         [Treating Provider’s Name]      </w:t>
      </w:r>
    </w:p>
    <w:p w14:paraId="3AC6B8D7" w14:textId="0356E34F" w:rsidR="00567435" w:rsidRPr="005C4164" w:rsidRDefault="00567435" w:rsidP="00567435">
      <w:pPr>
        <w:jc w:val="both"/>
        <w:rPr>
          <w:rFonts w:ascii="Arial Narrow" w:hAnsi="Arial Narrow"/>
          <w:color w:val="548DD4" w:themeColor="text2" w:themeTint="99"/>
        </w:rPr>
      </w:pPr>
      <w:r w:rsidRPr="005C4164">
        <w:rPr>
          <w:rFonts w:ascii="Arial Narrow" w:hAnsi="Arial Narrow"/>
          <w:color w:val="548DD4" w:themeColor="text2" w:themeTint="99"/>
        </w:rPr>
        <w:t xml:space="preserve">[Beneficiary’s </w:t>
      </w:r>
      <w:proofErr w:type="gramStart"/>
      <w:r w:rsidRPr="005C4164">
        <w:rPr>
          <w:rFonts w:ascii="Arial Narrow" w:hAnsi="Arial Narrow"/>
          <w:color w:val="548DD4" w:themeColor="text2" w:themeTint="99"/>
        </w:rPr>
        <w:t xml:space="preserve">address]   </w:t>
      </w:r>
      <w:proofErr w:type="gramEnd"/>
      <w:r w:rsidRPr="005C4164">
        <w:rPr>
          <w:rFonts w:ascii="Arial Narrow" w:hAnsi="Arial Narrow"/>
          <w:color w:val="548DD4" w:themeColor="text2" w:themeTint="99"/>
        </w:rPr>
        <w:t xml:space="preserve">                                                      [Treating Provider’s Address]   </w:t>
      </w:r>
    </w:p>
    <w:p w14:paraId="74ADE765" w14:textId="77777777" w:rsidR="00567435" w:rsidRPr="005C4164" w:rsidRDefault="00567435" w:rsidP="00567435">
      <w:pPr>
        <w:jc w:val="both"/>
        <w:rPr>
          <w:rFonts w:ascii="Arial Narrow" w:hAnsi="Arial Narrow"/>
        </w:rPr>
      </w:pPr>
    </w:p>
    <w:p w14:paraId="4E92FEFB" w14:textId="77777777" w:rsidR="00360169" w:rsidRPr="005C4164" w:rsidRDefault="00360169" w:rsidP="00567435">
      <w:pPr>
        <w:jc w:val="both"/>
        <w:rPr>
          <w:rFonts w:ascii="Arial Narrow" w:hAnsi="Arial Narrow"/>
        </w:rPr>
        <w:sectPr w:rsidR="00360169" w:rsidRPr="005C4164" w:rsidSect="00360169">
          <w:headerReference w:type="default" r:id="rId12"/>
          <w:footerReference w:type="default" r:id="rId13"/>
          <w:type w:val="continuous"/>
          <w:pgSz w:w="12240" w:h="15840" w:code="1"/>
          <w:pgMar w:top="2880" w:right="1440" w:bottom="1440" w:left="1440" w:header="907" w:footer="0" w:gutter="0"/>
          <w:cols w:space="720"/>
          <w:vAlign w:val="bottom"/>
          <w:docGrid w:linePitch="360"/>
        </w:sectPr>
      </w:pPr>
    </w:p>
    <w:p w14:paraId="784CD599" w14:textId="77777777" w:rsidR="00567435" w:rsidRPr="006261C3" w:rsidRDefault="00567435" w:rsidP="00567435">
      <w:pPr>
        <w:pStyle w:val="Heading3"/>
        <w:jc w:val="left"/>
        <w:rPr>
          <w:rFonts w:ascii="Arial Narrow" w:hAnsi="Arial Narrow" w:cs="Arial"/>
          <w:b/>
          <w:bCs/>
          <w:color w:val="auto"/>
        </w:rPr>
      </w:pPr>
    </w:p>
    <w:p w14:paraId="36AB366F" w14:textId="7319A9F3" w:rsidR="00F81203" w:rsidRPr="006261C3" w:rsidRDefault="009C2D27" w:rsidP="00F81203">
      <w:pPr>
        <w:pStyle w:val="Heading3"/>
        <w:jc w:val="left"/>
        <w:rPr>
          <w:rFonts w:ascii="Arial Narrow" w:hAnsi="Arial Narrow" w:cs="Arial"/>
          <w:b/>
          <w:bCs/>
          <w:i/>
          <w:iCs/>
          <w:color w:val="auto"/>
          <w:lang w:val="es-419"/>
        </w:rPr>
      </w:pPr>
      <w:r w:rsidRPr="006261C3">
        <w:rPr>
          <w:rFonts w:ascii="Arial Narrow" w:hAnsi="Arial Narrow" w:cs="Arial"/>
          <w:b/>
          <w:bCs/>
          <w:color w:val="auto"/>
          <w:lang w:val="es-419"/>
        </w:rPr>
        <w:t>Asunto</w:t>
      </w:r>
      <w:r w:rsidR="00F81203" w:rsidRPr="006261C3">
        <w:rPr>
          <w:rFonts w:ascii="Arial Narrow" w:hAnsi="Arial Narrow" w:cs="Arial"/>
          <w:b/>
          <w:bCs/>
          <w:color w:val="auto"/>
          <w:lang w:val="es-419"/>
        </w:rPr>
        <w:t>:</w:t>
      </w:r>
      <w:r w:rsidR="00F81203" w:rsidRPr="006261C3">
        <w:rPr>
          <w:rFonts w:ascii="Arial Narrow" w:hAnsi="Arial Narrow" w:cs="Arial"/>
          <w:b/>
          <w:bCs/>
          <w:color w:val="auto"/>
          <w:lang w:val="es-419"/>
        </w:rPr>
        <w:tab/>
      </w:r>
      <w:r w:rsidRPr="006261C3">
        <w:rPr>
          <w:rFonts w:ascii="Arial Narrow" w:hAnsi="Arial Narrow" w:cs="Arial"/>
          <w:b/>
          <w:bCs/>
          <w:color w:val="auto"/>
          <w:lang w:val="es-419"/>
        </w:rPr>
        <w:t xml:space="preserve">Servicios </w:t>
      </w:r>
      <w:r w:rsidR="00E7585C" w:rsidRPr="006261C3">
        <w:rPr>
          <w:rFonts w:ascii="Arial Narrow" w:hAnsi="Arial Narrow" w:cs="Arial"/>
          <w:b/>
          <w:bCs/>
          <w:color w:val="auto"/>
          <w:lang w:val="es-419"/>
        </w:rPr>
        <w:t xml:space="preserve">especializados </w:t>
      </w:r>
      <w:r w:rsidRPr="006261C3">
        <w:rPr>
          <w:rFonts w:ascii="Arial Narrow" w:hAnsi="Arial Narrow" w:cs="Arial"/>
          <w:b/>
          <w:bCs/>
          <w:color w:val="auto"/>
          <w:lang w:val="es-419"/>
        </w:rPr>
        <w:t xml:space="preserve">de salud mental </w:t>
      </w:r>
      <w:r w:rsidR="00F81203" w:rsidRPr="006261C3">
        <w:rPr>
          <w:rFonts w:ascii="Arial Narrow" w:hAnsi="Arial Narrow" w:cs="Arial"/>
          <w:b/>
          <w:bCs/>
          <w:color w:val="auto"/>
          <w:lang w:val="es-419"/>
        </w:rPr>
        <w:t>(SMHS)</w:t>
      </w:r>
    </w:p>
    <w:p w14:paraId="615410DF" w14:textId="77777777" w:rsidR="00F81203" w:rsidRPr="006261C3" w:rsidRDefault="00F81203" w:rsidP="00F81203">
      <w:pPr>
        <w:rPr>
          <w:rFonts w:ascii="Arial Narrow" w:hAnsi="Arial Narrow"/>
          <w:i/>
          <w:iCs/>
          <w:lang w:val="es-419"/>
        </w:rPr>
      </w:pPr>
    </w:p>
    <w:p w14:paraId="71181EF7" w14:textId="4817F8F3" w:rsidR="00271B4B" w:rsidRPr="006261C3" w:rsidRDefault="009C2D27" w:rsidP="00F81203">
      <w:pPr>
        <w:jc w:val="both"/>
        <w:rPr>
          <w:rFonts w:ascii="Arial Narrow" w:hAnsi="Arial Narrow"/>
          <w:b/>
          <w:bCs/>
          <w:lang w:val="es-419"/>
        </w:rPr>
      </w:pPr>
      <w:r w:rsidRPr="005C4164">
        <w:rPr>
          <w:rFonts w:ascii="Arial Narrow" w:hAnsi="Arial Narrow" w:cs="Arial"/>
          <w:lang w:val="es-419"/>
        </w:rPr>
        <w:t xml:space="preserve">Este aviso le informa que el </w:t>
      </w:r>
      <w:r w:rsidRPr="006261C3">
        <w:rPr>
          <w:rFonts w:ascii="Arial Narrow" w:hAnsi="Arial Narrow" w:cs="Arial"/>
          <w:b/>
          <w:bCs/>
          <w:lang w:val="es-419"/>
        </w:rPr>
        <w:t>Plan de Salud Mental del Condado de Los Ángeles (el Plan)</w:t>
      </w:r>
      <w:r w:rsidRPr="005C4164">
        <w:rPr>
          <w:rFonts w:ascii="Arial Narrow" w:hAnsi="Arial Narrow" w:cs="Arial"/>
          <w:lang w:val="es-419"/>
        </w:rPr>
        <w:t xml:space="preserve"> ha determinado que su condición de salud mental no cumple con los criterios de necesidad médica para ser elegible para servicios especializados de salud mental según el </w:t>
      </w:r>
      <w:r w:rsidR="00421D44" w:rsidRPr="006261C3">
        <w:rPr>
          <w:rFonts w:ascii="Arial Narrow" w:hAnsi="Arial Narrow" w:cs="Arial"/>
          <w:b/>
          <w:bCs/>
          <w:lang w:val="es-419"/>
        </w:rPr>
        <w:t xml:space="preserve">Aviso de información de </w:t>
      </w:r>
      <w:r w:rsidR="00570A4C" w:rsidRPr="006261C3">
        <w:rPr>
          <w:rFonts w:ascii="Arial Narrow" w:hAnsi="Arial Narrow" w:cs="Arial"/>
          <w:b/>
          <w:bCs/>
          <w:lang w:val="es-419"/>
        </w:rPr>
        <w:t>s</w:t>
      </w:r>
      <w:r w:rsidR="00421D44" w:rsidRPr="006261C3">
        <w:rPr>
          <w:rFonts w:ascii="Arial Narrow" w:hAnsi="Arial Narrow" w:cs="Arial"/>
          <w:b/>
          <w:bCs/>
          <w:lang w:val="es-419"/>
        </w:rPr>
        <w:t>alud</w:t>
      </w:r>
      <w:r w:rsidR="00570A4C" w:rsidRPr="006261C3">
        <w:rPr>
          <w:rFonts w:ascii="Arial Narrow" w:hAnsi="Arial Narrow" w:cs="Arial"/>
          <w:b/>
          <w:bCs/>
          <w:lang w:val="es-419"/>
        </w:rPr>
        <w:t xml:space="preserve"> conductual (BHID) </w:t>
      </w:r>
      <w:r w:rsidR="008D1633" w:rsidRPr="006261C3">
        <w:rPr>
          <w:rFonts w:ascii="Arial Narrow" w:hAnsi="Arial Narrow" w:cs="Arial"/>
          <w:b/>
          <w:bCs/>
          <w:lang w:val="es-419"/>
        </w:rPr>
        <w:t>nro.</w:t>
      </w:r>
      <w:r w:rsidR="00570A4C" w:rsidRPr="006261C3">
        <w:rPr>
          <w:rFonts w:ascii="Arial Narrow" w:hAnsi="Arial Narrow" w:cs="Arial"/>
          <w:b/>
          <w:bCs/>
          <w:lang w:val="es-419"/>
        </w:rPr>
        <w:t>: 21-073 del</w:t>
      </w:r>
      <w:r w:rsidR="00421D44" w:rsidRPr="006261C3">
        <w:rPr>
          <w:rFonts w:ascii="Arial Narrow" w:hAnsi="Arial Narrow" w:cs="Arial"/>
          <w:b/>
          <w:bCs/>
          <w:lang w:val="es-419"/>
        </w:rPr>
        <w:t xml:space="preserve"> </w:t>
      </w:r>
      <w:r w:rsidR="00EC326F" w:rsidRPr="006261C3">
        <w:rPr>
          <w:rFonts w:ascii="Arial Narrow" w:hAnsi="Arial Narrow" w:cs="Arial"/>
          <w:b/>
          <w:bCs/>
          <w:lang w:val="es-419"/>
        </w:rPr>
        <w:t xml:space="preserve">Departamento de </w:t>
      </w:r>
      <w:r w:rsidR="00906A3C" w:rsidRPr="006261C3">
        <w:rPr>
          <w:rFonts w:ascii="Arial Narrow" w:hAnsi="Arial Narrow" w:cs="Arial"/>
          <w:b/>
          <w:bCs/>
          <w:lang w:val="es-419"/>
        </w:rPr>
        <w:t xml:space="preserve">Cuidado y Servicios </w:t>
      </w:r>
      <w:r w:rsidR="008D1633" w:rsidRPr="006261C3">
        <w:rPr>
          <w:rFonts w:ascii="Arial Narrow" w:hAnsi="Arial Narrow" w:cs="Arial"/>
          <w:b/>
          <w:bCs/>
          <w:lang w:val="es-419"/>
        </w:rPr>
        <w:t>de Salud</w:t>
      </w:r>
      <w:r w:rsidR="00906A3C" w:rsidRPr="006261C3">
        <w:rPr>
          <w:rFonts w:ascii="Arial Narrow" w:hAnsi="Arial Narrow" w:cs="Arial"/>
          <w:b/>
          <w:bCs/>
          <w:lang w:val="es-419"/>
        </w:rPr>
        <w:t xml:space="preserve"> </w:t>
      </w:r>
      <w:r w:rsidR="00EC326F" w:rsidRPr="006261C3">
        <w:rPr>
          <w:rFonts w:ascii="Arial Narrow" w:hAnsi="Arial Narrow" w:cs="Arial"/>
          <w:b/>
          <w:bCs/>
          <w:lang w:val="es-419"/>
        </w:rPr>
        <w:t xml:space="preserve">de California </w:t>
      </w:r>
      <w:r w:rsidRPr="006261C3">
        <w:rPr>
          <w:rFonts w:ascii="Arial Narrow" w:hAnsi="Arial Narrow" w:cs="Arial"/>
          <w:b/>
          <w:bCs/>
          <w:lang w:val="es-419"/>
        </w:rPr>
        <w:t>(DHCS)</w:t>
      </w:r>
      <w:r w:rsidR="00EB5638" w:rsidRPr="005C4164">
        <w:rPr>
          <w:rFonts w:ascii="Arial Narrow" w:hAnsi="Arial Narrow" w:cs="Arial"/>
          <w:lang w:val="es-419"/>
        </w:rPr>
        <w:t xml:space="preserve">. </w:t>
      </w:r>
      <w:r w:rsidR="00F81203" w:rsidRPr="006261C3">
        <w:rPr>
          <w:rFonts w:ascii="Arial Narrow" w:hAnsi="Arial Narrow"/>
          <w:b/>
          <w:bCs/>
          <w:i/>
          <w:iCs/>
          <w:lang w:val="es-419"/>
        </w:rPr>
        <w:t xml:space="preserve"> </w:t>
      </w:r>
      <w:r w:rsidR="00F81203" w:rsidRPr="006261C3">
        <w:rPr>
          <w:rFonts w:ascii="Arial Narrow" w:hAnsi="Arial Narrow"/>
          <w:b/>
          <w:bCs/>
          <w:lang w:val="es-419"/>
        </w:rPr>
        <w:t xml:space="preserve"> </w:t>
      </w:r>
    </w:p>
    <w:p w14:paraId="4568CF68" w14:textId="77777777" w:rsidR="00271B4B" w:rsidRPr="006261C3" w:rsidRDefault="00271B4B" w:rsidP="00F81203">
      <w:pPr>
        <w:jc w:val="both"/>
        <w:rPr>
          <w:rFonts w:ascii="Arial Narrow" w:hAnsi="Arial Narrow"/>
          <w:b/>
          <w:bCs/>
          <w:lang w:val="es-419"/>
        </w:rPr>
      </w:pPr>
    </w:p>
    <w:p w14:paraId="60E9B55A" w14:textId="62BE0B71" w:rsidR="00360169" w:rsidRPr="005C4164" w:rsidRDefault="003443C7" w:rsidP="00F81203">
      <w:pPr>
        <w:jc w:val="both"/>
        <w:rPr>
          <w:rFonts w:ascii="Arial Narrow" w:hAnsi="Arial Narrow"/>
        </w:rPr>
        <w:sectPr w:rsidR="00360169" w:rsidRPr="005C4164" w:rsidSect="00BD1D62">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2880" w:right="1440" w:bottom="1440" w:left="1440" w:header="907" w:footer="0" w:gutter="0"/>
          <w:cols w:space="720"/>
          <w:vAlign w:val="bottom"/>
          <w:docGrid w:linePitch="360"/>
        </w:sectPr>
      </w:pPr>
      <w:proofErr w:type="spellStart"/>
      <w:r w:rsidRPr="006261C3">
        <w:rPr>
          <w:rFonts w:ascii="Arial Narrow" w:hAnsi="Arial Narrow"/>
          <w:b/>
          <w:bCs/>
        </w:rPr>
        <w:t>Según</w:t>
      </w:r>
      <w:proofErr w:type="spellEnd"/>
      <w:r w:rsidRPr="006261C3">
        <w:rPr>
          <w:rFonts w:ascii="Arial Narrow" w:hAnsi="Arial Narrow"/>
          <w:b/>
          <w:bCs/>
        </w:rPr>
        <w:t xml:space="preserve"> </w:t>
      </w:r>
      <w:proofErr w:type="spellStart"/>
      <w:r w:rsidRPr="006261C3">
        <w:rPr>
          <w:rFonts w:ascii="Arial Narrow" w:hAnsi="Arial Narrow"/>
          <w:b/>
          <w:bCs/>
        </w:rPr>
        <w:t>nuestra</w:t>
      </w:r>
      <w:proofErr w:type="spellEnd"/>
      <w:r w:rsidRPr="006261C3">
        <w:rPr>
          <w:rFonts w:ascii="Arial Narrow" w:hAnsi="Arial Narrow"/>
          <w:b/>
          <w:bCs/>
        </w:rPr>
        <w:t xml:space="preserve"> </w:t>
      </w:r>
      <w:proofErr w:type="spellStart"/>
      <w:r w:rsidRPr="006261C3">
        <w:rPr>
          <w:rFonts w:ascii="Arial Narrow" w:hAnsi="Arial Narrow"/>
          <w:b/>
          <w:bCs/>
        </w:rPr>
        <w:t>evaluación</w:t>
      </w:r>
      <w:proofErr w:type="spellEnd"/>
      <w:r w:rsidR="00271B4B" w:rsidRPr="006261C3">
        <w:rPr>
          <w:rFonts w:ascii="Arial Narrow" w:hAnsi="Arial Narrow"/>
          <w:b/>
          <w:bCs/>
        </w:rPr>
        <w:t>:</w:t>
      </w:r>
      <w:r w:rsidR="00F81203" w:rsidRPr="006261C3">
        <w:rPr>
          <w:rFonts w:ascii="Arial Narrow" w:hAnsi="Arial Narrow"/>
          <w:b/>
          <w:bCs/>
        </w:rPr>
        <w:t xml:space="preserve">   </w:t>
      </w:r>
    </w:p>
    <w:p w14:paraId="077BCD9A" w14:textId="6AAC7DE8" w:rsidR="006A0EF3" w:rsidRPr="006261C3" w:rsidRDefault="006A0EF3" w:rsidP="00450B36">
      <w:pPr>
        <w:jc w:val="left"/>
        <w:textAlignment w:val="baseline"/>
        <w:rPr>
          <w:rFonts w:ascii="Arial Narrow" w:hAnsi="Arial Narrow"/>
          <w:b/>
          <w:bCs/>
          <w:color w:val="548DD4" w:themeColor="text2" w:themeTint="99"/>
          <w:szCs w:val="24"/>
        </w:rPr>
      </w:pPr>
    </w:p>
    <w:p w14:paraId="0AB90762" w14:textId="5BFE6048" w:rsidR="00CB2E29" w:rsidRPr="005C4164" w:rsidRDefault="001D6F54" w:rsidP="00431043">
      <w:pPr>
        <w:jc w:val="left"/>
        <w:textAlignment w:val="baseline"/>
        <w:rPr>
          <w:rFonts w:ascii="Arial Narrow" w:hAnsi="Arial Narrow"/>
        </w:rPr>
      </w:pPr>
      <w:r w:rsidRPr="006261C3">
        <w:rPr>
          <w:rFonts w:ascii="Arial Narrow" w:hAnsi="Arial Narrow"/>
          <w:b/>
          <w:bCs/>
          <w:color w:val="548DD4" w:themeColor="text2" w:themeTint="99"/>
          <w:szCs w:val="24"/>
        </w:rPr>
        <w:t>[</w:t>
      </w:r>
      <w:r w:rsidR="006A0EF3" w:rsidRPr="006261C3">
        <w:rPr>
          <w:rFonts w:ascii="Arial Narrow" w:hAnsi="Arial Narrow"/>
          <w:b/>
          <w:bCs/>
          <w:color w:val="548DD4" w:themeColor="text2" w:themeTint="99"/>
          <w:szCs w:val="24"/>
        </w:rPr>
        <w:t xml:space="preserve">Select </w:t>
      </w:r>
      <w:r w:rsidRPr="006261C3">
        <w:rPr>
          <w:rFonts w:ascii="Arial Narrow" w:hAnsi="Arial Narrow"/>
          <w:b/>
          <w:bCs/>
          <w:color w:val="548DD4" w:themeColor="text2" w:themeTint="99"/>
          <w:szCs w:val="24"/>
        </w:rPr>
        <w:t xml:space="preserve">one of </w:t>
      </w:r>
      <w:r w:rsidR="00CB2E29" w:rsidRPr="006261C3">
        <w:rPr>
          <w:rFonts w:ascii="Arial Narrow" w:hAnsi="Arial Narrow"/>
          <w:b/>
          <w:bCs/>
          <w:color w:val="548DD4" w:themeColor="text2" w:themeTint="99"/>
          <w:szCs w:val="24"/>
        </w:rPr>
        <w:t xml:space="preserve">the following </w:t>
      </w:r>
      <w:r w:rsidRPr="006261C3">
        <w:rPr>
          <w:rFonts w:ascii="Arial Narrow" w:hAnsi="Arial Narrow"/>
          <w:b/>
          <w:bCs/>
          <w:color w:val="548DD4" w:themeColor="text2" w:themeTint="99"/>
          <w:szCs w:val="24"/>
        </w:rPr>
        <w:t>reasons for Outpatient Services</w:t>
      </w:r>
      <w:r w:rsidR="00450B36" w:rsidRPr="006261C3">
        <w:rPr>
          <w:rFonts w:ascii="Arial Narrow" w:hAnsi="Arial Narrow"/>
          <w:b/>
          <w:bCs/>
          <w:color w:val="548DD4" w:themeColor="text2" w:themeTint="99"/>
          <w:szCs w:val="24"/>
        </w:rPr>
        <w:t xml:space="preserve"> for beneficiaries 21 years of age or older</w:t>
      </w:r>
      <w:r w:rsidRPr="006261C3">
        <w:rPr>
          <w:rFonts w:ascii="Arial Narrow" w:hAnsi="Arial Narrow"/>
          <w:b/>
          <w:bCs/>
          <w:color w:val="548DD4" w:themeColor="text2" w:themeTint="99"/>
          <w:szCs w:val="24"/>
        </w:rPr>
        <w:t>]</w:t>
      </w:r>
    </w:p>
    <w:p w14:paraId="43F26942" w14:textId="77777777" w:rsidR="001B70BE" w:rsidRPr="005C4164" w:rsidRDefault="001B70BE" w:rsidP="00CB2E29">
      <w:pPr>
        <w:pStyle w:val="BodyText"/>
        <w:ind w:left="720" w:right="720"/>
        <w:rPr>
          <w:rFonts w:ascii="Arial Narrow" w:hAnsi="Arial Narrow"/>
          <w:color w:val="548DD4" w:themeColor="text2" w:themeTint="99"/>
          <w:sz w:val="20"/>
        </w:rPr>
      </w:pPr>
    </w:p>
    <w:p w14:paraId="59C42A2F" w14:textId="2742F31D" w:rsidR="008B06A5" w:rsidRPr="006261C3" w:rsidRDefault="003443C7" w:rsidP="0550FC83">
      <w:pPr>
        <w:pStyle w:val="BodyText"/>
        <w:numPr>
          <w:ilvl w:val="0"/>
          <w:numId w:val="2"/>
        </w:numPr>
        <w:ind w:right="720"/>
        <w:rPr>
          <w:b/>
          <w:bCs/>
          <w:color w:val="548DD4" w:themeColor="text2" w:themeTint="99"/>
          <w:sz w:val="20"/>
          <w:lang w:val="es-419"/>
        </w:rPr>
      </w:pPr>
      <w:r w:rsidRPr="0550FC83">
        <w:rPr>
          <w:rFonts w:ascii="Arial Narrow" w:hAnsi="Arial Narrow"/>
          <w:color w:val="548DD4" w:themeColor="text2" w:themeTint="99"/>
          <w:sz w:val="20"/>
          <w:lang w:val="es-419"/>
        </w:rPr>
        <w:t>No tiene un impedimento significativo,</w:t>
      </w:r>
      <w:r w:rsidR="005B002A" w:rsidRPr="0550FC83">
        <w:rPr>
          <w:rFonts w:ascii="Arial Narrow" w:hAnsi="Arial Narrow"/>
          <w:color w:val="548DD4" w:themeColor="text2" w:themeTint="99"/>
          <w:sz w:val="20"/>
          <w:lang w:val="es-419"/>
        </w:rPr>
        <w:t xml:space="preserve"> </w:t>
      </w:r>
      <w:r w:rsidR="00BA4E12" w:rsidRPr="0550FC83">
        <w:rPr>
          <w:rFonts w:ascii="Arial Narrow" w:hAnsi="Arial Narrow"/>
          <w:color w:val="548DD4" w:themeColor="text2" w:themeTint="99"/>
          <w:sz w:val="20"/>
          <w:lang w:val="es-419"/>
        </w:rPr>
        <w:t xml:space="preserve">donde </w:t>
      </w:r>
      <w:r w:rsidRPr="0550FC83">
        <w:rPr>
          <w:rFonts w:ascii="Arial Narrow" w:hAnsi="Arial Narrow"/>
          <w:color w:val="548DD4" w:themeColor="text2" w:themeTint="99"/>
          <w:sz w:val="20"/>
          <w:lang w:val="es-419"/>
        </w:rPr>
        <w:t xml:space="preserve">impedimento se define como angustia, discapacidad o disfunción social, laboral u otras actividades importantes </w:t>
      </w:r>
      <w:r w:rsidRPr="0550FC83">
        <w:rPr>
          <w:rFonts w:ascii="Arial Narrow" w:hAnsi="Arial Narrow"/>
          <w:b/>
          <w:bCs/>
          <w:color w:val="548DD4" w:themeColor="text2" w:themeTint="99"/>
          <w:sz w:val="20"/>
          <w:lang w:val="es-419"/>
        </w:rPr>
        <w:t>O</w:t>
      </w:r>
      <w:r w:rsidRPr="0550FC83">
        <w:rPr>
          <w:rFonts w:ascii="Arial Narrow" w:hAnsi="Arial Narrow"/>
          <w:color w:val="548DD4" w:themeColor="text2" w:themeTint="99"/>
          <w:sz w:val="20"/>
          <w:lang w:val="es-419"/>
        </w:rPr>
        <w:t xml:space="preserve"> una probabilidad razonable de deterioro significativo en un área importante del funcionamiento de la vida</w:t>
      </w:r>
      <w:r w:rsidR="007117FB" w:rsidRPr="0550FC83">
        <w:rPr>
          <w:rFonts w:ascii="Arial Narrow" w:hAnsi="Arial Narrow"/>
          <w:color w:val="548DD4" w:themeColor="text2" w:themeTint="99"/>
          <w:sz w:val="20"/>
          <w:lang w:val="es-419"/>
        </w:rPr>
        <w:t>.</w:t>
      </w:r>
      <w:r w:rsidR="001B70BE" w:rsidRPr="0550FC83">
        <w:rPr>
          <w:rFonts w:ascii="Arial Narrow" w:hAnsi="Arial Narrow"/>
          <w:color w:val="548DD4" w:themeColor="text2" w:themeTint="99"/>
          <w:sz w:val="20"/>
          <w:lang w:val="es-419"/>
        </w:rPr>
        <w:t xml:space="preserve"> </w:t>
      </w:r>
    </w:p>
    <w:p w14:paraId="55933765" w14:textId="77777777" w:rsidR="00CB2E29" w:rsidRPr="005C4164" w:rsidRDefault="00CB2E29" w:rsidP="008B06A5">
      <w:pPr>
        <w:pStyle w:val="BodyText"/>
        <w:ind w:left="2160" w:right="720"/>
        <w:rPr>
          <w:rFonts w:ascii="Arial Narrow" w:hAnsi="Arial Narrow"/>
          <w:color w:val="548DD4" w:themeColor="text2" w:themeTint="99"/>
          <w:sz w:val="20"/>
          <w:lang w:val="es-419"/>
        </w:rPr>
      </w:pPr>
    </w:p>
    <w:p w14:paraId="0BC1143B" w14:textId="4C683536" w:rsidR="00CB2E29" w:rsidRPr="005C4164" w:rsidRDefault="00981437" w:rsidP="0550FC83">
      <w:pPr>
        <w:pStyle w:val="BodyText"/>
        <w:numPr>
          <w:ilvl w:val="0"/>
          <w:numId w:val="2"/>
        </w:numPr>
        <w:ind w:right="720"/>
        <w:rPr>
          <w:color w:val="548DD4" w:themeColor="text2" w:themeTint="99"/>
          <w:sz w:val="20"/>
          <w:lang w:val="es-419"/>
        </w:rPr>
      </w:pPr>
      <w:r w:rsidRPr="0550FC83">
        <w:rPr>
          <w:rFonts w:ascii="Arial Narrow" w:hAnsi="Arial Narrow"/>
          <w:color w:val="548DD4" w:themeColor="text2" w:themeTint="99"/>
          <w:sz w:val="20"/>
          <w:lang w:val="es-419"/>
        </w:rPr>
        <w:t xml:space="preserve">No tiene una condición debido a un trastorno de salud mental diagnosticado, según los criterios de las ediciones actuales del Manual </w:t>
      </w:r>
      <w:r w:rsidR="00D77C84" w:rsidRPr="0550FC83">
        <w:rPr>
          <w:rFonts w:ascii="Arial Narrow" w:hAnsi="Arial Narrow"/>
          <w:color w:val="548DD4" w:themeColor="text2" w:themeTint="99"/>
          <w:sz w:val="20"/>
          <w:lang w:val="es-419"/>
        </w:rPr>
        <w:t>diagnóstico y estadístico de los trastornos mentales</w:t>
      </w:r>
      <w:r w:rsidRPr="0550FC83">
        <w:rPr>
          <w:rFonts w:ascii="Arial Narrow" w:hAnsi="Arial Narrow"/>
          <w:color w:val="548DD4" w:themeColor="text2" w:themeTint="99"/>
          <w:sz w:val="20"/>
          <w:lang w:val="es-419"/>
        </w:rPr>
        <w:t xml:space="preserve"> y</w:t>
      </w:r>
      <w:r w:rsidR="00D77C84" w:rsidRPr="0550FC83">
        <w:rPr>
          <w:rFonts w:ascii="Arial Narrow" w:hAnsi="Arial Narrow"/>
          <w:color w:val="548DD4" w:themeColor="text2" w:themeTint="99"/>
          <w:sz w:val="20"/>
          <w:lang w:val="es-419"/>
        </w:rPr>
        <w:t xml:space="preserve"> </w:t>
      </w:r>
      <w:r w:rsidR="0025547C" w:rsidRPr="0550FC83">
        <w:rPr>
          <w:rFonts w:ascii="Arial Narrow" w:hAnsi="Arial Narrow"/>
          <w:color w:val="548DD4" w:themeColor="text2" w:themeTint="99"/>
          <w:sz w:val="20"/>
          <w:lang w:val="es-419"/>
        </w:rPr>
        <w:t>la</w:t>
      </w:r>
      <w:r w:rsidR="00D31868" w:rsidRPr="0550FC83">
        <w:rPr>
          <w:rFonts w:ascii="Arial Narrow" w:hAnsi="Arial Narrow"/>
          <w:color w:val="548DD4" w:themeColor="text2" w:themeTint="99"/>
          <w:sz w:val="20"/>
          <w:lang w:val="es-419"/>
        </w:rPr>
        <w:t xml:space="preserve"> </w:t>
      </w:r>
      <w:r w:rsidR="0025547C" w:rsidRPr="0550FC83">
        <w:rPr>
          <w:rFonts w:ascii="Arial Narrow" w:hAnsi="Arial Narrow"/>
          <w:color w:val="548DD4" w:themeColor="text2" w:themeTint="99"/>
          <w:sz w:val="20"/>
          <w:lang w:val="es-419"/>
        </w:rPr>
        <w:t>C</w:t>
      </w:r>
      <w:r w:rsidR="00D31868" w:rsidRPr="0550FC83">
        <w:rPr>
          <w:rFonts w:ascii="Arial Narrow" w:hAnsi="Arial Narrow"/>
          <w:color w:val="548DD4" w:themeColor="text2" w:themeTint="99"/>
          <w:sz w:val="20"/>
          <w:lang w:val="es-419"/>
        </w:rPr>
        <w:t xml:space="preserve">lasificación estadística internacional de enfermedades y problemas relacionados con la salud </w:t>
      </w:r>
      <w:r w:rsidRPr="0550FC83">
        <w:rPr>
          <w:rFonts w:ascii="Arial Narrow" w:hAnsi="Arial Narrow"/>
          <w:color w:val="548DD4" w:themeColor="text2" w:themeTint="99"/>
          <w:sz w:val="20"/>
          <w:lang w:val="es-419"/>
        </w:rPr>
        <w:t xml:space="preserve">o una condición debido a una sospecha </w:t>
      </w:r>
      <w:r w:rsidR="00694049" w:rsidRPr="0550FC83">
        <w:rPr>
          <w:rFonts w:ascii="Arial Narrow" w:hAnsi="Arial Narrow"/>
          <w:color w:val="548DD4" w:themeColor="text2" w:themeTint="99"/>
          <w:sz w:val="20"/>
          <w:lang w:val="es-419"/>
        </w:rPr>
        <w:t>de t</w:t>
      </w:r>
      <w:r w:rsidRPr="0550FC83">
        <w:rPr>
          <w:rFonts w:ascii="Arial Narrow" w:hAnsi="Arial Narrow"/>
          <w:color w:val="548DD4" w:themeColor="text2" w:themeTint="99"/>
          <w:sz w:val="20"/>
          <w:lang w:val="es-419"/>
        </w:rPr>
        <w:t>rastorno mental que aún no ha sido diagnosticado</w:t>
      </w:r>
      <w:r w:rsidR="001B70BE" w:rsidRPr="0550FC83">
        <w:rPr>
          <w:rFonts w:ascii="Arial Narrow" w:hAnsi="Arial Narrow"/>
          <w:color w:val="548DD4" w:themeColor="text2" w:themeTint="99"/>
          <w:sz w:val="20"/>
          <w:lang w:val="es-419"/>
        </w:rPr>
        <w:t>.</w:t>
      </w:r>
    </w:p>
    <w:p w14:paraId="6DE61B86" w14:textId="77777777" w:rsidR="005C46BB" w:rsidRPr="005C4164" w:rsidRDefault="005C46BB" w:rsidP="00431043">
      <w:pPr>
        <w:pStyle w:val="BodyText"/>
        <w:ind w:left="1080" w:right="720"/>
        <w:rPr>
          <w:rFonts w:ascii="Arial Narrow" w:hAnsi="Arial Narrow"/>
          <w:color w:val="548DD4" w:themeColor="text2" w:themeTint="99"/>
          <w:sz w:val="20"/>
          <w:lang w:val="es-419"/>
        </w:rPr>
      </w:pPr>
    </w:p>
    <w:p w14:paraId="2D9F41E9" w14:textId="117272EB" w:rsidR="006A0EF3" w:rsidRPr="005C4164" w:rsidRDefault="00325A98" w:rsidP="0550FC83">
      <w:pPr>
        <w:pStyle w:val="BodyText"/>
        <w:numPr>
          <w:ilvl w:val="0"/>
          <w:numId w:val="2"/>
        </w:numPr>
        <w:ind w:right="720"/>
        <w:rPr>
          <w:color w:val="548DD4" w:themeColor="text2" w:themeTint="99"/>
          <w:sz w:val="20"/>
          <w:lang w:val="es-419"/>
        </w:rPr>
      </w:pPr>
      <w:r w:rsidRPr="0550FC83">
        <w:rPr>
          <w:rFonts w:ascii="Arial Narrow" w:hAnsi="Arial Narrow"/>
          <w:color w:val="548DD4" w:themeColor="text2" w:themeTint="99"/>
          <w:sz w:val="20"/>
          <w:lang w:val="es-419"/>
        </w:rPr>
        <w:t xml:space="preserve">Los Servicios </w:t>
      </w:r>
      <w:r w:rsidR="00E7585C" w:rsidRPr="0550FC83">
        <w:rPr>
          <w:rFonts w:ascii="Arial Narrow" w:hAnsi="Arial Narrow"/>
          <w:color w:val="548DD4" w:themeColor="text2" w:themeTint="99"/>
          <w:sz w:val="20"/>
          <w:lang w:val="es-419"/>
        </w:rPr>
        <w:t xml:space="preserve">especializados </w:t>
      </w:r>
      <w:r w:rsidRPr="0550FC83">
        <w:rPr>
          <w:rFonts w:ascii="Arial Narrow" w:hAnsi="Arial Narrow"/>
          <w:color w:val="548DD4" w:themeColor="text2" w:themeTint="99"/>
          <w:sz w:val="20"/>
          <w:lang w:val="es-419"/>
        </w:rPr>
        <w:t>de salud mental (SMHS) no son necesarios desde el punto de vista médico para proteger la vida, prevenir enfermedades graves o discapacidades significativas, o aliviar dolores intensos</w:t>
      </w:r>
      <w:r w:rsidR="00CF4294" w:rsidRPr="0550FC83">
        <w:rPr>
          <w:rFonts w:ascii="Arial Narrow" w:hAnsi="Arial Narrow"/>
          <w:color w:val="548DD4" w:themeColor="text2" w:themeTint="99"/>
          <w:sz w:val="20"/>
          <w:lang w:val="es-419"/>
        </w:rPr>
        <w:t>.</w:t>
      </w:r>
      <w:r w:rsidR="005C46BB" w:rsidRPr="0550FC83">
        <w:rPr>
          <w:rFonts w:ascii="Arial Narrow" w:hAnsi="Arial Narrow"/>
          <w:color w:val="548DD4" w:themeColor="text2" w:themeTint="99"/>
          <w:sz w:val="20"/>
          <w:lang w:val="es-419"/>
        </w:rPr>
        <w:t xml:space="preserve"> </w:t>
      </w:r>
    </w:p>
    <w:p w14:paraId="7EA30FBE" w14:textId="77777777" w:rsidR="00CF4294" w:rsidRPr="005C4164" w:rsidRDefault="00CF4294" w:rsidP="007C06F6">
      <w:pPr>
        <w:pStyle w:val="BodyText"/>
        <w:ind w:right="720"/>
        <w:rPr>
          <w:rFonts w:ascii="Arial Narrow" w:hAnsi="Arial Narrow"/>
          <w:color w:val="548DD4" w:themeColor="text2" w:themeTint="99"/>
          <w:sz w:val="20"/>
          <w:lang w:val="es-419"/>
        </w:rPr>
      </w:pPr>
    </w:p>
    <w:p w14:paraId="0931DC8D" w14:textId="77777777" w:rsidR="00CB2E29" w:rsidRPr="005C4164" w:rsidRDefault="00CB2E29" w:rsidP="00CB2E29">
      <w:pPr>
        <w:pStyle w:val="BodyText"/>
        <w:ind w:left="720" w:right="720"/>
        <w:rPr>
          <w:rFonts w:ascii="Arial Narrow" w:hAnsi="Arial Narrow"/>
          <w:color w:val="548DD4" w:themeColor="text2" w:themeTint="99"/>
          <w:sz w:val="20"/>
          <w:lang w:val="es-419"/>
        </w:rPr>
      </w:pPr>
    </w:p>
    <w:p w14:paraId="44CF7D6F" w14:textId="73467287" w:rsidR="00450B36" w:rsidRPr="005C4164" w:rsidRDefault="00450B36" w:rsidP="00431043">
      <w:pPr>
        <w:pStyle w:val="BodyText"/>
        <w:ind w:right="720"/>
        <w:rPr>
          <w:rFonts w:ascii="Arial Narrow" w:hAnsi="Arial Narrow"/>
          <w:color w:val="548DD4" w:themeColor="text2" w:themeTint="99"/>
          <w:sz w:val="20"/>
        </w:rPr>
      </w:pPr>
      <w:r w:rsidRPr="006261C3">
        <w:rPr>
          <w:rFonts w:ascii="Arial Narrow" w:hAnsi="Arial Narrow"/>
          <w:b/>
          <w:bCs/>
          <w:color w:val="548DD4" w:themeColor="text2" w:themeTint="99"/>
          <w:szCs w:val="24"/>
        </w:rPr>
        <w:t>[</w:t>
      </w:r>
      <w:r w:rsidR="006A0EF3" w:rsidRPr="006261C3">
        <w:rPr>
          <w:rFonts w:ascii="Arial Narrow" w:hAnsi="Arial Narrow"/>
          <w:b/>
          <w:bCs/>
          <w:color w:val="548DD4" w:themeColor="text2" w:themeTint="99"/>
          <w:szCs w:val="24"/>
        </w:rPr>
        <w:t xml:space="preserve">Select </w:t>
      </w:r>
      <w:r w:rsidRPr="006261C3">
        <w:rPr>
          <w:rFonts w:ascii="Arial Narrow" w:hAnsi="Arial Narrow"/>
          <w:b/>
          <w:bCs/>
          <w:color w:val="548DD4" w:themeColor="text2" w:themeTint="99"/>
          <w:szCs w:val="24"/>
        </w:rPr>
        <w:t>the following reason</w:t>
      </w:r>
      <w:r w:rsidR="00CF4294" w:rsidRPr="006261C3">
        <w:rPr>
          <w:rFonts w:ascii="Arial Narrow" w:hAnsi="Arial Narrow"/>
          <w:b/>
          <w:bCs/>
          <w:color w:val="548DD4" w:themeColor="text2" w:themeTint="99"/>
          <w:szCs w:val="24"/>
        </w:rPr>
        <w:t>s</w:t>
      </w:r>
      <w:r w:rsidRPr="006261C3">
        <w:rPr>
          <w:rFonts w:ascii="Arial Narrow" w:hAnsi="Arial Narrow"/>
          <w:b/>
          <w:bCs/>
          <w:color w:val="548DD4" w:themeColor="text2" w:themeTint="99"/>
          <w:szCs w:val="24"/>
        </w:rPr>
        <w:t xml:space="preserve"> for Outpatient Services for beneficiaries </w:t>
      </w:r>
      <w:r w:rsidR="006A0EF3" w:rsidRPr="006261C3">
        <w:rPr>
          <w:rFonts w:ascii="Arial Narrow" w:hAnsi="Arial Narrow"/>
          <w:b/>
          <w:bCs/>
          <w:color w:val="548DD4" w:themeColor="text2" w:themeTint="99"/>
          <w:szCs w:val="24"/>
        </w:rPr>
        <w:t xml:space="preserve">under </w:t>
      </w:r>
      <w:r w:rsidRPr="006261C3">
        <w:rPr>
          <w:rFonts w:ascii="Arial Narrow" w:hAnsi="Arial Narrow"/>
          <w:b/>
          <w:bCs/>
          <w:color w:val="548DD4" w:themeColor="text2" w:themeTint="99"/>
          <w:szCs w:val="24"/>
        </w:rPr>
        <w:t>21 years of age]</w:t>
      </w:r>
    </w:p>
    <w:p w14:paraId="26984EEB" w14:textId="77777777" w:rsidR="001B70BE" w:rsidRPr="005C4164" w:rsidRDefault="001B70BE" w:rsidP="00431043">
      <w:pPr>
        <w:pStyle w:val="BodyText"/>
        <w:ind w:right="720"/>
        <w:rPr>
          <w:rFonts w:ascii="Arial Narrow" w:hAnsi="Arial Narrow"/>
          <w:color w:val="548DD4" w:themeColor="text2" w:themeTint="99"/>
          <w:sz w:val="20"/>
        </w:rPr>
      </w:pPr>
    </w:p>
    <w:p w14:paraId="3C18530E" w14:textId="38C3FD69" w:rsidR="00EB5638" w:rsidRPr="005C4164" w:rsidRDefault="00010676" w:rsidP="0550FC83">
      <w:pPr>
        <w:pStyle w:val="BodyText"/>
        <w:numPr>
          <w:ilvl w:val="0"/>
          <w:numId w:val="1"/>
        </w:numPr>
        <w:ind w:right="720"/>
        <w:rPr>
          <w:color w:val="548DD4" w:themeColor="text2" w:themeTint="99"/>
          <w:sz w:val="20"/>
          <w:lang w:val="es-419"/>
        </w:rPr>
      </w:pPr>
      <w:r w:rsidRPr="0550FC83">
        <w:rPr>
          <w:rFonts w:ascii="Arial Narrow" w:hAnsi="Arial Narrow"/>
          <w:color w:val="548DD4" w:themeColor="text2" w:themeTint="99"/>
          <w:sz w:val="20"/>
          <w:lang w:val="es-419"/>
        </w:rPr>
        <w:t xml:space="preserve">No tiene una </w:t>
      </w:r>
      <w:r w:rsidR="001023ED" w:rsidRPr="0550FC83">
        <w:rPr>
          <w:rFonts w:ascii="Arial Narrow" w:hAnsi="Arial Narrow"/>
          <w:color w:val="548DD4" w:themeColor="text2" w:themeTint="99"/>
          <w:sz w:val="20"/>
          <w:lang w:val="es-419"/>
        </w:rPr>
        <w:t>condición</w:t>
      </w:r>
      <w:r w:rsidRPr="0550FC83">
        <w:rPr>
          <w:rFonts w:ascii="Arial Narrow" w:hAnsi="Arial Narrow"/>
          <w:color w:val="548DD4" w:themeColor="text2" w:themeTint="99"/>
          <w:sz w:val="20"/>
          <w:lang w:val="es-419"/>
        </w:rPr>
        <w:t xml:space="preserve"> que lo ponga en riesgo </w:t>
      </w:r>
      <w:r w:rsidR="001023ED" w:rsidRPr="0550FC83">
        <w:rPr>
          <w:rFonts w:ascii="Arial Narrow" w:hAnsi="Arial Narrow"/>
          <w:color w:val="548DD4" w:themeColor="text2" w:themeTint="99"/>
          <w:sz w:val="20"/>
          <w:lang w:val="es-419"/>
        </w:rPr>
        <w:t xml:space="preserve">alto </w:t>
      </w:r>
      <w:r w:rsidRPr="0550FC83">
        <w:rPr>
          <w:rFonts w:ascii="Arial Narrow" w:hAnsi="Arial Narrow"/>
          <w:color w:val="548DD4" w:themeColor="text2" w:themeTint="99"/>
          <w:sz w:val="20"/>
          <w:lang w:val="es-419"/>
        </w:rPr>
        <w:t xml:space="preserve">de sufrir un trastorno de salud mental debido a la experiencia de un trauma evidenciado por una puntuación en el rango de riesgo </w:t>
      </w:r>
      <w:r w:rsidR="00351911" w:rsidRPr="0550FC83">
        <w:rPr>
          <w:rFonts w:ascii="Arial Narrow" w:hAnsi="Arial Narrow"/>
          <w:color w:val="548DD4" w:themeColor="text2" w:themeTint="99"/>
          <w:sz w:val="20"/>
          <w:lang w:val="es-419"/>
        </w:rPr>
        <w:t xml:space="preserve">alto </w:t>
      </w:r>
      <w:r w:rsidRPr="0550FC83">
        <w:rPr>
          <w:rFonts w:ascii="Arial Narrow" w:hAnsi="Arial Narrow"/>
          <w:color w:val="548DD4" w:themeColor="text2" w:themeTint="99"/>
          <w:sz w:val="20"/>
          <w:lang w:val="es-419"/>
        </w:rPr>
        <w:t xml:space="preserve">según una herramienta de detección de trauma, </w:t>
      </w:r>
      <w:r w:rsidR="00794C9A" w:rsidRPr="0550FC83">
        <w:rPr>
          <w:rFonts w:ascii="Arial Narrow" w:hAnsi="Arial Narrow"/>
          <w:color w:val="548DD4" w:themeColor="text2" w:themeTint="99"/>
          <w:sz w:val="20"/>
          <w:lang w:val="es-419"/>
        </w:rPr>
        <w:t xml:space="preserve">la </w:t>
      </w:r>
      <w:r w:rsidRPr="0550FC83">
        <w:rPr>
          <w:rFonts w:ascii="Arial Narrow" w:hAnsi="Arial Narrow"/>
          <w:color w:val="548DD4" w:themeColor="text2" w:themeTint="99"/>
          <w:sz w:val="20"/>
          <w:lang w:val="es-419"/>
        </w:rPr>
        <w:t xml:space="preserve">participación en el sistema de bienestar infantil, </w:t>
      </w:r>
      <w:r w:rsidR="00794C9A" w:rsidRPr="0550FC83">
        <w:rPr>
          <w:rFonts w:ascii="Arial Narrow" w:hAnsi="Arial Narrow"/>
          <w:color w:val="548DD4" w:themeColor="text2" w:themeTint="99"/>
          <w:sz w:val="20"/>
          <w:lang w:val="es-419"/>
        </w:rPr>
        <w:t xml:space="preserve">participación </w:t>
      </w:r>
      <w:r w:rsidRPr="0550FC83">
        <w:rPr>
          <w:rFonts w:ascii="Arial Narrow" w:hAnsi="Arial Narrow"/>
          <w:color w:val="548DD4" w:themeColor="text2" w:themeTint="99"/>
          <w:sz w:val="20"/>
          <w:lang w:val="es-419"/>
        </w:rPr>
        <w:t xml:space="preserve">en la justicia juvenil o </w:t>
      </w:r>
      <w:r w:rsidR="004C4730" w:rsidRPr="0550FC83">
        <w:rPr>
          <w:rFonts w:ascii="Arial Narrow" w:hAnsi="Arial Narrow"/>
          <w:color w:val="548DD4" w:themeColor="text2" w:themeTint="99"/>
          <w:sz w:val="20"/>
          <w:lang w:val="es-419"/>
        </w:rPr>
        <w:t>por estar sin hogar</w:t>
      </w:r>
      <w:r w:rsidR="00EB5638" w:rsidRPr="0550FC83">
        <w:rPr>
          <w:rFonts w:ascii="Arial Narrow" w:hAnsi="Arial Narrow"/>
          <w:color w:val="548DD4" w:themeColor="text2" w:themeTint="99"/>
          <w:sz w:val="20"/>
          <w:lang w:val="es-419"/>
        </w:rPr>
        <w:t>.</w:t>
      </w:r>
    </w:p>
    <w:p w14:paraId="0C371715" w14:textId="77777777" w:rsidR="00EF6CBE" w:rsidRPr="005C4164" w:rsidRDefault="00EF6CBE" w:rsidP="00431043">
      <w:pPr>
        <w:pStyle w:val="BodyText"/>
        <w:ind w:left="1440" w:right="720"/>
        <w:rPr>
          <w:rFonts w:ascii="Arial Narrow" w:hAnsi="Arial Narrow"/>
          <w:color w:val="548DD4" w:themeColor="text2" w:themeTint="99"/>
          <w:sz w:val="20"/>
          <w:lang w:val="es-419"/>
        </w:rPr>
      </w:pPr>
    </w:p>
    <w:p w14:paraId="387D2FAF" w14:textId="1EBA4A6D" w:rsidR="00EF6CBE" w:rsidRPr="006261C3" w:rsidRDefault="00CC6BA4" w:rsidP="0550FC83">
      <w:pPr>
        <w:pStyle w:val="BodyText"/>
        <w:numPr>
          <w:ilvl w:val="0"/>
          <w:numId w:val="1"/>
        </w:numPr>
        <w:ind w:right="720"/>
        <w:rPr>
          <w:b/>
          <w:bCs/>
          <w:color w:val="548DD4" w:themeColor="text2" w:themeTint="99"/>
          <w:sz w:val="20"/>
          <w:lang w:val="es-419"/>
        </w:rPr>
      </w:pPr>
      <w:r w:rsidRPr="0550FC83">
        <w:rPr>
          <w:rFonts w:ascii="Arial Narrow" w:hAnsi="Arial Narrow"/>
          <w:b/>
          <w:bCs/>
          <w:color w:val="548DD4" w:themeColor="text2" w:themeTint="99"/>
          <w:sz w:val="20"/>
          <w:lang w:val="es-419"/>
        </w:rPr>
        <w:t>Y</w:t>
      </w:r>
    </w:p>
    <w:p w14:paraId="359B291D" w14:textId="77777777" w:rsidR="00CB2E29" w:rsidRPr="005C4164" w:rsidRDefault="00CB2E29" w:rsidP="00431043">
      <w:pPr>
        <w:pStyle w:val="BodyText"/>
        <w:ind w:left="1800" w:right="720"/>
        <w:rPr>
          <w:rFonts w:ascii="Arial Narrow" w:hAnsi="Arial Narrow"/>
          <w:color w:val="548DD4" w:themeColor="text2" w:themeTint="99"/>
          <w:sz w:val="20"/>
          <w:lang w:val="es-419"/>
        </w:rPr>
      </w:pPr>
    </w:p>
    <w:p w14:paraId="1C84FD87" w14:textId="2686221C" w:rsidR="00EB5638" w:rsidRPr="005C4164" w:rsidRDefault="00CC6BA4" w:rsidP="0550FC83">
      <w:pPr>
        <w:pStyle w:val="BodyText"/>
        <w:numPr>
          <w:ilvl w:val="0"/>
          <w:numId w:val="1"/>
        </w:numPr>
        <w:ind w:right="720"/>
        <w:rPr>
          <w:color w:val="548DD4" w:themeColor="text2" w:themeTint="99"/>
          <w:sz w:val="20"/>
          <w:lang w:val="es-419"/>
        </w:rPr>
      </w:pPr>
      <w:r w:rsidRPr="0550FC83">
        <w:rPr>
          <w:rFonts w:ascii="Arial Narrow" w:hAnsi="Arial Narrow"/>
          <w:color w:val="548DD4" w:themeColor="text2" w:themeTint="99"/>
          <w:sz w:val="20"/>
          <w:lang w:val="es-419"/>
        </w:rPr>
        <w:t xml:space="preserve">No tiene un impedimento significativo, una probabilidad razonable de deterioro significativo en un área importante del funcionamiento de la vida, una probabilidad razonable de no progresar en el desarrollo según corresponda, o una necesidad de servicios especializados de salud mental O no tiene una condición que se deba a un trastorno de salud mental diagnosticado, de acuerdo con los criterios de las ediciones actuales del </w:t>
      </w:r>
      <w:r w:rsidR="00EC0D85" w:rsidRPr="0550FC83">
        <w:rPr>
          <w:rFonts w:ascii="Arial Narrow" w:hAnsi="Arial Narrow"/>
          <w:color w:val="548DD4" w:themeColor="text2" w:themeTint="99"/>
          <w:sz w:val="20"/>
          <w:lang w:val="es-419"/>
        </w:rPr>
        <w:t>Manual diagnóstico y estadístico de los trastornos mentales y la Clasificación estadística internacional de enfermedades y problemas relacionados con la salud</w:t>
      </w:r>
      <w:r w:rsidRPr="0550FC83">
        <w:rPr>
          <w:rFonts w:ascii="Arial Narrow" w:hAnsi="Arial Narrow"/>
          <w:color w:val="548DD4" w:themeColor="text2" w:themeTint="99"/>
          <w:sz w:val="20"/>
          <w:lang w:val="es-419"/>
        </w:rPr>
        <w:t xml:space="preserve">, un trastorno de salud mental sospechado que aún no ha sido diagnosticado, o trauma </w:t>
      </w:r>
      <w:r w:rsidR="001D6729" w:rsidRPr="0550FC83">
        <w:rPr>
          <w:rFonts w:ascii="Arial Narrow" w:hAnsi="Arial Narrow"/>
          <w:color w:val="548DD4" w:themeColor="text2" w:themeTint="99"/>
          <w:sz w:val="20"/>
          <w:lang w:val="es-419"/>
        </w:rPr>
        <w:t xml:space="preserve">significativo </w:t>
      </w:r>
      <w:r w:rsidRPr="0550FC83">
        <w:rPr>
          <w:rFonts w:ascii="Arial Narrow" w:hAnsi="Arial Narrow"/>
          <w:color w:val="548DD4" w:themeColor="text2" w:themeTint="99"/>
          <w:sz w:val="20"/>
          <w:lang w:val="es-419"/>
        </w:rPr>
        <w:t>que lo pone en riesgo de una condición de salud mental</w:t>
      </w:r>
      <w:r w:rsidR="001D6729" w:rsidRPr="0550FC83">
        <w:rPr>
          <w:rFonts w:ascii="Arial Narrow" w:hAnsi="Arial Narrow"/>
          <w:color w:val="548DD4" w:themeColor="text2" w:themeTint="99"/>
          <w:sz w:val="20"/>
          <w:lang w:val="es-419"/>
        </w:rPr>
        <w:t xml:space="preserve"> futura</w:t>
      </w:r>
      <w:r w:rsidRPr="0550FC83">
        <w:rPr>
          <w:rFonts w:ascii="Arial Narrow" w:hAnsi="Arial Narrow"/>
          <w:color w:val="548DD4" w:themeColor="text2" w:themeTint="99"/>
          <w:sz w:val="20"/>
          <w:lang w:val="es-419"/>
        </w:rPr>
        <w:t>, según la evaluación de un profesional de salud mental con licencia.</w:t>
      </w:r>
    </w:p>
    <w:p w14:paraId="34350042" w14:textId="77777777" w:rsidR="006A0EF3" w:rsidRPr="005C4164" w:rsidRDefault="006A0EF3" w:rsidP="001D6729">
      <w:pPr>
        <w:pStyle w:val="BodyText"/>
        <w:ind w:right="720"/>
        <w:rPr>
          <w:rFonts w:ascii="Arial Narrow" w:hAnsi="Arial Narrow"/>
          <w:color w:val="548DD4" w:themeColor="text2" w:themeTint="99"/>
          <w:sz w:val="20"/>
          <w:lang w:val="es-419"/>
        </w:rPr>
      </w:pPr>
    </w:p>
    <w:p w14:paraId="5404FAD8" w14:textId="29719BCA" w:rsidR="006A0EF3" w:rsidRPr="005C4164" w:rsidRDefault="001D6729" w:rsidP="0550FC83">
      <w:pPr>
        <w:pStyle w:val="BodyText"/>
        <w:numPr>
          <w:ilvl w:val="0"/>
          <w:numId w:val="1"/>
        </w:numPr>
        <w:ind w:right="720"/>
        <w:rPr>
          <w:color w:val="548DD4" w:themeColor="text2" w:themeTint="99"/>
          <w:sz w:val="20"/>
          <w:lang w:val="es-419"/>
        </w:rPr>
      </w:pPr>
      <w:r w:rsidRPr="0550FC83">
        <w:rPr>
          <w:rFonts w:ascii="Arial Narrow" w:hAnsi="Arial Narrow"/>
          <w:color w:val="548DD4" w:themeColor="text2" w:themeTint="99"/>
          <w:sz w:val="20"/>
          <w:lang w:val="es-419"/>
        </w:rPr>
        <w:t xml:space="preserve">Los Servicios </w:t>
      </w:r>
      <w:r w:rsidR="00E7585C" w:rsidRPr="0550FC83">
        <w:rPr>
          <w:rFonts w:ascii="Arial Narrow" w:hAnsi="Arial Narrow"/>
          <w:color w:val="548DD4" w:themeColor="text2" w:themeTint="99"/>
          <w:sz w:val="20"/>
          <w:lang w:val="es-419"/>
        </w:rPr>
        <w:t xml:space="preserve">especializados de salud mental </w:t>
      </w:r>
      <w:r w:rsidRPr="0550FC83">
        <w:rPr>
          <w:rFonts w:ascii="Arial Narrow" w:hAnsi="Arial Narrow"/>
          <w:color w:val="548DD4" w:themeColor="text2" w:themeTint="99"/>
          <w:sz w:val="20"/>
          <w:lang w:val="es-419"/>
        </w:rPr>
        <w:t xml:space="preserve">(SMHS) no son necesarios </w:t>
      </w:r>
      <w:r w:rsidR="00E7585C" w:rsidRPr="0550FC83">
        <w:rPr>
          <w:rFonts w:ascii="Arial Narrow" w:hAnsi="Arial Narrow"/>
          <w:color w:val="548DD4" w:themeColor="text2" w:themeTint="99"/>
          <w:sz w:val="20"/>
          <w:lang w:val="es-419"/>
        </w:rPr>
        <w:t xml:space="preserve">desde el punto de vista médico </w:t>
      </w:r>
      <w:r w:rsidRPr="0550FC83">
        <w:rPr>
          <w:rFonts w:ascii="Arial Narrow" w:hAnsi="Arial Narrow"/>
          <w:color w:val="548DD4" w:themeColor="text2" w:themeTint="99"/>
          <w:sz w:val="20"/>
          <w:lang w:val="es-419"/>
        </w:rPr>
        <w:t>para corregir o mejorar una condición de salud mental</w:t>
      </w:r>
      <w:r w:rsidR="00CF4294" w:rsidRPr="0550FC83">
        <w:rPr>
          <w:rFonts w:ascii="Arial Narrow" w:hAnsi="Arial Narrow"/>
          <w:color w:val="548DD4" w:themeColor="text2" w:themeTint="99"/>
          <w:sz w:val="20"/>
          <w:lang w:val="es-419"/>
        </w:rPr>
        <w:t>.</w:t>
      </w:r>
    </w:p>
    <w:p w14:paraId="7629EBF3" w14:textId="77777777" w:rsidR="006A0EF3" w:rsidRPr="006261C3" w:rsidRDefault="006A0EF3">
      <w:pPr>
        <w:pStyle w:val="BodyText"/>
        <w:ind w:right="720"/>
        <w:rPr>
          <w:rFonts w:ascii="Arial Narrow" w:hAnsi="Arial Narrow"/>
          <w:b/>
          <w:bCs/>
          <w:color w:val="548DD4" w:themeColor="text2" w:themeTint="99"/>
          <w:sz w:val="20"/>
          <w:lang w:val="es-419"/>
        </w:rPr>
      </w:pPr>
    </w:p>
    <w:p w14:paraId="078AB28B" w14:textId="2D48E997" w:rsidR="006A0EF3" w:rsidRPr="006261C3" w:rsidRDefault="006A0EF3" w:rsidP="00431043">
      <w:pPr>
        <w:pStyle w:val="BodyText"/>
        <w:ind w:right="720"/>
        <w:rPr>
          <w:rFonts w:ascii="Arial Narrow" w:hAnsi="Arial Narrow"/>
          <w:b/>
          <w:bCs/>
          <w:color w:val="548DD4" w:themeColor="text2" w:themeTint="99"/>
          <w:szCs w:val="24"/>
        </w:rPr>
      </w:pPr>
      <w:r w:rsidRPr="006261C3">
        <w:rPr>
          <w:rFonts w:ascii="Arial Narrow" w:hAnsi="Arial Narrow"/>
          <w:b/>
          <w:bCs/>
          <w:color w:val="548DD4" w:themeColor="text2" w:themeTint="99"/>
          <w:szCs w:val="24"/>
        </w:rPr>
        <w:t>[Select one of the following reasons for Inpatient Services]</w:t>
      </w:r>
    </w:p>
    <w:p w14:paraId="116BFB9B" w14:textId="77777777" w:rsidR="006A0EF3" w:rsidRPr="006261C3" w:rsidRDefault="006A0EF3">
      <w:pPr>
        <w:pStyle w:val="BodyText"/>
        <w:ind w:right="720" w:firstLine="720"/>
        <w:rPr>
          <w:rFonts w:ascii="Arial Narrow" w:hAnsi="Arial Narrow"/>
          <w:b/>
          <w:bCs/>
          <w:color w:val="548DD4" w:themeColor="text2" w:themeTint="99"/>
          <w:sz w:val="20"/>
          <w:u w:val="single"/>
        </w:rPr>
      </w:pPr>
    </w:p>
    <w:p w14:paraId="31519A86" w14:textId="7A236D95" w:rsidR="00CB2E29" w:rsidRPr="005C4164" w:rsidRDefault="00E7585C">
      <w:pPr>
        <w:pStyle w:val="BodyText"/>
        <w:ind w:left="720"/>
        <w:rPr>
          <w:rFonts w:ascii="Arial Narrow" w:hAnsi="Arial Narrow"/>
          <w:color w:val="548DD4" w:themeColor="text2" w:themeTint="99"/>
          <w:sz w:val="20"/>
          <w:lang w:val="es-419"/>
        </w:rPr>
      </w:pPr>
      <w:r w:rsidRPr="005C4164">
        <w:rPr>
          <w:rFonts w:ascii="Arial Narrow" w:hAnsi="Arial Narrow"/>
          <w:color w:val="548DD4" w:themeColor="text2" w:themeTint="99"/>
          <w:sz w:val="20"/>
          <w:lang w:val="es-419"/>
        </w:rPr>
        <w:t xml:space="preserve">Su diagnóstico de salud mental, si lo hubiere, no está cubierto por SMHS </w:t>
      </w:r>
      <w:r w:rsidR="0075580B" w:rsidRPr="005C4164">
        <w:rPr>
          <w:rFonts w:ascii="Arial Narrow" w:hAnsi="Arial Narrow"/>
          <w:color w:val="548DD4" w:themeColor="text2" w:themeTint="99"/>
          <w:sz w:val="20"/>
          <w:lang w:val="es-419"/>
        </w:rPr>
        <w:t>según</w:t>
      </w:r>
      <w:r w:rsidRPr="005C4164">
        <w:rPr>
          <w:rFonts w:ascii="Arial Narrow" w:hAnsi="Arial Narrow"/>
          <w:color w:val="548DD4" w:themeColor="text2" w:themeTint="99"/>
          <w:sz w:val="20"/>
          <w:lang w:val="es-419"/>
        </w:rPr>
        <w:t xml:space="preserve"> el Título 9 de CCR, </w:t>
      </w:r>
      <w:r w:rsidR="0075580B" w:rsidRPr="005C4164">
        <w:rPr>
          <w:rFonts w:ascii="Arial Narrow" w:hAnsi="Arial Narrow"/>
          <w:color w:val="548DD4" w:themeColor="text2" w:themeTint="99"/>
          <w:sz w:val="20"/>
          <w:lang w:val="es-419"/>
        </w:rPr>
        <w:t>s</w:t>
      </w:r>
      <w:r w:rsidRPr="005C4164">
        <w:rPr>
          <w:rFonts w:ascii="Arial Narrow" w:hAnsi="Arial Narrow"/>
          <w:color w:val="548DD4" w:themeColor="text2" w:themeTint="99"/>
          <w:sz w:val="20"/>
          <w:lang w:val="es-419"/>
        </w:rPr>
        <w:t>ección 1820.205(a)(1)</w:t>
      </w:r>
      <w:r w:rsidR="00CB2E29" w:rsidRPr="005C4164">
        <w:rPr>
          <w:rFonts w:ascii="Arial Narrow" w:hAnsi="Arial Narrow"/>
          <w:color w:val="548DD4" w:themeColor="text2" w:themeTint="99"/>
          <w:sz w:val="20"/>
          <w:lang w:val="es-419"/>
        </w:rPr>
        <w:t>.</w:t>
      </w:r>
    </w:p>
    <w:p w14:paraId="22A1C5C5" w14:textId="77777777" w:rsidR="00CB2E29" w:rsidRPr="005C4164" w:rsidRDefault="00CB2E29" w:rsidP="00CB2E29">
      <w:pPr>
        <w:pStyle w:val="BodyText"/>
        <w:ind w:left="720"/>
        <w:rPr>
          <w:rFonts w:ascii="Arial Narrow" w:hAnsi="Arial Narrow"/>
          <w:color w:val="548DD4" w:themeColor="text2" w:themeTint="99"/>
          <w:sz w:val="20"/>
          <w:lang w:val="es-419"/>
        </w:rPr>
      </w:pPr>
    </w:p>
    <w:p w14:paraId="332CEE29" w14:textId="7E653668" w:rsidR="00CB2E29" w:rsidRPr="005C4164" w:rsidRDefault="0075580B" w:rsidP="00CB2E29">
      <w:pPr>
        <w:pStyle w:val="BodyText"/>
        <w:ind w:left="720"/>
        <w:rPr>
          <w:rFonts w:ascii="Arial Narrow" w:hAnsi="Arial Narrow"/>
          <w:color w:val="548DD4" w:themeColor="text2" w:themeTint="99"/>
          <w:sz w:val="20"/>
          <w:lang w:val="es-419"/>
        </w:rPr>
      </w:pPr>
      <w:r w:rsidRPr="005C4164">
        <w:rPr>
          <w:rFonts w:ascii="Arial Narrow" w:hAnsi="Arial Narrow"/>
          <w:color w:val="548DD4" w:themeColor="text2" w:themeTint="99"/>
          <w:sz w:val="20"/>
          <w:lang w:val="es-419"/>
        </w:rPr>
        <w:t>Su condición de salud mental puede tratarse en un nivel de atención más bajo según el Título 9 de CCR, Sección 1820.205(a)(2)(A)</w:t>
      </w:r>
      <w:r w:rsidR="00CB2E29" w:rsidRPr="005C4164">
        <w:rPr>
          <w:rFonts w:ascii="Arial Narrow" w:hAnsi="Arial Narrow"/>
          <w:color w:val="548DD4" w:themeColor="text2" w:themeTint="99"/>
          <w:sz w:val="20"/>
          <w:lang w:val="es-419"/>
        </w:rPr>
        <w:t>.</w:t>
      </w:r>
    </w:p>
    <w:p w14:paraId="5DB95B55" w14:textId="77777777" w:rsidR="00271B4B" w:rsidRPr="005C4164" w:rsidRDefault="00271B4B" w:rsidP="00360169">
      <w:pPr>
        <w:jc w:val="left"/>
        <w:textAlignment w:val="baseline"/>
        <w:rPr>
          <w:rFonts w:ascii="Arial Narrow" w:hAnsi="Arial Narrow"/>
          <w:szCs w:val="24"/>
          <w:lang w:val="es-419"/>
        </w:rPr>
      </w:pPr>
    </w:p>
    <w:p w14:paraId="2AF1ADD0" w14:textId="77777777" w:rsidR="00271B4B" w:rsidRPr="006261C3" w:rsidRDefault="001D6F54" w:rsidP="00360169">
      <w:pPr>
        <w:jc w:val="left"/>
        <w:textAlignment w:val="baseline"/>
        <w:rPr>
          <w:rFonts w:ascii="Arial Narrow" w:hAnsi="Arial Narrow"/>
          <w:b/>
          <w:bCs/>
          <w:color w:val="548DD4" w:themeColor="text2" w:themeTint="99"/>
          <w:szCs w:val="24"/>
        </w:rPr>
      </w:pPr>
      <w:r w:rsidRPr="006261C3">
        <w:rPr>
          <w:rFonts w:ascii="Arial Narrow" w:hAnsi="Arial Narrow"/>
          <w:b/>
          <w:bCs/>
          <w:color w:val="548DD4" w:themeColor="text2" w:themeTint="99"/>
          <w:szCs w:val="24"/>
        </w:rPr>
        <w:t>[Enter addition information if needed]</w:t>
      </w:r>
    </w:p>
    <w:p w14:paraId="14A5C78D" w14:textId="77777777" w:rsidR="0002701E" w:rsidRPr="005C4164" w:rsidRDefault="0002701E" w:rsidP="0023778E">
      <w:pPr>
        <w:jc w:val="left"/>
        <w:rPr>
          <w:rFonts w:ascii="Arial Narrow" w:hAnsi="Arial Narrow"/>
          <w:szCs w:val="24"/>
        </w:rPr>
      </w:pPr>
    </w:p>
    <w:p w14:paraId="36E52E89" w14:textId="51AA83EA" w:rsidR="0023778E" w:rsidRPr="005C4164" w:rsidRDefault="00385341" w:rsidP="00271B4B">
      <w:pPr>
        <w:jc w:val="both"/>
        <w:rPr>
          <w:rFonts w:ascii="Arial Narrow" w:hAnsi="Arial Narrow" w:cs="Arial"/>
          <w:lang w:val="es-419"/>
        </w:rPr>
      </w:pPr>
      <w:r w:rsidRPr="005C4164">
        <w:rPr>
          <w:rFonts w:ascii="Arial Narrow" w:hAnsi="Arial Narrow" w:cs="Arial"/>
          <w:lang w:val="es-419"/>
        </w:rPr>
        <w:t xml:space="preserve">Si bien no califica para servicios </w:t>
      </w:r>
      <w:r w:rsidR="00501F38" w:rsidRPr="005C4164">
        <w:rPr>
          <w:rFonts w:ascii="Arial Narrow" w:hAnsi="Arial Narrow" w:cs="Arial"/>
          <w:lang w:val="es-419"/>
        </w:rPr>
        <w:t xml:space="preserve">especializados </w:t>
      </w:r>
      <w:r w:rsidRPr="005C4164">
        <w:rPr>
          <w:rFonts w:ascii="Arial Narrow" w:hAnsi="Arial Narrow" w:cs="Arial"/>
          <w:lang w:val="es-419"/>
        </w:rPr>
        <w:t xml:space="preserve">de salud mental, es posible que pueda recibir servicios de salud mental no especializados de </w:t>
      </w:r>
      <w:r w:rsidR="00501F38" w:rsidRPr="005C4164">
        <w:rPr>
          <w:rFonts w:ascii="Arial Narrow" w:hAnsi="Arial Narrow" w:cs="Arial"/>
          <w:color w:val="548DD4" w:themeColor="text2" w:themeTint="99"/>
          <w:lang w:val="es-419"/>
        </w:rPr>
        <w:t xml:space="preserve">[Health Plan </w:t>
      </w:r>
      <w:proofErr w:type="spellStart"/>
      <w:r w:rsidR="00501F38" w:rsidRPr="005C4164">
        <w:rPr>
          <w:rFonts w:ascii="Arial Narrow" w:hAnsi="Arial Narrow" w:cs="Arial"/>
          <w:color w:val="548DD4" w:themeColor="text2" w:themeTint="99"/>
          <w:lang w:val="es-419"/>
        </w:rPr>
        <w:t>or</w:t>
      </w:r>
      <w:proofErr w:type="spellEnd"/>
      <w:r w:rsidR="00501F38" w:rsidRPr="005C4164">
        <w:rPr>
          <w:rFonts w:ascii="Arial Narrow" w:hAnsi="Arial Narrow" w:cs="Arial"/>
          <w:color w:val="548DD4" w:themeColor="text2" w:themeTint="99"/>
          <w:lang w:val="es-419"/>
        </w:rPr>
        <w:t xml:space="preserve"> </w:t>
      </w:r>
      <w:proofErr w:type="spellStart"/>
      <w:r w:rsidR="00501F38" w:rsidRPr="005C4164">
        <w:rPr>
          <w:rFonts w:ascii="Arial Narrow" w:hAnsi="Arial Narrow" w:cs="Arial"/>
          <w:color w:val="548DD4" w:themeColor="text2" w:themeTint="99"/>
          <w:lang w:val="es-419"/>
        </w:rPr>
        <w:t>Entity</w:t>
      </w:r>
      <w:proofErr w:type="spellEnd"/>
      <w:r w:rsidR="00501F38" w:rsidRPr="005C4164">
        <w:rPr>
          <w:rFonts w:ascii="Arial Narrow" w:hAnsi="Arial Narrow" w:cs="Arial"/>
          <w:color w:val="548DD4" w:themeColor="text2" w:themeTint="99"/>
          <w:lang w:val="es-419"/>
        </w:rPr>
        <w:t xml:space="preserve"> </w:t>
      </w:r>
      <w:proofErr w:type="spellStart"/>
      <w:r w:rsidR="00501F38" w:rsidRPr="005C4164">
        <w:rPr>
          <w:rFonts w:ascii="Arial Narrow" w:hAnsi="Arial Narrow" w:cs="Arial"/>
          <w:color w:val="548DD4" w:themeColor="text2" w:themeTint="99"/>
          <w:lang w:val="es-419"/>
        </w:rPr>
        <w:t>Responsible</w:t>
      </w:r>
      <w:proofErr w:type="spellEnd"/>
      <w:r w:rsidR="00501F38" w:rsidRPr="005C4164">
        <w:rPr>
          <w:rFonts w:ascii="Arial Narrow" w:hAnsi="Arial Narrow" w:cs="Arial"/>
          <w:color w:val="548DD4" w:themeColor="text2" w:themeTint="99"/>
          <w:lang w:val="es-419"/>
        </w:rPr>
        <w:t>]</w:t>
      </w:r>
      <w:r w:rsidRPr="005C4164">
        <w:rPr>
          <w:rFonts w:ascii="Arial Narrow" w:hAnsi="Arial Narrow" w:cs="Arial"/>
          <w:lang w:val="es-419"/>
        </w:rPr>
        <w:t xml:space="preserve">. Puede llamar al </w:t>
      </w:r>
      <w:r w:rsidR="00501F38" w:rsidRPr="005C4164">
        <w:rPr>
          <w:rFonts w:ascii="Arial Narrow" w:hAnsi="Arial Narrow" w:cs="Arial"/>
          <w:color w:val="548DD4" w:themeColor="text2" w:themeTint="99"/>
          <w:lang w:val="es-419"/>
        </w:rPr>
        <w:t xml:space="preserve">[Health Plan </w:t>
      </w:r>
      <w:proofErr w:type="spellStart"/>
      <w:r w:rsidR="00501F38" w:rsidRPr="005C4164">
        <w:rPr>
          <w:rFonts w:ascii="Arial Narrow" w:hAnsi="Arial Narrow" w:cs="Arial"/>
          <w:color w:val="548DD4" w:themeColor="text2" w:themeTint="99"/>
          <w:lang w:val="es-419"/>
        </w:rPr>
        <w:t>phone</w:t>
      </w:r>
      <w:proofErr w:type="spellEnd"/>
      <w:r w:rsidR="00501F38" w:rsidRPr="005C4164">
        <w:rPr>
          <w:rFonts w:ascii="Arial Narrow" w:hAnsi="Arial Narrow" w:cs="Arial"/>
          <w:color w:val="548DD4" w:themeColor="text2" w:themeTint="99"/>
          <w:lang w:val="es-419"/>
        </w:rPr>
        <w:t xml:space="preserve"> </w:t>
      </w:r>
      <w:proofErr w:type="spellStart"/>
      <w:r w:rsidR="00501F38" w:rsidRPr="005C4164">
        <w:rPr>
          <w:rFonts w:ascii="Arial Narrow" w:hAnsi="Arial Narrow" w:cs="Arial"/>
          <w:color w:val="548DD4" w:themeColor="text2" w:themeTint="99"/>
          <w:lang w:val="es-419"/>
        </w:rPr>
        <w:t>number</w:t>
      </w:r>
      <w:proofErr w:type="spellEnd"/>
      <w:r w:rsidR="00501F38" w:rsidRPr="005C4164">
        <w:rPr>
          <w:rFonts w:ascii="Arial Narrow" w:hAnsi="Arial Narrow" w:cs="Arial"/>
          <w:color w:val="548DD4" w:themeColor="text2" w:themeTint="99"/>
          <w:lang w:val="es-419"/>
        </w:rPr>
        <w:t>]</w:t>
      </w:r>
      <w:r w:rsidR="00271B4B" w:rsidRPr="005C4164">
        <w:rPr>
          <w:rFonts w:ascii="Arial Narrow" w:hAnsi="Arial Narrow" w:cs="Arial"/>
          <w:lang w:val="es-419"/>
        </w:rPr>
        <w:t>.</w:t>
      </w:r>
      <w:r w:rsidR="0023778E" w:rsidRPr="005C4164">
        <w:rPr>
          <w:rFonts w:ascii="Arial Narrow" w:hAnsi="Arial Narrow" w:cs="Arial"/>
          <w:lang w:val="es-419"/>
        </w:rPr>
        <w:t xml:space="preserve"> </w:t>
      </w:r>
    </w:p>
    <w:p w14:paraId="11370E19" w14:textId="77777777" w:rsidR="0023778E" w:rsidRPr="005C4164" w:rsidRDefault="0023778E" w:rsidP="00271B4B">
      <w:pPr>
        <w:pStyle w:val="BodyText"/>
        <w:rPr>
          <w:rFonts w:ascii="Arial Narrow" w:hAnsi="Arial Narrow"/>
          <w:lang w:val="es-419"/>
        </w:rPr>
      </w:pPr>
    </w:p>
    <w:p w14:paraId="08247DC6" w14:textId="0DA91768" w:rsidR="0023778E" w:rsidRPr="005C4164" w:rsidRDefault="00920C46" w:rsidP="00271B4B">
      <w:pPr>
        <w:pStyle w:val="BodyText"/>
        <w:rPr>
          <w:rFonts w:ascii="Arial Narrow" w:hAnsi="Arial Narrow"/>
          <w:lang w:val="es-419"/>
        </w:rPr>
      </w:pPr>
      <w:r w:rsidRPr="005C4164">
        <w:rPr>
          <w:rFonts w:ascii="Arial Narrow" w:hAnsi="Arial Narrow"/>
          <w:lang w:val="es-419"/>
        </w:rPr>
        <w:t xml:space="preserve">Puede apelar esta decisión si cree que es incorrecta. El aviso </w:t>
      </w:r>
      <w:r w:rsidR="00BA4E12" w:rsidRPr="005C4164">
        <w:rPr>
          <w:rFonts w:ascii="Arial Narrow" w:hAnsi="Arial Narrow"/>
          <w:lang w:val="es-419"/>
        </w:rPr>
        <w:t xml:space="preserve">adjunto </w:t>
      </w:r>
      <w:r w:rsidRPr="005C4164">
        <w:rPr>
          <w:rFonts w:ascii="Arial Narrow" w:hAnsi="Arial Narrow"/>
          <w:lang w:val="es-419"/>
        </w:rPr>
        <w:t>de información "Sus derechos" le indica cómo hacerlo. También le indica dónde puede obtener ayuda con su apelación. Esto también significa ayuda legal gratuita. L</w:t>
      </w:r>
      <w:r w:rsidR="00E97F75" w:rsidRPr="005C4164">
        <w:rPr>
          <w:rFonts w:ascii="Arial Narrow" w:hAnsi="Arial Narrow"/>
          <w:lang w:val="es-419"/>
        </w:rPr>
        <w:t>o</w:t>
      </w:r>
      <w:r w:rsidRPr="005C4164">
        <w:rPr>
          <w:rFonts w:ascii="Arial Narrow" w:hAnsi="Arial Narrow"/>
          <w:lang w:val="es-419"/>
        </w:rPr>
        <w:t xml:space="preserve"> animamos a que envíe </w:t>
      </w:r>
      <w:r w:rsidR="00BA4E12" w:rsidRPr="005C4164">
        <w:rPr>
          <w:rFonts w:ascii="Arial Narrow" w:hAnsi="Arial Narrow"/>
          <w:lang w:val="es-419"/>
        </w:rPr>
        <w:t xml:space="preserve">junto </w:t>
      </w:r>
      <w:r w:rsidRPr="005C4164">
        <w:rPr>
          <w:rFonts w:ascii="Arial Narrow" w:hAnsi="Arial Narrow"/>
          <w:lang w:val="es-419"/>
        </w:rPr>
        <w:t xml:space="preserve">con su apelación cualquier información o documento que pueda ayudar en su apelación. El aviso </w:t>
      </w:r>
      <w:r w:rsidR="00BA4E12" w:rsidRPr="005C4164">
        <w:rPr>
          <w:rFonts w:ascii="Arial Narrow" w:hAnsi="Arial Narrow"/>
          <w:lang w:val="es-419"/>
        </w:rPr>
        <w:t xml:space="preserve">adjunto </w:t>
      </w:r>
      <w:r w:rsidRPr="005C4164">
        <w:rPr>
          <w:rFonts w:ascii="Arial Narrow" w:hAnsi="Arial Narrow"/>
          <w:lang w:val="es-419"/>
        </w:rPr>
        <w:t xml:space="preserve">de información “Sus derechos” </w:t>
      </w:r>
      <w:r w:rsidR="00E97F75" w:rsidRPr="005C4164">
        <w:rPr>
          <w:rFonts w:ascii="Arial Narrow" w:hAnsi="Arial Narrow"/>
          <w:lang w:val="es-419"/>
        </w:rPr>
        <w:t>brinda</w:t>
      </w:r>
      <w:r w:rsidRPr="005C4164">
        <w:rPr>
          <w:rFonts w:ascii="Arial Narrow" w:hAnsi="Arial Narrow"/>
          <w:lang w:val="es-419"/>
        </w:rPr>
        <w:t xml:space="preserve"> plazos que debe seguir al solicitar una apelación.</w:t>
      </w:r>
    </w:p>
    <w:p w14:paraId="7AF9BA3E" w14:textId="77777777" w:rsidR="0002701E" w:rsidRPr="005C4164" w:rsidRDefault="0002701E" w:rsidP="00271B4B">
      <w:pPr>
        <w:jc w:val="both"/>
        <w:rPr>
          <w:rFonts w:ascii="Arial Narrow" w:hAnsi="Arial Narrow"/>
          <w:szCs w:val="24"/>
          <w:lang w:val="es-419"/>
        </w:rPr>
      </w:pPr>
    </w:p>
    <w:p w14:paraId="596AC7E5" w14:textId="4F5390CF" w:rsidR="001D6F54" w:rsidRPr="006261C3" w:rsidRDefault="00E97F75" w:rsidP="0550FC83">
      <w:pPr>
        <w:jc w:val="both"/>
        <w:rPr>
          <w:rFonts w:ascii="Arial Narrow" w:hAnsi="Arial Narrow"/>
          <w:i/>
          <w:iCs/>
          <w:lang w:val="es-419"/>
        </w:rPr>
      </w:pPr>
      <w:r w:rsidRPr="0550FC83">
        <w:rPr>
          <w:rFonts w:ascii="Arial Narrow" w:hAnsi="Arial Narrow"/>
          <w:lang w:val="es-419"/>
        </w:rPr>
        <w:t xml:space="preserve">Puede solicitar copias gratuitas de toda la información utilizada para tomar esta decisión. Esto incluye una copia de la guía, protocolo o criterio que usamos para tomar nuestra decisión. Para solicitar esto, llame </w:t>
      </w:r>
      <w:r w:rsidRPr="0550FC83">
        <w:rPr>
          <w:rFonts w:ascii="Arial Narrow" w:hAnsi="Arial Narrow"/>
          <w:b/>
          <w:bCs/>
          <w:i/>
          <w:iCs/>
          <w:lang w:val="es-419"/>
        </w:rPr>
        <w:t>al Plan</w:t>
      </w:r>
      <w:r w:rsidRPr="0550FC83">
        <w:rPr>
          <w:rFonts w:ascii="Arial Narrow" w:hAnsi="Arial Narrow"/>
          <w:lang w:val="es-419"/>
        </w:rPr>
        <w:t xml:space="preserve"> al </w:t>
      </w:r>
      <w:r w:rsidR="1EFD23CD" w:rsidRPr="0550FC83">
        <w:rPr>
          <w:rFonts w:ascii="Arial Narrow" w:hAnsi="Arial Narrow"/>
          <w:b/>
          <w:bCs/>
          <w:lang w:val="es-419"/>
        </w:rPr>
        <w:t>(</w:t>
      </w:r>
      <w:r w:rsidRPr="0550FC83">
        <w:rPr>
          <w:rFonts w:ascii="Arial Narrow" w:hAnsi="Arial Narrow"/>
          <w:b/>
          <w:bCs/>
          <w:lang w:val="es-419"/>
        </w:rPr>
        <w:t>800</w:t>
      </w:r>
      <w:r w:rsidR="03928BC3" w:rsidRPr="0550FC83">
        <w:rPr>
          <w:rFonts w:ascii="Arial Narrow" w:hAnsi="Arial Narrow"/>
          <w:b/>
          <w:bCs/>
          <w:lang w:val="es-419"/>
        </w:rPr>
        <w:t>)</w:t>
      </w:r>
      <w:r w:rsidR="58408A02" w:rsidRPr="0550FC83">
        <w:rPr>
          <w:rFonts w:ascii="Arial Narrow" w:hAnsi="Arial Narrow"/>
          <w:b/>
          <w:bCs/>
          <w:lang w:val="es-419"/>
        </w:rPr>
        <w:t xml:space="preserve"> </w:t>
      </w:r>
      <w:r w:rsidRPr="0550FC83">
        <w:rPr>
          <w:rFonts w:ascii="Arial Narrow" w:hAnsi="Arial Narrow"/>
          <w:b/>
          <w:bCs/>
          <w:lang w:val="es-419"/>
        </w:rPr>
        <w:t>700-9996</w:t>
      </w:r>
      <w:r w:rsidR="0023778E" w:rsidRPr="0550FC83">
        <w:rPr>
          <w:rFonts w:ascii="Arial Narrow" w:hAnsi="Arial Narrow"/>
          <w:lang w:val="es-419"/>
        </w:rPr>
        <w:t>.</w:t>
      </w:r>
      <w:r w:rsidR="001D6F54" w:rsidRPr="0550FC83">
        <w:rPr>
          <w:rFonts w:ascii="Arial Narrow" w:hAnsi="Arial Narrow"/>
          <w:i/>
          <w:iCs/>
          <w:lang w:val="es-419"/>
        </w:rPr>
        <w:t xml:space="preserve"> </w:t>
      </w:r>
    </w:p>
    <w:p w14:paraId="70838144" w14:textId="77777777" w:rsidR="00E22D71" w:rsidRPr="005C4164" w:rsidRDefault="00E22D71" w:rsidP="00271B4B">
      <w:pPr>
        <w:jc w:val="both"/>
        <w:rPr>
          <w:rFonts w:ascii="Arial Narrow" w:hAnsi="Arial Narrow"/>
          <w:lang w:val="es-419"/>
        </w:rPr>
      </w:pPr>
    </w:p>
    <w:p w14:paraId="00030F2F" w14:textId="5FF28EE8" w:rsidR="0002701E" w:rsidRPr="005C4164" w:rsidRDefault="009215E0" w:rsidP="00271B4B">
      <w:pPr>
        <w:jc w:val="both"/>
        <w:rPr>
          <w:rFonts w:ascii="Arial Narrow" w:hAnsi="Arial Narrow"/>
          <w:szCs w:val="24"/>
          <w:lang w:val="es-419"/>
        </w:rPr>
      </w:pPr>
      <w:r w:rsidRPr="005C4164">
        <w:rPr>
          <w:rFonts w:ascii="Arial Narrow" w:hAnsi="Arial Narrow"/>
          <w:lang w:val="es-419"/>
        </w:rPr>
        <w:t xml:space="preserve">Si actualmente está recibiendo servicios y desea seguir recibiéndolos mientras tomamos una decisión sobre su apelación, debe solicitar una apelación dentro de los </w:t>
      </w:r>
      <w:r w:rsidRPr="006261C3">
        <w:rPr>
          <w:rFonts w:ascii="Arial Narrow" w:hAnsi="Arial Narrow"/>
          <w:b/>
          <w:bCs/>
          <w:lang w:val="es-419"/>
        </w:rPr>
        <w:t>10 días</w:t>
      </w:r>
      <w:r w:rsidRPr="005C4164">
        <w:rPr>
          <w:rFonts w:ascii="Arial Narrow" w:hAnsi="Arial Narrow"/>
          <w:lang w:val="es-419"/>
        </w:rPr>
        <w:t xml:space="preserve"> a partir de la fecha que figura en esta carta, o antes de la fecha en que su plan de salud mental indique que los servicios se interrumpirán o reducirán</w:t>
      </w:r>
      <w:r w:rsidR="0023778E" w:rsidRPr="005C4164">
        <w:rPr>
          <w:rFonts w:ascii="Arial Narrow" w:hAnsi="Arial Narrow"/>
          <w:lang w:val="es-419"/>
        </w:rPr>
        <w:t xml:space="preserve">.  </w:t>
      </w:r>
    </w:p>
    <w:p w14:paraId="106A2CC2" w14:textId="77777777" w:rsidR="0002701E" w:rsidRPr="005C4164" w:rsidRDefault="0002701E" w:rsidP="00271B4B">
      <w:pPr>
        <w:jc w:val="both"/>
        <w:rPr>
          <w:rFonts w:ascii="Arial Narrow" w:hAnsi="Arial Narrow"/>
          <w:szCs w:val="24"/>
          <w:lang w:val="es-419"/>
        </w:rPr>
      </w:pPr>
    </w:p>
    <w:p w14:paraId="5443C82C" w14:textId="68247A23" w:rsidR="0023778E" w:rsidRPr="005C4164" w:rsidRDefault="009215E0" w:rsidP="00271B4B">
      <w:pPr>
        <w:jc w:val="both"/>
        <w:rPr>
          <w:rFonts w:ascii="Arial Narrow" w:hAnsi="Arial Narrow"/>
          <w:lang w:val="es-419"/>
        </w:rPr>
      </w:pPr>
      <w:r w:rsidRPr="005C4164">
        <w:rPr>
          <w:rFonts w:ascii="Arial Narrow" w:hAnsi="Arial Narrow"/>
          <w:lang w:val="es-419"/>
        </w:rPr>
        <w:t xml:space="preserve">El Plan puede ayudarlo con cualquier pregunta que tenga sobre este aviso. Para obtener ayuda, puede llamar al </w:t>
      </w:r>
      <w:r w:rsidRPr="006261C3">
        <w:rPr>
          <w:rFonts w:ascii="Arial Narrow" w:hAnsi="Arial Narrow"/>
          <w:b/>
          <w:bCs/>
          <w:lang w:val="es-419"/>
        </w:rPr>
        <w:t xml:space="preserve">Plan de lunes a viernes </w:t>
      </w:r>
      <w:r w:rsidR="009A4DDC" w:rsidRPr="006261C3">
        <w:rPr>
          <w:rFonts w:ascii="Arial Narrow" w:hAnsi="Arial Narrow"/>
          <w:b/>
          <w:bCs/>
          <w:lang w:val="es-419"/>
        </w:rPr>
        <w:t>de</w:t>
      </w:r>
      <w:r w:rsidRPr="006261C3">
        <w:rPr>
          <w:rFonts w:ascii="Arial Narrow" w:hAnsi="Arial Narrow"/>
          <w:b/>
          <w:bCs/>
          <w:lang w:val="es-419"/>
        </w:rPr>
        <w:t xml:space="preserve"> 8:30 a.</w:t>
      </w:r>
      <w:r w:rsidR="004C4730" w:rsidRPr="006261C3">
        <w:rPr>
          <w:rFonts w:ascii="Arial Narrow" w:hAnsi="Arial Narrow"/>
          <w:b/>
          <w:bCs/>
          <w:lang w:val="es-419"/>
        </w:rPr>
        <w:t xml:space="preserve"> </w:t>
      </w:r>
      <w:r w:rsidRPr="006261C3">
        <w:rPr>
          <w:rFonts w:ascii="Arial Narrow" w:hAnsi="Arial Narrow"/>
          <w:b/>
          <w:bCs/>
          <w:lang w:val="es-419"/>
        </w:rPr>
        <w:t xml:space="preserve">m. </w:t>
      </w:r>
      <w:r w:rsidR="009A4DDC" w:rsidRPr="006261C3">
        <w:rPr>
          <w:rFonts w:ascii="Arial Narrow" w:hAnsi="Arial Narrow"/>
          <w:b/>
          <w:bCs/>
          <w:lang w:val="es-419"/>
        </w:rPr>
        <w:t>a</w:t>
      </w:r>
      <w:r w:rsidRPr="006261C3">
        <w:rPr>
          <w:rFonts w:ascii="Arial Narrow" w:hAnsi="Arial Narrow"/>
          <w:b/>
          <w:bCs/>
          <w:lang w:val="es-419"/>
        </w:rPr>
        <w:t xml:space="preserve"> 5:00 p.</w:t>
      </w:r>
      <w:r w:rsidR="004C4730" w:rsidRPr="006261C3">
        <w:rPr>
          <w:rFonts w:ascii="Arial Narrow" w:hAnsi="Arial Narrow"/>
          <w:b/>
          <w:bCs/>
          <w:lang w:val="es-419"/>
        </w:rPr>
        <w:t xml:space="preserve"> </w:t>
      </w:r>
      <w:r w:rsidRPr="006261C3">
        <w:rPr>
          <w:rFonts w:ascii="Arial Narrow" w:hAnsi="Arial Narrow"/>
          <w:b/>
          <w:bCs/>
          <w:lang w:val="es-419"/>
        </w:rPr>
        <w:t xml:space="preserve">m. </w:t>
      </w:r>
      <w:r w:rsidR="00DC081C" w:rsidRPr="006261C3">
        <w:rPr>
          <w:rFonts w:ascii="Arial Narrow" w:hAnsi="Arial Narrow"/>
          <w:b/>
          <w:bCs/>
          <w:lang w:val="es-419"/>
        </w:rPr>
        <w:t>H</w:t>
      </w:r>
      <w:r w:rsidR="009A4DDC" w:rsidRPr="006261C3">
        <w:rPr>
          <w:rFonts w:ascii="Arial Narrow" w:hAnsi="Arial Narrow"/>
          <w:b/>
          <w:bCs/>
          <w:lang w:val="es-419"/>
        </w:rPr>
        <w:t>ora del Pacíf</w:t>
      </w:r>
      <w:r w:rsidR="00DC081C" w:rsidRPr="006261C3">
        <w:rPr>
          <w:rFonts w:ascii="Arial Narrow" w:hAnsi="Arial Narrow"/>
          <w:b/>
          <w:bCs/>
          <w:lang w:val="es-419"/>
        </w:rPr>
        <w:t>i</w:t>
      </w:r>
      <w:r w:rsidR="009A4DDC" w:rsidRPr="006261C3">
        <w:rPr>
          <w:rFonts w:ascii="Arial Narrow" w:hAnsi="Arial Narrow"/>
          <w:b/>
          <w:bCs/>
          <w:lang w:val="es-419"/>
        </w:rPr>
        <w:t>co (PST)</w:t>
      </w:r>
      <w:r w:rsidR="009A4DDC" w:rsidRPr="005C4164">
        <w:rPr>
          <w:rFonts w:ascii="Arial Narrow" w:hAnsi="Arial Narrow"/>
          <w:lang w:val="es-419"/>
        </w:rPr>
        <w:t xml:space="preserve"> </w:t>
      </w:r>
      <w:r w:rsidRPr="005C4164">
        <w:rPr>
          <w:rFonts w:ascii="Arial Narrow" w:hAnsi="Arial Narrow"/>
          <w:lang w:val="es-419"/>
        </w:rPr>
        <w:t xml:space="preserve">al </w:t>
      </w:r>
      <w:r w:rsidRPr="006261C3">
        <w:rPr>
          <w:rFonts w:ascii="Arial Narrow" w:hAnsi="Arial Narrow"/>
          <w:b/>
          <w:bCs/>
          <w:lang w:val="es-419"/>
        </w:rPr>
        <w:t>(800) 700-9996</w:t>
      </w:r>
      <w:r w:rsidRPr="005C4164">
        <w:rPr>
          <w:rFonts w:ascii="Arial Narrow" w:hAnsi="Arial Narrow"/>
          <w:lang w:val="es-419"/>
        </w:rPr>
        <w:t xml:space="preserve">. Si tiene problemas para hablar o escuchar, llame al número </w:t>
      </w:r>
      <w:r w:rsidR="00DC081C" w:rsidRPr="005C4164">
        <w:rPr>
          <w:rFonts w:ascii="Arial Narrow" w:hAnsi="Arial Narrow"/>
          <w:lang w:val="es-419"/>
        </w:rPr>
        <w:t>de teléfono de texto (</w:t>
      </w:r>
      <w:r w:rsidRPr="005C4164">
        <w:rPr>
          <w:rFonts w:ascii="Arial Narrow" w:hAnsi="Arial Narrow"/>
          <w:lang w:val="es-419"/>
        </w:rPr>
        <w:t>TTY/TTD</w:t>
      </w:r>
      <w:r w:rsidR="00DC081C" w:rsidRPr="005C4164">
        <w:rPr>
          <w:rFonts w:ascii="Arial Narrow" w:hAnsi="Arial Narrow"/>
          <w:lang w:val="es-419"/>
        </w:rPr>
        <w:t>)</w:t>
      </w:r>
      <w:r w:rsidRPr="005C4164">
        <w:rPr>
          <w:rFonts w:ascii="Arial Narrow" w:hAnsi="Arial Narrow"/>
          <w:lang w:val="es-419"/>
        </w:rPr>
        <w:t xml:space="preserve"> </w:t>
      </w:r>
      <w:r w:rsidR="00DC081C" w:rsidRPr="005C4164">
        <w:rPr>
          <w:rFonts w:ascii="Arial Narrow" w:hAnsi="Arial Narrow"/>
          <w:lang w:val="es-419"/>
        </w:rPr>
        <w:t xml:space="preserve">al </w:t>
      </w:r>
      <w:r w:rsidR="005C4164">
        <w:rPr>
          <w:rFonts w:ascii="Arial Narrow" w:hAnsi="Arial Narrow"/>
          <w:lang w:val="es-419"/>
        </w:rPr>
        <w:br/>
      </w:r>
      <w:r w:rsidRPr="006261C3">
        <w:rPr>
          <w:rFonts w:ascii="Arial Narrow" w:hAnsi="Arial Narrow"/>
          <w:b/>
          <w:bCs/>
          <w:lang w:val="es-419"/>
        </w:rPr>
        <w:t>(562) 651-2549</w:t>
      </w:r>
      <w:r w:rsidRPr="005C4164">
        <w:rPr>
          <w:rFonts w:ascii="Arial Narrow" w:hAnsi="Arial Narrow"/>
          <w:lang w:val="es-419"/>
        </w:rPr>
        <w:t xml:space="preserve"> </w:t>
      </w:r>
      <w:r w:rsidRPr="006261C3">
        <w:rPr>
          <w:rFonts w:ascii="Arial Narrow" w:hAnsi="Arial Narrow"/>
          <w:b/>
          <w:bCs/>
          <w:lang w:val="es-419"/>
        </w:rPr>
        <w:t>en cualquier momento</w:t>
      </w:r>
      <w:r w:rsidRPr="005C4164">
        <w:rPr>
          <w:rFonts w:ascii="Arial Narrow" w:hAnsi="Arial Narrow"/>
          <w:lang w:val="es-419"/>
        </w:rPr>
        <w:t xml:space="preserve"> para obtener ayuda</w:t>
      </w:r>
      <w:r w:rsidR="00DC081C" w:rsidRPr="005C4164">
        <w:rPr>
          <w:rFonts w:ascii="Arial Narrow" w:hAnsi="Arial Narrow"/>
          <w:lang w:val="es-419"/>
        </w:rPr>
        <w:t>.</w:t>
      </w:r>
    </w:p>
    <w:p w14:paraId="47632267" w14:textId="77777777" w:rsidR="0023778E" w:rsidRPr="005C4164" w:rsidRDefault="0023778E" w:rsidP="00271B4B">
      <w:pPr>
        <w:jc w:val="both"/>
        <w:rPr>
          <w:rFonts w:ascii="Arial Narrow" w:hAnsi="Arial Narrow"/>
          <w:lang w:val="es-419"/>
        </w:rPr>
      </w:pPr>
    </w:p>
    <w:p w14:paraId="412BA67B" w14:textId="4F5AC42B" w:rsidR="0023778E" w:rsidRPr="005C4164" w:rsidRDefault="00DC081C" w:rsidP="00271B4B">
      <w:pPr>
        <w:jc w:val="both"/>
        <w:rPr>
          <w:rFonts w:ascii="Arial Narrow" w:hAnsi="Arial Narrow"/>
          <w:sz w:val="36"/>
          <w:lang w:val="es-419"/>
        </w:rPr>
      </w:pPr>
      <w:r w:rsidRPr="005C4164">
        <w:rPr>
          <w:rFonts w:ascii="Arial Narrow" w:hAnsi="Arial Narrow"/>
          <w:sz w:val="36"/>
          <w:lang w:val="es-419"/>
        </w:rPr>
        <w:lastRenderedPageBreak/>
        <w:t xml:space="preserve">Si necesita este aviso y/u otros documentos del Plan en un formato de comunicación alternativo, como letra grande, Braille o formato electrónico, o si desea ayuda para leer el material, comuníquese con el </w:t>
      </w:r>
      <w:r w:rsidRPr="006261C3">
        <w:rPr>
          <w:rFonts w:ascii="Arial Narrow" w:hAnsi="Arial Narrow"/>
          <w:b/>
          <w:bCs/>
          <w:sz w:val="36"/>
          <w:lang w:val="es-419"/>
        </w:rPr>
        <w:t xml:space="preserve">Plan de salud mental del </w:t>
      </w:r>
      <w:r w:rsidR="004C4730" w:rsidRPr="006261C3">
        <w:rPr>
          <w:rFonts w:ascii="Arial Narrow" w:hAnsi="Arial Narrow"/>
          <w:b/>
          <w:bCs/>
          <w:sz w:val="36"/>
          <w:lang w:val="es-419"/>
        </w:rPr>
        <w:t>c</w:t>
      </w:r>
      <w:r w:rsidRPr="006261C3">
        <w:rPr>
          <w:rFonts w:ascii="Arial Narrow" w:hAnsi="Arial Narrow"/>
          <w:b/>
          <w:bCs/>
          <w:sz w:val="36"/>
          <w:lang w:val="es-419"/>
        </w:rPr>
        <w:t>ondado de Los Ángeles (el Plan)</w:t>
      </w:r>
      <w:r w:rsidRPr="005C4164">
        <w:rPr>
          <w:rFonts w:ascii="Arial Narrow" w:hAnsi="Arial Narrow"/>
          <w:sz w:val="36"/>
          <w:lang w:val="es-419"/>
        </w:rPr>
        <w:t xml:space="preserve"> al </w:t>
      </w:r>
      <w:r w:rsidR="005C4164">
        <w:rPr>
          <w:rFonts w:ascii="Arial Narrow" w:hAnsi="Arial Narrow"/>
          <w:sz w:val="36"/>
          <w:lang w:val="es-419"/>
        </w:rPr>
        <w:br/>
      </w:r>
      <w:r w:rsidR="0023778E" w:rsidRPr="006261C3">
        <w:rPr>
          <w:rFonts w:ascii="Arial Narrow" w:hAnsi="Arial Narrow"/>
          <w:b/>
          <w:bCs/>
          <w:sz w:val="36"/>
          <w:lang w:val="es-419"/>
        </w:rPr>
        <w:t>(800) 700-9996</w:t>
      </w:r>
      <w:r w:rsidR="0023778E" w:rsidRPr="005C4164">
        <w:rPr>
          <w:rFonts w:ascii="Arial Narrow" w:hAnsi="Arial Narrow" w:cs="Arial"/>
          <w:sz w:val="36"/>
          <w:lang w:val="es-419"/>
        </w:rPr>
        <w:t>.</w:t>
      </w:r>
    </w:p>
    <w:p w14:paraId="429E8716" w14:textId="77777777" w:rsidR="0023778E" w:rsidRPr="005C4164" w:rsidRDefault="0023778E" w:rsidP="00271B4B">
      <w:pPr>
        <w:jc w:val="both"/>
        <w:rPr>
          <w:rFonts w:ascii="Arial Narrow" w:hAnsi="Arial Narrow"/>
          <w:lang w:val="es-419"/>
        </w:rPr>
      </w:pPr>
    </w:p>
    <w:p w14:paraId="56B13EFE" w14:textId="51211A99" w:rsidR="0023778E" w:rsidRPr="005C4164" w:rsidRDefault="00DC081C" w:rsidP="00E22D71">
      <w:pPr>
        <w:pStyle w:val="BodyText"/>
        <w:rPr>
          <w:rFonts w:ascii="Arial Narrow" w:hAnsi="Arial Narrow"/>
          <w:lang w:val="es-419"/>
        </w:rPr>
      </w:pPr>
      <w:r w:rsidRPr="0550FC83">
        <w:rPr>
          <w:rFonts w:ascii="Arial Narrow" w:hAnsi="Arial Narrow"/>
          <w:lang w:val="es-419"/>
        </w:rPr>
        <w:t xml:space="preserve">Si el Plan no lo ayuda </w:t>
      </w:r>
      <w:r w:rsidR="00D51307" w:rsidRPr="0550FC83">
        <w:rPr>
          <w:rFonts w:ascii="Arial Narrow" w:hAnsi="Arial Narrow"/>
          <w:lang w:val="es-419"/>
        </w:rPr>
        <w:t>de forma satisfactoria</w:t>
      </w:r>
      <w:r w:rsidRPr="0550FC83">
        <w:rPr>
          <w:rFonts w:ascii="Arial Narrow" w:hAnsi="Arial Narrow"/>
          <w:lang w:val="es-419"/>
        </w:rPr>
        <w:t xml:space="preserve"> y/o necesita ayuda adicional, la </w:t>
      </w:r>
      <w:r w:rsidR="008D239E" w:rsidRPr="0550FC83">
        <w:rPr>
          <w:rFonts w:ascii="Arial Narrow" w:hAnsi="Arial Narrow"/>
          <w:b/>
          <w:bCs/>
          <w:lang w:val="es-419"/>
        </w:rPr>
        <w:t>o</w:t>
      </w:r>
      <w:r w:rsidRPr="0550FC83">
        <w:rPr>
          <w:rFonts w:ascii="Arial Narrow" w:hAnsi="Arial Narrow"/>
          <w:b/>
          <w:bCs/>
          <w:lang w:val="es-419"/>
        </w:rPr>
        <w:t xml:space="preserve">ficina del </w:t>
      </w:r>
      <w:r w:rsidR="00D51307" w:rsidRPr="0550FC83">
        <w:rPr>
          <w:rFonts w:ascii="Arial Narrow" w:hAnsi="Arial Narrow"/>
          <w:b/>
          <w:bCs/>
          <w:lang w:val="es-419"/>
        </w:rPr>
        <w:t xml:space="preserve">defensor del pueblo </w:t>
      </w:r>
      <w:r w:rsidRPr="0550FC83">
        <w:rPr>
          <w:rFonts w:ascii="Arial Narrow" w:hAnsi="Arial Narrow"/>
          <w:b/>
          <w:bCs/>
          <w:lang w:val="es-419"/>
        </w:rPr>
        <w:t>de Atenció</w:t>
      </w:r>
      <w:r w:rsidR="00EE038E" w:rsidRPr="0550FC83">
        <w:rPr>
          <w:rFonts w:ascii="Arial Narrow" w:hAnsi="Arial Narrow"/>
          <w:b/>
          <w:bCs/>
          <w:lang w:val="es-419"/>
        </w:rPr>
        <w:t>n</w:t>
      </w:r>
      <w:r w:rsidRPr="0550FC83">
        <w:rPr>
          <w:rFonts w:ascii="Arial Narrow" w:hAnsi="Arial Narrow"/>
          <w:b/>
          <w:bCs/>
          <w:lang w:val="es-419"/>
        </w:rPr>
        <w:t xml:space="preserve"> </w:t>
      </w:r>
      <w:r w:rsidR="00EE038E" w:rsidRPr="0550FC83">
        <w:rPr>
          <w:rFonts w:ascii="Arial Narrow" w:hAnsi="Arial Narrow"/>
          <w:b/>
          <w:bCs/>
          <w:lang w:val="es-419"/>
        </w:rPr>
        <w:t>administrada</w:t>
      </w:r>
      <w:r w:rsidRPr="0550FC83">
        <w:rPr>
          <w:rFonts w:ascii="Arial Narrow" w:hAnsi="Arial Narrow"/>
          <w:b/>
          <w:bCs/>
          <w:lang w:val="es-419"/>
        </w:rPr>
        <w:t xml:space="preserve"> de </w:t>
      </w:r>
      <w:proofErr w:type="spellStart"/>
      <w:r w:rsidRPr="0550FC83">
        <w:rPr>
          <w:rFonts w:ascii="Arial Narrow" w:hAnsi="Arial Narrow"/>
          <w:b/>
          <w:bCs/>
          <w:lang w:val="es-419"/>
        </w:rPr>
        <w:t>Medi</w:t>
      </w:r>
      <w:proofErr w:type="spellEnd"/>
      <w:r w:rsidRPr="0550FC83">
        <w:rPr>
          <w:rFonts w:ascii="Arial Narrow" w:hAnsi="Arial Narrow"/>
          <w:b/>
          <w:bCs/>
          <w:lang w:val="es-419"/>
        </w:rPr>
        <w:t>-Cal del Estado</w:t>
      </w:r>
      <w:r w:rsidRPr="0550FC83">
        <w:rPr>
          <w:rFonts w:ascii="Arial Narrow" w:hAnsi="Arial Narrow"/>
          <w:lang w:val="es-419"/>
        </w:rPr>
        <w:t xml:space="preserve"> puede ayudarlo con cualquier pregunta. Puede llamar de </w:t>
      </w:r>
      <w:r w:rsidRPr="0550FC83">
        <w:rPr>
          <w:rFonts w:ascii="Arial Narrow" w:hAnsi="Arial Narrow"/>
          <w:b/>
          <w:bCs/>
          <w:lang w:val="es-419"/>
        </w:rPr>
        <w:t>lunes a viernes, de 8:00 a.</w:t>
      </w:r>
      <w:r w:rsidR="004C4730" w:rsidRPr="0550FC83">
        <w:rPr>
          <w:rFonts w:ascii="Arial Narrow" w:hAnsi="Arial Narrow"/>
          <w:b/>
          <w:bCs/>
          <w:lang w:val="es-419"/>
        </w:rPr>
        <w:t xml:space="preserve"> </w:t>
      </w:r>
      <w:r w:rsidRPr="0550FC83">
        <w:rPr>
          <w:rFonts w:ascii="Arial Narrow" w:hAnsi="Arial Narrow"/>
          <w:b/>
          <w:bCs/>
          <w:lang w:val="es-419"/>
        </w:rPr>
        <w:t>m. a 5:00 p.</w:t>
      </w:r>
      <w:r w:rsidR="004C4730" w:rsidRPr="0550FC83">
        <w:rPr>
          <w:rFonts w:ascii="Arial Narrow" w:hAnsi="Arial Narrow"/>
          <w:b/>
          <w:bCs/>
          <w:lang w:val="es-419"/>
        </w:rPr>
        <w:t xml:space="preserve"> </w:t>
      </w:r>
      <w:r w:rsidRPr="0550FC83">
        <w:rPr>
          <w:rFonts w:ascii="Arial Narrow" w:hAnsi="Arial Narrow"/>
          <w:b/>
          <w:bCs/>
          <w:lang w:val="es-419"/>
        </w:rPr>
        <w:t>m.</w:t>
      </w:r>
      <w:r w:rsidR="00EE038E" w:rsidRPr="0550FC83">
        <w:rPr>
          <w:rFonts w:ascii="Arial Narrow" w:hAnsi="Arial Narrow"/>
          <w:lang w:val="es-419"/>
        </w:rPr>
        <w:t xml:space="preserve"> </w:t>
      </w:r>
      <w:r w:rsidR="00EE038E" w:rsidRPr="0550FC83">
        <w:rPr>
          <w:rFonts w:ascii="Arial Narrow" w:hAnsi="Arial Narrow"/>
          <w:b/>
          <w:bCs/>
          <w:lang w:val="es-419"/>
        </w:rPr>
        <w:t>Hora del Pacífico</w:t>
      </w:r>
      <w:r w:rsidRPr="0550FC83">
        <w:rPr>
          <w:rFonts w:ascii="Arial Narrow" w:hAnsi="Arial Narrow"/>
          <w:lang w:val="es-419"/>
        </w:rPr>
        <w:t xml:space="preserve"> </w:t>
      </w:r>
      <w:r w:rsidR="00EE038E" w:rsidRPr="0550FC83">
        <w:rPr>
          <w:rFonts w:ascii="Arial Narrow" w:hAnsi="Arial Narrow"/>
          <w:b/>
          <w:bCs/>
          <w:lang w:val="es-419"/>
        </w:rPr>
        <w:t>(</w:t>
      </w:r>
      <w:r w:rsidRPr="0550FC83">
        <w:rPr>
          <w:rFonts w:ascii="Arial Narrow" w:hAnsi="Arial Narrow"/>
          <w:b/>
          <w:bCs/>
          <w:lang w:val="es-419"/>
        </w:rPr>
        <w:t>PST</w:t>
      </w:r>
      <w:r w:rsidR="00EE038E" w:rsidRPr="0550FC83">
        <w:rPr>
          <w:rFonts w:ascii="Arial Narrow" w:hAnsi="Arial Narrow"/>
          <w:b/>
          <w:bCs/>
          <w:lang w:val="es-419"/>
        </w:rPr>
        <w:t>)</w:t>
      </w:r>
      <w:r w:rsidRPr="0550FC83">
        <w:rPr>
          <w:rFonts w:ascii="Arial Narrow" w:hAnsi="Arial Narrow"/>
          <w:lang w:val="es-419"/>
        </w:rPr>
        <w:t xml:space="preserve">, excepto días festivos, al </w:t>
      </w:r>
      <w:r w:rsidR="0023778E" w:rsidRPr="0550FC83">
        <w:rPr>
          <w:rFonts w:ascii="Arial Narrow" w:hAnsi="Arial Narrow"/>
          <w:b/>
          <w:bCs/>
          <w:lang w:val="es-419"/>
        </w:rPr>
        <w:t>1</w:t>
      </w:r>
      <w:r w:rsidR="48C07479" w:rsidRPr="0550FC83">
        <w:rPr>
          <w:rFonts w:ascii="Arial Narrow" w:hAnsi="Arial Narrow"/>
          <w:b/>
          <w:bCs/>
          <w:lang w:val="es-419"/>
        </w:rPr>
        <w:t>(8</w:t>
      </w:r>
      <w:r w:rsidR="0023778E" w:rsidRPr="0550FC83">
        <w:rPr>
          <w:rFonts w:ascii="Arial Narrow" w:hAnsi="Arial Narrow"/>
          <w:b/>
          <w:bCs/>
          <w:lang w:val="es-419"/>
        </w:rPr>
        <w:t>88</w:t>
      </w:r>
      <w:r w:rsidR="12747F1F" w:rsidRPr="0550FC83">
        <w:rPr>
          <w:rFonts w:ascii="Arial Narrow" w:hAnsi="Arial Narrow"/>
          <w:b/>
          <w:bCs/>
          <w:lang w:val="es-419"/>
        </w:rPr>
        <w:t xml:space="preserve">) </w:t>
      </w:r>
      <w:r w:rsidR="0023778E" w:rsidRPr="0550FC83">
        <w:rPr>
          <w:rFonts w:ascii="Arial Narrow" w:hAnsi="Arial Narrow"/>
          <w:b/>
          <w:bCs/>
          <w:lang w:val="es-419"/>
        </w:rPr>
        <w:t>452-8609</w:t>
      </w:r>
      <w:r w:rsidR="0023778E" w:rsidRPr="0550FC83">
        <w:rPr>
          <w:rFonts w:ascii="Arial Narrow" w:hAnsi="Arial Narrow"/>
          <w:lang w:val="es-419"/>
        </w:rPr>
        <w:t>.</w:t>
      </w:r>
    </w:p>
    <w:p w14:paraId="68CA749B" w14:textId="77777777" w:rsidR="000E5DD4" w:rsidRPr="005C4164" w:rsidRDefault="000E5DD4" w:rsidP="00271B4B">
      <w:pPr>
        <w:jc w:val="both"/>
        <w:rPr>
          <w:rFonts w:ascii="Arial Narrow" w:hAnsi="Arial Narrow" w:cs="Arial"/>
          <w:lang w:val="es-419"/>
        </w:rPr>
      </w:pPr>
    </w:p>
    <w:p w14:paraId="39E85273" w14:textId="1C22B5B7" w:rsidR="0023778E" w:rsidRPr="005C4164" w:rsidRDefault="00EE038E" w:rsidP="00271B4B">
      <w:pPr>
        <w:jc w:val="both"/>
        <w:rPr>
          <w:rFonts w:ascii="Arial Narrow" w:hAnsi="Arial Narrow" w:cs="Arial"/>
          <w:lang w:val="es-419"/>
        </w:rPr>
      </w:pPr>
      <w:r w:rsidRPr="005C4164">
        <w:rPr>
          <w:rFonts w:ascii="Arial Narrow" w:hAnsi="Arial Narrow" w:cs="Arial"/>
          <w:lang w:val="es-419"/>
        </w:rPr>
        <w:t xml:space="preserve">Este aviso no afecta ninguno de sus otros servicios de </w:t>
      </w:r>
      <w:proofErr w:type="spellStart"/>
      <w:r w:rsidRPr="005C4164">
        <w:rPr>
          <w:rFonts w:ascii="Arial Narrow" w:hAnsi="Arial Narrow" w:cs="Arial"/>
          <w:lang w:val="es-419"/>
        </w:rPr>
        <w:t>Medi</w:t>
      </w:r>
      <w:proofErr w:type="spellEnd"/>
      <w:r w:rsidRPr="005C4164">
        <w:rPr>
          <w:rFonts w:ascii="Arial Narrow" w:hAnsi="Arial Narrow" w:cs="Arial"/>
          <w:lang w:val="es-419"/>
        </w:rPr>
        <w:t>-Cal</w:t>
      </w:r>
      <w:r w:rsidR="0023778E" w:rsidRPr="005C4164">
        <w:rPr>
          <w:rFonts w:ascii="Arial Narrow" w:hAnsi="Arial Narrow" w:cs="Arial"/>
          <w:lang w:val="es-419"/>
        </w:rPr>
        <w:t>.</w:t>
      </w:r>
    </w:p>
    <w:p w14:paraId="20AFCE16" w14:textId="77777777" w:rsidR="00271B4B" w:rsidRPr="005C4164" w:rsidRDefault="00271B4B" w:rsidP="0023778E">
      <w:pPr>
        <w:jc w:val="left"/>
        <w:rPr>
          <w:rFonts w:ascii="Arial Narrow" w:hAnsi="Arial Narrow"/>
          <w:lang w:val="es-419"/>
        </w:rPr>
      </w:pPr>
    </w:p>
    <w:p w14:paraId="1381E056" w14:textId="77777777" w:rsidR="0023778E" w:rsidRPr="005C4164" w:rsidRDefault="001D6F54" w:rsidP="0023778E">
      <w:pPr>
        <w:jc w:val="left"/>
        <w:rPr>
          <w:rFonts w:ascii="Arial Narrow" w:hAnsi="Arial Narrow"/>
          <w:color w:val="548DD4" w:themeColor="text2" w:themeTint="99"/>
        </w:rPr>
      </w:pPr>
      <w:r w:rsidRPr="005C4164">
        <w:rPr>
          <w:rFonts w:ascii="Arial Narrow" w:hAnsi="Arial Narrow"/>
          <w:color w:val="548DD4" w:themeColor="text2" w:themeTint="99"/>
        </w:rPr>
        <w:t>[Staff signature]</w:t>
      </w:r>
    </w:p>
    <w:p w14:paraId="7887FB83" w14:textId="77777777" w:rsidR="001D6F54" w:rsidRPr="005C4164" w:rsidRDefault="001D6F54" w:rsidP="0023778E">
      <w:pPr>
        <w:jc w:val="left"/>
        <w:rPr>
          <w:rFonts w:ascii="Arial Narrow" w:hAnsi="Arial Narrow"/>
          <w:color w:val="548DD4" w:themeColor="text2" w:themeTint="99"/>
        </w:rPr>
      </w:pPr>
      <w:r w:rsidRPr="005C4164">
        <w:rPr>
          <w:rFonts w:ascii="Arial Narrow" w:hAnsi="Arial Narrow"/>
          <w:color w:val="548DD4" w:themeColor="text2" w:themeTint="99"/>
        </w:rPr>
        <w:t>[Name of Staff Member, Type of Professional Degree]</w:t>
      </w:r>
    </w:p>
    <w:p w14:paraId="13C8BA3E" w14:textId="77777777" w:rsidR="001D6F54" w:rsidRPr="005C4164" w:rsidRDefault="001D6F54" w:rsidP="0023778E">
      <w:pPr>
        <w:jc w:val="left"/>
        <w:rPr>
          <w:rFonts w:ascii="Arial Narrow" w:hAnsi="Arial Narrow"/>
          <w:color w:val="548DD4" w:themeColor="text2" w:themeTint="99"/>
        </w:rPr>
      </w:pPr>
      <w:r w:rsidRPr="005C4164">
        <w:rPr>
          <w:rFonts w:ascii="Arial Narrow" w:hAnsi="Arial Narrow"/>
          <w:color w:val="548DD4" w:themeColor="text2" w:themeTint="99"/>
        </w:rPr>
        <w:t>[Licensure or Job Title]</w:t>
      </w:r>
    </w:p>
    <w:p w14:paraId="169D947F" w14:textId="77777777" w:rsidR="001D6F54" w:rsidRPr="005C4164" w:rsidRDefault="001D6F54" w:rsidP="0023778E">
      <w:pPr>
        <w:jc w:val="left"/>
        <w:rPr>
          <w:rFonts w:ascii="Arial Narrow" w:hAnsi="Arial Narrow"/>
          <w:color w:val="548DD4" w:themeColor="text2" w:themeTint="99"/>
        </w:rPr>
      </w:pPr>
      <w:r w:rsidRPr="005C4164">
        <w:rPr>
          <w:rFonts w:ascii="Arial Narrow" w:hAnsi="Arial Narrow"/>
          <w:color w:val="548DD4" w:themeColor="text2" w:themeTint="99"/>
        </w:rPr>
        <w:t>[Name of Agency or Program]</w:t>
      </w:r>
    </w:p>
    <w:p w14:paraId="365699EA" w14:textId="77777777" w:rsidR="0023778E" w:rsidRPr="005C4164" w:rsidRDefault="0023778E" w:rsidP="0023778E">
      <w:pPr>
        <w:jc w:val="left"/>
        <w:rPr>
          <w:rFonts w:ascii="Arial Narrow" w:hAnsi="Arial Narrow"/>
        </w:rPr>
      </w:pPr>
    </w:p>
    <w:p w14:paraId="335B6E51" w14:textId="77777777" w:rsidR="0023778E" w:rsidRPr="005C4164" w:rsidRDefault="0023778E" w:rsidP="0023778E">
      <w:pPr>
        <w:jc w:val="left"/>
        <w:rPr>
          <w:rFonts w:ascii="Arial Narrow" w:hAnsi="Arial Narrow"/>
          <w:szCs w:val="24"/>
        </w:rPr>
      </w:pPr>
    </w:p>
    <w:p w14:paraId="55A3D7C4" w14:textId="5CAA33A8" w:rsidR="00E22D71" w:rsidRPr="005C4164" w:rsidRDefault="00F272A0" w:rsidP="00E22D71">
      <w:pPr>
        <w:jc w:val="left"/>
        <w:rPr>
          <w:rFonts w:ascii="Arial Narrow" w:hAnsi="Arial Narrow"/>
          <w:szCs w:val="24"/>
          <w:lang w:val="es-419"/>
        </w:rPr>
      </w:pPr>
      <w:r w:rsidRPr="005C4164">
        <w:rPr>
          <w:rFonts w:ascii="Arial Narrow" w:hAnsi="Arial Narrow"/>
          <w:szCs w:val="24"/>
          <w:lang w:val="es-419"/>
        </w:rPr>
        <w:t>Adjunto</w:t>
      </w:r>
      <w:r w:rsidR="00E22D71" w:rsidRPr="005C4164">
        <w:rPr>
          <w:rFonts w:ascii="Arial Narrow" w:hAnsi="Arial Narrow"/>
          <w:szCs w:val="24"/>
          <w:lang w:val="es-419"/>
        </w:rPr>
        <w:t>:</w:t>
      </w:r>
      <w:proofErr w:type="gramStart"/>
      <w:r w:rsidR="00E22D71" w:rsidRPr="005C4164">
        <w:rPr>
          <w:rFonts w:ascii="Arial Narrow" w:hAnsi="Arial Narrow"/>
          <w:szCs w:val="24"/>
          <w:lang w:val="es-419"/>
        </w:rPr>
        <w:t xml:space="preserve"> </w:t>
      </w:r>
      <w:r w:rsidR="004C4730" w:rsidRPr="005C4164">
        <w:rPr>
          <w:rFonts w:ascii="Arial Narrow" w:hAnsi="Arial Narrow"/>
          <w:szCs w:val="24"/>
          <w:lang w:val="es-419"/>
        </w:rPr>
        <w:t xml:space="preserve">  </w:t>
      </w:r>
      <w:r w:rsidR="00E22D71" w:rsidRPr="005C4164">
        <w:rPr>
          <w:rFonts w:ascii="Arial Narrow" w:hAnsi="Arial Narrow"/>
          <w:szCs w:val="24"/>
          <w:lang w:val="es-419"/>
        </w:rPr>
        <w:t>“</w:t>
      </w:r>
      <w:proofErr w:type="gramEnd"/>
      <w:r w:rsidRPr="005C4164">
        <w:rPr>
          <w:rFonts w:ascii="Arial Narrow" w:hAnsi="Arial Narrow"/>
          <w:szCs w:val="24"/>
          <w:lang w:val="es-419"/>
        </w:rPr>
        <w:t>Sus derechos</w:t>
      </w:r>
      <w:r w:rsidR="00E22D71" w:rsidRPr="005C4164">
        <w:rPr>
          <w:rFonts w:ascii="Arial Narrow" w:hAnsi="Arial Narrow"/>
          <w:szCs w:val="24"/>
          <w:lang w:val="es-419"/>
        </w:rPr>
        <w:t xml:space="preserve">” </w:t>
      </w:r>
    </w:p>
    <w:p w14:paraId="099958D7" w14:textId="50F344C5" w:rsidR="00E22D71" w:rsidRPr="005C4164" w:rsidRDefault="6A5976CD" w:rsidP="2FD145B8">
      <w:pPr>
        <w:ind w:left="720"/>
        <w:jc w:val="left"/>
        <w:rPr>
          <w:rFonts w:ascii="Arial Narrow" w:hAnsi="Arial Narrow"/>
          <w:lang w:val="es-419"/>
        </w:rPr>
      </w:pPr>
      <w:r w:rsidRPr="2FD145B8">
        <w:rPr>
          <w:rFonts w:ascii="Arial Narrow" w:hAnsi="Arial Narrow"/>
          <w:lang w:val="es-419"/>
        </w:rPr>
        <w:t xml:space="preserve">    </w:t>
      </w:r>
      <w:r w:rsidR="00F272A0" w:rsidRPr="2FD145B8">
        <w:rPr>
          <w:rFonts w:ascii="Arial Narrow" w:hAnsi="Arial Narrow"/>
          <w:lang w:val="es-419"/>
        </w:rPr>
        <w:t>Asistencia de idiomas</w:t>
      </w:r>
    </w:p>
    <w:p w14:paraId="5AF1F364" w14:textId="4C9E8163" w:rsidR="00E22D71" w:rsidRPr="005C4164" w:rsidRDefault="587007CB" w:rsidP="2FD145B8">
      <w:pPr>
        <w:ind w:left="720"/>
        <w:jc w:val="left"/>
        <w:rPr>
          <w:rFonts w:ascii="Arial Narrow" w:hAnsi="Arial Narrow"/>
          <w:lang w:val="es-419"/>
        </w:rPr>
      </w:pPr>
      <w:r w:rsidRPr="2FD145B8">
        <w:rPr>
          <w:rFonts w:ascii="Arial Narrow" w:hAnsi="Arial Narrow"/>
          <w:lang w:val="es-419"/>
        </w:rPr>
        <w:t xml:space="preserve">    </w:t>
      </w:r>
      <w:r w:rsidR="00F272A0" w:rsidRPr="2FD145B8">
        <w:rPr>
          <w:rFonts w:ascii="Arial Narrow" w:hAnsi="Arial Narrow"/>
          <w:lang w:val="es-419"/>
        </w:rPr>
        <w:t>Aviso de no discriminación al beneficiario</w:t>
      </w:r>
    </w:p>
    <w:p w14:paraId="0F132184" w14:textId="0169FD4C" w:rsidR="0002701E" w:rsidRDefault="0002701E" w:rsidP="00271B4B">
      <w:pPr>
        <w:jc w:val="both"/>
        <w:rPr>
          <w:rFonts w:ascii="Arial Narrow" w:hAnsi="Arial Narrow"/>
          <w:szCs w:val="24"/>
          <w:lang w:val="es-419"/>
        </w:rPr>
      </w:pPr>
    </w:p>
    <w:p w14:paraId="5A270FBE" w14:textId="2793E2A3" w:rsidR="005C4164" w:rsidRDefault="005C4164" w:rsidP="00271B4B">
      <w:pPr>
        <w:jc w:val="both"/>
        <w:rPr>
          <w:rFonts w:ascii="Arial Narrow" w:hAnsi="Arial Narrow"/>
          <w:szCs w:val="24"/>
          <w:lang w:val="es-419"/>
        </w:rPr>
      </w:pPr>
    </w:p>
    <w:p w14:paraId="6F6A5AC2" w14:textId="5E28B29F" w:rsidR="005C4164" w:rsidRDefault="005C4164" w:rsidP="00271B4B">
      <w:pPr>
        <w:jc w:val="both"/>
        <w:rPr>
          <w:rFonts w:ascii="Arial Narrow" w:hAnsi="Arial Narrow"/>
          <w:szCs w:val="24"/>
          <w:lang w:val="es-419"/>
        </w:rPr>
      </w:pPr>
    </w:p>
    <w:p w14:paraId="5A595833" w14:textId="30997F95" w:rsidR="005C4164" w:rsidRDefault="005C4164" w:rsidP="00271B4B">
      <w:pPr>
        <w:jc w:val="both"/>
        <w:rPr>
          <w:rFonts w:ascii="Arial Narrow" w:hAnsi="Arial Narrow"/>
          <w:szCs w:val="24"/>
          <w:lang w:val="es-419"/>
        </w:rPr>
      </w:pPr>
    </w:p>
    <w:p w14:paraId="0BC055EB" w14:textId="6CACC33A" w:rsidR="005C4164" w:rsidRDefault="005C4164" w:rsidP="00271B4B">
      <w:pPr>
        <w:jc w:val="both"/>
        <w:rPr>
          <w:rFonts w:ascii="Arial Narrow" w:hAnsi="Arial Narrow"/>
          <w:szCs w:val="24"/>
          <w:lang w:val="es-419"/>
        </w:rPr>
      </w:pPr>
    </w:p>
    <w:p w14:paraId="3ACA8461" w14:textId="06453DE8" w:rsidR="005C4164" w:rsidRDefault="005C4164" w:rsidP="00271B4B">
      <w:pPr>
        <w:jc w:val="both"/>
        <w:rPr>
          <w:rFonts w:ascii="Arial Narrow" w:hAnsi="Arial Narrow"/>
          <w:szCs w:val="24"/>
          <w:lang w:val="es-419"/>
        </w:rPr>
      </w:pPr>
    </w:p>
    <w:p w14:paraId="29649765" w14:textId="1310B451" w:rsidR="005C4164" w:rsidRDefault="005C4164" w:rsidP="00271B4B">
      <w:pPr>
        <w:jc w:val="both"/>
        <w:rPr>
          <w:rFonts w:ascii="Arial Narrow" w:hAnsi="Arial Narrow"/>
          <w:szCs w:val="24"/>
          <w:lang w:val="es-419"/>
        </w:rPr>
      </w:pPr>
    </w:p>
    <w:p w14:paraId="02E24ADE" w14:textId="3E5EC60B" w:rsidR="005C4164" w:rsidRDefault="005C4164" w:rsidP="00271B4B">
      <w:pPr>
        <w:jc w:val="both"/>
        <w:rPr>
          <w:rFonts w:ascii="Arial Narrow" w:hAnsi="Arial Narrow"/>
          <w:szCs w:val="24"/>
          <w:lang w:val="es-419"/>
        </w:rPr>
      </w:pPr>
    </w:p>
    <w:p w14:paraId="54E071F5" w14:textId="4180AC4E" w:rsidR="005C4164" w:rsidRDefault="005C4164" w:rsidP="00271B4B">
      <w:pPr>
        <w:jc w:val="both"/>
        <w:rPr>
          <w:rFonts w:ascii="Arial Narrow" w:hAnsi="Arial Narrow"/>
          <w:szCs w:val="24"/>
          <w:lang w:val="es-419"/>
        </w:rPr>
      </w:pPr>
    </w:p>
    <w:p w14:paraId="005F002F" w14:textId="5796C85D" w:rsidR="005C4164" w:rsidRDefault="005C4164" w:rsidP="00271B4B">
      <w:pPr>
        <w:jc w:val="both"/>
        <w:rPr>
          <w:rFonts w:ascii="Arial Narrow" w:hAnsi="Arial Narrow"/>
          <w:szCs w:val="24"/>
          <w:lang w:val="es-419"/>
        </w:rPr>
      </w:pPr>
    </w:p>
    <w:p w14:paraId="4E9187F4" w14:textId="401980A5" w:rsidR="005C4164" w:rsidRDefault="005C4164" w:rsidP="00271B4B">
      <w:pPr>
        <w:jc w:val="both"/>
        <w:rPr>
          <w:rFonts w:ascii="Arial Narrow" w:hAnsi="Arial Narrow"/>
          <w:szCs w:val="24"/>
          <w:lang w:val="es-419"/>
        </w:rPr>
      </w:pPr>
    </w:p>
    <w:p w14:paraId="2D690E16" w14:textId="324E3B28" w:rsidR="005C4164" w:rsidRDefault="005C4164" w:rsidP="00271B4B">
      <w:pPr>
        <w:jc w:val="both"/>
        <w:rPr>
          <w:rFonts w:ascii="Arial Narrow" w:hAnsi="Arial Narrow"/>
          <w:szCs w:val="24"/>
          <w:lang w:val="es-419"/>
        </w:rPr>
      </w:pPr>
    </w:p>
    <w:p w14:paraId="7E404D36" w14:textId="03DF0F1A" w:rsidR="005C4164" w:rsidRDefault="005C4164" w:rsidP="00271B4B">
      <w:pPr>
        <w:jc w:val="both"/>
        <w:rPr>
          <w:rFonts w:ascii="Arial Narrow" w:hAnsi="Arial Narrow"/>
          <w:szCs w:val="24"/>
          <w:lang w:val="es-419"/>
        </w:rPr>
      </w:pPr>
    </w:p>
    <w:p w14:paraId="1F52FCF0" w14:textId="4DBE4845" w:rsidR="005C4164" w:rsidRDefault="005C4164" w:rsidP="00271B4B">
      <w:pPr>
        <w:jc w:val="both"/>
        <w:rPr>
          <w:rFonts w:ascii="Arial Narrow" w:hAnsi="Arial Narrow"/>
          <w:szCs w:val="24"/>
          <w:lang w:val="es-419"/>
        </w:rPr>
      </w:pPr>
    </w:p>
    <w:p w14:paraId="17E76B0A" w14:textId="24022EA9" w:rsidR="005C4164" w:rsidRDefault="005C4164" w:rsidP="00271B4B">
      <w:pPr>
        <w:jc w:val="both"/>
        <w:rPr>
          <w:rFonts w:ascii="Arial Narrow" w:hAnsi="Arial Narrow"/>
          <w:szCs w:val="24"/>
          <w:lang w:val="es-419"/>
        </w:rPr>
      </w:pPr>
    </w:p>
    <w:p w14:paraId="02C4BC93" w14:textId="50830933" w:rsidR="005C4164" w:rsidRDefault="005C4164" w:rsidP="00271B4B">
      <w:pPr>
        <w:jc w:val="both"/>
        <w:rPr>
          <w:rFonts w:ascii="Arial Narrow" w:hAnsi="Arial Narrow"/>
          <w:szCs w:val="24"/>
          <w:lang w:val="es-419"/>
        </w:rPr>
      </w:pPr>
    </w:p>
    <w:p w14:paraId="4E04D367" w14:textId="2A2EFA26" w:rsidR="005C4164" w:rsidRDefault="005C4164" w:rsidP="00271B4B">
      <w:pPr>
        <w:jc w:val="both"/>
        <w:rPr>
          <w:rFonts w:ascii="Arial Narrow" w:hAnsi="Arial Narrow"/>
          <w:szCs w:val="24"/>
          <w:lang w:val="es-419"/>
        </w:rPr>
      </w:pPr>
    </w:p>
    <w:p w14:paraId="673F5493" w14:textId="039C8444" w:rsidR="005C4164" w:rsidRDefault="005C4164" w:rsidP="00271B4B">
      <w:pPr>
        <w:jc w:val="both"/>
        <w:rPr>
          <w:rFonts w:ascii="Arial Narrow" w:hAnsi="Arial Narrow"/>
          <w:szCs w:val="24"/>
          <w:lang w:val="es-419"/>
        </w:rPr>
      </w:pPr>
    </w:p>
    <w:p w14:paraId="268AD7A8" w14:textId="37800F4A" w:rsidR="005C4164" w:rsidRDefault="005C4164" w:rsidP="00271B4B">
      <w:pPr>
        <w:jc w:val="both"/>
        <w:rPr>
          <w:rFonts w:ascii="Arial Narrow" w:hAnsi="Arial Narrow"/>
          <w:szCs w:val="24"/>
          <w:lang w:val="es-419"/>
        </w:rPr>
      </w:pPr>
    </w:p>
    <w:p w14:paraId="595C43A8" w14:textId="77777777" w:rsidR="005C4164" w:rsidRPr="005C4164" w:rsidRDefault="005C4164" w:rsidP="00271B4B">
      <w:pPr>
        <w:jc w:val="both"/>
        <w:rPr>
          <w:rFonts w:ascii="Arial Narrow" w:hAnsi="Arial Narrow"/>
          <w:szCs w:val="24"/>
          <w:lang w:val="es-419"/>
        </w:rPr>
      </w:pPr>
    </w:p>
    <w:p w14:paraId="4E5347BC" w14:textId="77777777" w:rsidR="005C4164" w:rsidRPr="005C4164" w:rsidRDefault="005C4164" w:rsidP="005C4164">
      <w:pPr>
        <w:jc w:val="left"/>
        <w:rPr>
          <w:rFonts w:ascii="Arial Narrow" w:hAnsi="Arial Narrow"/>
          <w:sz w:val="16"/>
          <w:szCs w:val="16"/>
          <w:lang w:val="es-419"/>
        </w:rPr>
      </w:pPr>
      <w:r w:rsidRPr="005C4164">
        <w:rPr>
          <w:rFonts w:ascii="Arial Narrow" w:hAnsi="Arial Narrow"/>
          <w:sz w:val="16"/>
          <w:szCs w:val="16"/>
          <w:lang w:val="es-419"/>
        </w:rPr>
        <w:t>MH 748 (Sistema de envío) 5/9/22</w:t>
      </w:r>
    </w:p>
    <w:p w14:paraId="7D2FDBD7" w14:textId="6BF5D171" w:rsidR="00862D5D" w:rsidRPr="005C4164" w:rsidRDefault="00862D5D">
      <w:pPr>
        <w:rPr>
          <w:rFonts w:ascii="Arial Narrow" w:hAnsi="Arial Narrow"/>
          <w:szCs w:val="24"/>
          <w:lang w:val="es-419"/>
        </w:rPr>
      </w:pPr>
      <w:r w:rsidRPr="005C4164">
        <w:rPr>
          <w:rFonts w:ascii="Arial Narrow" w:hAnsi="Arial Narrow"/>
          <w:szCs w:val="24"/>
          <w:lang w:val="es-419"/>
        </w:rPr>
        <w:br w:type="page"/>
      </w:r>
    </w:p>
    <w:p w14:paraId="697DD5C8" w14:textId="77777777" w:rsidR="00E22D71" w:rsidRPr="005C4164" w:rsidRDefault="00E22D71" w:rsidP="0002701E">
      <w:pPr>
        <w:rPr>
          <w:rFonts w:ascii="Arial Narrow" w:hAnsi="Arial Narrow"/>
          <w:szCs w:val="24"/>
          <w:lang w:val="es-419"/>
        </w:rPr>
      </w:pPr>
    </w:p>
    <w:p w14:paraId="7C6E23B5" w14:textId="12283BAE" w:rsidR="00D54A53" w:rsidRPr="006261C3" w:rsidRDefault="00AE3323" w:rsidP="00D54A53">
      <w:pPr>
        <w:pStyle w:val="Title"/>
        <w:rPr>
          <w:rFonts w:ascii="Arial Narrow" w:hAnsi="Arial Narrow" w:cs="Arial"/>
          <w:bCs/>
          <w:lang w:val="es-419"/>
        </w:rPr>
      </w:pPr>
      <w:r w:rsidRPr="006261C3">
        <w:rPr>
          <w:rFonts w:ascii="Arial Narrow" w:hAnsi="Arial Narrow" w:cs="Arial"/>
          <w:bCs/>
          <w:lang w:val="es-419"/>
        </w:rPr>
        <w:t xml:space="preserve">SUS DERECHOS BAJO MEDI-CAL </w:t>
      </w:r>
    </w:p>
    <w:p w14:paraId="285CCFFD" w14:textId="77777777" w:rsidR="00D54A53" w:rsidRPr="006261C3" w:rsidRDefault="00D54A53" w:rsidP="00D54A53">
      <w:pPr>
        <w:pBdr>
          <w:top w:val="single" w:sz="18" w:space="1" w:color="auto"/>
        </w:pBdr>
        <w:rPr>
          <w:rFonts w:ascii="Arial Narrow" w:hAnsi="Arial Narrow" w:cs="Arial"/>
          <w:b/>
          <w:bCs/>
          <w:lang w:val="es-419"/>
        </w:rPr>
      </w:pPr>
    </w:p>
    <w:p w14:paraId="0BA3F2DB" w14:textId="07134E57" w:rsidR="00D54A53" w:rsidRPr="005C4164" w:rsidRDefault="000F36A3" w:rsidP="0550FC83">
      <w:pPr>
        <w:jc w:val="both"/>
        <w:rPr>
          <w:rFonts w:ascii="Arial Narrow" w:hAnsi="Arial Narrow"/>
          <w:sz w:val="36"/>
          <w:szCs w:val="36"/>
          <w:lang w:val="es-419"/>
        </w:rPr>
      </w:pPr>
      <w:r w:rsidRPr="0550FC83">
        <w:rPr>
          <w:rFonts w:ascii="Arial Narrow" w:hAnsi="Arial Narrow"/>
          <w:sz w:val="36"/>
          <w:szCs w:val="36"/>
          <w:lang w:val="es-419"/>
        </w:rPr>
        <w:t xml:space="preserve">Si necesita este aviso y/u otros documentos del Plan en un formato de comunicación alternativo, como letra grande, Braille o formato electrónico, o si desea </w:t>
      </w:r>
      <w:r w:rsidR="007E0B1C" w:rsidRPr="0550FC83">
        <w:rPr>
          <w:rFonts w:ascii="Arial Narrow" w:hAnsi="Arial Narrow"/>
          <w:sz w:val="36"/>
          <w:szCs w:val="36"/>
          <w:lang w:val="es-419"/>
        </w:rPr>
        <w:t xml:space="preserve">recibir </w:t>
      </w:r>
      <w:r w:rsidRPr="0550FC83">
        <w:rPr>
          <w:rFonts w:ascii="Arial Narrow" w:hAnsi="Arial Narrow"/>
          <w:sz w:val="36"/>
          <w:szCs w:val="36"/>
          <w:lang w:val="es-419"/>
        </w:rPr>
        <w:t xml:space="preserve">ayuda para leer el material, comuníquese con el </w:t>
      </w:r>
      <w:r w:rsidRPr="0550FC83">
        <w:rPr>
          <w:rFonts w:ascii="Arial Narrow" w:hAnsi="Arial Narrow"/>
          <w:b/>
          <w:bCs/>
          <w:i/>
          <w:iCs/>
          <w:sz w:val="36"/>
          <w:szCs w:val="36"/>
          <w:lang w:val="es-419"/>
        </w:rPr>
        <w:t xml:space="preserve">ACCESS </w:t>
      </w:r>
      <w:r w:rsidR="00862D5D" w:rsidRPr="0550FC83">
        <w:rPr>
          <w:rFonts w:ascii="Arial Narrow" w:hAnsi="Arial Narrow"/>
          <w:b/>
          <w:bCs/>
          <w:i/>
          <w:iCs/>
          <w:sz w:val="36"/>
          <w:szCs w:val="36"/>
          <w:lang w:val="es-419"/>
        </w:rPr>
        <w:t xml:space="preserve">Center </w:t>
      </w:r>
      <w:r w:rsidRPr="0550FC83">
        <w:rPr>
          <w:rFonts w:ascii="Arial Narrow" w:hAnsi="Arial Narrow"/>
          <w:b/>
          <w:bCs/>
          <w:i/>
          <w:iCs/>
          <w:sz w:val="36"/>
          <w:szCs w:val="36"/>
          <w:lang w:val="es-419"/>
        </w:rPr>
        <w:t>del DMH</w:t>
      </w:r>
      <w:r w:rsidRPr="0550FC83">
        <w:rPr>
          <w:rFonts w:ascii="Arial Narrow" w:hAnsi="Arial Narrow"/>
          <w:sz w:val="36"/>
          <w:szCs w:val="36"/>
          <w:lang w:val="es-419"/>
        </w:rPr>
        <w:t xml:space="preserve"> al </w:t>
      </w:r>
      <w:r w:rsidR="5AEBD361" w:rsidRPr="0550FC83">
        <w:rPr>
          <w:rFonts w:ascii="Arial Narrow" w:hAnsi="Arial Narrow"/>
          <w:b/>
          <w:bCs/>
          <w:sz w:val="36"/>
          <w:szCs w:val="36"/>
          <w:lang w:val="es-419"/>
        </w:rPr>
        <w:t>(</w:t>
      </w:r>
      <w:r w:rsidRPr="0550FC83">
        <w:rPr>
          <w:rFonts w:ascii="Arial Narrow" w:hAnsi="Arial Narrow"/>
          <w:b/>
          <w:bCs/>
          <w:i/>
          <w:iCs/>
          <w:sz w:val="36"/>
          <w:szCs w:val="36"/>
          <w:lang w:val="es-419"/>
        </w:rPr>
        <w:t>800</w:t>
      </w:r>
      <w:r w:rsidR="12A3D190" w:rsidRPr="0550FC83">
        <w:rPr>
          <w:rFonts w:ascii="Arial Narrow" w:hAnsi="Arial Narrow"/>
          <w:b/>
          <w:bCs/>
          <w:i/>
          <w:iCs/>
          <w:sz w:val="36"/>
          <w:szCs w:val="36"/>
          <w:lang w:val="es-419"/>
        </w:rPr>
        <w:t>)</w:t>
      </w:r>
      <w:r w:rsidRPr="0550FC83">
        <w:rPr>
          <w:rFonts w:ascii="Arial Narrow" w:hAnsi="Arial Narrow"/>
          <w:b/>
          <w:bCs/>
          <w:i/>
          <w:iCs/>
          <w:sz w:val="36"/>
          <w:szCs w:val="36"/>
          <w:lang w:val="es-419"/>
        </w:rPr>
        <w:t>-854-7771</w:t>
      </w:r>
      <w:r w:rsidR="00D54A53" w:rsidRPr="0550FC83">
        <w:rPr>
          <w:rFonts w:ascii="Arial Narrow" w:hAnsi="Arial Narrow" w:cs="Arial"/>
          <w:sz w:val="36"/>
          <w:szCs w:val="36"/>
          <w:lang w:val="es-419"/>
        </w:rPr>
        <w:t>.</w:t>
      </w:r>
    </w:p>
    <w:p w14:paraId="2BA87C26" w14:textId="77777777" w:rsidR="00D54A53" w:rsidRPr="005C4164" w:rsidRDefault="00D54A53" w:rsidP="00D54A53">
      <w:pPr>
        <w:rPr>
          <w:rFonts w:ascii="Arial Narrow" w:hAnsi="Arial Narrow" w:cs="Arial"/>
          <w:szCs w:val="24"/>
          <w:lang w:val="es-419"/>
        </w:rPr>
      </w:pPr>
    </w:p>
    <w:p w14:paraId="79AF874E" w14:textId="34582527" w:rsidR="00D54A53" w:rsidRPr="006261C3" w:rsidRDefault="005C7811" w:rsidP="00D54A53">
      <w:pPr>
        <w:jc w:val="both"/>
        <w:rPr>
          <w:rFonts w:ascii="Arial Narrow" w:hAnsi="Arial Narrow" w:cs="Arial"/>
          <w:b/>
          <w:bCs/>
          <w:szCs w:val="24"/>
          <w:lang w:val="es-419"/>
        </w:rPr>
      </w:pPr>
      <w:r w:rsidRPr="006261C3">
        <w:rPr>
          <w:rFonts w:ascii="Arial Narrow" w:hAnsi="Arial Narrow" w:cs="Arial"/>
          <w:b/>
          <w:bCs/>
          <w:szCs w:val="24"/>
          <w:lang w:val="es-419"/>
        </w:rPr>
        <w:t>SI NO ESTÁ DE ACUERDO CON LA DECISIÓN TOMADA PARA SU TRATAMIENTO DE SALUD MENTAL O TRASTORNO POR CONSUMO DE SUSTANCIAS, PUEDE PRESENTAR UNA APELACIÓN. ESTA APELACIÓN SE PRESENTA CON SU PLAN</w:t>
      </w:r>
      <w:r w:rsidR="00D54A53" w:rsidRPr="006261C3">
        <w:rPr>
          <w:rFonts w:ascii="Arial Narrow" w:hAnsi="Arial Narrow" w:cs="Arial"/>
          <w:b/>
          <w:bCs/>
          <w:szCs w:val="24"/>
          <w:lang w:val="es-419"/>
        </w:rPr>
        <w:t xml:space="preserve">.  </w:t>
      </w:r>
    </w:p>
    <w:p w14:paraId="5DE6C2CE" w14:textId="77777777" w:rsidR="00D54A53" w:rsidRPr="005C4164" w:rsidRDefault="00D54A53" w:rsidP="00D54A53">
      <w:pPr>
        <w:rPr>
          <w:rFonts w:ascii="Arial Narrow" w:hAnsi="Arial Narrow" w:cs="Arial"/>
          <w:szCs w:val="24"/>
          <w:lang w:val="es-419"/>
        </w:rPr>
      </w:pPr>
    </w:p>
    <w:p w14:paraId="78CC4242" w14:textId="77777777" w:rsidR="00D54A53" w:rsidRPr="006261C3" w:rsidRDefault="00D54A53" w:rsidP="00D54A53">
      <w:pPr>
        <w:rPr>
          <w:rFonts w:ascii="Arial Narrow" w:hAnsi="Arial Narrow" w:cs="Arial"/>
          <w:b/>
          <w:bCs/>
          <w:u w:val="single"/>
          <w:lang w:val="es-419"/>
        </w:rPr>
      </w:pPr>
    </w:p>
    <w:p w14:paraId="4F16CD9E" w14:textId="12655E82" w:rsidR="00D54A53" w:rsidRPr="006261C3" w:rsidRDefault="005C7811" w:rsidP="00D54A53">
      <w:pPr>
        <w:rPr>
          <w:rFonts w:ascii="Arial Narrow" w:hAnsi="Arial Narrow" w:cs="Arial"/>
          <w:b/>
          <w:bCs/>
          <w:u w:val="single"/>
          <w:lang w:val="es-419"/>
        </w:rPr>
      </w:pPr>
      <w:r w:rsidRPr="006261C3">
        <w:rPr>
          <w:rFonts w:ascii="Arial Narrow" w:hAnsi="Arial Narrow" w:cs="Arial"/>
          <w:b/>
          <w:bCs/>
          <w:u w:val="single"/>
          <w:lang w:val="es-419"/>
        </w:rPr>
        <w:t>CÓMO PRESENTAR UNA APELACIÓN</w:t>
      </w:r>
    </w:p>
    <w:p w14:paraId="38DB191D" w14:textId="77777777" w:rsidR="00D54A53" w:rsidRPr="005C4164" w:rsidRDefault="00D54A53" w:rsidP="00D54A53">
      <w:pPr>
        <w:rPr>
          <w:rFonts w:ascii="Arial Narrow" w:hAnsi="Arial Narrow" w:cs="Arial"/>
          <w:szCs w:val="24"/>
          <w:lang w:val="es-419"/>
        </w:rPr>
      </w:pPr>
    </w:p>
    <w:p w14:paraId="485F4AE5" w14:textId="38CED1C1" w:rsidR="00D54A53" w:rsidRPr="005C4164" w:rsidRDefault="005C7811" w:rsidP="00D54A53">
      <w:pPr>
        <w:jc w:val="both"/>
        <w:rPr>
          <w:rFonts w:ascii="Arial Narrow" w:hAnsi="Arial Narrow" w:cs="Arial"/>
          <w:szCs w:val="24"/>
          <w:lang w:val="es-419"/>
        </w:rPr>
      </w:pPr>
      <w:r w:rsidRPr="005C4164">
        <w:rPr>
          <w:rFonts w:ascii="Arial Narrow" w:hAnsi="Arial Narrow" w:cs="Arial"/>
          <w:szCs w:val="24"/>
          <w:lang w:val="es-419"/>
        </w:rPr>
        <w:t xml:space="preserve">Tiene </w:t>
      </w:r>
      <w:r w:rsidRPr="006261C3">
        <w:rPr>
          <w:rFonts w:ascii="Arial Narrow" w:hAnsi="Arial Narrow" w:cs="Arial"/>
          <w:b/>
          <w:bCs/>
          <w:szCs w:val="24"/>
          <w:u w:val="single"/>
          <w:lang w:val="es-419"/>
        </w:rPr>
        <w:t>60 días</w:t>
      </w:r>
      <w:r w:rsidRPr="005C4164">
        <w:rPr>
          <w:rFonts w:ascii="Arial Narrow" w:hAnsi="Arial Narrow" w:cs="Arial"/>
          <w:szCs w:val="24"/>
          <w:lang w:val="es-419"/>
        </w:rPr>
        <w:t xml:space="preserve"> a partir de la fecha de esta carta de “Aviso de determinación de beneficios </w:t>
      </w:r>
      <w:r w:rsidR="00F16B47" w:rsidRPr="005C4164">
        <w:rPr>
          <w:rFonts w:ascii="Arial Narrow" w:hAnsi="Arial Narrow" w:cs="Arial"/>
          <w:szCs w:val="24"/>
          <w:lang w:val="es-419"/>
        </w:rPr>
        <w:t>adversos</w:t>
      </w:r>
      <w:r w:rsidRPr="005C4164">
        <w:rPr>
          <w:rFonts w:ascii="Arial Narrow" w:hAnsi="Arial Narrow" w:cs="Arial"/>
          <w:szCs w:val="24"/>
          <w:lang w:val="es-419"/>
        </w:rPr>
        <w:t xml:space="preserve">” para presentar una apelación. </w:t>
      </w:r>
      <w:r w:rsidRPr="006261C3">
        <w:rPr>
          <w:rFonts w:ascii="Arial Narrow" w:hAnsi="Arial Narrow" w:cs="Arial"/>
          <w:b/>
          <w:bCs/>
          <w:szCs w:val="24"/>
          <w:lang w:val="es-419"/>
        </w:rPr>
        <w:t xml:space="preserve">Si actualmente está recibiendo tratamiento y desea seguir recibiendo tratamiento, debe solicitar una apelación dentro de los </w:t>
      </w:r>
      <w:r w:rsidRPr="006261C3">
        <w:rPr>
          <w:rFonts w:ascii="Arial Narrow" w:hAnsi="Arial Narrow" w:cs="Arial"/>
          <w:b/>
          <w:bCs/>
          <w:szCs w:val="24"/>
          <w:u w:val="single"/>
          <w:lang w:val="es-419"/>
        </w:rPr>
        <w:t>10 días</w:t>
      </w:r>
      <w:r w:rsidRPr="005C4164">
        <w:rPr>
          <w:rFonts w:ascii="Arial Narrow" w:hAnsi="Arial Narrow" w:cs="Arial"/>
          <w:szCs w:val="24"/>
          <w:lang w:val="es-419"/>
        </w:rPr>
        <w:t xml:space="preserve"> a partir de la fecha que figura en esta carta O antes de la fecha en que su Plan dice que los servicios se detendrán. Debe decir que desea seguir recibiendo tratamiento cuando presente la apelación</w:t>
      </w:r>
      <w:r w:rsidR="00D54A53" w:rsidRPr="005C4164">
        <w:rPr>
          <w:rFonts w:ascii="Arial Narrow" w:hAnsi="Arial Narrow" w:cs="Arial"/>
          <w:lang w:val="es-419"/>
        </w:rPr>
        <w:t xml:space="preserve">.  </w:t>
      </w:r>
    </w:p>
    <w:p w14:paraId="0AC91979" w14:textId="77777777" w:rsidR="00D54A53" w:rsidRPr="005C4164" w:rsidRDefault="00D54A53" w:rsidP="00D54A53">
      <w:pPr>
        <w:rPr>
          <w:rFonts w:ascii="Arial Narrow" w:hAnsi="Arial Narrow" w:cs="Arial"/>
          <w:szCs w:val="24"/>
          <w:lang w:val="es-419"/>
        </w:rPr>
      </w:pPr>
    </w:p>
    <w:p w14:paraId="5FE2E81C" w14:textId="2873A8B7" w:rsidR="00D54A53" w:rsidRPr="005C4164" w:rsidRDefault="00933B95" w:rsidP="00D54A53">
      <w:pPr>
        <w:jc w:val="both"/>
        <w:rPr>
          <w:rFonts w:ascii="Arial Narrow" w:hAnsi="Arial Narrow" w:cs="Arial"/>
          <w:szCs w:val="24"/>
          <w:lang w:val="es-419"/>
        </w:rPr>
      </w:pPr>
      <w:r w:rsidRPr="005C4164">
        <w:rPr>
          <w:rFonts w:ascii="Arial Narrow" w:hAnsi="Arial Narrow" w:cs="Arial"/>
          <w:szCs w:val="24"/>
          <w:lang w:val="es-419"/>
        </w:rPr>
        <w:t>Puede presentar una apelación por teléfono o por escrito. Si presenta una apelación por teléfono, debe hacer un seguimiento con una apelación firmada por escrito. El Plan le proporcionará asistencia gratuita si necesita ayuda</w:t>
      </w:r>
      <w:r w:rsidR="00D54A53" w:rsidRPr="005C4164" w:rsidDel="002003A1">
        <w:rPr>
          <w:rFonts w:ascii="Arial Narrow" w:hAnsi="Arial Narrow" w:cs="Arial"/>
          <w:szCs w:val="24"/>
          <w:lang w:val="es-419"/>
        </w:rPr>
        <w:t xml:space="preserve">.   </w:t>
      </w:r>
    </w:p>
    <w:p w14:paraId="1EEF5A02" w14:textId="77777777" w:rsidR="00D54A53" w:rsidRPr="005C4164" w:rsidRDefault="00D54A53" w:rsidP="00D54A53">
      <w:pPr>
        <w:rPr>
          <w:rFonts w:ascii="Arial Narrow" w:hAnsi="Arial Narrow" w:cs="Arial"/>
          <w:szCs w:val="24"/>
          <w:lang w:val="es-419"/>
        </w:rPr>
      </w:pPr>
    </w:p>
    <w:p w14:paraId="5F5CBE6A" w14:textId="50BFA685" w:rsidR="00D54A53" w:rsidRPr="005C4164" w:rsidRDefault="00933B95" w:rsidP="0550FC83">
      <w:pPr>
        <w:numPr>
          <w:ilvl w:val="0"/>
          <w:numId w:val="4"/>
        </w:numPr>
        <w:jc w:val="left"/>
        <w:rPr>
          <w:rFonts w:ascii="Arial Narrow" w:hAnsi="Arial Narrow" w:cs="Arial"/>
          <w:lang w:val="es-419"/>
        </w:rPr>
      </w:pPr>
      <w:r w:rsidRPr="0550FC83">
        <w:rPr>
          <w:rFonts w:ascii="Arial Narrow" w:hAnsi="Arial Narrow" w:cs="Arial"/>
          <w:u w:val="single"/>
          <w:lang w:val="es-419"/>
        </w:rPr>
        <w:t>Para apelar por teléfono:</w:t>
      </w:r>
      <w:r w:rsidRPr="0550FC83">
        <w:rPr>
          <w:rFonts w:ascii="Arial Narrow" w:hAnsi="Arial Narrow" w:cs="Arial"/>
          <w:lang w:val="es-419"/>
        </w:rPr>
        <w:t xml:space="preserve"> comuníquese con la </w:t>
      </w:r>
      <w:r w:rsidRPr="0550FC83">
        <w:rPr>
          <w:rFonts w:ascii="Arial Narrow" w:hAnsi="Arial Narrow" w:cs="Arial"/>
          <w:b/>
          <w:bCs/>
          <w:i/>
          <w:iCs/>
          <w:lang w:val="es-419"/>
        </w:rPr>
        <w:t xml:space="preserve">Unidad de solicitud de autorización de tratamiento del DMH del </w:t>
      </w:r>
      <w:r w:rsidR="004321BA" w:rsidRPr="0550FC83">
        <w:rPr>
          <w:rFonts w:ascii="Arial Narrow" w:hAnsi="Arial Narrow" w:cs="Arial"/>
          <w:b/>
          <w:bCs/>
          <w:i/>
          <w:iCs/>
          <w:lang w:val="es-419"/>
        </w:rPr>
        <w:t>c</w:t>
      </w:r>
      <w:r w:rsidRPr="0550FC83">
        <w:rPr>
          <w:rFonts w:ascii="Arial Narrow" w:hAnsi="Arial Narrow" w:cs="Arial"/>
          <w:b/>
          <w:bCs/>
          <w:i/>
          <w:iCs/>
          <w:lang w:val="es-419"/>
        </w:rPr>
        <w:t>ondado de Los Ángeles</w:t>
      </w:r>
      <w:r w:rsidRPr="0550FC83">
        <w:rPr>
          <w:rFonts w:ascii="Arial Narrow" w:hAnsi="Arial Narrow" w:cs="Arial"/>
          <w:lang w:val="es-419"/>
        </w:rPr>
        <w:t xml:space="preserve"> de 8:00 a.</w:t>
      </w:r>
      <w:r w:rsidR="004321BA" w:rsidRPr="0550FC83">
        <w:rPr>
          <w:rFonts w:ascii="Arial Narrow" w:hAnsi="Arial Narrow" w:cs="Arial"/>
          <w:lang w:val="es-419"/>
        </w:rPr>
        <w:t xml:space="preserve"> </w:t>
      </w:r>
      <w:r w:rsidRPr="0550FC83">
        <w:rPr>
          <w:rFonts w:ascii="Arial Narrow" w:hAnsi="Arial Narrow" w:cs="Arial"/>
          <w:lang w:val="es-419"/>
        </w:rPr>
        <w:t>m. a 5:00 p.</w:t>
      </w:r>
      <w:r w:rsidR="004321BA" w:rsidRPr="0550FC83">
        <w:rPr>
          <w:rFonts w:ascii="Arial Narrow" w:hAnsi="Arial Narrow" w:cs="Arial"/>
          <w:lang w:val="es-419"/>
        </w:rPr>
        <w:t xml:space="preserve"> </w:t>
      </w:r>
      <w:r w:rsidRPr="0550FC83">
        <w:rPr>
          <w:rFonts w:ascii="Arial Narrow" w:hAnsi="Arial Narrow" w:cs="Arial"/>
          <w:lang w:val="es-419"/>
        </w:rPr>
        <w:t xml:space="preserve">m. al </w:t>
      </w:r>
      <w:r w:rsidR="7F14669C" w:rsidRPr="0550FC83">
        <w:rPr>
          <w:rFonts w:ascii="Arial Narrow" w:hAnsi="Arial Narrow" w:cs="Arial"/>
          <w:b/>
          <w:bCs/>
          <w:lang w:val="es-419"/>
        </w:rPr>
        <w:t>(</w:t>
      </w:r>
      <w:r w:rsidRPr="0550FC83">
        <w:rPr>
          <w:rFonts w:ascii="Arial Narrow" w:hAnsi="Arial Narrow" w:cs="Arial"/>
          <w:b/>
          <w:bCs/>
          <w:lang w:val="es-419"/>
        </w:rPr>
        <w:t>213</w:t>
      </w:r>
      <w:r w:rsidR="45A1B3EC" w:rsidRPr="0550FC83">
        <w:rPr>
          <w:rFonts w:ascii="Arial Narrow" w:hAnsi="Arial Narrow" w:cs="Arial"/>
          <w:b/>
          <w:bCs/>
          <w:lang w:val="es-419"/>
        </w:rPr>
        <w:t xml:space="preserve">) </w:t>
      </w:r>
      <w:r w:rsidRPr="0550FC83">
        <w:rPr>
          <w:rFonts w:ascii="Arial Narrow" w:hAnsi="Arial Narrow" w:cs="Arial"/>
          <w:b/>
          <w:bCs/>
          <w:lang w:val="es-419"/>
        </w:rPr>
        <w:t>739-7300</w:t>
      </w:r>
      <w:r w:rsidRPr="0550FC83">
        <w:rPr>
          <w:rFonts w:ascii="Arial Narrow" w:hAnsi="Arial Narrow" w:cs="Arial"/>
          <w:lang w:val="es-419"/>
        </w:rPr>
        <w:t xml:space="preserve">. O, si tiene problemas para </w:t>
      </w:r>
      <w:r w:rsidR="004F61BC" w:rsidRPr="0550FC83">
        <w:rPr>
          <w:rFonts w:ascii="Arial Narrow" w:hAnsi="Arial Narrow" w:cs="Arial"/>
          <w:lang w:val="es-419"/>
        </w:rPr>
        <w:t>escuchar</w:t>
      </w:r>
      <w:r w:rsidRPr="0550FC83">
        <w:rPr>
          <w:rFonts w:ascii="Arial Narrow" w:hAnsi="Arial Narrow" w:cs="Arial"/>
          <w:lang w:val="es-419"/>
        </w:rPr>
        <w:t xml:space="preserve"> o hablar, llame al </w:t>
      </w:r>
      <w:r w:rsidR="4BFADC38" w:rsidRPr="0550FC83">
        <w:rPr>
          <w:rFonts w:ascii="Arial Narrow" w:hAnsi="Arial Narrow" w:cs="Arial"/>
          <w:b/>
          <w:bCs/>
          <w:lang w:val="es-419"/>
        </w:rPr>
        <w:t>(</w:t>
      </w:r>
      <w:r w:rsidR="00D54A53" w:rsidRPr="0550FC83">
        <w:rPr>
          <w:rFonts w:ascii="Arial Narrow" w:hAnsi="Arial Narrow"/>
          <w:b/>
          <w:bCs/>
          <w:i/>
          <w:iCs/>
          <w:color w:val="000000" w:themeColor="text1"/>
          <w:lang w:val="es-419"/>
        </w:rPr>
        <w:t>213</w:t>
      </w:r>
      <w:r w:rsidR="08CB1D83" w:rsidRPr="0550FC83">
        <w:rPr>
          <w:rFonts w:ascii="Arial Narrow" w:hAnsi="Arial Narrow"/>
          <w:b/>
          <w:bCs/>
          <w:i/>
          <w:iCs/>
          <w:color w:val="000000" w:themeColor="text1"/>
          <w:lang w:val="es-419"/>
        </w:rPr>
        <w:t xml:space="preserve">) </w:t>
      </w:r>
      <w:r w:rsidR="00D54A53" w:rsidRPr="0550FC83">
        <w:rPr>
          <w:rFonts w:ascii="Arial Narrow" w:hAnsi="Arial Narrow"/>
          <w:b/>
          <w:bCs/>
          <w:i/>
          <w:iCs/>
          <w:color w:val="000000" w:themeColor="text1"/>
          <w:lang w:val="es-419"/>
        </w:rPr>
        <w:t>738-4888</w:t>
      </w:r>
      <w:r w:rsidR="00D54A53" w:rsidRPr="0550FC83">
        <w:rPr>
          <w:rFonts w:ascii="Arial Narrow" w:hAnsi="Arial Narrow" w:cs="Arial"/>
          <w:b/>
          <w:bCs/>
          <w:color w:val="000000" w:themeColor="text1"/>
          <w:lang w:val="es-419"/>
        </w:rPr>
        <w:t>.</w:t>
      </w:r>
      <w:r w:rsidR="00D54A53" w:rsidRPr="0550FC83">
        <w:rPr>
          <w:rFonts w:ascii="Arial Narrow" w:hAnsi="Arial Narrow" w:cs="Arial"/>
          <w:color w:val="000000" w:themeColor="text1"/>
          <w:lang w:val="es-419"/>
        </w:rPr>
        <w:t xml:space="preserve"> </w:t>
      </w:r>
    </w:p>
    <w:p w14:paraId="0401D17D" w14:textId="77777777" w:rsidR="00D54A53" w:rsidRPr="005C4164" w:rsidRDefault="00D54A53" w:rsidP="00D54A53">
      <w:pPr>
        <w:ind w:left="720"/>
        <w:rPr>
          <w:rFonts w:ascii="Arial Narrow" w:hAnsi="Arial Narrow" w:cs="Arial"/>
          <w:szCs w:val="24"/>
          <w:lang w:val="es-419"/>
        </w:rPr>
      </w:pPr>
    </w:p>
    <w:p w14:paraId="54CE47E1" w14:textId="38508B41" w:rsidR="00D54A53" w:rsidRPr="005C4164" w:rsidRDefault="004F61BC" w:rsidP="00D54A53">
      <w:pPr>
        <w:numPr>
          <w:ilvl w:val="0"/>
          <w:numId w:val="4"/>
        </w:numPr>
        <w:jc w:val="left"/>
        <w:rPr>
          <w:rFonts w:ascii="Arial Narrow" w:hAnsi="Arial Narrow" w:cs="Arial"/>
          <w:szCs w:val="24"/>
          <w:lang w:val="es-419"/>
        </w:rPr>
      </w:pPr>
      <w:r w:rsidRPr="006261C3">
        <w:rPr>
          <w:rFonts w:ascii="Arial Narrow" w:hAnsi="Arial Narrow" w:cs="Arial"/>
          <w:szCs w:val="24"/>
          <w:u w:val="single"/>
          <w:lang w:val="es-419"/>
        </w:rPr>
        <w:t>Para apelar por escrito:</w:t>
      </w:r>
      <w:r w:rsidRPr="005C4164">
        <w:rPr>
          <w:rFonts w:ascii="Arial Narrow" w:hAnsi="Arial Narrow" w:cs="Arial"/>
          <w:szCs w:val="24"/>
          <w:lang w:val="es-419"/>
        </w:rPr>
        <w:t xml:space="preserve"> complete un formulario de apelación o escriba una carta a su plan y envíela a</w:t>
      </w:r>
      <w:r w:rsidR="00D54A53" w:rsidRPr="005C4164">
        <w:rPr>
          <w:rFonts w:ascii="Arial Narrow" w:hAnsi="Arial Narrow" w:cs="Arial"/>
          <w:szCs w:val="24"/>
          <w:lang w:val="es-419"/>
        </w:rPr>
        <w:t>:</w:t>
      </w:r>
    </w:p>
    <w:p w14:paraId="08A867AC" w14:textId="77777777" w:rsidR="00D54A53" w:rsidRPr="005C4164" w:rsidRDefault="00D54A53" w:rsidP="00D54A53">
      <w:pPr>
        <w:ind w:left="360"/>
        <w:rPr>
          <w:rFonts w:ascii="Arial Narrow" w:hAnsi="Arial Narrow" w:cs="Arial"/>
          <w:szCs w:val="24"/>
          <w:lang w:val="es-419"/>
        </w:rPr>
      </w:pPr>
    </w:p>
    <w:p w14:paraId="3F9DD84C" w14:textId="77777777" w:rsidR="00D54A53" w:rsidRPr="006261C3" w:rsidRDefault="00D54A53" w:rsidP="00D54A53">
      <w:pPr>
        <w:ind w:firstLine="720"/>
        <w:rPr>
          <w:rFonts w:ascii="Arial Narrow" w:hAnsi="Arial Narrow"/>
          <w:b/>
          <w:bCs/>
          <w:i/>
          <w:iCs/>
          <w:color w:val="000000" w:themeColor="text1"/>
          <w:szCs w:val="24"/>
        </w:rPr>
      </w:pPr>
      <w:r w:rsidRPr="006261C3">
        <w:rPr>
          <w:rFonts w:ascii="Arial Narrow" w:hAnsi="Arial Narrow"/>
          <w:b/>
          <w:bCs/>
          <w:i/>
          <w:iCs/>
          <w:color w:val="000000" w:themeColor="text1"/>
          <w:szCs w:val="24"/>
        </w:rPr>
        <w:t>Los Angeles County Department of Mental Health TAR Unit</w:t>
      </w:r>
    </w:p>
    <w:p w14:paraId="257FB8E6" w14:textId="6E094FA8" w:rsidR="00D54A53" w:rsidRPr="006261C3" w:rsidRDefault="3C2EE7DB" w:rsidP="2551C84B">
      <w:pPr>
        <w:ind w:firstLine="720"/>
        <w:rPr>
          <w:rFonts w:ascii="Arial Narrow" w:hAnsi="Arial Narrow" w:cs="Arial"/>
          <w:b/>
          <w:bCs/>
          <w:color w:val="000000" w:themeColor="text1"/>
        </w:rPr>
      </w:pPr>
      <w:r w:rsidRPr="2FD145B8">
        <w:rPr>
          <w:rFonts w:ascii="Arial Narrow" w:hAnsi="Arial Narrow"/>
          <w:b/>
          <w:bCs/>
          <w:i/>
          <w:iCs/>
          <w:color w:val="000000" w:themeColor="text1"/>
        </w:rPr>
        <w:t xml:space="preserve">    5</w:t>
      </w:r>
      <w:r w:rsidR="14A4D1EA" w:rsidRPr="2FD145B8">
        <w:rPr>
          <w:rFonts w:ascii="Arial Narrow" w:hAnsi="Arial Narrow"/>
          <w:b/>
          <w:bCs/>
          <w:i/>
          <w:iCs/>
          <w:color w:val="000000" w:themeColor="text1"/>
        </w:rPr>
        <w:t>10</w:t>
      </w:r>
      <w:r w:rsidR="00D54A53" w:rsidRPr="2FD145B8">
        <w:rPr>
          <w:rFonts w:ascii="Arial Narrow" w:hAnsi="Arial Narrow"/>
          <w:b/>
          <w:bCs/>
          <w:i/>
          <w:iCs/>
          <w:color w:val="000000" w:themeColor="text1"/>
        </w:rPr>
        <w:t xml:space="preserve"> South Vermont Avenue </w:t>
      </w:r>
      <w:r w:rsidR="15666233" w:rsidRPr="2FD145B8">
        <w:rPr>
          <w:rFonts w:ascii="Arial Narrow" w:hAnsi="Arial Narrow"/>
          <w:b/>
          <w:bCs/>
          <w:i/>
          <w:iCs/>
          <w:color w:val="000000" w:themeColor="text1"/>
        </w:rPr>
        <w:t>21st</w:t>
      </w:r>
      <w:r w:rsidR="00D54A53" w:rsidRPr="2FD145B8">
        <w:rPr>
          <w:rFonts w:ascii="Arial Narrow" w:hAnsi="Arial Narrow"/>
          <w:b/>
          <w:bCs/>
          <w:i/>
          <w:iCs/>
          <w:color w:val="000000" w:themeColor="text1"/>
        </w:rPr>
        <w:t xml:space="preserve"> Floor Los Angeles CA 90020</w:t>
      </w:r>
      <w:r w:rsidR="00D54A53" w:rsidRPr="2FD145B8">
        <w:rPr>
          <w:rFonts w:ascii="Arial Narrow" w:hAnsi="Arial Narrow" w:cs="Arial"/>
          <w:b/>
          <w:bCs/>
          <w:color w:val="000000" w:themeColor="text1"/>
        </w:rPr>
        <w:t xml:space="preserve"> </w:t>
      </w:r>
    </w:p>
    <w:p w14:paraId="2FE50880" w14:textId="77777777" w:rsidR="00D54A53" w:rsidRPr="005C4164" w:rsidRDefault="00D54A53" w:rsidP="00D54A53">
      <w:pPr>
        <w:rPr>
          <w:rFonts w:ascii="Arial Narrow" w:hAnsi="Arial Narrow" w:cs="Arial"/>
          <w:szCs w:val="24"/>
        </w:rPr>
      </w:pPr>
    </w:p>
    <w:p w14:paraId="0083F224" w14:textId="791EC10B" w:rsidR="00D54A53" w:rsidRPr="005C4164" w:rsidRDefault="00D7278C" w:rsidP="00D54A53">
      <w:pPr>
        <w:ind w:left="720"/>
        <w:rPr>
          <w:rFonts w:ascii="Arial Narrow" w:hAnsi="Arial Narrow" w:cs="Arial"/>
          <w:color w:val="000000" w:themeColor="text1"/>
          <w:szCs w:val="24"/>
          <w:lang w:val="es-419"/>
        </w:rPr>
      </w:pPr>
      <w:r w:rsidRPr="005C4164">
        <w:rPr>
          <w:rFonts w:ascii="Arial Narrow" w:hAnsi="Arial Narrow" w:cs="Arial"/>
          <w:color w:val="000000" w:themeColor="text1"/>
          <w:szCs w:val="24"/>
          <w:lang w:val="es-419"/>
        </w:rPr>
        <w:t xml:space="preserve">Su proveedor tendrá formularios de apelación disponibles. La </w:t>
      </w:r>
      <w:r w:rsidRPr="006261C3">
        <w:rPr>
          <w:rFonts w:ascii="Arial Narrow" w:hAnsi="Arial Narrow" w:cs="Arial"/>
          <w:b/>
          <w:bCs/>
          <w:i/>
          <w:iCs/>
          <w:color w:val="000000" w:themeColor="text1"/>
          <w:szCs w:val="24"/>
          <w:lang w:val="es-419"/>
        </w:rPr>
        <w:t xml:space="preserve">Unidad de </w:t>
      </w:r>
      <w:r w:rsidR="00746B78" w:rsidRPr="006261C3">
        <w:rPr>
          <w:rFonts w:ascii="Arial Narrow" w:hAnsi="Arial Narrow" w:cs="Arial"/>
          <w:b/>
          <w:bCs/>
          <w:i/>
          <w:iCs/>
          <w:color w:val="000000" w:themeColor="text1"/>
          <w:szCs w:val="24"/>
          <w:lang w:val="es-419"/>
        </w:rPr>
        <w:t xml:space="preserve">solicitud de autorización de tratamiento </w:t>
      </w:r>
      <w:r w:rsidRPr="006261C3">
        <w:rPr>
          <w:rFonts w:ascii="Arial Narrow" w:hAnsi="Arial Narrow" w:cs="Arial"/>
          <w:b/>
          <w:bCs/>
          <w:i/>
          <w:iCs/>
          <w:color w:val="000000" w:themeColor="text1"/>
          <w:szCs w:val="24"/>
          <w:lang w:val="es-419"/>
        </w:rPr>
        <w:t xml:space="preserve">del DMH del </w:t>
      </w:r>
      <w:r w:rsidR="004321BA" w:rsidRPr="006261C3">
        <w:rPr>
          <w:rFonts w:ascii="Arial Narrow" w:hAnsi="Arial Narrow" w:cs="Arial"/>
          <w:b/>
          <w:bCs/>
          <w:i/>
          <w:iCs/>
          <w:color w:val="000000" w:themeColor="text1"/>
          <w:szCs w:val="24"/>
          <w:lang w:val="es-419"/>
        </w:rPr>
        <w:t>c</w:t>
      </w:r>
      <w:r w:rsidRPr="006261C3">
        <w:rPr>
          <w:rFonts w:ascii="Arial Narrow" w:hAnsi="Arial Narrow" w:cs="Arial"/>
          <w:b/>
          <w:bCs/>
          <w:i/>
          <w:iCs/>
          <w:color w:val="000000" w:themeColor="text1"/>
          <w:szCs w:val="24"/>
          <w:lang w:val="es-419"/>
        </w:rPr>
        <w:t xml:space="preserve">ondado de Los Ángeles </w:t>
      </w:r>
      <w:r w:rsidRPr="005C4164">
        <w:rPr>
          <w:rFonts w:ascii="Arial Narrow" w:hAnsi="Arial Narrow" w:cs="Arial"/>
          <w:color w:val="000000" w:themeColor="text1"/>
          <w:szCs w:val="24"/>
          <w:lang w:val="es-419"/>
        </w:rPr>
        <w:t>también puede enviarle un formulario</w:t>
      </w:r>
      <w:r w:rsidR="00D54A53" w:rsidRPr="005C4164">
        <w:rPr>
          <w:rFonts w:ascii="Arial Narrow" w:hAnsi="Arial Narrow" w:cs="Arial"/>
          <w:color w:val="000000" w:themeColor="text1"/>
          <w:szCs w:val="24"/>
          <w:lang w:val="es-419"/>
        </w:rPr>
        <w:t xml:space="preserve">.   </w:t>
      </w:r>
    </w:p>
    <w:p w14:paraId="60ED082C" w14:textId="77777777" w:rsidR="00D54A53" w:rsidRPr="005C4164" w:rsidRDefault="00D54A53" w:rsidP="00D54A53">
      <w:pPr>
        <w:pStyle w:val="ListParagraph"/>
        <w:rPr>
          <w:rFonts w:ascii="Arial Narrow" w:hAnsi="Arial Narrow" w:cs="Arial"/>
          <w:sz w:val="24"/>
          <w:szCs w:val="24"/>
          <w:lang w:val="es-419"/>
        </w:rPr>
      </w:pPr>
    </w:p>
    <w:p w14:paraId="005F6990" w14:textId="3E7C3A50" w:rsidR="00D54A53" w:rsidRPr="005C4164" w:rsidRDefault="00746B78" w:rsidP="00D54A53">
      <w:pPr>
        <w:jc w:val="both"/>
        <w:rPr>
          <w:rFonts w:ascii="Arial Narrow" w:hAnsi="Arial Narrow" w:cs="Arial"/>
          <w:lang w:val="es-419"/>
        </w:rPr>
      </w:pPr>
      <w:r w:rsidRPr="005C4164">
        <w:rPr>
          <w:rFonts w:ascii="Arial Narrow" w:hAnsi="Arial Narrow" w:cs="Arial"/>
          <w:lang w:val="es-419"/>
        </w:rPr>
        <w:t>Puede presentar una apelación usted mismo. O bien, puede hacer que alguien, como un familiar, amigo, defensor, proveedor o abogado, presente la apelación por usted. Esta persona se denomina “representante autorizado”. Puede enviar cualquier tipo de información que desee que su Plan revise. Su apelación será revisada por un proveedor diferente a la persona que tomó la primera decisión</w:t>
      </w:r>
      <w:r w:rsidR="00D54A53" w:rsidRPr="005C4164">
        <w:rPr>
          <w:rFonts w:ascii="Arial Narrow" w:hAnsi="Arial Narrow" w:cs="Arial"/>
          <w:lang w:val="es-419"/>
        </w:rPr>
        <w:t xml:space="preserve">.  </w:t>
      </w:r>
    </w:p>
    <w:p w14:paraId="676175A1" w14:textId="77777777" w:rsidR="00D54A53" w:rsidRPr="005C4164" w:rsidRDefault="00D54A53" w:rsidP="00D54A53">
      <w:pPr>
        <w:rPr>
          <w:rFonts w:ascii="Arial Narrow" w:hAnsi="Arial Narrow" w:cs="Arial"/>
          <w:lang w:val="es-419"/>
        </w:rPr>
      </w:pPr>
      <w:r w:rsidRPr="005C4164">
        <w:rPr>
          <w:rFonts w:ascii="Arial Narrow" w:hAnsi="Arial Narrow" w:cs="Arial"/>
          <w:lang w:val="es-419"/>
        </w:rPr>
        <w:lastRenderedPageBreak/>
        <w:t xml:space="preserve"> </w:t>
      </w:r>
    </w:p>
    <w:p w14:paraId="20EA83CC" w14:textId="6D78AF95" w:rsidR="00D54A53" w:rsidRPr="006261C3" w:rsidRDefault="00746B78" w:rsidP="00D54A53">
      <w:pPr>
        <w:jc w:val="both"/>
        <w:rPr>
          <w:rFonts w:ascii="Arial Narrow" w:hAnsi="Arial Narrow" w:cs="Arial"/>
          <w:b/>
          <w:bCs/>
          <w:u w:val="single"/>
          <w:lang w:val="es-419"/>
        </w:rPr>
      </w:pPr>
      <w:r w:rsidRPr="005C4164">
        <w:rPr>
          <w:rFonts w:ascii="Arial Narrow" w:hAnsi="Arial Narrow" w:cs="Arial"/>
          <w:lang w:val="es-419"/>
        </w:rPr>
        <w:t>Su Plan tiene 30 días para dar</w:t>
      </w:r>
      <w:r w:rsidR="00847AAD" w:rsidRPr="005C4164">
        <w:rPr>
          <w:rFonts w:ascii="Arial Narrow" w:hAnsi="Arial Narrow" w:cs="Arial"/>
          <w:lang w:val="es-419"/>
        </w:rPr>
        <w:t>l</w:t>
      </w:r>
      <w:r w:rsidRPr="005C4164">
        <w:rPr>
          <w:rFonts w:ascii="Arial Narrow" w:hAnsi="Arial Narrow" w:cs="Arial"/>
          <w:lang w:val="es-419"/>
        </w:rPr>
        <w:t xml:space="preserve">e una respuesta. En ese momento, recibirá una carta de “Aviso de resolución de apelación”. Esta carta le informará lo que el Plan ha decidido. </w:t>
      </w:r>
      <w:r w:rsidRPr="006261C3">
        <w:rPr>
          <w:rFonts w:ascii="Arial Narrow" w:hAnsi="Arial Narrow" w:cs="Arial"/>
          <w:b/>
          <w:bCs/>
          <w:lang w:val="es-419"/>
        </w:rPr>
        <w:t xml:space="preserve">Si no recibe una carta con la decisión del Plan dentro de los </w:t>
      </w:r>
      <w:r w:rsidRPr="006261C3">
        <w:rPr>
          <w:rFonts w:ascii="Arial Narrow" w:hAnsi="Arial Narrow" w:cs="Arial"/>
          <w:b/>
          <w:bCs/>
          <w:u w:val="single"/>
          <w:lang w:val="es-419"/>
        </w:rPr>
        <w:t>30 días</w:t>
      </w:r>
      <w:r w:rsidRPr="006261C3">
        <w:rPr>
          <w:rFonts w:ascii="Arial Narrow" w:hAnsi="Arial Narrow" w:cs="Arial"/>
          <w:b/>
          <w:bCs/>
          <w:lang w:val="es-419"/>
        </w:rPr>
        <w:t>, puede solicitar una “Audiencia estatal” y un juez revisará su caso</w:t>
      </w:r>
      <w:r w:rsidRPr="005C4164">
        <w:rPr>
          <w:rFonts w:ascii="Arial Narrow" w:hAnsi="Arial Narrow" w:cs="Arial"/>
          <w:lang w:val="es-419"/>
        </w:rPr>
        <w:t>. Lea la sección a continuación para obtener instrucciones sobre cómo solicitar una audiencia estatal</w:t>
      </w:r>
      <w:r w:rsidR="00D54A53" w:rsidRPr="005C4164">
        <w:rPr>
          <w:rFonts w:ascii="Arial Narrow" w:hAnsi="Arial Narrow" w:cs="Arial"/>
          <w:lang w:val="es-419"/>
        </w:rPr>
        <w:t>.</w:t>
      </w:r>
    </w:p>
    <w:p w14:paraId="5FCEF6F5" w14:textId="77777777" w:rsidR="00D54A53" w:rsidRPr="006261C3" w:rsidRDefault="00D54A53" w:rsidP="00D54A53">
      <w:pPr>
        <w:rPr>
          <w:rFonts w:ascii="Arial Narrow" w:hAnsi="Arial Narrow" w:cs="Arial"/>
          <w:b/>
          <w:bCs/>
          <w:u w:val="single"/>
          <w:lang w:val="es-419"/>
        </w:rPr>
      </w:pPr>
    </w:p>
    <w:p w14:paraId="21E50AA5" w14:textId="366F6245" w:rsidR="00D54A53" w:rsidRPr="006261C3" w:rsidRDefault="0090103F" w:rsidP="00D54A53">
      <w:pPr>
        <w:rPr>
          <w:rFonts w:ascii="Arial Narrow" w:hAnsi="Arial Narrow" w:cs="Arial"/>
          <w:b/>
          <w:bCs/>
          <w:u w:val="single"/>
          <w:lang w:val="es-419"/>
        </w:rPr>
      </w:pPr>
      <w:r w:rsidRPr="006261C3">
        <w:rPr>
          <w:rFonts w:ascii="Arial Narrow" w:hAnsi="Arial Narrow" w:cs="Arial"/>
          <w:b/>
          <w:bCs/>
          <w:u w:val="single"/>
          <w:lang w:val="es-419"/>
        </w:rPr>
        <w:t>APELACIONES ACELERADAS</w:t>
      </w:r>
    </w:p>
    <w:p w14:paraId="6AD61629" w14:textId="77777777" w:rsidR="00D54A53" w:rsidRPr="005C4164" w:rsidRDefault="00D54A53" w:rsidP="00D54A53">
      <w:pPr>
        <w:rPr>
          <w:rFonts w:ascii="Arial Narrow" w:hAnsi="Arial Narrow" w:cs="Arial"/>
          <w:lang w:val="es-419"/>
        </w:rPr>
      </w:pPr>
    </w:p>
    <w:p w14:paraId="321D01E8" w14:textId="0AC554D5" w:rsidR="00D54A53" w:rsidRPr="005C4164" w:rsidRDefault="002A4C32" w:rsidP="00D54A53">
      <w:pPr>
        <w:jc w:val="both"/>
        <w:rPr>
          <w:rFonts w:ascii="Arial Narrow" w:hAnsi="Arial Narrow" w:cs="Arial"/>
          <w:lang w:val="es-419"/>
        </w:rPr>
      </w:pPr>
      <w:r w:rsidRPr="005C4164">
        <w:rPr>
          <w:rFonts w:ascii="Arial Narrow" w:hAnsi="Arial Narrow" w:cs="Arial"/>
          <w:lang w:val="es-419"/>
        </w:rPr>
        <w:t>Si cree que esperar 30 días dañará su salud, es posible que pueda obtener una respuesta dentro de las 72 horas. Cuando presente su apelación, diga por qué la espera dañará su salud. Asegúrese de solicitar una “</w:t>
      </w:r>
      <w:r w:rsidRPr="006261C3">
        <w:rPr>
          <w:rFonts w:ascii="Arial Narrow" w:hAnsi="Arial Narrow" w:cs="Arial"/>
          <w:b/>
          <w:bCs/>
          <w:lang w:val="es-419"/>
        </w:rPr>
        <w:t>apelación acelerada</w:t>
      </w:r>
      <w:r w:rsidRPr="005C4164">
        <w:rPr>
          <w:rFonts w:ascii="Arial Narrow" w:hAnsi="Arial Narrow" w:cs="Arial"/>
          <w:lang w:val="es-419"/>
        </w:rPr>
        <w:t>”.</w:t>
      </w:r>
    </w:p>
    <w:p w14:paraId="1DDEE10C" w14:textId="77777777" w:rsidR="00D54A53" w:rsidRPr="006261C3" w:rsidRDefault="00D54A53" w:rsidP="00D54A53">
      <w:pPr>
        <w:rPr>
          <w:rFonts w:ascii="Arial Narrow" w:hAnsi="Arial Narrow" w:cs="Arial"/>
          <w:b/>
          <w:bCs/>
          <w:u w:val="single"/>
          <w:lang w:val="es-419"/>
        </w:rPr>
      </w:pPr>
    </w:p>
    <w:p w14:paraId="0A6C52F1" w14:textId="77777777" w:rsidR="00D54A53" w:rsidRPr="006261C3" w:rsidRDefault="00D54A53" w:rsidP="00D54A53">
      <w:pPr>
        <w:pBdr>
          <w:top w:val="single" w:sz="18" w:space="1" w:color="auto"/>
        </w:pBdr>
        <w:rPr>
          <w:rFonts w:ascii="Arial Narrow" w:hAnsi="Arial Narrow" w:cs="Arial"/>
          <w:b/>
          <w:bCs/>
          <w:u w:val="single"/>
          <w:lang w:val="es-419"/>
        </w:rPr>
      </w:pPr>
    </w:p>
    <w:p w14:paraId="78B6A942" w14:textId="0E04FEC9" w:rsidR="00D54A53" w:rsidRPr="006261C3" w:rsidRDefault="002A4C32" w:rsidP="00D54A53">
      <w:pPr>
        <w:pBdr>
          <w:top w:val="single" w:sz="18" w:space="1" w:color="auto"/>
        </w:pBdr>
        <w:rPr>
          <w:rFonts w:ascii="Arial Narrow" w:hAnsi="Arial Narrow" w:cs="Arial"/>
          <w:b/>
          <w:bCs/>
          <w:u w:val="single"/>
          <w:lang w:val="es-419"/>
        </w:rPr>
      </w:pPr>
      <w:r w:rsidRPr="006261C3">
        <w:rPr>
          <w:rFonts w:ascii="Arial Narrow" w:hAnsi="Arial Narrow" w:cs="Arial"/>
          <w:b/>
          <w:bCs/>
          <w:u w:val="single"/>
          <w:lang w:val="es-419"/>
        </w:rPr>
        <w:t>AUDIENCIA ESTATAL</w:t>
      </w:r>
    </w:p>
    <w:p w14:paraId="128854A5" w14:textId="77777777" w:rsidR="00D54A53" w:rsidRPr="005C4164" w:rsidRDefault="00D54A53" w:rsidP="00D54A53">
      <w:pPr>
        <w:pBdr>
          <w:top w:val="single" w:sz="18" w:space="1" w:color="auto"/>
        </w:pBdr>
        <w:rPr>
          <w:rFonts w:ascii="Arial Narrow" w:hAnsi="Arial Narrow" w:cs="Arial"/>
          <w:lang w:val="es-419"/>
        </w:rPr>
      </w:pPr>
    </w:p>
    <w:p w14:paraId="13240799" w14:textId="798892E8" w:rsidR="00D54A53" w:rsidRPr="005C4164" w:rsidRDefault="002A4C32" w:rsidP="00D54A53">
      <w:pPr>
        <w:jc w:val="both"/>
        <w:rPr>
          <w:rFonts w:ascii="Arial Narrow" w:hAnsi="Arial Narrow" w:cs="Arial"/>
          <w:lang w:val="es-419"/>
        </w:rPr>
      </w:pPr>
      <w:r w:rsidRPr="005C4164">
        <w:rPr>
          <w:rFonts w:ascii="Arial Narrow" w:hAnsi="Arial Narrow" w:cs="Arial"/>
          <w:lang w:val="es-419"/>
        </w:rPr>
        <w:t xml:space="preserve">Si presentó una apelación y recibió una carta de "Aviso de resolución de apelación" que le informa que su plan aún no brindará los servicios, o si </w:t>
      </w:r>
      <w:r w:rsidRPr="006261C3">
        <w:rPr>
          <w:rFonts w:ascii="Arial Narrow" w:hAnsi="Arial Narrow" w:cs="Arial"/>
          <w:b/>
          <w:bCs/>
          <w:lang w:val="es-419"/>
        </w:rPr>
        <w:t>nunca recibió una carta que le informa sobre la decisión y han pasado 30 días</w:t>
      </w:r>
      <w:r w:rsidRPr="005C4164">
        <w:rPr>
          <w:rFonts w:ascii="Arial Narrow" w:hAnsi="Arial Narrow" w:cs="Arial"/>
          <w:lang w:val="es-419"/>
        </w:rPr>
        <w:t>, puede solicitar una “Audiencia estatal” y un juez revisará su caso. No tendrá que pagar por una audiencia estatal</w:t>
      </w:r>
      <w:r w:rsidR="00D54A53" w:rsidRPr="005C4164">
        <w:rPr>
          <w:rFonts w:ascii="Arial Narrow" w:hAnsi="Arial Narrow" w:cs="Arial"/>
          <w:lang w:val="es-419"/>
        </w:rPr>
        <w:t>.</w:t>
      </w:r>
    </w:p>
    <w:p w14:paraId="68444143" w14:textId="77777777" w:rsidR="00D54A53" w:rsidRPr="005C4164" w:rsidRDefault="00D54A53" w:rsidP="00D54A53">
      <w:pPr>
        <w:rPr>
          <w:rFonts w:ascii="Arial Narrow" w:hAnsi="Arial Narrow" w:cs="Arial"/>
          <w:lang w:val="es-419"/>
        </w:rPr>
      </w:pPr>
    </w:p>
    <w:p w14:paraId="1D888886" w14:textId="1FB061D5" w:rsidR="00D54A53" w:rsidRPr="005C4164" w:rsidRDefault="002A4C32" w:rsidP="00D54A53">
      <w:pPr>
        <w:jc w:val="both"/>
        <w:rPr>
          <w:rFonts w:ascii="Arial Narrow" w:hAnsi="Arial Narrow" w:cs="Arial"/>
          <w:lang w:val="es-419"/>
        </w:rPr>
      </w:pPr>
      <w:r w:rsidRPr="005C4164">
        <w:rPr>
          <w:rFonts w:ascii="Arial Narrow" w:hAnsi="Arial Narrow" w:cs="Arial"/>
          <w:szCs w:val="24"/>
          <w:lang w:val="es-419"/>
        </w:rPr>
        <w:t xml:space="preserve">Debe solicitar una audiencia estatal dentro de los </w:t>
      </w:r>
      <w:r w:rsidRPr="006261C3">
        <w:rPr>
          <w:rFonts w:ascii="Arial Narrow" w:hAnsi="Arial Narrow" w:cs="Arial"/>
          <w:b/>
          <w:bCs/>
          <w:szCs w:val="24"/>
          <w:u w:val="single"/>
          <w:lang w:val="es-419"/>
        </w:rPr>
        <w:t>120 días</w:t>
      </w:r>
      <w:r w:rsidRPr="005C4164">
        <w:rPr>
          <w:rFonts w:ascii="Arial Narrow" w:hAnsi="Arial Narrow" w:cs="Arial"/>
          <w:szCs w:val="24"/>
          <w:lang w:val="es-419"/>
        </w:rPr>
        <w:t xml:space="preserve"> a partir de la fecha de la carta de "Aviso de resolución de apelación". Puede solicitar una audiencia estatal por teléfono, de forma electrónica o por escrito</w:t>
      </w:r>
      <w:r w:rsidR="00D54A53" w:rsidRPr="005C4164">
        <w:rPr>
          <w:rFonts w:ascii="Arial Narrow" w:hAnsi="Arial Narrow" w:cs="Arial"/>
          <w:lang w:val="es-419"/>
        </w:rPr>
        <w:t xml:space="preserve">:  </w:t>
      </w:r>
    </w:p>
    <w:p w14:paraId="19EA46B6" w14:textId="77777777" w:rsidR="00D54A53" w:rsidRPr="005C4164" w:rsidRDefault="00D54A53" w:rsidP="00D54A53">
      <w:pPr>
        <w:rPr>
          <w:rFonts w:ascii="Arial Narrow" w:hAnsi="Arial Narrow" w:cs="Arial"/>
          <w:lang w:val="es-419"/>
        </w:rPr>
      </w:pPr>
    </w:p>
    <w:p w14:paraId="4BA77947" w14:textId="667E266A" w:rsidR="00D54A53" w:rsidRPr="005C4164" w:rsidRDefault="002A4C32" w:rsidP="00D54A53">
      <w:pPr>
        <w:numPr>
          <w:ilvl w:val="0"/>
          <w:numId w:val="6"/>
        </w:numPr>
        <w:jc w:val="both"/>
        <w:rPr>
          <w:rFonts w:ascii="Arial Narrow" w:hAnsi="Arial Narrow" w:cs="Arial"/>
          <w:lang w:val="es-419"/>
        </w:rPr>
      </w:pPr>
      <w:r w:rsidRPr="0550FC83">
        <w:rPr>
          <w:rFonts w:ascii="Arial Narrow" w:hAnsi="Arial Narrow" w:cs="Arial"/>
          <w:u w:val="single"/>
          <w:lang w:val="es-419"/>
        </w:rPr>
        <w:t>Por teléfono</w:t>
      </w:r>
      <w:r w:rsidRPr="0550FC83">
        <w:rPr>
          <w:rFonts w:ascii="Arial Narrow" w:hAnsi="Arial Narrow" w:cs="Arial"/>
          <w:lang w:val="es-419"/>
        </w:rPr>
        <w:t xml:space="preserve">: </w:t>
      </w:r>
      <w:r w:rsidR="00392C0C" w:rsidRPr="0550FC83">
        <w:rPr>
          <w:rFonts w:ascii="Arial Narrow" w:hAnsi="Arial Narrow" w:cs="Arial"/>
          <w:lang w:val="es-419"/>
        </w:rPr>
        <w:t>l</w:t>
      </w:r>
      <w:r w:rsidRPr="0550FC83">
        <w:rPr>
          <w:rFonts w:ascii="Arial Narrow" w:hAnsi="Arial Narrow" w:cs="Arial"/>
          <w:lang w:val="es-419"/>
        </w:rPr>
        <w:t xml:space="preserve">lame al </w:t>
      </w:r>
      <w:r w:rsidRPr="0550FC83">
        <w:rPr>
          <w:rFonts w:ascii="Arial Narrow" w:hAnsi="Arial Narrow" w:cs="Arial"/>
          <w:b/>
          <w:bCs/>
          <w:lang w:val="es-419"/>
        </w:rPr>
        <w:t>1</w:t>
      </w:r>
      <w:r w:rsidR="170E9CEE" w:rsidRPr="0550FC83">
        <w:rPr>
          <w:rFonts w:ascii="Arial Narrow" w:hAnsi="Arial Narrow" w:cs="Arial"/>
          <w:b/>
          <w:bCs/>
          <w:lang w:val="es-419"/>
        </w:rPr>
        <w:t>(</w:t>
      </w:r>
      <w:r w:rsidRPr="0550FC83">
        <w:rPr>
          <w:rFonts w:ascii="Arial Narrow" w:hAnsi="Arial Narrow" w:cs="Arial"/>
          <w:b/>
          <w:bCs/>
          <w:lang w:val="es-419"/>
        </w:rPr>
        <w:t>800</w:t>
      </w:r>
      <w:r w:rsidR="3A3ABB5A" w:rsidRPr="0550FC83">
        <w:rPr>
          <w:rFonts w:ascii="Arial Narrow" w:hAnsi="Arial Narrow" w:cs="Arial"/>
          <w:b/>
          <w:bCs/>
          <w:lang w:val="es-419"/>
        </w:rPr>
        <w:t xml:space="preserve">) </w:t>
      </w:r>
      <w:r w:rsidRPr="0550FC83">
        <w:rPr>
          <w:rFonts w:ascii="Arial Narrow" w:hAnsi="Arial Narrow" w:cs="Arial"/>
          <w:b/>
          <w:bCs/>
          <w:lang w:val="es-419"/>
        </w:rPr>
        <w:t>952-5253</w:t>
      </w:r>
      <w:r w:rsidRPr="0550FC83">
        <w:rPr>
          <w:rFonts w:ascii="Arial Narrow" w:hAnsi="Arial Narrow" w:cs="Arial"/>
          <w:lang w:val="es-419"/>
        </w:rPr>
        <w:t xml:space="preserve">. Si </w:t>
      </w:r>
      <w:r w:rsidR="001361E6" w:rsidRPr="0550FC83">
        <w:rPr>
          <w:rFonts w:ascii="Arial Narrow" w:hAnsi="Arial Narrow" w:cs="Arial"/>
          <w:lang w:val="es-419"/>
        </w:rPr>
        <w:t xml:space="preserve">tiene problemas para </w:t>
      </w:r>
      <w:r w:rsidRPr="0550FC83">
        <w:rPr>
          <w:rFonts w:ascii="Arial Narrow" w:hAnsi="Arial Narrow" w:cs="Arial"/>
          <w:lang w:val="es-419"/>
        </w:rPr>
        <w:t>hablar o escuchar, llame a</w:t>
      </w:r>
      <w:r w:rsidR="00AD359D" w:rsidRPr="0550FC83">
        <w:rPr>
          <w:rFonts w:ascii="Arial Narrow" w:hAnsi="Arial Narrow" w:cs="Arial"/>
          <w:lang w:val="es-419"/>
        </w:rPr>
        <w:t xml:space="preserve">l </w:t>
      </w:r>
      <w:r w:rsidR="00AD359D" w:rsidRPr="0550FC83">
        <w:rPr>
          <w:rFonts w:ascii="Arial Narrow" w:hAnsi="Arial Narrow" w:cs="Arial"/>
          <w:b/>
          <w:bCs/>
          <w:lang w:val="es-419"/>
        </w:rPr>
        <w:t>teléfono de texto (</w:t>
      </w:r>
      <w:r w:rsidRPr="0550FC83">
        <w:rPr>
          <w:rFonts w:ascii="Arial Narrow" w:hAnsi="Arial Narrow" w:cs="Arial"/>
          <w:b/>
          <w:bCs/>
          <w:lang w:val="es-419"/>
        </w:rPr>
        <w:t>TTY/TDD</w:t>
      </w:r>
      <w:r w:rsidR="00AD359D" w:rsidRPr="0550FC83">
        <w:rPr>
          <w:rFonts w:ascii="Arial Narrow" w:hAnsi="Arial Narrow" w:cs="Arial"/>
          <w:b/>
          <w:bCs/>
          <w:lang w:val="es-419"/>
        </w:rPr>
        <w:t>)</w:t>
      </w:r>
      <w:r w:rsidRPr="0550FC83">
        <w:rPr>
          <w:rFonts w:ascii="Arial Narrow" w:hAnsi="Arial Narrow" w:cs="Arial"/>
          <w:b/>
          <w:bCs/>
          <w:lang w:val="es-419"/>
        </w:rPr>
        <w:t xml:space="preserve"> al 1</w:t>
      </w:r>
      <w:r w:rsidR="2AC91CAF" w:rsidRPr="0550FC83">
        <w:rPr>
          <w:rFonts w:ascii="Arial Narrow" w:hAnsi="Arial Narrow" w:cs="Arial"/>
          <w:b/>
          <w:bCs/>
          <w:lang w:val="es-419"/>
        </w:rPr>
        <w:t>(</w:t>
      </w:r>
      <w:r w:rsidRPr="0550FC83">
        <w:rPr>
          <w:rFonts w:ascii="Arial Narrow" w:hAnsi="Arial Narrow" w:cs="Arial"/>
          <w:b/>
          <w:bCs/>
          <w:lang w:val="es-419"/>
        </w:rPr>
        <w:t>800</w:t>
      </w:r>
      <w:r w:rsidR="4AEBDC38" w:rsidRPr="0550FC83">
        <w:rPr>
          <w:rFonts w:ascii="Arial Narrow" w:hAnsi="Arial Narrow" w:cs="Arial"/>
          <w:b/>
          <w:bCs/>
          <w:lang w:val="es-419"/>
        </w:rPr>
        <w:t xml:space="preserve">) </w:t>
      </w:r>
      <w:r w:rsidRPr="0550FC83">
        <w:rPr>
          <w:rFonts w:ascii="Arial Narrow" w:hAnsi="Arial Narrow" w:cs="Arial"/>
          <w:b/>
          <w:bCs/>
          <w:lang w:val="es-419"/>
        </w:rPr>
        <w:t>952-8349</w:t>
      </w:r>
      <w:r w:rsidR="00D54A53" w:rsidRPr="0550FC83">
        <w:rPr>
          <w:rFonts w:ascii="Arial Narrow" w:hAnsi="Arial Narrow" w:cs="Arial"/>
          <w:lang w:val="es-419"/>
        </w:rPr>
        <w:t xml:space="preserve">. </w:t>
      </w:r>
    </w:p>
    <w:p w14:paraId="72E4655E" w14:textId="77777777" w:rsidR="00D54A53" w:rsidRPr="005C4164" w:rsidRDefault="00D54A53" w:rsidP="00D54A53">
      <w:pPr>
        <w:rPr>
          <w:rFonts w:ascii="Arial Narrow" w:hAnsi="Arial Narrow" w:cs="Arial"/>
          <w:lang w:val="es-419"/>
        </w:rPr>
      </w:pPr>
    </w:p>
    <w:p w14:paraId="3F11B96A" w14:textId="3F4F2541" w:rsidR="00D54A53" w:rsidRPr="005C4164" w:rsidRDefault="00AD359D" w:rsidP="00D54A53">
      <w:pPr>
        <w:numPr>
          <w:ilvl w:val="0"/>
          <w:numId w:val="5"/>
        </w:numPr>
        <w:jc w:val="both"/>
        <w:rPr>
          <w:rFonts w:ascii="Arial Narrow" w:hAnsi="Arial Narrow" w:cs="Arial"/>
          <w:lang w:val="es-419"/>
        </w:rPr>
      </w:pPr>
      <w:r w:rsidRPr="006261C3">
        <w:rPr>
          <w:rFonts w:ascii="Arial Narrow" w:hAnsi="Arial Narrow" w:cs="Arial"/>
          <w:u w:val="single"/>
          <w:lang w:val="es-419"/>
        </w:rPr>
        <w:t>De forma electrónica</w:t>
      </w:r>
      <w:r w:rsidRPr="005C4164">
        <w:rPr>
          <w:rFonts w:ascii="Arial Narrow" w:hAnsi="Arial Narrow" w:cs="Arial"/>
          <w:lang w:val="es-419"/>
        </w:rPr>
        <w:t>: puede solicitar una audiencia estatal en línea. Visite el sitio web del Departamento de Servicios Sociales de California para completar el formulario electrónico</w:t>
      </w:r>
      <w:r w:rsidR="00D54A53" w:rsidRPr="005C4164">
        <w:rPr>
          <w:rFonts w:ascii="Arial Narrow" w:hAnsi="Arial Narrow" w:cs="Arial"/>
          <w:lang w:val="es-419"/>
        </w:rPr>
        <w:t xml:space="preserve">: </w:t>
      </w:r>
      <w:hyperlink r:id="rId20" w:history="1">
        <w:r w:rsidR="00D54A53" w:rsidRPr="006261C3">
          <w:rPr>
            <w:rStyle w:val="Hyperlink"/>
            <w:rFonts w:ascii="Arial Narrow" w:hAnsi="Arial Narrow" w:cs="Arial"/>
            <w:lang w:val="es-419"/>
          </w:rPr>
          <w:t>https://secure.dss.cahwnet.gov/shd/pubintake/cdss-request.aspx</w:t>
        </w:r>
      </w:hyperlink>
    </w:p>
    <w:p w14:paraId="2602F180" w14:textId="77777777" w:rsidR="00D54A53" w:rsidRPr="005C4164" w:rsidRDefault="00D54A53" w:rsidP="00D54A53">
      <w:pPr>
        <w:ind w:left="720"/>
        <w:rPr>
          <w:rFonts w:ascii="Arial Narrow" w:hAnsi="Arial Narrow" w:cs="Arial"/>
          <w:lang w:val="es-419"/>
        </w:rPr>
      </w:pPr>
    </w:p>
    <w:p w14:paraId="59F774BE" w14:textId="572AF6A4" w:rsidR="00D54A53" w:rsidRPr="005C4164" w:rsidRDefault="00AD359D" w:rsidP="00D54A53">
      <w:pPr>
        <w:numPr>
          <w:ilvl w:val="0"/>
          <w:numId w:val="5"/>
        </w:numPr>
        <w:jc w:val="left"/>
        <w:rPr>
          <w:rFonts w:ascii="Arial Narrow" w:hAnsi="Arial Narrow" w:cs="Arial"/>
          <w:lang w:val="es-419"/>
        </w:rPr>
      </w:pPr>
      <w:r w:rsidRPr="006261C3">
        <w:rPr>
          <w:rFonts w:ascii="Arial Narrow" w:hAnsi="Arial Narrow" w:cs="Arial"/>
          <w:u w:val="single"/>
          <w:lang w:val="es-419"/>
        </w:rPr>
        <w:t>Por escrito</w:t>
      </w:r>
      <w:r w:rsidRPr="005C4164">
        <w:rPr>
          <w:rFonts w:ascii="Arial Narrow" w:hAnsi="Arial Narrow" w:cs="Arial"/>
          <w:lang w:val="es-419"/>
        </w:rPr>
        <w:t>: complete un formulario de audiencia estatal o envíe una carta a</w:t>
      </w:r>
      <w:r w:rsidR="00D54A53" w:rsidRPr="005C4164">
        <w:rPr>
          <w:rFonts w:ascii="Arial Narrow" w:hAnsi="Arial Narrow" w:cs="Arial"/>
          <w:lang w:val="es-419"/>
        </w:rPr>
        <w:t xml:space="preserve">:  </w:t>
      </w:r>
    </w:p>
    <w:p w14:paraId="0546948A" w14:textId="77777777" w:rsidR="00D54A53" w:rsidRPr="005C4164" w:rsidRDefault="00D54A53" w:rsidP="00D54A53">
      <w:pPr>
        <w:rPr>
          <w:rFonts w:ascii="Arial Narrow" w:hAnsi="Arial Narrow" w:cs="Arial"/>
          <w:lang w:val="es-419"/>
        </w:rPr>
      </w:pPr>
    </w:p>
    <w:p w14:paraId="7FBD1ABE" w14:textId="77777777" w:rsidR="00D54A53" w:rsidRPr="006261C3" w:rsidRDefault="00D54A53" w:rsidP="00D54A53">
      <w:pPr>
        <w:jc w:val="left"/>
        <w:rPr>
          <w:rFonts w:ascii="Arial Narrow" w:hAnsi="Arial Narrow" w:cs="Arial"/>
          <w:b/>
          <w:bCs/>
        </w:rPr>
      </w:pPr>
      <w:r w:rsidRPr="005C4164">
        <w:rPr>
          <w:rFonts w:ascii="Arial Narrow" w:hAnsi="Arial Narrow" w:cs="Arial"/>
          <w:lang w:val="es-419"/>
        </w:rPr>
        <w:tab/>
      </w:r>
      <w:r w:rsidRPr="006261C3">
        <w:rPr>
          <w:rFonts w:ascii="Arial Narrow" w:hAnsi="Arial Narrow" w:cs="Arial"/>
          <w:b/>
          <w:bCs/>
        </w:rPr>
        <w:t>California Department of Social Services</w:t>
      </w:r>
    </w:p>
    <w:p w14:paraId="14B7D619" w14:textId="77777777" w:rsidR="00D54A53" w:rsidRPr="006261C3" w:rsidRDefault="00D54A53" w:rsidP="00D54A53">
      <w:pPr>
        <w:jc w:val="left"/>
        <w:rPr>
          <w:rFonts w:ascii="Arial Narrow" w:hAnsi="Arial Narrow" w:cs="Arial"/>
          <w:b/>
          <w:bCs/>
        </w:rPr>
      </w:pPr>
      <w:r w:rsidRPr="006261C3">
        <w:rPr>
          <w:rFonts w:ascii="Arial Narrow" w:hAnsi="Arial Narrow" w:cs="Arial"/>
          <w:b/>
          <w:bCs/>
        </w:rPr>
        <w:tab/>
        <w:t>State Hearings Division</w:t>
      </w:r>
    </w:p>
    <w:p w14:paraId="6B9D4649" w14:textId="77777777" w:rsidR="00D54A53" w:rsidRPr="006261C3" w:rsidRDefault="00D54A53" w:rsidP="00D54A53">
      <w:pPr>
        <w:ind w:firstLine="720"/>
        <w:jc w:val="left"/>
        <w:rPr>
          <w:rFonts w:ascii="Arial Narrow" w:hAnsi="Arial Narrow" w:cs="Arial"/>
          <w:b/>
          <w:bCs/>
        </w:rPr>
      </w:pPr>
      <w:r w:rsidRPr="006261C3">
        <w:rPr>
          <w:rFonts w:ascii="Arial Narrow" w:hAnsi="Arial Narrow" w:cs="Arial"/>
          <w:b/>
          <w:bCs/>
        </w:rPr>
        <w:t>P.O. Box 944243, Mail Station 9-17-37</w:t>
      </w:r>
      <w:r w:rsidRPr="006261C3">
        <w:rPr>
          <w:rFonts w:ascii="Arial Narrow" w:hAnsi="Arial Narrow" w:cs="Arial"/>
          <w:b/>
          <w:bCs/>
        </w:rPr>
        <w:tab/>
      </w:r>
    </w:p>
    <w:p w14:paraId="0B9E4A1F" w14:textId="77777777" w:rsidR="00D54A53" w:rsidRPr="006261C3" w:rsidRDefault="00D54A53" w:rsidP="00D54A53">
      <w:pPr>
        <w:pStyle w:val="Heading4"/>
        <w:ind w:firstLine="720"/>
        <w:rPr>
          <w:rFonts w:ascii="Arial Narrow" w:hAnsi="Arial Narrow"/>
          <w:bCs/>
          <w:iCs/>
          <w:lang w:val="es-419"/>
        </w:rPr>
      </w:pPr>
      <w:r w:rsidRPr="006261C3">
        <w:rPr>
          <w:rFonts w:ascii="Arial Narrow" w:hAnsi="Arial Narrow"/>
          <w:bCs/>
          <w:iCs/>
          <w:lang w:val="es-419"/>
        </w:rPr>
        <w:t>Sacramento, CA  94244-2430</w:t>
      </w:r>
    </w:p>
    <w:p w14:paraId="528E3471" w14:textId="77777777" w:rsidR="00D54A53" w:rsidRPr="005C4164" w:rsidRDefault="00D54A53" w:rsidP="00D54A53">
      <w:pPr>
        <w:pStyle w:val="BodyText2"/>
        <w:rPr>
          <w:rFonts w:ascii="Arial Narrow" w:hAnsi="Arial Narrow" w:cs="Arial"/>
          <w:lang w:val="es-419"/>
        </w:rPr>
      </w:pPr>
    </w:p>
    <w:p w14:paraId="347EC132" w14:textId="6B992165" w:rsidR="00D54A53" w:rsidRPr="005C4164" w:rsidRDefault="00AD359D" w:rsidP="00D54A53">
      <w:pPr>
        <w:pStyle w:val="BodyText2"/>
        <w:ind w:left="720"/>
        <w:jc w:val="both"/>
        <w:rPr>
          <w:rFonts w:ascii="Arial Narrow" w:hAnsi="Arial Narrow" w:cs="Arial"/>
          <w:lang w:val="es-419"/>
        </w:rPr>
      </w:pPr>
      <w:r w:rsidRPr="005C4164">
        <w:rPr>
          <w:rFonts w:ascii="Arial Narrow" w:hAnsi="Arial Narrow" w:cs="Arial"/>
          <w:lang w:val="es-419"/>
        </w:rPr>
        <w:t xml:space="preserve">Asegúrese de incluir su nombre, dirección, número de teléfono, fecha de nacimiento y la razón por la que desea una audiencia estatal. Si alguien lo está ayudando a solicitar una audiencia estatal, </w:t>
      </w:r>
      <w:r w:rsidRPr="005C4164">
        <w:rPr>
          <w:rFonts w:ascii="Arial Narrow" w:hAnsi="Arial Narrow" w:cs="Arial"/>
          <w:lang w:val="es-419"/>
        </w:rPr>
        <w:lastRenderedPageBreak/>
        <w:t xml:space="preserve">agregue su nombre, dirección y número de teléfono al formulario o carta. Si necesita un intérprete, díganos qué idioma habla. No tendrá que pagar por un intérprete. </w:t>
      </w:r>
      <w:r w:rsidR="003C0FE2" w:rsidRPr="005C4164">
        <w:rPr>
          <w:rFonts w:ascii="Arial Narrow" w:hAnsi="Arial Narrow" w:cs="Arial"/>
          <w:lang w:val="es-419"/>
        </w:rPr>
        <w:t>L</w:t>
      </w:r>
      <w:r w:rsidRPr="005C4164">
        <w:rPr>
          <w:rFonts w:ascii="Arial Narrow" w:hAnsi="Arial Narrow" w:cs="Arial"/>
          <w:lang w:val="es-419"/>
        </w:rPr>
        <w:t>e conseguiremos uno</w:t>
      </w:r>
      <w:r w:rsidR="00D54A53" w:rsidRPr="005C4164">
        <w:rPr>
          <w:rFonts w:ascii="Arial Narrow" w:hAnsi="Arial Narrow" w:cs="Arial"/>
          <w:lang w:val="es-419"/>
        </w:rPr>
        <w:t xml:space="preserve">.  </w:t>
      </w:r>
    </w:p>
    <w:p w14:paraId="7DC67573" w14:textId="6EC0C7FD" w:rsidR="00D54A53" w:rsidRPr="005C4164" w:rsidRDefault="007509B1" w:rsidP="00D54A53">
      <w:pPr>
        <w:jc w:val="both"/>
        <w:rPr>
          <w:rFonts w:ascii="Arial Narrow" w:hAnsi="Arial Narrow" w:cs="Arial"/>
          <w:lang w:val="es-419"/>
        </w:rPr>
      </w:pPr>
      <w:r w:rsidRPr="005C4164">
        <w:rPr>
          <w:rFonts w:ascii="Arial Narrow" w:hAnsi="Arial Narrow" w:cs="Arial"/>
          <w:lang w:val="es-419"/>
        </w:rPr>
        <w:t xml:space="preserve">Después de solicitar una audiencia estatal, podría tomar hasta 90 días decidir su caso y enviarle una respuesta. Si cree que esperar tanto dañará su salud, es posible que pueda obtener una respuesta dentro de los 3 días hábiles. </w:t>
      </w:r>
      <w:r w:rsidR="008A005A" w:rsidRPr="005C4164">
        <w:rPr>
          <w:rFonts w:ascii="Arial Narrow" w:hAnsi="Arial Narrow" w:cs="Arial"/>
          <w:lang w:val="es-419"/>
        </w:rPr>
        <w:t>Puede</w:t>
      </w:r>
      <w:r w:rsidRPr="005C4164">
        <w:rPr>
          <w:rFonts w:ascii="Arial Narrow" w:hAnsi="Arial Narrow" w:cs="Arial"/>
          <w:lang w:val="es-419"/>
        </w:rPr>
        <w:t xml:space="preserve"> pedirle a su proveedor o al Plan que escriba una carta por usted, o puede escribirla usted mismo. La carta debe explicar en detalle cómo esperar hasta 90 días para que se decida su caso dañará gravemente su vida, su salud o su capacidad para lograr, mantener o recuperar la función máxima. Luego, solicite una “</w:t>
      </w:r>
      <w:r w:rsidRPr="006261C3">
        <w:rPr>
          <w:rFonts w:ascii="Arial Narrow" w:hAnsi="Arial Narrow" w:cs="Arial"/>
          <w:b/>
          <w:bCs/>
          <w:lang w:val="es-419"/>
        </w:rPr>
        <w:t>audiencia acelerada</w:t>
      </w:r>
      <w:r w:rsidRPr="005C4164">
        <w:rPr>
          <w:rFonts w:ascii="Arial Narrow" w:hAnsi="Arial Narrow" w:cs="Arial"/>
          <w:lang w:val="es-419"/>
        </w:rPr>
        <w:t>” y proporcione la carta con su solicitud de audiencia</w:t>
      </w:r>
      <w:r w:rsidR="00D54A53" w:rsidRPr="005C4164">
        <w:rPr>
          <w:rFonts w:ascii="Arial Narrow" w:hAnsi="Arial Narrow" w:cs="Arial"/>
          <w:lang w:val="es-419"/>
        </w:rPr>
        <w:t>.</w:t>
      </w:r>
    </w:p>
    <w:p w14:paraId="4194B842" w14:textId="77777777" w:rsidR="00D54A53" w:rsidRPr="005C4164" w:rsidRDefault="00D54A53" w:rsidP="00D54A53">
      <w:pPr>
        <w:rPr>
          <w:rFonts w:ascii="Arial Narrow" w:hAnsi="Arial Narrow" w:cs="Arial"/>
          <w:lang w:val="es-419"/>
        </w:rPr>
      </w:pPr>
    </w:p>
    <w:p w14:paraId="016DA302" w14:textId="14CCABFD" w:rsidR="00D54A53" w:rsidRPr="006261C3" w:rsidRDefault="008A005A" w:rsidP="00D54A53">
      <w:pPr>
        <w:rPr>
          <w:rFonts w:ascii="Arial Narrow" w:hAnsi="Arial Narrow" w:cs="Arial"/>
          <w:b/>
          <w:bCs/>
          <w:u w:val="single"/>
          <w:lang w:val="es-419"/>
        </w:rPr>
      </w:pPr>
      <w:r w:rsidRPr="006261C3">
        <w:rPr>
          <w:rFonts w:ascii="Arial Narrow" w:hAnsi="Arial Narrow" w:cs="Arial"/>
          <w:b/>
          <w:bCs/>
          <w:u w:val="single"/>
          <w:lang w:val="es-419"/>
        </w:rPr>
        <w:t>Representante autorizado</w:t>
      </w:r>
    </w:p>
    <w:p w14:paraId="66132DD6" w14:textId="77777777" w:rsidR="00D54A53" w:rsidRPr="006261C3" w:rsidRDefault="00D54A53" w:rsidP="00D54A53">
      <w:pPr>
        <w:rPr>
          <w:rFonts w:ascii="Arial Narrow" w:hAnsi="Arial Narrow" w:cs="Arial"/>
          <w:u w:val="single"/>
          <w:lang w:val="es-419"/>
        </w:rPr>
      </w:pPr>
    </w:p>
    <w:p w14:paraId="08D247BC" w14:textId="2E3890A9" w:rsidR="00D54A53" w:rsidRPr="005C4164" w:rsidRDefault="009525B6" w:rsidP="00D54A53">
      <w:pPr>
        <w:jc w:val="both"/>
        <w:rPr>
          <w:rFonts w:ascii="Arial Narrow" w:hAnsi="Arial Narrow" w:cs="Arial"/>
          <w:lang w:val="es-419"/>
        </w:rPr>
      </w:pPr>
      <w:r w:rsidRPr="005C4164">
        <w:rPr>
          <w:rFonts w:ascii="Arial Narrow" w:hAnsi="Arial Narrow" w:cs="Arial"/>
          <w:lang w:val="es-419"/>
        </w:rPr>
        <w:t>Usted mismo puede hablar en la audiencia estatal. O alguien como un pariente, amigo, defensor, proveedor o abogado puede hablar por usted. Si desea que otra persona hable por usted, debe informar a la oficina de Audiencias estatales que la persona puede hablar por usted. Esta persona se denomina “representante autorizado”.</w:t>
      </w:r>
      <w:r w:rsidR="00D54A53" w:rsidRPr="005C4164">
        <w:rPr>
          <w:rFonts w:ascii="Arial Narrow" w:hAnsi="Arial Narrow" w:cs="Arial"/>
          <w:lang w:val="es-419"/>
        </w:rPr>
        <w:t xml:space="preserve"> </w:t>
      </w:r>
    </w:p>
    <w:p w14:paraId="06169FD6" w14:textId="77777777" w:rsidR="00D54A53" w:rsidRPr="005C4164" w:rsidRDefault="00D54A53" w:rsidP="00D54A53">
      <w:pPr>
        <w:rPr>
          <w:rFonts w:ascii="Arial Narrow" w:hAnsi="Arial Narrow" w:cs="Arial"/>
          <w:lang w:val="es-419"/>
        </w:rPr>
      </w:pPr>
    </w:p>
    <w:p w14:paraId="2CFE927C" w14:textId="23F4F91A" w:rsidR="00D54A53" w:rsidRPr="005C4164" w:rsidRDefault="009525B6" w:rsidP="00D54A53">
      <w:pPr>
        <w:pStyle w:val="Heading2"/>
        <w:rPr>
          <w:rFonts w:ascii="Arial Narrow" w:hAnsi="Arial Narrow" w:cs="Arial"/>
          <w:lang w:val="es-419"/>
        </w:rPr>
      </w:pPr>
      <w:r w:rsidRPr="005C4164">
        <w:rPr>
          <w:rFonts w:ascii="Arial Narrow" w:hAnsi="Arial Narrow" w:cs="Arial"/>
          <w:lang w:val="es-419"/>
        </w:rPr>
        <w:t xml:space="preserve">AYUDA JURÍDICA </w:t>
      </w:r>
    </w:p>
    <w:p w14:paraId="3D466C4C" w14:textId="77777777" w:rsidR="00D54A53" w:rsidRPr="005C4164" w:rsidRDefault="00D54A53" w:rsidP="00D54A53">
      <w:pPr>
        <w:rPr>
          <w:rFonts w:ascii="Arial Narrow" w:hAnsi="Arial Narrow"/>
          <w:lang w:val="es-419"/>
        </w:rPr>
      </w:pPr>
    </w:p>
    <w:p w14:paraId="51B583DD" w14:textId="3F22AFF2" w:rsidR="00D54A53" w:rsidRPr="005C4164" w:rsidRDefault="009525B6" w:rsidP="00D54A53">
      <w:pPr>
        <w:jc w:val="both"/>
        <w:rPr>
          <w:rFonts w:ascii="Arial Narrow" w:hAnsi="Arial Narrow" w:cs="Arial"/>
          <w:lang w:val="es-419"/>
        </w:rPr>
      </w:pPr>
      <w:r w:rsidRPr="0550FC83">
        <w:rPr>
          <w:rFonts w:ascii="Arial Narrow" w:hAnsi="Arial Narrow" w:cs="Arial"/>
          <w:lang w:val="es-419"/>
        </w:rPr>
        <w:t xml:space="preserve">Es posible que pueda obtener ayuda legal gratuita. También puede llamar al programa local de Asistencia legal de su condado al </w:t>
      </w:r>
      <w:r w:rsidR="31ACB4D7" w:rsidRPr="0550FC83">
        <w:rPr>
          <w:rFonts w:ascii="Arial Narrow" w:hAnsi="Arial Narrow" w:cs="Arial"/>
          <w:b/>
          <w:bCs/>
          <w:lang w:val="es-419"/>
        </w:rPr>
        <w:t>(</w:t>
      </w:r>
      <w:r w:rsidR="00D54A53" w:rsidRPr="0550FC83">
        <w:rPr>
          <w:rFonts w:ascii="Arial Narrow" w:hAnsi="Arial Narrow" w:cs="Arial"/>
          <w:b/>
          <w:bCs/>
          <w:lang w:val="es-419"/>
        </w:rPr>
        <w:t>888</w:t>
      </w:r>
      <w:r w:rsidR="04240076" w:rsidRPr="0550FC83">
        <w:rPr>
          <w:rFonts w:ascii="Arial Narrow" w:hAnsi="Arial Narrow" w:cs="Arial"/>
          <w:b/>
          <w:bCs/>
          <w:lang w:val="es-419"/>
        </w:rPr>
        <w:t xml:space="preserve">) </w:t>
      </w:r>
      <w:r w:rsidR="00D54A53" w:rsidRPr="0550FC83">
        <w:rPr>
          <w:rFonts w:ascii="Arial Narrow" w:hAnsi="Arial Narrow" w:cs="Arial"/>
          <w:b/>
          <w:bCs/>
          <w:lang w:val="es-419"/>
        </w:rPr>
        <w:t>804-3536</w:t>
      </w:r>
      <w:r w:rsidR="00D54A53" w:rsidRPr="0550FC83">
        <w:rPr>
          <w:rFonts w:ascii="Arial Narrow" w:hAnsi="Arial Narrow" w:cs="Arial"/>
          <w:lang w:val="es-419"/>
        </w:rPr>
        <w:t>.</w:t>
      </w:r>
    </w:p>
    <w:p w14:paraId="3B909079" w14:textId="0B2A5034" w:rsidR="0023650E" w:rsidRPr="005C4164" w:rsidRDefault="0023650E">
      <w:pPr>
        <w:rPr>
          <w:rFonts w:ascii="Arial Narrow" w:hAnsi="Arial Narrow"/>
          <w:sz w:val="36"/>
          <w:szCs w:val="36"/>
          <w:lang w:val="es-419"/>
        </w:rPr>
      </w:pPr>
      <w:r w:rsidRPr="005C4164">
        <w:rPr>
          <w:rFonts w:ascii="Arial Narrow" w:hAnsi="Arial Narrow"/>
          <w:sz w:val="36"/>
          <w:szCs w:val="36"/>
          <w:lang w:val="es-419"/>
        </w:rPr>
        <w:br w:type="page"/>
      </w:r>
    </w:p>
    <w:p w14:paraId="3DE8F0FB" w14:textId="784E5A74" w:rsidR="00D54A53" w:rsidRPr="006261C3" w:rsidRDefault="009525B6" w:rsidP="00D54A53">
      <w:pPr>
        <w:pStyle w:val="Title"/>
        <w:rPr>
          <w:rFonts w:ascii="Arial Narrow" w:hAnsi="Arial Narrow" w:cs="Arial"/>
          <w:bCs/>
          <w:lang w:val="es-419"/>
        </w:rPr>
      </w:pPr>
      <w:r w:rsidRPr="006261C3">
        <w:rPr>
          <w:rFonts w:ascii="Arial Narrow" w:hAnsi="Arial Narrow" w:cs="Arial"/>
          <w:bCs/>
          <w:lang w:val="es-419"/>
        </w:rPr>
        <w:lastRenderedPageBreak/>
        <w:t>AVISO DE NO DISCRIMINACIÓN</w:t>
      </w:r>
    </w:p>
    <w:p w14:paraId="2C71945E" w14:textId="77777777" w:rsidR="00D54A53" w:rsidRPr="006261C3" w:rsidRDefault="00D54A53" w:rsidP="00D54A53">
      <w:pPr>
        <w:pBdr>
          <w:top w:val="single" w:sz="18" w:space="1" w:color="auto"/>
        </w:pBdr>
        <w:rPr>
          <w:rFonts w:ascii="Arial Narrow" w:hAnsi="Arial Narrow" w:cs="Arial"/>
          <w:b/>
          <w:bCs/>
          <w:lang w:val="es-419"/>
        </w:rPr>
      </w:pPr>
    </w:p>
    <w:p w14:paraId="1C55A30E" w14:textId="77777777" w:rsidR="00D54A53" w:rsidRPr="006261C3" w:rsidRDefault="00D54A53" w:rsidP="00D54A53">
      <w:pPr>
        <w:pBdr>
          <w:top w:val="single" w:sz="18" w:space="1" w:color="auto"/>
        </w:pBdr>
        <w:rPr>
          <w:rFonts w:ascii="Arial Narrow" w:hAnsi="Arial Narrow" w:cs="Arial"/>
          <w:b/>
          <w:bCs/>
          <w:lang w:val="es-419"/>
        </w:rPr>
      </w:pPr>
    </w:p>
    <w:p w14:paraId="1C5D1FD0" w14:textId="439C60B8" w:rsidR="00D54A53" w:rsidRDefault="009525B6" w:rsidP="00D54A53">
      <w:pPr>
        <w:jc w:val="both"/>
        <w:rPr>
          <w:rFonts w:ascii="Arial Narrow" w:hAnsi="Arial Narrow" w:cs="Arial"/>
          <w:sz w:val="36"/>
          <w:szCs w:val="36"/>
          <w:lang w:val="es-419"/>
        </w:rPr>
      </w:pPr>
      <w:r w:rsidRPr="005C4164">
        <w:rPr>
          <w:rFonts w:ascii="Arial Narrow" w:hAnsi="Arial Narrow"/>
          <w:sz w:val="36"/>
          <w:szCs w:val="36"/>
          <w:lang w:val="es-419"/>
        </w:rPr>
        <w:t xml:space="preserve">La discriminación es contra la ley. El </w:t>
      </w:r>
      <w:r w:rsidRPr="006261C3">
        <w:rPr>
          <w:rFonts w:ascii="Arial Narrow" w:hAnsi="Arial Narrow"/>
          <w:b/>
          <w:bCs/>
          <w:i/>
          <w:iCs/>
          <w:sz w:val="36"/>
          <w:szCs w:val="36"/>
          <w:lang w:val="es-419"/>
        </w:rPr>
        <w:t>Departamento de Salud Mental del Condado de Los Ángeles</w:t>
      </w:r>
      <w:r w:rsidRPr="005C4164">
        <w:rPr>
          <w:rFonts w:ascii="Arial Narrow" w:hAnsi="Arial Narrow"/>
          <w:sz w:val="36"/>
          <w:szCs w:val="36"/>
          <w:lang w:val="es-419"/>
        </w:rPr>
        <w:t xml:space="preserve"> sigue las leyes federales de derecho</w:t>
      </w:r>
      <w:r w:rsidR="00D55B89" w:rsidRPr="005C4164">
        <w:rPr>
          <w:rFonts w:ascii="Arial Narrow" w:hAnsi="Arial Narrow"/>
          <w:sz w:val="36"/>
          <w:szCs w:val="36"/>
          <w:lang w:val="es-419"/>
        </w:rPr>
        <w:t>s</w:t>
      </w:r>
      <w:r w:rsidRPr="005C4164">
        <w:rPr>
          <w:rFonts w:ascii="Arial Narrow" w:hAnsi="Arial Narrow"/>
          <w:sz w:val="36"/>
          <w:szCs w:val="36"/>
          <w:lang w:val="es-419"/>
        </w:rPr>
        <w:t xml:space="preserve"> civil</w:t>
      </w:r>
      <w:r w:rsidR="00D55B89" w:rsidRPr="005C4164">
        <w:rPr>
          <w:rFonts w:ascii="Arial Narrow" w:hAnsi="Arial Narrow"/>
          <w:sz w:val="36"/>
          <w:szCs w:val="36"/>
          <w:lang w:val="es-419"/>
        </w:rPr>
        <w:t>es</w:t>
      </w:r>
      <w:r w:rsidRPr="005C4164">
        <w:rPr>
          <w:rFonts w:ascii="Arial Narrow" w:hAnsi="Arial Narrow"/>
          <w:sz w:val="36"/>
          <w:szCs w:val="36"/>
          <w:lang w:val="es-419"/>
        </w:rPr>
        <w:t xml:space="preserve">. El </w:t>
      </w:r>
      <w:r w:rsidRPr="006261C3">
        <w:rPr>
          <w:rFonts w:ascii="Arial Narrow" w:hAnsi="Arial Narrow"/>
          <w:b/>
          <w:bCs/>
          <w:i/>
          <w:iCs/>
          <w:sz w:val="36"/>
          <w:szCs w:val="36"/>
          <w:lang w:val="es-419"/>
        </w:rPr>
        <w:t>Departamento de Salud Mental del Condado de Los Ángeles</w:t>
      </w:r>
      <w:r w:rsidRPr="005C4164">
        <w:rPr>
          <w:rFonts w:ascii="Arial Narrow" w:hAnsi="Arial Narrow"/>
          <w:sz w:val="36"/>
          <w:szCs w:val="36"/>
          <w:lang w:val="es-419"/>
        </w:rPr>
        <w:t xml:space="preserve"> no discrimina</w:t>
      </w:r>
      <w:r w:rsidR="008D1633" w:rsidRPr="005C4164">
        <w:rPr>
          <w:rFonts w:ascii="Arial Narrow" w:hAnsi="Arial Narrow"/>
          <w:sz w:val="36"/>
          <w:szCs w:val="36"/>
          <w:lang w:val="es-419"/>
        </w:rPr>
        <w:t xml:space="preserve"> o</w:t>
      </w:r>
      <w:r w:rsidRPr="005C4164">
        <w:rPr>
          <w:rFonts w:ascii="Arial Narrow" w:hAnsi="Arial Narrow"/>
          <w:sz w:val="36"/>
          <w:szCs w:val="36"/>
          <w:lang w:val="es-419"/>
        </w:rPr>
        <w:t xml:space="preserve"> excluye a las personas ni </w:t>
      </w:r>
      <w:proofErr w:type="gramStart"/>
      <w:r w:rsidRPr="005C4164">
        <w:rPr>
          <w:rFonts w:ascii="Arial Narrow" w:hAnsi="Arial Narrow"/>
          <w:sz w:val="36"/>
          <w:szCs w:val="36"/>
          <w:lang w:val="es-419"/>
        </w:rPr>
        <w:t>las trata</w:t>
      </w:r>
      <w:proofErr w:type="gramEnd"/>
      <w:r w:rsidRPr="005C4164">
        <w:rPr>
          <w:rFonts w:ascii="Arial Narrow" w:hAnsi="Arial Narrow"/>
          <w:sz w:val="36"/>
          <w:szCs w:val="36"/>
          <w:lang w:val="es-419"/>
        </w:rPr>
        <w:t xml:space="preserve"> de manera diferente debido a su raza, color, origen nacional, edad, discapacidad o sexo</w:t>
      </w:r>
      <w:r w:rsidR="00D54A53" w:rsidRPr="005C4164">
        <w:rPr>
          <w:rFonts w:ascii="Arial Narrow" w:hAnsi="Arial Narrow" w:cs="Arial"/>
          <w:sz w:val="36"/>
          <w:szCs w:val="36"/>
          <w:lang w:val="es-419"/>
        </w:rPr>
        <w:t>.</w:t>
      </w:r>
    </w:p>
    <w:p w14:paraId="613740C4" w14:textId="77777777" w:rsidR="005C4164" w:rsidRPr="005C4164" w:rsidRDefault="005C4164" w:rsidP="00D54A53">
      <w:pPr>
        <w:jc w:val="both"/>
        <w:rPr>
          <w:rFonts w:ascii="Arial Narrow" w:hAnsi="Arial Narrow" w:cs="Arial"/>
          <w:bCs/>
          <w:sz w:val="36"/>
          <w:szCs w:val="36"/>
          <w:lang w:val="es-419"/>
        </w:rPr>
      </w:pPr>
    </w:p>
    <w:p w14:paraId="3B9A2C3B" w14:textId="77777777" w:rsidR="00D54A53" w:rsidRPr="005C4164" w:rsidRDefault="00D54A53" w:rsidP="00D54A53">
      <w:pPr>
        <w:rPr>
          <w:rFonts w:ascii="Arial Narrow" w:hAnsi="Arial Narrow" w:cs="Arial"/>
          <w:sz w:val="18"/>
          <w:szCs w:val="18"/>
          <w:lang w:val="es-419"/>
        </w:rPr>
      </w:pPr>
    </w:p>
    <w:p w14:paraId="249F99B8" w14:textId="1EAE3AEF" w:rsidR="00D54A53" w:rsidRPr="005C4164" w:rsidRDefault="00D54A53" w:rsidP="00D54A53">
      <w:pPr>
        <w:rPr>
          <w:rFonts w:ascii="Arial Narrow" w:hAnsi="Arial Narrow" w:cs="Arial"/>
          <w:sz w:val="36"/>
          <w:szCs w:val="36"/>
          <w:lang w:val="es-419"/>
        </w:rPr>
      </w:pPr>
      <w:r w:rsidRPr="006261C3">
        <w:rPr>
          <w:rFonts w:ascii="Arial Narrow" w:hAnsi="Arial Narrow" w:cs="Arial"/>
          <w:b/>
          <w:bCs/>
          <w:color w:val="000000" w:themeColor="text1"/>
          <w:sz w:val="36"/>
          <w:szCs w:val="36"/>
          <w:lang w:val="es-419"/>
        </w:rPr>
        <w:t> </w:t>
      </w:r>
      <w:r w:rsidR="006F7F4F" w:rsidRPr="005C4164">
        <w:rPr>
          <w:rFonts w:ascii="Arial Narrow" w:hAnsi="Arial Narrow" w:cs="Arial"/>
          <w:bCs/>
          <w:color w:val="000000" w:themeColor="text1"/>
          <w:sz w:val="36"/>
          <w:szCs w:val="36"/>
          <w:lang w:val="es-419"/>
        </w:rPr>
        <w:t>El</w:t>
      </w:r>
      <w:r w:rsidR="006F7F4F" w:rsidRPr="006261C3">
        <w:rPr>
          <w:rFonts w:ascii="Arial Narrow" w:hAnsi="Arial Narrow" w:cs="Arial"/>
          <w:b/>
          <w:bCs/>
          <w:color w:val="000000" w:themeColor="text1"/>
          <w:sz w:val="36"/>
          <w:szCs w:val="36"/>
          <w:lang w:val="es-419"/>
        </w:rPr>
        <w:t xml:space="preserve"> </w:t>
      </w:r>
      <w:r w:rsidR="006F7F4F" w:rsidRPr="006261C3">
        <w:rPr>
          <w:rFonts w:ascii="Arial Narrow" w:hAnsi="Arial Narrow" w:cs="Arial"/>
          <w:b/>
          <w:bCs/>
          <w:i/>
          <w:iCs/>
          <w:color w:val="000000" w:themeColor="text1"/>
          <w:sz w:val="36"/>
          <w:szCs w:val="36"/>
          <w:lang w:val="es-419"/>
        </w:rPr>
        <w:t>Departamento de Salud Mental del Condado de Los Ángeles</w:t>
      </w:r>
      <w:r w:rsidR="006F7F4F" w:rsidRPr="006261C3">
        <w:rPr>
          <w:rFonts w:ascii="Arial Narrow" w:hAnsi="Arial Narrow" w:cs="Arial"/>
          <w:b/>
          <w:bCs/>
          <w:color w:val="000000" w:themeColor="text1"/>
          <w:sz w:val="36"/>
          <w:szCs w:val="36"/>
          <w:lang w:val="es-419"/>
        </w:rPr>
        <w:t xml:space="preserve"> </w:t>
      </w:r>
      <w:r w:rsidR="006F7F4F" w:rsidRPr="005C4164">
        <w:rPr>
          <w:rFonts w:ascii="Arial Narrow" w:hAnsi="Arial Narrow" w:cs="Arial"/>
          <w:bCs/>
          <w:color w:val="000000" w:themeColor="text1"/>
          <w:sz w:val="36"/>
          <w:szCs w:val="36"/>
          <w:lang w:val="es-419"/>
        </w:rPr>
        <w:t>proporciona</w:t>
      </w:r>
      <w:r w:rsidRPr="005C4164">
        <w:rPr>
          <w:rFonts w:ascii="Arial Narrow" w:hAnsi="Arial Narrow"/>
          <w:sz w:val="36"/>
          <w:szCs w:val="36"/>
          <w:lang w:val="es-419"/>
        </w:rPr>
        <w:t>:</w:t>
      </w:r>
    </w:p>
    <w:p w14:paraId="19D8E9DC" w14:textId="77777777" w:rsidR="00D54A53" w:rsidRPr="005C4164" w:rsidRDefault="00D54A53" w:rsidP="00D54A53">
      <w:pPr>
        <w:rPr>
          <w:rFonts w:ascii="Arial Narrow" w:hAnsi="Arial Narrow" w:cs="Arial"/>
          <w:sz w:val="18"/>
          <w:szCs w:val="18"/>
          <w:lang w:val="es-419"/>
        </w:rPr>
      </w:pPr>
      <w:r w:rsidRPr="005C4164">
        <w:rPr>
          <w:rFonts w:ascii="Arial Narrow" w:hAnsi="Arial Narrow" w:cs="Arial"/>
          <w:sz w:val="18"/>
          <w:szCs w:val="18"/>
          <w:lang w:val="es-419"/>
        </w:rPr>
        <w:t> </w:t>
      </w:r>
    </w:p>
    <w:p w14:paraId="3190515F" w14:textId="3FCF86F0" w:rsidR="00D54A53" w:rsidRPr="005C4164" w:rsidRDefault="00906A3C" w:rsidP="00D54A53">
      <w:pPr>
        <w:numPr>
          <w:ilvl w:val="0"/>
          <w:numId w:val="7"/>
        </w:numPr>
        <w:jc w:val="both"/>
        <w:rPr>
          <w:rFonts w:ascii="Arial Narrow" w:hAnsi="Arial Narrow" w:cs="Arial"/>
          <w:sz w:val="36"/>
          <w:szCs w:val="36"/>
          <w:lang w:val="es-419"/>
        </w:rPr>
      </w:pPr>
      <w:r w:rsidRPr="005C4164">
        <w:rPr>
          <w:rFonts w:ascii="Arial Narrow" w:hAnsi="Arial Narrow" w:cs="Arial"/>
          <w:sz w:val="36"/>
          <w:szCs w:val="36"/>
          <w:lang w:val="es-419"/>
        </w:rPr>
        <w:t>Asistencia y servicios gratuitos para personas con discapacidades para ayudarlos a comunicarse mejor, como</w:t>
      </w:r>
      <w:r w:rsidR="00D54A53" w:rsidRPr="005C4164">
        <w:rPr>
          <w:rFonts w:ascii="Arial Narrow" w:hAnsi="Arial Narrow" w:cs="Arial"/>
          <w:sz w:val="36"/>
          <w:szCs w:val="36"/>
          <w:lang w:val="es-419"/>
        </w:rPr>
        <w:t>:</w:t>
      </w:r>
    </w:p>
    <w:p w14:paraId="088E890D" w14:textId="77777777" w:rsidR="00D54A53" w:rsidRPr="005C4164" w:rsidRDefault="00D54A53" w:rsidP="00D54A53">
      <w:pPr>
        <w:ind w:left="720"/>
        <w:rPr>
          <w:rFonts w:ascii="Arial Narrow" w:hAnsi="Arial Narrow" w:cs="Arial"/>
          <w:sz w:val="18"/>
          <w:szCs w:val="18"/>
          <w:lang w:val="es-419"/>
        </w:rPr>
      </w:pPr>
    </w:p>
    <w:p w14:paraId="5F2C5B89" w14:textId="3322FAC0" w:rsidR="00D54A53" w:rsidRPr="005C4164" w:rsidRDefault="00906A3C" w:rsidP="00D54A53">
      <w:pPr>
        <w:numPr>
          <w:ilvl w:val="0"/>
          <w:numId w:val="9"/>
        </w:numPr>
        <w:jc w:val="left"/>
        <w:rPr>
          <w:rFonts w:ascii="Arial Narrow" w:hAnsi="Arial Narrow" w:cs="Arial"/>
          <w:sz w:val="36"/>
          <w:szCs w:val="36"/>
          <w:lang w:val="es-419"/>
        </w:rPr>
      </w:pPr>
      <w:r w:rsidRPr="005C4164">
        <w:rPr>
          <w:rFonts w:ascii="Arial Narrow" w:hAnsi="Arial Narrow" w:cs="Arial"/>
          <w:sz w:val="36"/>
          <w:szCs w:val="36"/>
          <w:lang w:val="es-419"/>
        </w:rPr>
        <w:t xml:space="preserve">Intérpretes de lenguaje de señas calificados </w:t>
      </w:r>
    </w:p>
    <w:p w14:paraId="43C0903A" w14:textId="080E7B7E" w:rsidR="00D54A53" w:rsidRPr="005C4164" w:rsidRDefault="00906A3C" w:rsidP="00D54A53">
      <w:pPr>
        <w:numPr>
          <w:ilvl w:val="0"/>
          <w:numId w:val="9"/>
        </w:numPr>
        <w:jc w:val="left"/>
        <w:rPr>
          <w:rFonts w:ascii="Arial Narrow" w:hAnsi="Arial Narrow" w:cs="Arial"/>
          <w:sz w:val="36"/>
          <w:szCs w:val="36"/>
          <w:lang w:val="es-419"/>
        </w:rPr>
      </w:pPr>
      <w:r w:rsidRPr="005C4164">
        <w:rPr>
          <w:rFonts w:ascii="Arial Narrow" w:hAnsi="Arial Narrow" w:cs="Arial"/>
          <w:sz w:val="36"/>
          <w:szCs w:val="36"/>
          <w:lang w:val="es-419"/>
        </w:rPr>
        <w:t>Información escrita en otros formatos (letra grande, audio, formatos electrónicos accesibles, otros formatos</w:t>
      </w:r>
      <w:r w:rsidR="00D54A53" w:rsidRPr="005C4164">
        <w:rPr>
          <w:rFonts w:ascii="Arial Narrow" w:hAnsi="Arial Narrow" w:cs="Arial"/>
          <w:sz w:val="36"/>
          <w:szCs w:val="36"/>
          <w:lang w:val="es-419"/>
        </w:rPr>
        <w:t>)</w:t>
      </w:r>
    </w:p>
    <w:p w14:paraId="4D69EBC5" w14:textId="77777777" w:rsidR="00D54A53" w:rsidRPr="005C4164" w:rsidRDefault="00D54A53" w:rsidP="00D54A53">
      <w:pPr>
        <w:rPr>
          <w:rFonts w:ascii="Arial Narrow" w:hAnsi="Arial Narrow" w:cs="Arial"/>
          <w:sz w:val="18"/>
          <w:szCs w:val="18"/>
          <w:lang w:val="es-419"/>
        </w:rPr>
      </w:pPr>
    </w:p>
    <w:p w14:paraId="7386B137" w14:textId="3F9279C5" w:rsidR="00D54A53" w:rsidRPr="005C4164" w:rsidRDefault="00906A3C" w:rsidP="00D54A53">
      <w:pPr>
        <w:numPr>
          <w:ilvl w:val="0"/>
          <w:numId w:val="7"/>
        </w:numPr>
        <w:jc w:val="left"/>
        <w:rPr>
          <w:rFonts w:ascii="Arial Narrow" w:hAnsi="Arial Narrow" w:cs="Arial"/>
          <w:sz w:val="36"/>
          <w:szCs w:val="36"/>
          <w:lang w:val="es-419"/>
        </w:rPr>
      </w:pPr>
      <w:r w:rsidRPr="005C4164">
        <w:rPr>
          <w:rFonts w:ascii="Arial Narrow" w:hAnsi="Arial Narrow" w:cs="Arial"/>
          <w:sz w:val="36"/>
          <w:szCs w:val="36"/>
          <w:lang w:val="es-419"/>
        </w:rPr>
        <w:t>Servicios lingüísticos gratuitos para personas cuyo idioma principal no es el inglés, como</w:t>
      </w:r>
      <w:r w:rsidR="00D54A53" w:rsidRPr="005C4164">
        <w:rPr>
          <w:rFonts w:ascii="Arial Narrow" w:hAnsi="Arial Narrow" w:cs="Arial"/>
          <w:sz w:val="36"/>
          <w:szCs w:val="36"/>
          <w:lang w:val="es-419"/>
        </w:rPr>
        <w:t>:</w:t>
      </w:r>
    </w:p>
    <w:p w14:paraId="11498438" w14:textId="77777777" w:rsidR="00D54A53" w:rsidRPr="005C4164" w:rsidRDefault="00D54A53" w:rsidP="00D54A53">
      <w:pPr>
        <w:ind w:left="720"/>
        <w:rPr>
          <w:rFonts w:ascii="Arial Narrow" w:hAnsi="Arial Narrow" w:cs="Arial"/>
          <w:sz w:val="18"/>
          <w:szCs w:val="18"/>
          <w:lang w:val="es-419"/>
        </w:rPr>
      </w:pPr>
    </w:p>
    <w:p w14:paraId="4C6207EC" w14:textId="41ABB7B0" w:rsidR="00D54A53" w:rsidRPr="005C4164" w:rsidRDefault="00752AD3" w:rsidP="00D54A53">
      <w:pPr>
        <w:numPr>
          <w:ilvl w:val="0"/>
          <w:numId w:val="9"/>
        </w:numPr>
        <w:jc w:val="left"/>
        <w:rPr>
          <w:rFonts w:ascii="Arial Narrow" w:hAnsi="Arial Narrow" w:cs="Arial"/>
          <w:sz w:val="36"/>
          <w:szCs w:val="36"/>
          <w:lang w:val="es-419"/>
        </w:rPr>
      </w:pPr>
      <w:r w:rsidRPr="005C4164">
        <w:rPr>
          <w:rFonts w:ascii="Arial Narrow" w:hAnsi="Arial Narrow" w:cs="Arial"/>
          <w:sz w:val="36"/>
          <w:szCs w:val="36"/>
          <w:lang w:val="es-419"/>
        </w:rPr>
        <w:t>Intérpretes calificados</w:t>
      </w:r>
    </w:p>
    <w:p w14:paraId="67D6CFAF" w14:textId="7B9A0CD3" w:rsidR="00D54A53" w:rsidRPr="005C4164" w:rsidRDefault="00752AD3" w:rsidP="00D54A53">
      <w:pPr>
        <w:numPr>
          <w:ilvl w:val="0"/>
          <w:numId w:val="9"/>
        </w:numPr>
        <w:jc w:val="left"/>
        <w:rPr>
          <w:rFonts w:ascii="Arial Narrow" w:hAnsi="Arial Narrow" w:cs="Arial"/>
          <w:sz w:val="36"/>
          <w:szCs w:val="36"/>
          <w:lang w:val="es-419"/>
        </w:rPr>
      </w:pPr>
      <w:r w:rsidRPr="005C4164">
        <w:rPr>
          <w:rFonts w:ascii="Arial Narrow" w:hAnsi="Arial Narrow" w:cs="Arial"/>
          <w:sz w:val="36"/>
          <w:szCs w:val="36"/>
          <w:lang w:val="es-419"/>
        </w:rPr>
        <w:t>Información escrita en otros idiomas</w:t>
      </w:r>
    </w:p>
    <w:p w14:paraId="36EA5C71" w14:textId="77777777" w:rsidR="00D54A53" w:rsidRPr="005C4164" w:rsidRDefault="00D54A53" w:rsidP="00D54A53">
      <w:pPr>
        <w:rPr>
          <w:rFonts w:ascii="Arial Narrow" w:hAnsi="Arial Narrow" w:cs="Arial"/>
          <w:sz w:val="18"/>
          <w:szCs w:val="18"/>
          <w:lang w:val="es-419"/>
        </w:rPr>
      </w:pPr>
    </w:p>
    <w:p w14:paraId="57E93C28" w14:textId="788204AE" w:rsidR="0023650E" w:rsidRPr="005C4164" w:rsidRDefault="00752AD3" w:rsidP="00D54A53">
      <w:pPr>
        <w:jc w:val="both"/>
        <w:rPr>
          <w:rFonts w:ascii="Arial Narrow" w:hAnsi="Arial Narrow"/>
          <w:sz w:val="36"/>
          <w:szCs w:val="36"/>
          <w:lang w:val="es-419"/>
        </w:rPr>
      </w:pPr>
      <w:r w:rsidRPr="0550FC83">
        <w:rPr>
          <w:rFonts w:ascii="Arial Narrow" w:hAnsi="Arial Narrow" w:cs="Arial"/>
          <w:sz w:val="36"/>
          <w:szCs w:val="36"/>
          <w:lang w:val="es-419"/>
        </w:rPr>
        <w:t xml:space="preserve">Si necesita estos servicios, comuníquese con el </w:t>
      </w:r>
      <w:r w:rsidRPr="0550FC83">
        <w:rPr>
          <w:rFonts w:ascii="Arial Narrow" w:hAnsi="Arial Narrow" w:cs="Arial"/>
          <w:b/>
          <w:bCs/>
          <w:i/>
          <w:iCs/>
          <w:sz w:val="36"/>
          <w:szCs w:val="36"/>
          <w:lang w:val="es-419"/>
        </w:rPr>
        <w:t>Centro ACCESS del DMH</w:t>
      </w:r>
      <w:r w:rsidRPr="0550FC83">
        <w:rPr>
          <w:rFonts w:ascii="Arial Narrow" w:hAnsi="Arial Narrow" w:cs="Arial"/>
          <w:sz w:val="36"/>
          <w:szCs w:val="36"/>
          <w:lang w:val="es-419"/>
        </w:rPr>
        <w:t xml:space="preserve"> las 24 horas del día, los 7 días de la semana al </w:t>
      </w:r>
      <w:r w:rsidR="7474CE8E" w:rsidRPr="0550FC83">
        <w:rPr>
          <w:rFonts w:ascii="Arial Narrow" w:hAnsi="Arial Narrow" w:cs="Arial"/>
          <w:b/>
          <w:bCs/>
          <w:sz w:val="36"/>
          <w:szCs w:val="36"/>
          <w:lang w:val="es-419"/>
        </w:rPr>
        <w:t>(</w:t>
      </w:r>
      <w:r w:rsidRPr="0550FC83">
        <w:rPr>
          <w:rFonts w:ascii="Arial Narrow" w:hAnsi="Arial Narrow" w:cs="Arial"/>
          <w:b/>
          <w:bCs/>
          <w:i/>
          <w:iCs/>
          <w:sz w:val="36"/>
          <w:szCs w:val="36"/>
          <w:lang w:val="es-419"/>
        </w:rPr>
        <w:t>800</w:t>
      </w:r>
      <w:r w:rsidR="3C05D808" w:rsidRPr="0550FC83">
        <w:rPr>
          <w:rFonts w:ascii="Arial Narrow" w:hAnsi="Arial Narrow" w:cs="Arial"/>
          <w:b/>
          <w:bCs/>
          <w:i/>
          <w:iCs/>
          <w:sz w:val="36"/>
          <w:szCs w:val="36"/>
          <w:lang w:val="es-419"/>
        </w:rPr>
        <w:t xml:space="preserve">) </w:t>
      </w:r>
      <w:r w:rsidRPr="0550FC83">
        <w:rPr>
          <w:rFonts w:ascii="Arial Narrow" w:hAnsi="Arial Narrow" w:cs="Arial"/>
          <w:b/>
          <w:bCs/>
          <w:i/>
          <w:iCs/>
          <w:sz w:val="36"/>
          <w:szCs w:val="36"/>
          <w:lang w:val="es-419"/>
        </w:rPr>
        <w:t>854-7771</w:t>
      </w:r>
      <w:r w:rsidRPr="0550FC83">
        <w:rPr>
          <w:rFonts w:ascii="Arial Narrow" w:hAnsi="Arial Narrow" w:cs="Arial"/>
          <w:sz w:val="36"/>
          <w:szCs w:val="36"/>
          <w:lang w:val="es-419"/>
        </w:rPr>
        <w:t xml:space="preserve">. O, si </w:t>
      </w:r>
      <w:r w:rsidR="001361E6" w:rsidRPr="0550FC83">
        <w:rPr>
          <w:rFonts w:ascii="Arial Narrow" w:hAnsi="Arial Narrow" w:cs="Arial"/>
          <w:sz w:val="36"/>
          <w:szCs w:val="36"/>
          <w:lang w:val="es-419"/>
        </w:rPr>
        <w:t>tiene problemas para</w:t>
      </w:r>
      <w:r w:rsidRPr="0550FC83">
        <w:rPr>
          <w:rFonts w:ascii="Arial Narrow" w:hAnsi="Arial Narrow" w:cs="Arial"/>
          <w:sz w:val="36"/>
          <w:szCs w:val="36"/>
          <w:lang w:val="es-419"/>
        </w:rPr>
        <w:t xml:space="preserve"> </w:t>
      </w:r>
      <w:r w:rsidR="001361E6" w:rsidRPr="0550FC83">
        <w:rPr>
          <w:rFonts w:ascii="Arial Narrow" w:hAnsi="Arial Narrow" w:cs="Arial"/>
          <w:sz w:val="36"/>
          <w:szCs w:val="36"/>
          <w:lang w:val="es-419"/>
        </w:rPr>
        <w:t>escuchar</w:t>
      </w:r>
      <w:r w:rsidRPr="0550FC83">
        <w:rPr>
          <w:rFonts w:ascii="Arial Narrow" w:hAnsi="Arial Narrow" w:cs="Arial"/>
          <w:sz w:val="36"/>
          <w:szCs w:val="36"/>
          <w:lang w:val="es-419"/>
        </w:rPr>
        <w:t xml:space="preserve"> o hablar, llame al </w:t>
      </w:r>
      <w:r w:rsidR="03B7D40B" w:rsidRPr="0550FC83">
        <w:rPr>
          <w:rFonts w:ascii="Arial Narrow" w:hAnsi="Arial Narrow" w:cs="Arial"/>
          <w:b/>
          <w:bCs/>
          <w:sz w:val="36"/>
          <w:szCs w:val="36"/>
          <w:lang w:val="es-419"/>
        </w:rPr>
        <w:t>(</w:t>
      </w:r>
      <w:r w:rsidRPr="0550FC83">
        <w:rPr>
          <w:rFonts w:ascii="Arial Narrow" w:hAnsi="Arial Narrow" w:cs="Arial"/>
          <w:b/>
          <w:bCs/>
          <w:i/>
          <w:iCs/>
          <w:sz w:val="36"/>
          <w:szCs w:val="36"/>
          <w:lang w:val="es-419"/>
        </w:rPr>
        <w:t>800</w:t>
      </w:r>
      <w:r w:rsidR="04D72893" w:rsidRPr="0550FC83">
        <w:rPr>
          <w:rFonts w:ascii="Arial Narrow" w:hAnsi="Arial Narrow" w:cs="Arial"/>
          <w:b/>
          <w:bCs/>
          <w:i/>
          <w:iCs/>
          <w:sz w:val="36"/>
          <w:szCs w:val="36"/>
          <w:lang w:val="es-419"/>
        </w:rPr>
        <w:t xml:space="preserve">) </w:t>
      </w:r>
      <w:r w:rsidRPr="0550FC83">
        <w:rPr>
          <w:rFonts w:ascii="Arial Narrow" w:hAnsi="Arial Narrow" w:cs="Arial"/>
          <w:b/>
          <w:bCs/>
          <w:i/>
          <w:iCs/>
          <w:sz w:val="36"/>
          <w:szCs w:val="36"/>
          <w:lang w:val="es-419"/>
        </w:rPr>
        <w:t>854-7771</w:t>
      </w:r>
      <w:r w:rsidR="00D54A53" w:rsidRPr="0550FC83">
        <w:rPr>
          <w:rFonts w:ascii="Arial Narrow" w:hAnsi="Arial Narrow" w:cs="Arial"/>
          <w:sz w:val="36"/>
          <w:szCs w:val="36"/>
          <w:lang w:val="es-419"/>
        </w:rPr>
        <w:t>.</w:t>
      </w:r>
      <w:r w:rsidR="00D54A53" w:rsidRPr="0550FC83">
        <w:rPr>
          <w:rFonts w:ascii="Arial Narrow" w:hAnsi="Arial Narrow"/>
          <w:sz w:val="36"/>
          <w:szCs w:val="36"/>
          <w:lang w:val="es-419"/>
        </w:rPr>
        <w:t xml:space="preserve"> </w:t>
      </w:r>
    </w:p>
    <w:p w14:paraId="1E80C167" w14:textId="77777777" w:rsidR="0023650E" w:rsidRPr="005C4164" w:rsidRDefault="0023650E">
      <w:pPr>
        <w:rPr>
          <w:rFonts w:ascii="Arial Narrow" w:hAnsi="Arial Narrow"/>
          <w:sz w:val="36"/>
          <w:szCs w:val="36"/>
          <w:lang w:val="es-419"/>
        </w:rPr>
      </w:pPr>
      <w:r w:rsidRPr="005C4164">
        <w:rPr>
          <w:rFonts w:ascii="Arial Narrow" w:hAnsi="Arial Narrow"/>
          <w:sz w:val="36"/>
          <w:szCs w:val="36"/>
          <w:lang w:val="es-419"/>
        </w:rPr>
        <w:br w:type="page"/>
      </w:r>
    </w:p>
    <w:p w14:paraId="29B5B3F5" w14:textId="28D5C8AD" w:rsidR="00D54A53" w:rsidRPr="006261C3" w:rsidRDefault="001361E6" w:rsidP="00D54A53">
      <w:pPr>
        <w:rPr>
          <w:rFonts w:ascii="Arial Narrow" w:hAnsi="Arial Narrow"/>
          <w:b/>
          <w:bCs/>
          <w:szCs w:val="24"/>
          <w:u w:val="single"/>
          <w:lang w:val="es-419"/>
        </w:rPr>
      </w:pPr>
      <w:r w:rsidRPr="006261C3">
        <w:rPr>
          <w:rFonts w:ascii="Arial Narrow" w:hAnsi="Arial Narrow"/>
          <w:b/>
          <w:bCs/>
          <w:szCs w:val="24"/>
          <w:u w:val="single"/>
          <w:lang w:val="es-419"/>
        </w:rPr>
        <w:lastRenderedPageBreak/>
        <w:t xml:space="preserve">CÓMO PRESENTAR UNA QUEJA </w:t>
      </w:r>
    </w:p>
    <w:p w14:paraId="3AC58749" w14:textId="77777777" w:rsidR="00D54A53" w:rsidRPr="005C4164" w:rsidRDefault="00D54A53" w:rsidP="00D54A53">
      <w:pPr>
        <w:rPr>
          <w:rFonts w:ascii="Arial Narrow" w:hAnsi="Arial Narrow"/>
          <w:color w:val="808080"/>
          <w:szCs w:val="24"/>
          <w:lang w:val="es-419"/>
        </w:rPr>
      </w:pPr>
    </w:p>
    <w:p w14:paraId="46E3C7B9" w14:textId="4B14A16E" w:rsidR="00D54A53" w:rsidRPr="005C4164" w:rsidRDefault="001361E6" w:rsidP="00D54A53">
      <w:pPr>
        <w:jc w:val="both"/>
        <w:rPr>
          <w:rFonts w:ascii="Arial Narrow" w:hAnsi="Arial Narrow" w:cs="Arial"/>
          <w:szCs w:val="24"/>
          <w:lang w:val="es-419"/>
        </w:rPr>
      </w:pPr>
      <w:r w:rsidRPr="005C4164">
        <w:rPr>
          <w:rFonts w:ascii="Arial Narrow" w:hAnsi="Arial Narrow" w:cs="Arial"/>
          <w:szCs w:val="24"/>
          <w:lang w:val="es-419"/>
        </w:rPr>
        <w:t xml:space="preserve">Si cree que el </w:t>
      </w:r>
      <w:r w:rsidRPr="006261C3">
        <w:rPr>
          <w:rFonts w:ascii="Arial Narrow" w:hAnsi="Arial Narrow" w:cs="Arial"/>
          <w:b/>
          <w:bCs/>
          <w:i/>
          <w:iCs/>
          <w:szCs w:val="24"/>
          <w:lang w:val="es-419"/>
        </w:rPr>
        <w:t>Departamento de Salud Mental del Condado de Los Ángeles</w:t>
      </w:r>
      <w:r w:rsidRPr="005C4164">
        <w:rPr>
          <w:rFonts w:ascii="Arial Narrow" w:hAnsi="Arial Narrow" w:cs="Arial"/>
          <w:szCs w:val="24"/>
          <w:lang w:val="es-419"/>
        </w:rPr>
        <w:t xml:space="preserve"> no proporcionó estos servicios o lo discriminó de otra manera por motivos de raza, color, origen nacional, edad, discapacidad o sexo, puede presentar una queja ante el </w:t>
      </w:r>
      <w:r w:rsidRPr="006261C3">
        <w:rPr>
          <w:rFonts w:ascii="Arial Narrow" w:hAnsi="Arial Narrow" w:cs="Arial"/>
          <w:b/>
          <w:bCs/>
          <w:i/>
          <w:iCs/>
          <w:szCs w:val="24"/>
          <w:lang w:val="es-419"/>
        </w:rPr>
        <w:t>Departamento de Salud Mental del Condado de Los Ángeles</w:t>
      </w:r>
      <w:r w:rsidRPr="005C4164">
        <w:rPr>
          <w:rFonts w:ascii="Arial Narrow" w:hAnsi="Arial Narrow" w:cs="Arial"/>
          <w:szCs w:val="24"/>
          <w:lang w:val="es-419"/>
        </w:rPr>
        <w:t>. Puede presentar una queja por teléfono, por escrito, en persona o de forma electrónica</w:t>
      </w:r>
      <w:r w:rsidR="00D54A53" w:rsidRPr="005C4164">
        <w:rPr>
          <w:rFonts w:ascii="Arial Narrow" w:hAnsi="Arial Narrow" w:cs="Arial"/>
          <w:szCs w:val="24"/>
          <w:lang w:val="es-419"/>
        </w:rPr>
        <w:t xml:space="preserve">: </w:t>
      </w:r>
    </w:p>
    <w:p w14:paraId="2B71D3A2" w14:textId="77777777" w:rsidR="00D54A53" w:rsidRPr="005C4164" w:rsidRDefault="00D54A53" w:rsidP="00D54A53">
      <w:pPr>
        <w:rPr>
          <w:rFonts w:ascii="Arial Narrow" w:hAnsi="Arial Narrow" w:cs="Arial"/>
          <w:szCs w:val="24"/>
          <w:lang w:val="es-419"/>
        </w:rPr>
      </w:pPr>
    </w:p>
    <w:p w14:paraId="48D0B602" w14:textId="0DB01D38" w:rsidR="00D54A53" w:rsidRPr="005C4164" w:rsidRDefault="00F75D2B" w:rsidP="0550FC83">
      <w:pPr>
        <w:numPr>
          <w:ilvl w:val="0"/>
          <w:numId w:val="6"/>
        </w:numPr>
        <w:jc w:val="left"/>
        <w:rPr>
          <w:rFonts w:ascii="Arial Narrow" w:hAnsi="Arial Narrow" w:cs="Arial"/>
          <w:lang w:val="es-419"/>
        </w:rPr>
      </w:pPr>
      <w:r w:rsidRPr="0550FC83">
        <w:rPr>
          <w:rFonts w:ascii="Arial Narrow" w:hAnsi="Arial Narrow" w:cs="Arial"/>
          <w:u w:val="single"/>
          <w:lang w:val="es-419"/>
        </w:rPr>
        <w:t>Por teléfono:</w:t>
      </w:r>
      <w:r w:rsidRPr="0550FC83">
        <w:rPr>
          <w:rFonts w:ascii="Arial Narrow" w:hAnsi="Arial Narrow" w:cs="Arial"/>
          <w:lang w:val="es-419"/>
        </w:rPr>
        <w:t xml:space="preserve"> comuníquese con </w:t>
      </w:r>
      <w:r w:rsidRPr="0550FC83">
        <w:rPr>
          <w:rFonts w:ascii="Arial Narrow" w:hAnsi="Arial Narrow" w:cs="Arial"/>
          <w:b/>
          <w:bCs/>
          <w:i/>
          <w:iCs/>
          <w:lang w:val="es-419"/>
        </w:rPr>
        <w:t>Derechos del paciente</w:t>
      </w:r>
      <w:r w:rsidRPr="0550FC83">
        <w:rPr>
          <w:rFonts w:ascii="Arial Narrow" w:hAnsi="Arial Narrow" w:cs="Arial"/>
          <w:lang w:val="es-419"/>
        </w:rPr>
        <w:t xml:space="preserve"> de </w:t>
      </w:r>
      <w:r w:rsidRPr="0550FC83">
        <w:rPr>
          <w:rFonts w:ascii="Arial Narrow" w:hAnsi="Arial Narrow" w:cs="Arial"/>
          <w:b/>
          <w:bCs/>
          <w:i/>
          <w:iCs/>
          <w:lang w:val="es-419"/>
        </w:rPr>
        <w:t>8:00 a.</w:t>
      </w:r>
      <w:r w:rsidR="004321BA" w:rsidRPr="0550FC83">
        <w:rPr>
          <w:rFonts w:ascii="Arial Narrow" w:hAnsi="Arial Narrow" w:cs="Arial"/>
          <w:b/>
          <w:bCs/>
          <w:i/>
          <w:iCs/>
          <w:lang w:val="es-419"/>
        </w:rPr>
        <w:t xml:space="preserve"> </w:t>
      </w:r>
      <w:r w:rsidRPr="0550FC83">
        <w:rPr>
          <w:rFonts w:ascii="Arial Narrow" w:hAnsi="Arial Narrow" w:cs="Arial"/>
          <w:b/>
          <w:bCs/>
          <w:i/>
          <w:iCs/>
          <w:lang w:val="es-419"/>
        </w:rPr>
        <w:t>m. a 5:00 p.</w:t>
      </w:r>
      <w:r w:rsidR="004321BA" w:rsidRPr="0550FC83">
        <w:rPr>
          <w:rFonts w:ascii="Arial Narrow" w:hAnsi="Arial Narrow" w:cs="Arial"/>
          <w:b/>
          <w:bCs/>
          <w:i/>
          <w:iCs/>
          <w:lang w:val="es-419"/>
        </w:rPr>
        <w:t xml:space="preserve"> </w:t>
      </w:r>
      <w:r w:rsidRPr="0550FC83">
        <w:rPr>
          <w:rFonts w:ascii="Arial Narrow" w:hAnsi="Arial Narrow" w:cs="Arial"/>
          <w:b/>
          <w:bCs/>
          <w:i/>
          <w:iCs/>
          <w:lang w:val="es-419"/>
        </w:rPr>
        <w:t>m.</w:t>
      </w:r>
      <w:r w:rsidRPr="0550FC83">
        <w:rPr>
          <w:rFonts w:ascii="Arial Narrow" w:hAnsi="Arial Narrow" w:cs="Arial"/>
          <w:lang w:val="es-419"/>
        </w:rPr>
        <w:t xml:space="preserve"> al </w:t>
      </w:r>
      <w:r>
        <w:br/>
      </w:r>
      <w:r w:rsidR="493D763D" w:rsidRPr="0550FC83">
        <w:rPr>
          <w:rFonts w:ascii="Arial Narrow" w:hAnsi="Arial Narrow" w:cs="Arial"/>
          <w:b/>
          <w:bCs/>
          <w:i/>
          <w:iCs/>
          <w:lang w:val="es-419"/>
        </w:rPr>
        <w:t>(</w:t>
      </w:r>
      <w:r w:rsidRPr="0550FC83">
        <w:rPr>
          <w:rFonts w:ascii="Arial Narrow" w:hAnsi="Arial Narrow" w:cs="Arial"/>
          <w:b/>
          <w:bCs/>
          <w:i/>
          <w:iCs/>
          <w:lang w:val="es-419"/>
        </w:rPr>
        <w:t>213</w:t>
      </w:r>
      <w:r w:rsidR="20B0C660" w:rsidRPr="0550FC83">
        <w:rPr>
          <w:rFonts w:ascii="Arial Narrow" w:hAnsi="Arial Narrow" w:cs="Arial"/>
          <w:b/>
          <w:bCs/>
          <w:i/>
          <w:iCs/>
          <w:lang w:val="es-419"/>
        </w:rPr>
        <w:t>)</w:t>
      </w:r>
      <w:r w:rsidR="3A9B81A3" w:rsidRPr="0550FC83">
        <w:rPr>
          <w:rFonts w:ascii="Arial Narrow" w:hAnsi="Arial Narrow" w:cs="Arial"/>
          <w:b/>
          <w:bCs/>
          <w:i/>
          <w:iCs/>
          <w:lang w:val="es-419"/>
        </w:rPr>
        <w:t xml:space="preserve"> </w:t>
      </w:r>
      <w:r w:rsidRPr="0550FC83">
        <w:rPr>
          <w:rFonts w:ascii="Arial Narrow" w:hAnsi="Arial Narrow" w:cs="Arial"/>
          <w:b/>
          <w:bCs/>
          <w:i/>
          <w:iCs/>
          <w:lang w:val="es-419"/>
        </w:rPr>
        <w:t>738-4888</w:t>
      </w:r>
      <w:r w:rsidRPr="0550FC83">
        <w:rPr>
          <w:rFonts w:ascii="Arial Narrow" w:hAnsi="Arial Narrow" w:cs="Arial"/>
          <w:lang w:val="es-419"/>
        </w:rPr>
        <w:t xml:space="preserve">. O, si tiene problemas para escuchar o hablar, llame al </w:t>
      </w:r>
      <w:r w:rsidR="202A0D95" w:rsidRPr="0550FC83">
        <w:rPr>
          <w:rFonts w:ascii="Arial Narrow" w:hAnsi="Arial Narrow" w:cs="Arial"/>
          <w:b/>
          <w:bCs/>
          <w:lang w:val="es-419"/>
        </w:rPr>
        <w:t>(</w:t>
      </w:r>
      <w:r w:rsidR="00D54A53" w:rsidRPr="0550FC83">
        <w:rPr>
          <w:rFonts w:ascii="Arial Narrow" w:hAnsi="Arial Narrow" w:cs="Arial"/>
          <w:b/>
          <w:bCs/>
          <w:i/>
          <w:iCs/>
          <w:color w:val="000000" w:themeColor="text1"/>
          <w:lang w:val="es-419"/>
        </w:rPr>
        <w:t>800</w:t>
      </w:r>
      <w:r w:rsidR="2F91EFAB" w:rsidRPr="0550FC83">
        <w:rPr>
          <w:rFonts w:ascii="Arial Narrow" w:hAnsi="Arial Narrow" w:cs="Arial"/>
          <w:b/>
          <w:bCs/>
          <w:i/>
          <w:iCs/>
          <w:color w:val="000000" w:themeColor="text1"/>
          <w:lang w:val="es-419"/>
        </w:rPr>
        <w:t xml:space="preserve">) </w:t>
      </w:r>
      <w:r w:rsidR="00D54A53" w:rsidRPr="0550FC83">
        <w:rPr>
          <w:rFonts w:ascii="Arial Narrow" w:hAnsi="Arial Narrow" w:cs="Arial"/>
          <w:b/>
          <w:bCs/>
          <w:i/>
          <w:iCs/>
          <w:color w:val="000000" w:themeColor="text1"/>
          <w:lang w:val="es-419"/>
        </w:rPr>
        <w:t>854-7771</w:t>
      </w:r>
      <w:r w:rsidR="00D54A53" w:rsidRPr="0550FC83">
        <w:rPr>
          <w:rFonts w:ascii="Arial Narrow" w:hAnsi="Arial Narrow" w:cs="Arial"/>
          <w:lang w:val="es-419"/>
        </w:rPr>
        <w:t xml:space="preserve">. </w:t>
      </w:r>
    </w:p>
    <w:p w14:paraId="09E3417F" w14:textId="77777777" w:rsidR="00D54A53" w:rsidRPr="005C4164" w:rsidRDefault="00D54A53" w:rsidP="00D54A53">
      <w:pPr>
        <w:ind w:firstLine="720"/>
        <w:rPr>
          <w:rFonts w:ascii="Arial Narrow" w:hAnsi="Arial Narrow" w:cs="Arial"/>
          <w:szCs w:val="24"/>
          <w:lang w:val="es-419"/>
        </w:rPr>
      </w:pPr>
    </w:p>
    <w:p w14:paraId="6E5465A6" w14:textId="01C5DE74" w:rsidR="00D54A53" w:rsidRPr="005C4164" w:rsidRDefault="00F75D2B" w:rsidP="0550FC83">
      <w:pPr>
        <w:numPr>
          <w:ilvl w:val="0"/>
          <w:numId w:val="8"/>
        </w:numPr>
        <w:jc w:val="left"/>
        <w:rPr>
          <w:rFonts w:ascii="Arial Narrow" w:hAnsi="Arial Narrow" w:cs="Arial"/>
          <w:lang w:val="es-419"/>
        </w:rPr>
      </w:pPr>
      <w:r w:rsidRPr="0550FC83">
        <w:rPr>
          <w:rFonts w:ascii="Arial Narrow" w:hAnsi="Arial Narrow" w:cs="Arial"/>
          <w:u w:val="single"/>
          <w:lang w:val="es-419"/>
        </w:rPr>
        <w:t>Por escrito:</w:t>
      </w:r>
      <w:r w:rsidRPr="0550FC83">
        <w:rPr>
          <w:rFonts w:ascii="Arial Narrow" w:hAnsi="Arial Narrow" w:cs="Arial"/>
          <w:lang w:val="es-419"/>
        </w:rPr>
        <w:t xml:space="preserve"> complete un formulario de queja o escriba una carta y envíela a</w:t>
      </w:r>
      <w:r w:rsidR="00D54A53" w:rsidRPr="0550FC83">
        <w:rPr>
          <w:rFonts w:ascii="Arial Narrow" w:hAnsi="Arial Narrow" w:cs="Arial"/>
          <w:lang w:val="es-419"/>
        </w:rPr>
        <w:t>:</w:t>
      </w:r>
    </w:p>
    <w:p w14:paraId="113004AD" w14:textId="324481E0" w:rsidR="0550FC83" w:rsidRDefault="0550FC83" w:rsidP="0550FC83">
      <w:pPr>
        <w:rPr>
          <w:rFonts w:ascii="Arial Narrow" w:hAnsi="Arial Narrow"/>
          <w:b/>
          <w:bCs/>
          <w:i/>
          <w:iCs/>
          <w:color w:val="000000" w:themeColor="text1"/>
        </w:rPr>
      </w:pPr>
    </w:p>
    <w:p w14:paraId="5D79021E" w14:textId="0F4EFC73" w:rsidR="00D54A53" w:rsidRPr="006261C3" w:rsidRDefault="00D54A53" w:rsidP="0550FC83">
      <w:pPr>
        <w:rPr>
          <w:rFonts w:ascii="Arial Narrow" w:hAnsi="Arial Narrow"/>
          <w:b/>
          <w:bCs/>
          <w:i/>
          <w:iCs/>
          <w:color w:val="000000" w:themeColor="text1"/>
        </w:rPr>
      </w:pPr>
      <w:r w:rsidRPr="0550FC83">
        <w:rPr>
          <w:rFonts w:ascii="Arial Narrow" w:hAnsi="Arial Narrow"/>
          <w:b/>
          <w:bCs/>
          <w:i/>
          <w:iCs/>
          <w:color w:val="000000" w:themeColor="text1"/>
        </w:rPr>
        <w:t>Los Angeles County Department of Mental Health, Patient’s Rights Office</w:t>
      </w:r>
    </w:p>
    <w:p w14:paraId="065321F4" w14:textId="1EECCA47" w:rsidR="00D54A53" w:rsidRPr="006261C3" w:rsidRDefault="7559C311" w:rsidP="2FD145B8">
      <w:pPr>
        <w:ind w:firstLine="720"/>
        <w:jc w:val="both"/>
        <w:rPr>
          <w:rFonts w:ascii="Arial Narrow" w:hAnsi="Arial Narrow" w:cs="Arial"/>
          <w:b/>
          <w:bCs/>
          <w:color w:val="000000" w:themeColor="text1"/>
        </w:rPr>
      </w:pPr>
      <w:r w:rsidRPr="2FD145B8">
        <w:rPr>
          <w:rFonts w:ascii="Arial Narrow" w:hAnsi="Arial Narrow"/>
          <w:b/>
          <w:bCs/>
          <w:i/>
          <w:iCs/>
          <w:color w:val="000000" w:themeColor="text1"/>
        </w:rPr>
        <w:t xml:space="preserve">         </w:t>
      </w:r>
      <w:r w:rsidR="00D54A53" w:rsidRPr="2FD145B8">
        <w:rPr>
          <w:rFonts w:ascii="Arial Narrow" w:hAnsi="Arial Narrow"/>
          <w:b/>
          <w:bCs/>
          <w:i/>
          <w:iCs/>
          <w:color w:val="000000" w:themeColor="text1"/>
        </w:rPr>
        <w:t>550 South Vermont Avenue, Los Angeles, CA 90020</w:t>
      </w:r>
      <w:r w:rsidR="00D54A53" w:rsidRPr="2FD145B8">
        <w:rPr>
          <w:rFonts w:ascii="Arial Narrow" w:hAnsi="Arial Narrow" w:cs="Arial"/>
          <w:b/>
          <w:bCs/>
          <w:color w:val="000000" w:themeColor="text1"/>
        </w:rPr>
        <w:t xml:space="preserve"> </w:t>
      </w:r>
    </w:p>
    <w:p w14:paraId="3E4A3414" w14:textId="77777777" w:rsidR="00D54A53" w:rsidRPr="006261C3" w:rsidRDefault="00D54A53" w:rsidP="00D54A53">
      <w:pPr>
        <w:rPr>
          <w:rFonts w:ascii="Arial Narrow" w:hAnsi="Arial Narrow" w:cs="Arial"/>
          <w:b/>
          <w:bCs/>
          <w:szCs w:val="24"/>
        </w:rPr>
      </w:pPr>
    </w:p>
    <w:p w14:paraId="3FBCC413" w14:textId="6F708AFA" w:rsidR="00D54A53" w:rsidRPr="005C4164" w:rsidRDefault="00F75D2B" w:rsidP="00D54A53">
      <w:pPr>
        <w:ind w:left="720"/>
        <w:jc w:val="both"/>
        <w:rPr>
          <w:rFonts w:ascii="Arial Narrow" w:hAnsi="Arial Narrow" w:cs="Arial"/>
          <w:szCs w:val="24"/>
          <w:lang w:val="es-419"/>
        </w:rPr>
      </w:pPr>
      <w:r w:rsidRPr="006261C3">
        <w:rPr>
          <w:rFonts w:ascii="Arial Narrow" w:hAnsi="Arial Narrow" w:cs="Arial"/>
          <w:szCs w:val="24"/>
          <w:u w:val="single"/>
          <w:lang w:val="es-419"/>
        </w:rPr>
        <w:t>En persona:</w:t>
      </w:r>
      <w:r w:rsidRPr="005C4164">
        <w:rPr>
          <w:rFonts w:ascii="Arial Narrow" w:hAnsi="Arial Narrow" w:cs="Arial"/>
          <w:szCs w:val="24"/>
          <w:lang w:val="es-419"/>
        </w:rPr>
        <w:t xml:space="preserve"> visite el </w:t>
      </w:r>
      <w:r w:rsidRPr="006261C3">
        <w:rPr>
          <w:rFonts w:ascii="Arial Narrow" w:hAnsi="Arial Narrow" w:cs="Arial"/>
          <w:b/>
          <w:bCs/>
          <w:i/>
          <w:iCs/>
          <w:szCs w:val="24"/>
          <w:lang w:val="es-419"/>
        </w:rPr>
        <w:t>Departamento de Salud Mental del Condado de Los Ángeles</w:t>
      </w:r>
      <w:r w:rsidRPr="006261C3">
        <w:rPr>
          <w:rFonts w:ascii="Arial Narrow" w:hAnsi="Arial Narrow"/>
          <w:b/>
          <w:bCs/>
          <w:i/>
          <w:iCs/>
          <w:color w:val="000000" w:themeColor="text1"/>
          <w:szCs w:val="24"/>
          <w:lang w:val="es-419"/>
        </w:rPr>
        <w:t xml:space="preserve">, </w:t>
      </w:r>
      <w:r w:rsidR="008D239E" w:rsidRPr="006261C3">
        <w:rPr>
          <w:rFonts w:ascii="Arial Narrow" w:hAnsi="Arial Narrow"/>
          <w:b/>
          <w:bCs/>
          <w:i/>
          <w:iCs/>
          <w:color w:val="000000" w:themeColor="text1"/>
          <w:szCs w:val="24"/>
          <w:lang w:val="es-419"/>
        </w:rPr>
        <w:t>o</w:t>
      </w:r>
      <w:r w:rsidRPr="006261C3">
        <w:rPr>
          <w:rFonts w:ascii="Arial Narrow" w:hAnsi="Arial Narrow"/>
          <w:b/>
          <w:bCs/>
          <w:i/>
          <w:iCs/>
          <w:color w:val="000000" w:themeColor="text1"/>
          <w:szCs w:val="24"/>
          <w:lang w:val="es-419"/>
        </w:rPr>
        <w:t xml:space="preserve">ficina de Derechos del </w:t>
      </w:r>
      <w:r w:rsidR="008D239E" w:rsidRPr="006261C3">
        <w:rPr>
          <w:rFonts w:ascii="Arial Narrow" w:hAnsi="Arial Narrow"/>
          <w:b/>
          <w:bCs/>
          <w:i/>
          <w:iCs/>
          <w:color w:val="000000" w:themeColor="text1"/>
          <w:szCs w:val="24"/>
          <w:lang w:val="es-419"/>
        </w:rPr>
        <w:t>p</w:t>
      </w:r>
      <w:r w:rsidRPr="006261C3">
        <w:rPr>
          <w:rFonts w:ascii="Arial Narrow" w:hAnsi="Arial Narrow"/>
          <w:b/>
          <w:bCs/>
          <w:i/>
          <w:iCs/>
          <w:color w:val="000000" w:themeColor="text1"/>
          <w:szCs w:val="24"/>
          <w:lang w:val="es-419"/>
        </w:rPr>
        <w:t>aciente</w:t>
      </w:r>
      <w:r w:rsidR="008D239E" w:rsidRPr="006261C3">
        <w:rPr>
          <w:rFonts w:ascii="Arial Narrow" w:hAnsi="Arial Narrow" w:cs="Arial"/>
          <w:i/>
          <w:iCs/>
          <w:szCs w:val="24"/>
          <w:lang w:val="es-419"/>
        </w:rPr>
        <w:t xml:space="preserve"> </w:t>
      </w:r>
      <w:r w:rsidR="00D54A53" w:rsidRPr="006261C3">
        <w:rPr>
          <w:rFonts w:ascii="Arial Narrow" w:hAnsi="Arial Narrow"/>
          <w:b/>
          <w:bCs/>
          <w:i/>
          <w:iCs/>
          <w:color w:val="000000" w:themeColor="text1"/>
          <w:szCs w:val="24"/>
          <w:lang w:val="es-419"/>
        </w:rPr>
        <w:t xml:space="preserve">550 South Vermont Avenue, Los </w:t>
      </w:r>
      <w:proofErr w:type="spellStart"/>
      <w:r w:rsidR="00D54A53" w:rsidRPr="006261C3">
        <w:rPr>
          <w:rFonts w:ascii="Arial Narrow" w:hAnsi="Arial Narrow"/>
          <w:b/>
          <w:bCs/>
          <w:i/>
          <w:iCs/>
          <w:color w:val="000000" w:themeColor="text1"/>
          <w:szCs w:val="24"/>
          <w:lang w:val="es-419"/>
        </w:rPr>
        <w:t>Angeles</w:t>
      </w:r>
      <w:proofErr w:type="spellEnd"/>
      <w:r w:rsidR="00D54A53" w:rsidRPr="006261C3">
        <w:rPr>
          <w:rFonts w:ascii="Arial Narrow" w:hAnsi="Arial Narrow"/>
          <w:b/>
          <w:bCs/>
          <w:i/>
          <w:iCs/>
          <w:color w:val="000000" w:themeColor="text1"/>
          <w:szCs w:val="24"/>
          <w:lang w:val="es-419"/>
        </w:rPr>
        <w:t>, CA 90020</w:t>
      </w:r>
      <w:r w:rsidR="00D54A53" w:rsidRPr="006261C3">
        <w:rPr>
          <w:rFonts w:ascii="Arial Narrow" w:hAnsi="Arial Narrow" w:cs="Arial"/>
          <w:b/>
          <w:bCs/>
          <w:color w:val="000000" w:themeColor="text1"/>
          <w:szCs w:val="24"/>
          <w:lang w:val="es-419"/>
        </w:rPr>
        <w:t xml:space="preserve"> </w:t>
      </w:r>
      <w:r w:rsidR="00CC5A3E" w:rsidRPr="005C4164">
        <w:rPr>
          <w:rFonts w:ascii="Arial Narrow" w:hAnsi="Arial Narrow" w:cs="Arial"/>
          <w:szCs w:val="24"/>
          <w:lang w:val="es-419"/>
        </w:rPr>
        <w:t>y diga que desea presentar una queja</w:t>
      </w:r>
      <w:r w:rsidR="00D54A53" w:rsidRPr="005C4164">
        <w:rPr>
          <w:rFonts w:ascii="Arial Narrow" w:hAnsi="Arial Narrow" w:cs="Arial"/>
          <w:szCs w:val="24"/>
          <w:lang w:val="es-419"/>
        </w:rPr>
        <w:t xml:space="preserve">. </w:t>
      </w:r>
    </w:p>
    <w:p w14:paraId="47BADA74" w14:textId="77777777" w:rsidR="00D54A53" w:rsidRPr="006261C3" w:rsidRDefault="00D54A53" w:rsidP="00D54A53">
      <w:pPr>
        <w:ind w:left="720"/>
        <w:rPr>
          <w:rFonts w:ascii="Arial Narrow" w:hAnsi="Arial Narrow" w:cs="Arial"/>
          <w:b/>
          <w:bCs/>
          <w:szCs w:val="24"/>
          <w:lang w:val="es-419"/>
        </w:rPr>
      </w:pPr>
    </w:p>
    <w:p w14:paraId="665B6DE7" w14:textId="77777777" w:rsidR="00D54A53" w:rsidRPr="006261C3" w:rsidRDefault="00D54A53" w:rsidP="00D54A53">
      <w:pPr>
        <w:pStyle w:val="Title"/>
        <w:jc w:val="left"/>
        <w:rPr>
          <w:rFonts w:ascii="Arial Narrow" w:hAnsi="Arial Narrow" w:cs="Arial"/>
          <w:bCs/>
          <w:lang w:val="es-419"/>
        </w:rPr>
      </w:pPr>
    </w:p>
    <w:p w14:paraId="5C9427FC" w14:textId="77777777" w:rsidR="00D54A53" w:rsidRPr="006261C3" w:rsidRDefault="00D54A53" w:rsidP="00D54A53">
      <w:pPr>
        <w:pBdr>
          <w:top w:val="single" w:sz="18" w:space="1" w:color="auto"/>
        </w:pBdr>
        <w:rPr>
          <w:rFonts w:ascii="Arial Narrow" w:hAnsi="Arial Narrow" w:cs="Arial"/>
          <w:b/>
          <w:bCs/>
          <w:lang w:val="es-419"/>
        </w:rPr>
      </w:pPr>
    </w:p>
    <w:p w14:paraId="3ACECC0F" w14:textId="77777777" w:rsidR="00D54A53" w:rsidRPr="006261C3" w:rsidRDefault="00D54A53" w:rsidP="00D54A53">
      <w:pPr>
        <w:rPr>
          <w:rFonts w:ascii="Arial Narrow" w:hAnsi="Arial Narrow" w:cs="Arial"/>
          <w:b/>
          <w:bCs/>
          <w:szCs w:val="24"/>
          <w:lang w:val="es-419"/>
        </w:rPr>
      </w:pPr>
    </w:p>
    <w:p w14:paraId="2A77294D" w14:textId="42508E3F" w:rsidR="00D54A53" w:rsidRPr="006261C3" w:rsidRDefault="00D55B89" w:rsidP="00D54A53">
      <w:pPr>
        <w:rPr>
          <w:rFonts w:ascii="Arial Narrow" w:hAnsi="Arial Narrow" w:cs="Arial"/>
          <w:b/>
          <w:bCs/>
          <w:szCs w:val="24"/>
          <w:u w:val="single"/>
          <w:lang w:val="es-419"/>
        </w:rPr>
      </w:pPr>
      <w:r w:rsidRPr="006261C3">
        <w:rPr>
          <w:rFonts w:ascii="Arial Narrow" w:hAnsi="Arial Narrow" w:cs="Arial"/>
          <w:b/>
          <w:bCs/>
          <w:szCs w:val="24"/>
          <w:u w:val="single"/>
          <w:lang w:val="es-419"/>
        </w:rPr>
        <w:t>OFICINA DE DERECHOS CIVILES</w:t>
      </w:r>
    </w:p>
    <w:p w14:paraId="38783E3F" w14:textId="77777777" w:rsidR="00D54A53" w:rsidRPr="005C4164" w:rsidRDefault="00D54A53" w:rsidP="00D54A53">
      <w:pPr>
        <w:rPr>
          <w:rFonts w:ascii="Arial Narrow" w:hAnsi="Arial Narrow" w:cs="Arial"/>
          <w:szCs w:val="24"/>
          <w:lang w:val="es-419"/>
        </w:rPr>
      </w:pPr>
    </w:p>
    <w:p w14:paraId="77F8D777" w14:textId="286F03DE" w:rsidR="00D54A53" w:rsidRPr="005C4164" w:rsidRDefault="00D55B89" w:rsidP="00D54A53">
      <w:pPr>
        <w:rPr>
          <w:rFonts w:ascii="Arial Narrow" w:hAnsi="Arial Narrow" w:cs="Arial"/>
          <w:szCs w:val="24"/>
          <w:lang w:val="es-419"/>
        </w:rPr>
      </w:pPr>
      <w:r w:rsidRPr="005C4164">
        <w:rPr>
          <w:rFonts w:ascii="Arial Narrow" w:hAnsi="Arial Narrow" w:cs="Arial"/>
          <w:szCs w:val="24"/>
          <w:lang w:val="es-419"/>
        </w:rPr>
        <w:t>También puede presentar una queja de derechos civiles ante la oficina de Derechos civiles del Departamento de Salud y Servicios Humanos de Estados Unidos por teléfono, por escrito o de forma electrónica</w:t>
      </w:r>
      <w:r w:rsidR="00D54A53" w:rsidRPr="005C4164">
        <w:rPr>
          <w:rFonts w:ascii="Arial Narrow" w:hAnsi="Arial Narrow" w:cs="Arial"/>
          <w:szCs w:val="24"/>
          <w:lang w:val="es-419"/>
        </w:rPr>
        <w:t>:</w:t>
      </w:r>
    </w:p>
    <w:p w14:paraId="206EF59B" w14:textId="77777777" w:rsidR="00D54A53" w:rsidRPr="005C4164" w:rsidRDefault="00D54A53" w:rsidP="00D54A53">
      <w:pPr>
        <w:rPr>
          <w:rFonts w:ascii="Arial Narrow" w:hAnsi="Arial Narrow" w:cs="Arial"/>
          <w:szCs w:val="24"/>
          <w:lang w:val="es-419"/>
        </w:rPr>
      </w:pPr>
    </w:p>
    <w:p w14:paraId="5BD0FB12" w14:textId="483A852A" w:rsidR="00D54A53" w:rsidRPr="005C4164" w:rsidRDefault="00D55B89" w:rsidP="0550FC83">
      <w:pPr>
        <w:numPr>
          <w:ilvl w:val="0"/>
          <w:numId w:val="6"/>
        </w:numPr>
        <w:jc w:val="left"/>
        <w:rPr>
          <w:rFonts w:ascii="Arial Narrow" w:hAnsi="Arial Narrow" w:cs="Arial"/>
          <w:lang w:val="es-419"/>
        </w:rPr>
      </w:pPr>
      <w:r w:rsidRPr="0550FC83">
        <w:rPr>
          <w:rFonts w:ascii="Arial Narrow" w:hAnsi="Arial Narrow" w:cs="Arial"/>
          <w:u w:val="single"/>
          <w:lang w:val="es-419"/>
        </w:rPr>
        <w:t>Por teléfono:</w:t>
      </w:r>
      <w:r w:rsidRPr="0550FC83">
        <w:rPr>
          <w:rFonts w:ascii="Arial Narrow" w:hAnsi="Arial Narrow" w:cs="Arial"/>
          <w:lang w:val="es-419"/>
        </w:rPr>
        <w:t xml:space="preserve"> llame al</w:t>
      </w:r>
      <w:r w:rsidR="00D54A53" w:rsidRPr="0550FC83">
        <w:rPr>
          <w:rFonts w:ascii="Arial Narrow" w:hAnsi="Arial Narrow" w:cs="Arial"/>
          <w:lang w:val="es-419"/>
        </w:rPr>
        <w:t xml:space="preserve"> </w:t>
      </w:r>
      <w:r w:rsidR="00D54A53" w:rsidRPr="0550FC83">
        <w:rPr>
          <w:rFonts w:ascii="Arial Narrow" w:hAnsi="Arial Narrow" w:cs="Arial"/>
          <w:b/>
          <w:bCs/>
          <w:lang w:val="es-419"/>
        </w:rPr>
        <w:t>1</w:t>
      </w:r>
      <w:r w:rsidR="5DA208FE" w:rsidRPr="0550FC83">
        <w:rPr>
          <w:rFonts w:ascii="Arial Narrow" w:hAnsi="Arial Narrow" w:cs="Arial"/>
          <w:b/>
          <w:bCs/>
          <w:lang w:val="es-419"/>
        </w:rPr>
        <w:t>(</w:t>
      </w:r>
      <w:r w:rsidR="00D54A53" w:rsidRPr="0550FC83">
        <w:rPr>
          <w:rFonts w:ascii="Arial Narrow" w:hAnsi="Arial Narrow" w:cs="Arial"/>
          <w:b/>
          <w:bCs/>
          <w:lang w:val="es-419"/>
        </w:rPr>
        <w:t>800</w:t>
      </w:r>
      <w:r w:rsidR="08984DB2" w:rsidRPr="0550FC83">
        <w:rPr>
          <w:rFonts w:ascii="Arial Narrow" w:hAnsi="Arial Narrow" w:cs="Arial"/>
          <w:b/>
          <w:bCs/>
          <w:lang w:val="es-419"/>
        </w:rPr>
        <w:t xml:space="preserve">) </w:t>
      </w:r>
      <w:r w:rsidR="00D54A53" w:rsidRPr="0550FC83">
        <w:rPr>
          <w:rFonts w:ascii="Arial Narrow" w:hAnsi="Arial Narrow" w:cs="Arial"/>
          <w:b/>
          <w:bCs/>
          <w:lang w:val="es-419"/>
        </w:rPr>
        <w:t>368-1019</w:t>
      </w:r>
      <w:r w:rsidR="00D54A53" w:rsidRPr="0550FC83">
        <w:rPr>
          <w:rFonts w:ascii="Arial Narrow" w:hAnsi="Arial Narrow" w:cs="Arial"/>
          <w:lang w:val="es-419"/>
        </w:rPr>
        <w:t>.</w:t>
      </w:r>
      <w:r w:rsidRPr="0550FC83">
        <w:rPr>
          <w:rFonts w:ascii="Arial Narrow" w:hAnsi="Arial Narrow" w:cs="Arial"/>
          <w:lang w:val="es-419"/>
        </w:rPr>
        <w:t xml:space="preserve"> Si tiene problemas para escuchar o hablar, llame al </w:t>
      </w:r>
      <w:r w:rsidRPr="0550FC83">
        <w:rPr>
          <w:rFonts w:ascii="Arial Narrow" w:hAnsi="Arial Narrow" w:cs="Arial"/>
          <w:b/>
          <w:bCs/>
          <w:lang w:val="es-419"/>
        </w:rPr>
        <w:t>teléfono de texto</w:t>
      </w:r>
      <w:r w:rsidR="00D54A53" w:rsidRPr="0550FC83">
        <w:rPr>
          <w:rFonts w:ascii="Arial Narrow" w:hAnsi="Arial Narrow" w:cs="Arial"/>
          <w:b/>
          <w:bCs/>
          <w:lang w:val="es-419"/>
        </w:rPr>
        <w:t xml:space="preserve"> </w:t>
      </w:r>
      <w:r w:rsidRPr="0550FC83">
        <w:rPr>
          <w:rFonts w:ascii="Arial Narrow" w:hAnsi="Arial Narrow" w:cs="Arial"/>
          <w:b/>
          <w:bCs/>
          <w:lang w:val="es-419"/>
        </w:rPr>
        <w:t>(</w:t>
      </w:r>
      <w:r w:rsidR="00D54A53" w:rsidRPr="0550FC83">
        <w:rPr>
          <w:rFonts w:ascii="Arial Narrow" w:hAnsi="Arial Narrow" w:cs="Arial"/>
          <w:b/>
          <w:bCs/>
          <w:lang w:val="es-419"/>
        </w:rPr>
        <w:t>TTY/TDD</w:t>
      </w:r>
      <w:r w:rsidRPr="0550FC83">
        <w:rPr>
          <w:rFonts w:ascii="Arial Narrow" w:hAnsi="Arial Narrow" w:cs="Arial"/>
          <w:b/>
          <w:bCs/>
          <w:lang w:val="es-419"/>
        </w:rPr>
        <w:t>) al</w:t>
      </w:r>
      <w:r w:rsidR="00D54A53" w:rsidRPr="0550FC83">
        <w:rPr>
          <w:rFonts w:ascii="Arial Narrow" w:hAnsi="Arial Narrow" w:cs="Arial"/>
          <w:b/>
          <w:bCs/>
          <w:lang w:val="es-419"/>
        </w:rPr>
        <w:t xml:space="preserve"> 1</w:t>
      </w:r>
      <w:r w:rsidR="0FDC7E36" w:rsidRPr="0550FC83">
        <w:rPr>
          <w:rFonts w:ascii="Arial Narrow" w:hAnsi="Arial Narrow" w:cs="Arial"/>
          <w:b/>
          <w:bCs/>
          <w:lang w:val="es-419"/>
        </w:rPr>
        <w:t>(</w:t>
      </w:r>
      <w:r w:rsidR="00D54A53" w:rsidRPr="0550FC83">
        <w:rPr>
          <w:rFonts w:ascii="Arial Narrow" w:hAnsi="Arial Narrow" w:cs="Arial"/>
          <w:b/>
          <w:bCs/>
          <w:lang w:val="es-419"/>
        </w:rPr>
        <w:t>800</w:t>
      </w:r>
      <w:r w:rsidR="69AE66BE" w:rsidRPr="0550FC83">
        <w:rPr>
          <w:rFonts w:ascii="Arial Narrow" w:hAnsi="Arial Narrow" w:cs="Arial"/>
          <w:b/>
          <w:bCs/>
          <w:lang w:val="es-419"/>
        </w:rPr>
        <w:t xml:space="preserve">) </w:t>
      </w:r>
      <w:r w:rsidR="00D54A53" w:rsidRPr="0550FC83">
        <w:rPr>
          <w:rFonts w:ascii="Arial Narrow" w:hAnsi="Arial Narrow" w:cs="Arial"/>
          <w:b/>
          <w:bCs/>
          <w:lang w:val="es-419"/>
        </w:rPr>
        <w:t>537-7697</w:t>
      </w:r>
      <w:r w:rsidR="00D54A53" w:rsidRPr="0550FC83">
        <w:rPr>
          <w:rFonts w:ascii="Arial Narrow" w:hAnsi="Arial Narrow" w:cs="Arial"/>
          <w:lang w:val="es-419"/>
        </w:rPr>
        <w:t xml:space="preserve">. </w:t>
      </w:r>
    </w:p>
    <w:p w14:paraId="7B3CD17B" w14:textId="77777777" w:rsidR="00D54A53" w:rsidRPr="005C4164" w:rsidRDefault="00D54A53" w:rsidP="00D54A53">
      <w:pPr>
        <w:ind w:firstLine="720"/>
        <w:rPr>
          <w:rFonts w:ascii="Arial Narrow" w:hAnsi="Arial Narrow" w:cs="Arial"/>
          <w:szCs w:val="24"/>
          <w:lang w:val="es-419"/>
        </w:rPr>
      </w:pPr>
    </w:p>
    <w:p w14:paraId="673D43C2" w14:textId="356EA192" w:rsidR="00D54A53" w:rsidRPr="005C4164" w:rsidRDefault="008B51BC" w:rsidP="00D54A53">
      <w:pPr>
        <w:numPr>
          <w:ilvl w:val="0"/>
          <w:numId w:val="8"/>
        </w:numPr>
        <w:jc w:val="left"/>
        <w:rPr>
          <w:rFonts w:ascii="Arial Narrow" w:hAnsi="Arial Narrow" w:cs="Arial"/>
          <w:szCs w:val="24"/>
          <w:lang w:val="es-419"/>
        </w:rPr>
      </w:pPr>
      <w:r w:rsidRPr="006261C3">
        <w:rPr>
          <w:rFonts w:ascii="Arial Narrow" w:hAnsi="Arial Narrow" w:cs="Arial"/>
          <w:szCs w:val="24"/>
          <w:u w:val="single"/>
          <w:lang w:val="es-419"/>
        </w:rPr>
        <w:t>Por escrito:</w:t>
      </w:r>
      <w:r w:rsidRPr="005C4164">
        <w:rPr>
          <w:rFonts w:ascii="Arial Narrow" w:hAnsi="Arial Narrow" w:cs="Arial"/>
          <w:szCs w:val="24"/>
          <w:lang w:val="es-419"/>
        </w:rPr>
        <w:t xml:space="preserve"> complete un formulario de queja o envíe una carta a</w:t>
      </w:r>
      <w:r w:rsidR="00D54A53" w:rsidRPr="005C4164">
        <w:rPr>
          <w:rFonts w:ascii="Arial Narrow" w:hAnsi="Arial Narrow" w:cs="Arial"/>
          <w:szCs w:val="24"/>
          <w:lang w:val="es-419"/>
        </w:rPr>
        <w:t>:</w:t>
      </w:r>
    </w:p>
    <w:p w14:paraId="345D4EDB" w14:textId="77777777" w:rsidR="00D54A53" w:rsidRPr="005C4164" w:rsidRDefault="00D54A53" w:rsidP="00D54A53">
      <w:pPr>
        <w:rPr>
          <w:rFonts w:ascii="Arial Narrow" w:hAnsi="Arial Narrow" w:cs="Arial"/>
          <w:szCs w:val="24"/>
          <w:lang w:val="es-419"/>
        </w:rPr>
      </w:pPr>
    </w:p>
    <w:p w14:paraId="7AA6F82E" w14:textId="77777777" w:rsidR="00D54A53" w:rsidRPr="006261C3" w:rsidRDefault="00D54A53" w:rsidP="00D54A53">
      <w:pPr>
        <w:ind w:left="720"/>
        <w:rPr>
          <w:rFonts w:ascii="Arial Narrow" w:hAnsi="Arial Narrow" w:cs="Arial"/>
          <w:b/>
          <w:bCs/>
          <w:szCs w:val="24"/>
        </w:rPr>
      </w:pPr>
      <w:r w:rsidRPr="006261C3">
        <w:rPr>
          <w:rFonts w:ascii="Arial Narrow" w:hAnsi="Arial Narrow" w:cs="Arial"/>
          <w:b/>
          <w:bCs/>
          <w:szCs w:val="24"/>
        </w:rPr>
        <w:t>U.S. Department of Health and Human Services</w:t>
      </w:r>
    </w:p>
    <w:p w14:paraId="728BE7A1" w14:textId="77777777" w:rsidR="00D54A53" w:rsidRPr="006261C3" w:rsidRDefault="00D54A53" w:rsidP="00D54A53">
      <w:pPr>
        <w:ind w:firstLine="720"/>
        <w:rPr>
          <w:rFonts w:ascii="Arial Narrow" w:hAnsi="Arial Narrow" w:cs="Arial"/>
          <w:b/>
          <w:bCs/>
          <w:szCs w:val="24"/>
        </w:rPr>
      </w:pPr>
      <w:r w:rsidRPr="006261C3">
        <w:rPr>
          <w:rFonts w:ascii="Arial Narrow" w:hAnsi="Arial Narrow" w:cs="Arial"/>
          <w:b/>
          <w:bCs/>
          <w:szCs w:val="24"/>
        </w:rPr>
        <w:t>200 Independence Avenue, SW</w:t>
      </w:r>
    </w:p>
    <w:p w14:paraId="7C42137B" w14:textId="77777777" w:rsidR="00D54A53" w:rsidRPr="006261C3" w:rsidRDefault="00D54A53" w:rsidP="00D54A53">
      <w:pPr>
        <w:ind w:firstLine="720"/>
        <w:rPr>
          <w:rFonts w:ascii="Arial Narrow" w:hAnsi="Arial Narrow" w:cs="Arial"/>
          <w:b/>
          <w:bCs/>
          <w:szCs w:val="24"/>
        </w:rPr>
      </w:pPr>
      <w:r w:rsidRPr="006261C3">
        <w:rPr>
          <w:rFonts w:ascii="Arial Narrow" w:hAnsi="Arial Narrow" w:cs="Arial"/>
          <w:b/>
          <w:bCs/>
          <w:szCs w:val="24"/>
        </w:rPr>
        <w:t>Room 509F, HHH Building</w:t>
      </w:r>
    </w:p>
    <w:p w14:paraId="0DF2499A" w14:textId="77777777" w:rsidR="00D54A53" w:rsidRPr="006261C3" w:rsidRDefault="00D54A53" w:rsidP="00D54A53">
      <w:pPr>
        <w:ind w:firstLine="720"/>
        <w:rPr>
          <w:rFonts w:ascii="Arial Narrow" w:hAnsi="Arial Narrow" w:cs="Arial"/>
          <w:b/>
          <w:bCs/>
          <w:szCs w:val="24"/>
          <w:lang w:val="es-419"/>
        </w:rPr>
      </w:pPr>
      <w:r w:rsidRPr="006261C3">
        <w:rPr>
          <w:rFonts w:ascii="Arial Narrow" w:hAnsi="Arial Narrow" w:cs="Arial"/>
          <w:b/>
          <w:bCs/>
          <w:szCs w:val="24"/>
          <w:lang w:val="es-419"/>
        </w:rPr>
        <w:t xml:space="preserve">Washington, D.C. 20201 </w:t>
      </w:r>
    </w:p>
    <w:p w14:paraId="22FE4C6C" w14:textId="77777777" w:rsidR="00D54A53" w:rsidRPr="006261C3" w:rsidRDefault="00D54A53" w:rsidP="00D54A53">
      <w:pPr>
        <w:ind w:firstLine="720"/>
        <w:rPr>
          <w:rFonts w:ascii="Arial Narrow" w:hAnsi="Arial Narrow" w:cs="Arial"/>
          <w:b/>
          <w:bCs/>
          <w:szCs w:val="24"/>
          <w:lang w:val="es-419"/>
        </w:rPr>
      </w:pPr>
    </w:p>
    <w:p w14:paraId="10C69CE9" w14:textId="22E6DA09" w:rsidR="00D54A53" w:rsidRPr="005C4164" w:rsidRDefault="008B51BC" w:rsidP="0023650E">
      <w:pPr>
        <w:ind w:left="720"/>
        <w:jc w:val="left"/>
        <w:rPr>
          <w:rFonts w:ascii="Arial Narrow" w:hAnsi="Arial Narrow" w:cs="Arial"/>
          <w:szCs w:val="24"/>
          <w:lang w:val="es-419"/>
        </w:rPr>
      </w:pPr>
      <w:r w:rsidRPr="005C4164">
        <w:rPr>
          <w:rFonts w:ascii="Arial Narrow" w:hAnsi="Arial Narrow" w:cs="Arial"/>
          <w:szCs w:val="24"/>
          <w:lang w:val="es-419"/>
        </w:rPr>
        <w:t xml:space="preserve">Los formularios de quejas están disponibles en </w:t>
      </w:r>
      <w:hyperlink r:id="rId21" w:history="1">
        <w:r w:rsidR="0023650E" w:rsidRPr="006261C3">
          <w:rPr>
            <w:rStyle w:val="Hyperlink"/>
            <w:rFonts w:ascii="Arial Narrow" w:hAnsi="Arial Narrow" w:cs="Arial"/>
            <w:szCs w:val="24"/>
            <w:lang w:val="es-419"/>
          </w:rPr>
          <w:t>http://www.hhs.gov/ocr/office/file/index.html</w:t>
        </w:r>
      </w:hyperlink>
      <w:r w:rsidR="00D54A53" w:rsidRPr="005C4164">
        <w:rPr>
          <w:rFonts w:ascii="Arial Narrow" w:hAnsi="Arial Narrow" w:cs="Arial"/>
          <w:szCs w:val="24"/>
          <w:lang w:val="es-419"/>
        </w:rPr>
        <w:t xml:space="preserve">. </w:t>
      </w:r>
    </w:p>
    <w:p w14:paraId="2E7E49AC" w14:textId="77777777" w:rsidR="00D54A53" w:rsidRPr="006261C3" w:rsidRDefault="00D54A53" w:rsidP="00D54A53">
      <w:pPr>
        <w:rPr>
          <w:rFonts w:ascii="Arial Narrow" w:hAnsi="Arial Narrow" w:cs="Arial"/>
          <w:b/>
          <w:bCs/>
          <w:szCs w:val="24"/>
          <w:lang w:val="es-419"/>
        </w:rPr>
      </w:pPr>
    </w:p>
    <w:p w14:paraId="3DDD19B6" w14:textId="3A8EE4CC" w:rsidR="00D54A53" w:rsidRPr="006261C3" w:rsidRDefault="008B51BC" w:rsidP="00D54A53">
      <w:pPr>
        <w:numPr>
          <w:ilvl w:val="0"/>
          <w:numId w:val="8"/>
        </w:numPr>
        <w:jc w:val="left"/>
        <w:rPr>
          <w:rFonts w:ascii="Arial Narrow" w:hAnsi="Arial Narrow" w:cs="Arial"/>
          <w:b/>
          <w:bCs/>
          <w:szCs w:val="24"/>
          <w:lang w:val="es-419"/>
        </w:rPr>
      </w:pPr>
      <w:r w:rsidRPr="006261C3">
        <w:rPr>
          <w:rFonts w:ascii="Arial Narrow" w:hAnsi="Arial Narrow" w:cs="Arial"/>
          <w:szCs w:val="24"/>
          <w:u w:val="single"/>
          <w:lang w:val="es-419"/>
        </w:rPr>
        <w:t>De forma electrónica</w:t>
      </w:r>
      <w:r w:rsidRPr="005C4164">
        <w:rPr>
          <w:rFonts w:ascii="Arial Narrow" w:hAnsi="Arial Narrow" w:cs="Arial"/>
          <w:szCs w:val="24"/>
          <w:lang w:val="es-419"/>
        </w:rPr>
        <w:t>: visite el Portal de quejas de la oficina de Derechos civiles en</w:t>
      </w:r>
      <w:r w:rsidRPr="006261C3">
        <w:rPr>
          <w:rFonts w:ascii="Arial Narrow" w:hAnsi="Arial Narrow" w:cs="Arial"/>
          <w:szCs w:val="24"/>
          <w:u w:val="single"/>
          <w:lang w:val="es-419"/>
        </w:rPr>
        <w:t xml:space="preserve"> </w:t>
      </w:r>
      <w:hyperlink r:id="rId22" w:history="1">
        <w:r w:rsidR="00D54A53" w:rsidRPr="006261C3">
          <w:rPr>
            <w:rStyle w:val="Hyperlink"/>
            <w:rFonts w:ascii="Arial Narrow" w:hAnsi="Arial Narrow" w:cs="Arial"/>
            <w:szCs w:val="24"/>
            <w:lang w:val="es-419"/>
          </w:rPr>
          <w:t>https://ocrportal.hhs.gov/ocr/portal/lobby.jsf</w:t>
        </w:r>
      </w:hyperlink>
      <w:r w:rsidR="00D54A53" w:rsidRPr="005C4164">
        <w:rPr>
          <w:rFonts w:ascii="Arial Narrow" w:hAnsi="Arial Narrow" w:cs="Arial"/>
          <w:szCs w:val="24"/>
          <w:lang w:val="es-419"/>
        </w:rPr>
        <w:t>.</w:t>
      </w:r>
    </w:p>
    <w:p w14:paraId="663026DE" w14:textId="77777777" w:rsidR="00D54A53" w:rsidRPr="006261C3" w:rsidRDefault="00D54A53" w:rsidP="00D54A53">
      <w:pPr>
        <w:jc w:val="both"/>
        <w:rPr>
          <w:rFonts w:ascii="Arial Narrow" w:hAnsi="Arial Narrow" w:cs="Arial"/>
          <w:szCs w:val="24"/>
          <w:u w:val="single"/>
          <w:lang w:val="es-AR"/>
        </w:rPr>
      </w:pPr>
    </w:p>
    <w:p w14:paraId="605004FD" w14:textId="77777777" w:rsidR="00D54A53" w:rsidRPr="005C4164" w:rsidRDefault="00D54A53" w:rsidP="00D54A53">
      <w:pPr>
        <w:rPr>
          <w:rFonts w:ascii="Arial Narrow" w:hAnsi="Arial Narrow"/>
          <w:noProof/>
        </w:rPr>
      </w:pPr>
      <w:r w:rsidRPr="005C4164">
        <w:rPr>
          <w:rFonts w:ascii="Arial Narrow" w:hAnsi="Arial Narrow"/>
          <w:noProof/>
          <w:lang w:val="es-BO" w:eastAsia="es-BO"/>
        </w:rPr>
        <w:lastRenderedPageBreak/>
        <w:drawing>
          <wp:inline distT="0" distB="0" distL="0" distR="0" wp14:anchorId="68F67EED" wp14:editId="5370352B">
            <wp:extent cx="5762625" cy="7292975"/>
            <wp:effectExtent l="0" t="0" r="9525" b="317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t="3203"/>
                    <a:stretch/>
                  </pic:blipFill>
                  <pic:spPr bwMode="auto">
                    <a:xfrm>
                      <a:off x="0" y="0"/>
                      <a:ext cx="5762625" cy="7292975"/>
                    </a:xfrm>
                    <a:prstGeom prst="rect">
                      <a:avLst/>
                    </a:prstGeom>
                    <a:noFill/>
                    <a:ln>
                      <a:noFill/>
                    </a:ln>
                    <a:extLst>
                      <a:ext uri="{53640926-AAD7-44D8-BBD7-CCE9431645EC}">
                        <a14:shadowObscured xmlns:a14="http://schemas.microsoft.com/office/drawing/2010/main"/>
                      </a:ext>
                    </a:extLst>
                  </pic:spPr>
                </pic:pic>
              </a:graphicData>
            </a:graphic>
          </wp:inline>
        </w:drawing>
      </w:r>
    </w:p>
    <w:p w14:paraId="78DC3ECA" w14:textId="77777777" w:rsidR="00D54A53" w:rsidRPr="005C4164" w:rsidRDefault="00D54A53" w:rsidP="00D54A53">
      <w:pPr>
        <w:rPr>
          <w:rFonts w:ascii="Arial Narrow" w:hAnsi="Arial Narrow"/>
          <w:noProof/>
        </w:rPr>
      </w:pPr>
    </w:p>
    <w:p w14:paraId="3461C644" w14:textId="77777777" w:rsidR="00D54A53" w:rsidRPr="005C4164" w:rsidRDefault="00D54A53" w:rsidP="00D54A53">
      <w:pPr>
        <w:rPr>
          <w:rFonts w:ascii="Arial Narrow" w:hAnsi="Arial Narrow"/>
          <w:noProof/>
        </w:rPr>
      </w:pPr>
    </w:p>
    <w:p w14:paraId="25FFF459" w14:textId="77777777" w:rsidR="00D54A53" w:rsidRPr="005C4164" w:rsidRDefault="00D54A53" w:rsidP="00D54A53">
      <w:pPr>
        <w:rPr>
          <w:rFonts w:ascii="Arial Narrow" w:hAnsi="Arial Narrow"/>
          <w:noProof/>
        </w:rPr>
      </w:pPr>
    </w:p>
    <w:p w14:paraId="674DC568" w14:textId="77777777" w:rsidR="00D54A53" w:rsidRPr="005C4164" w:rsidRDefault="00D54A53" w:rsidP="00D54A53">
      <w:pPr>
        <w:rPr>
          <w:rFonts w:ascii="Arial Narrow" w:hAnsi="Arial Narrow"/>
          <w:noProof/>
        </w:rPr>
      </w:pPr>
      <w:r w:rsidRPr="005C4164">
        <w:rPr>
          <w:rFonts w:ascii="Arial Narrow" w:hAnsi="Arial Narrow"/>
          <w:noProof/>
          <w:lang w:val="es-BO" w:eastAsia="es-BO"/>
        </w:rPr>
        <w:lastRenderedPageBreak/>
        <w:drawing>
          <wp:inline distT="0" distB="0" distL="0" distR="0" wp14:anchorId="12B4A21E" wp14:editId="36BC172A">
            <wp:extent cx="5810250" cy="77216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t="4176"/>
                    <a:stretch/>
                  </pic:blipFill>
                  <pic:spPr bwMode="auto">
                    <a:xfrm>
                      <a:off x="0" y="0"/>
                      <a:ext cx="5810250" cy="7721600"/>
                    </a:xfrm>
                    <a:prstGeom prst="rect">
                      <a:avLst/>
                    </a:prstGeom>
                    <a:noFill/>
                    <a:ln>
                      <a:noFill/>
                    </a:ln>
                    <a:extLst>
                      <a:ext uri="{53640926-AAD7-44D8-BBD7-CCE9431645EC}">
                        <a14:shadowObscured xmlns:a14="http://schemas.microsoft.com/office/drawing/2010/main"/>
                      </a:ext>
                    </a:extLst>
                  </pic:spPr>
                </pic:pic>
              </a:graphicData>
            </a:graphic>
          </wp:inline>
        </w:drawing>
      </w:r>
    </w:p>
    <w:p w14:paraId="2D9B2723" w14:textId="77777777" w:rsidR="00D54A53" w:rsidRPr="006261C3" w:rsidRDefault="00D54A53" w:rsidP="00D54A53">
      <w:pPr>
        <w:rPr>
          <w:rFonts w:ascii="Arial Narrow" w:hAnsi="Arial Narrow" w:cs="Arial"/>
          <w:b/>
          <w:bCs/>
          <w:szCs w:val="24"/>
        </w:rPr>
      </w:pPr>
      <w:r w:rsidRPr="005C4164">
        <w:rPr>
          <w:rFonts w:ascii="Arial Narrow" w:hAnsi="Arial Narrow"/>
          <w:noProof/>
          <w:lang w:val="es-BO" w:eastAsia="es-BO"/>
        </w:rPr>
        <w:lastRenderedPageBreak/>
        <w:drawing>
          <wp:inline distT="0" distB="0" distL="0" distR="0" wp14:anchorId="68D17DEC" wp14:editId="47D8B481">
            <wp:extent cx="5867400" cy="187007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a:extLst>
                        <a:ext uri="{28A0092B-C50C-407E-A947-70E740481C1C}">
                          <a14:useLocalDpi xmlns:a14="http://schemas.microsoft.com/office/drawing/2010/main" val="0"/>
                        </a:ext>
                      </a:extLst>
                    </a:blip>
                    <a:srcRect t="13510"/>
                    <a:stretch/>
                  </pic:blipFill>
                  <pic:spPr bwMode="auto">
                    <a:xfrm>
                      <a:off x="0" y="0"/>
                      <a:ext cx="5867400" cy="1870075"/>
                    </a:xfrm>
                    <a:prstGeom prst="rect">
                      <a:avLst/>
                    </a:prstGeom>
                    <a:noFill/>
                    <a:ln>
                      <a:noFill/>
                    </a:ln>
                    <a:extLst>
                      <a:ext uri="{53640926-AAD7-44D8-BBD7-CCE9431645EC}">
                        <a14:shadowObscured xmlns:a14="http://schemas.microsoft.com/office/drawing/2010/main"/>
                      </a:ext>
                    </a:extLst>
                  </pic:spPr>
                </pic:pic>
              </a:graphicData>
            </a:graphic>
          </wp:inline>
        </w:drawing>
      </w:r>
    </w:p>
    <w:p w14:paraId="343922F6" w14:textId="77777777" w:rsidR="00D54A53" w:rsidRPr="005C4164" w:rsidRDefault="00D54A53" w:rsidP="00D54A53">
      <w:pPr>
        <w:jc w:val="left"/>
        <w:rPr>
          <w:rFonts w:ascii="Arial Narrow" w:hAnsi="Arial Narrow"/>
          <w:sz w:val="16"/>
          <w:szCs w:val="16"/>
        </w:rPr>
      </w:pPr>
    </w:p>
    <w:p w14:paraId="0EFF0885" w14:textId="77777777" w:rsidR="00D54A53" w:rsidRPr="005C4164" w:rsidRDefault="00D54A53" w:rsidP="00E22D71">
      <w:pPr>
        <w:jc w:val="left"/>
        <w:rPr>
          <w:rFonts w:ascii="Arial Narrow" w:hAnsi="Arial Narrow"/>
          <w:sz w:val="16"/>
          <w:szCs w:val="16"/>
        </w:rPr>
      </w:pPr>
    </w:p>
    <w:sectPr w:rsidR="00D54A53" w:rsidRPr="005C4164" w:rsidSect="000E5DD4">
      <w:headerReference w:type="default" r:id="rId26"/>
      <w:footerReference w:type="default" r:id="rId27"/>
      <w:type w:val="continuous"/>
      <w:pgSz w:w="12240" w:h="15840" w:code="1"/>
      <w:pgMar w:top="1440" w:right="1440" w:bottom="1440" w:left="1440" w:header="907"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CBFC7" w14:textId="77777777" w:rsidR="007D5E6F" w:rsidRDefault="007D5E6F" w:rsidP="008C46C9">
      <w:r>
        <w:separator/>
      </w:r>
    </w:p>
  </w:endnote>
  <w:endnote w:type="continuationSeparator" w:id="0">
    <w:p w14:paraId="7A4CEAE0" w14:textId="77777777" w:rsidR="007D5E6F" w:rsidRDefault="007D5E6F" w:rsidP="008C46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olBoran">
    <w:altName w:val="Leelawadee UI"/>
    <w:charset w:val="00"/>
    <w:family w:val="swiss"/>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26727" w14:textId="77777777" w:rsidR="00801FAA" w:rsidRDefault="00801FAA" w:rsidP="000A690A">
    <w:pPr>
      <w:jc w:val="both"/>
      <w:rPr>
        <w:rFonts w:cs="Arial"/>
        <w:iCs/>
        <w:color w:val="000000"/>
        <w:spacing w:val="2"/>
        <w:sz w:val="16"/>
        <w:szCs w:val="16"/>
      </w:rPr>
    </w:pPr>
    <w:r>
      <w:rPr>
        <w:noProof/>
        <w:lang w:val="es-BO" w:eastAsia="es-BO"/>
      </w:rPr>
      <mc:AlternateContent>
        <mc:Choice Requires="wps">
          <w:drawing>
            <wp:anchor distT="0" distB="0" distL="114300" distR="114300" simplePos="0" relativeHeight="251640832" behindDoc="0" locked="0" layoutInCell="1" allowOverlap="1" wp14:anchorId="79358B4C" wp14:editId="162DD255">
              <wp:simplePos x="0" y="0"/>
              <wp:positionH relativeFrom="column">
                <wp:posOffset>-16568</wp:posOffset>
              </wp:positionH>
              <wp:positionV relativeFrom="paragraph">
                <wp:posOffset>71755</wp:posOffset>
              </wp:positionV>
              <wp:extent cx="5943600" cy="0"/>
              <wp:effectExtent l="0" t="0" r="19050" b="19050"/>
              <wp:wrapNone/>
              <wp:docPr id="1" name="Straight Connector 1"/>
              <wp:cNvGraphicFramePr/>
              <a:graphic xmlns:a="http://schemas.openxmlformats.org/drawingml/2006/main">
                <a:graphicData uri="http://schemas.microsoft.com/office/word/2010/wordprocessingShape">
                  <wps:wsp>
                    <wps:cNvCnPr/>
                    <wps:spPr>
                      <a:xfrm flipV="1">
                        <a:off x="0" y="0"/>
                        <a:ext cx="5943600" cy="0"/>
                      </a:xfrm>
                      <a:prstGeom prst="line">
                        <a:avLst/>
                      </a:prstGeom>
                      <a:ln w="25400">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68C820" id="Straight Connector 1" o:spid="_x0000_s1026" style="position:absolute;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pt,5.65pt" to="466.7pt,5.6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7vOtpGAIAAEwFAAAOAAAAZHJzL2Uyb0RvYy54bWysVMtuGyEU3VfqPyD29Xgc22pHHmeRKN30 EfW1J3CZQWIAAfWM/74XsCdRqkaK1Q2Cy32dcy7srqdBkwP4oKxpab1YUgKGW6FM19KfP+7evack RGYE09ZAS48Q6PX+7Zvd6BpY2d5qAZ5gEhOa0bW0j9E1VRV4DwMLC+vA4KW0fmARj76rhGcjZh90 tVout9VovXDecggBrbflku5zfimBx69SBohEtxR7i3n1eX1Ia7XfsabzzPWKn9pgF3QxMGWw6Jzq lkVGfnv1V6pBcW+DlXHB7VBZKRWHjAHR1MtnaL73zEHGguQEN9MU/l9a/uVwY+490jC60AR37xOK SfqBSK3cL9Q048JOyZRpO860wRQJR+Pmw/pqu0R2+fmuKilSKudD/Ah2IGnTUq1MQsQadvgUIpZF 17NLMmtDxpauNmvMl84ojbhTWud9wJCyIc4iCcUlzwrcaE8ODFVmnIOJpeuoTCzWLTZ4Ujuw+NmK Yq6TOduxjzlR7qoLT0ttsl+yzF4vlVuvMaAM10Xl6lTuFfBWV5fUQ8zdmVMUhrD0aBP1qTYJnGkQ J7WT6ywFHrRBkh5HJu/iUUNiSJtvIIkSOBpFhn9QVtTP3ilMosxz4IvYS+DJP4VCfumvCZ4jcmVr 4hw8KGN9nr1nbcepTooieFn8zwwU3ImCByuO+TFlavDJlkkq30v6E56ec/jjJ7j/AwAA//8DAFBL AwQUAAYACAAAACEA2jClntsAAAAIAQAADwAAAGRycy9kb3ducmV2LnhtbEyPwU7DMBBE70j8g7VI 3FqnSVVBGqdCSMCRUsrdjbeJabyOYqcJfD2LOJTjzoxm3xSbybXijH2wnhQs5gkIpMobS7WC/fvT 7A5EiJqMbj2hgi8MsCmvrwqdGz/SG553sRZcQiHXCpoYu1zKUDXodJj7Dom9o++djnz2tTS9Hrnc tTJNkpV02hJ/aHSHjw1Wp93gFJy+t+PL/nVYhjR+EG6f7dR/WqVub6aHNYiIU7yE4Ref0aFkpoMf yATRKpilK06yvshAsH+fZUsQhz9BloX8P6D8AQAA//8DAFBLAQItABQABgAIAAAAIQC2gziS/gAA AOEBAAATAAAAAAAAAAAAAAAAAAAAAABbQ29udGVudF9UeXBlc10ueG1sUEsBAi0AFAAGAAgAAAAh ADj9If/WAAAAlAEAAAsAAAAAAAAAAAAAAAAALwEAAF9yZWxzLy5yZWxzUEsBAi0AFAAGAAgAAAAh ALu862kYAgAATAUAAA4AAAAAAAAAAAAAAAAALgIAAGRycy9lMm9Eb2MueG1sUEsBAi0AFAAGAAgA AAAhANowpZ7bAAAACAEAAA8AAAAAAAAAAAAAAAAAcgQAAGRycy9kb3ducmV2LnhtbFBLBQYAAAAA BAAEAPMAAAB6BQAAAAA= " strokeweight="2pt"/>
          </w:pict>
        </mc:Fallback>
      </mc:AlternateContent>
    </w:r>
  </w:p>
  <w:p w14:paraId="738BEE2D" w14:textId="000B0E3E" w:rsidR="000A690A" w:rsidRPr="00BA4E12" w:rsidRDefault="00010676" w:rsidP="001430F1">
    <w:pPr>
      <w:rPr>
        <w:rStyle w:val="Hyperlink"/>
        <w:rFonts w:cs="Arial"/>
        <w:iCs/>
        <w:color w:val="auto"/>
        <w:spacing w:val="2"/>
        <w:sz w:val="15"/>
        <w:szCs w:val="15"/>
        <w:u w:val="none"/>
        <w:lang w:val="es-AR"/>
      </w:rPr>
    </w:pPr>
    <w:r w:rsidRPr="00BA4E12">
      <w:rPr>
        <w:rFonts w:cs="Arial"/>
        <w:iCs/>
        <w:spacing w:val="2"/>
        <w:sz w:val="15"/>
        <w:szCs w:val="15"/>
        <w:lang w:val="es-AR"/>
      </w:rPr>
      <w:t xml:space="preserve">DIVISIÓN DE CALIDAD, RESULTADOS Y FORMACIÓN </w:t>
    </w:r>
    <w:r w:rsidR="00F40642" w:rsidRPr="00BA4E12">
      <w:rPr>
        <w:rFonts w:cs="Arial"/>
        <w:iCs/>
        <w:spacing w:val="2"/>
        <w:sz w:val="15"/>
        <w:szCs w:val="15"/>
        <w:lang w:val="es-AR"/>
      </w:rPr>
      <w:t xml:space="preserve">| </w:t>
    </w:r>
    <w:r w:rsidR="00801FAA" w:rsidRPr="00BA4E12">
      <w:rPr>
        <w:rFonts w:cs="Arial"/>
        <w:iCs/>
        <w:spacing w:val="2"/>
        <w:sz w:val="15"/>
        <w:szCs w:val="15"/>
        <w:lang w:val="es-AR"/>
      </w:rPr>
      <w:t>550 S. VERMONT AVE</w:t>
    </w:r>
    <w:r w:rsidR="00C9373F" w:rsidRPr="00BA4E12">
      <w:rPr>
        <w:rFonts w:cs="Arial"/>
        <w:iCs/>
        <w:spacing w:val="2"/>
        <w:sz w:val="15"/>
        <w:szCs w:val="15"/>
        <w:lang w:val="es-AR"/>
      </w:rPr>
      <w:t>NUE</w:t>
    </w:r>
    <w:r w:rsidR="00801FAA" w:rsidRPr="00BA4E12">
      <w:rPr>
        <w:rFonts w:cs="Arial"/>
        <w:iCs/>
        <w:spacing w:val="2"/>
        <w:sz w:val="15"/>
        <w:szCs w:val="15"/>
        <w:lang w:val="es-AR"/>
      </w:rPr>
      <w:t xml:space="preserve">, LOS ANGELES, CA </w:t>
    </w:r>
    <w:proofErr w:type="gramStart"/>
    <w:r w:rsidR="00801FAA" w:rsidRPr="00BA4E12">
      <w:rPr>
        <w:rFonts w:cs="Arial"/>
        <w:iCs/>
        <w:spacing w:val="2"/>
        <w:sz w:val="15"/>
        <w:szCs w:val="15"/>
        <w:lang w:val="es-AR"/>
      </w:rPr>
      <w:t>90020  |</w:t>
    </w:r>
    <w:proofErr w:type="gramEnd"/>
    <w:r w:rsidR="00F40642" w:rsidRPr="00BA4E12">
      <w:rPr>
        <w:rFonts w:cs="Arial"/>
        <w:iCs/>
        <w:spacing w:val="2"/>
        <w:sz w:val="15"/>
        <w:szCs w:val="15"/>
        <w:lang w:val="es-AR"/>
      </w:rPr>
      <w:t xml:space="preserve"> </w:t>
    </w:r>
    <w:r w:rsidR="00B860FE" w:rsidRPr="00BA4E12">
      <w:rPr>
        <w:rStyle w:val="Hyperlink"/>
        <w:rFonts w:cs="Arial"/>
        <w:iCs/>
        <w:color w:val="auto"/>
        <w:spacing w:val="2"/>
        <w:sz w:val="15"/>
        <w:szCs w:val="15"/>
        <w:u w:val="none"/>
        <w:lang w:val="es-AR"/>
      </w:rPr>
      <w:t>(</w:t>
    </w:r>
    <w:r w:rsidR="00F40642" w:rsidRPr="00BA4E12">
      <w:rPr>
        <w:rStyle w:val="Hyperlink"/>
        <w:rFonts w:cs="Arial"/>
        <w:iCs/>
        <w:color w:val="auto"/>
        <w:spacing w:val="2"/>
        <w:sz w:val="15"/>
        <w:szCs w:val="15"/>
        <w:u w:val="none"/>
        <w:lang w:val="es-AR"/>
      </w:rPr>
      <w:t>213</w:t>
    </w:r>
    <w:r w:rsidR="00B860FE" w:rsidRPr="00BA4E12">
      <w:rPr>
        <w:rStyle w:val="Hyperlink"/>
        <w:rFonts w:cs="Arial"/>
        <w:iCs/>
        <w:color w:val="auto"/>
        <w:spacing w:val="2"/>
        <w:sz w:val="15"/>
        <w:szCs w:val="15"/>
        <w:u w:val="none"/>
        <w:lang w:val="es-AR"/>
      </w:rPr>
      <w:t xml:space="preserve">) </w:t>
    </w:r>
    <w:r w:rsidR="00F40642" w:rsidRPr="00BA4E12">
      <w:rPr>
        <w:rStyle w:val="Hyperlink"/>
        <w:rFonts w:cs="Arial"/>
        <w:iCs/>
        <w:color w:val="auto"/>
        <w:spacing w:val="2"/>
        <w:sz w:val="15"/>
        <w:szCs w:val="15"/>
        <w:u w:val="none"/>
        <w:lang w:val="es-AR"/>
      </w:rPr>
      <w:t>738-2868</w:t>
    </w:r>
  </w:p>
  <w:p w14:paraId="5A3D183A" w14:textId="77777777" w:rsidR="000A690A" w:rsidRPr="00010676" w:rsidRDefault="000A690A" w:rsidP="00B860FE">
    <w:pPr>
      <w:rPr>
        <w:rStyle w:val="Hyperlink"/>
        <w:rFonts w:cs="Arial"/>
        <w:iCs/>
        <w:color w:val="auto"/>
        <w:spacing w:val="2"/>
        <w:sz w:val="16"/>
        <w:szCs w:val="16"/>
        <w:u w:val="none"/>
        <w:lang w:val="es-AR"/>
      </w:rPr>
    </w:pPr>
  </w:p>
  <w:p w14:paraId="74D747DA" w14:textId="77777777" w:rsidR="000A690A" w:rsidRPr="00010676" w:rsidRDefault="000A690A" w:rsidP="00B860FE">
    <w:pPr>
      <w:rPr>
        <w:rStyle w:val="Hyperlink"/>
        <w:rFonts w:cs="Arial"/>
        <w:iCs/>
        <w:color w:val="auto"/>
        <w:spacing w:val="2"/>
        <w:sz w:val="16"/>
        <w:szCs w:val="16"/>
        <w:u w:val="none"/>
        <w:lang w:val="es-AR"/>
      </w:rPr>
    </w:pPr>
  </w:p>
  <w:p w14:paraId="01EC6DC9" w14:textId="77777777" w:rsidR="00420743" w:rsidRPr="00010676" w:rsidRDefault="00420743" w:rsidP="00B860FE">
    <w:pPr>
      <w:rPr>
        <w:rStyle w:val="Hyperlink"/>
        <w:rFonts w:cs="Arial"/>
        <w:iCs/>
        <w:color w:val="auto"/>
        <w:spacing w:val="2"/>
        <w:sz w:val="16"/>
        <w:szCs w:val="16"/>
        <w:u w:val="none"/>
        <w:lang w:val="es-AR"/>
      </w:rPr>
    </w:pPr>
  </w:p>
  <w:p w14:paraId="663C6799" w14:textId="77777777" w:rsidR="000A690A" w:rsidRPr="00010676" w:rsidRDefault="000A690A" w:rsidP="00B860FE">
    <w:pPr>
      <w:rPr>
        <w:rStyle w:val="Hyperlink"/>
        <w:rFonts w:cs="Arial"/>
        <w:iCs/>
        <w:color w:val="auto"/>
        <w:spacing w:val="2"/>
        <w:sz w:val="16"/>
        <w:szCs w:val="16"/>
        <w:u w:val="none"/>
        <w:lang w:val="es-A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615EB" w14:textId="77777777" w:rsidR="00360169" w:rsidRDefault="00360169" w:rsidP="000A690A">
    <w:pPr>
      <w:jc w:val="both"/>
      <w:rPr>
        <w:rFonts w:cs="Arial"/>
        <w:iCs/>
        <w:color w:val="000000"/>
        <w:spacing w:val="2"/>
        <w:sz w:val="16"/>
        <w:szCs w:val="16"/>
      </w:rPr>
    </w:pPr>
    <w:r>
      <w:rPr>
        <w:noProof/>
        <w:lang w:val="es-BO" w:eastAsia="es-BO"/>
      </w:rPr>
      <mc:AlternateContent>
        <mc:Choice Requires="wps">
          <w:drawing>
            <wp:anchor distT="0" distB="0" distL="114300" distR="114300" simplePos="0" relativeHeight="251650048" behindDoc="0" locked="0" layoutInCell="1" allowOverlap="1" wp14:anchorId="2F9EF078" wp14:editId="7F7BF71E">
              <wp:simplePos x="0" y="0"/>
              <wp:positionH relativeFrom="column">
                <wp:posOffset>-16568</wp:posOffset>
              </wp:positionH>
              <wp:positionV relativeFrom="paragraph">
                <wp:posOffset>71755</wp:posOffset>
              </wp:positionV>
              <wp:extent cx="5943600" cy="0"/>
              <wp:effectExtent l="0" t="0" r="19050" b="19050"/>
              <wp:wrapNone/>
              <wp:docPr id="12" name="Straight Connector 12"/>
              <wp:cNvGraphicFramePr/>
              <a:graphic xmlns:a="http://schemas.openxmlformats.org/drawingml/2006/main">
                <a:graphicData uri="http://schemas.microsoft.com/office/word/2010/wordprocessingShape">
                  <wps:wsp>
                    <wps:cNvCnPr/>
                    <wps:spPr>
                      <a:xfrm flipV="1">
                        <a:off x="0" y="0"/>
                        <a:ext cx="5943600" cy="0"/>
                      </a:xfrm>
                      <a:prstGeom prst="line">
                        <a:avLst/>
                      </a:prstGeom>
                      <a:ln w="25400">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36F1A6" id="Straight Connector 12" o:spid="_x0000_s1026" style="position:absolute;flip:y;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pt,5.65pt" to="466.7pt,5.6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7vOtpGAIAAEwFAAAOAAAAZHJzL2Uyb0RvYy54bWysVMtuGyEU3VfqPyD29Xgc22pHHmeRKN30 EfW1J3CZQWIAAfWM/74XsCdRqkaK1Q2Cy32dcy7srqdBkwP4oKxpab1YUgKGW6FM19KfP+7evack RGYE09ZAS48Q6PX+7Zvd6BpY2d5qAZ5gEhOa0bW0j9E1VRV4DwMLC+vA4KW0fmARj76rhGcjZh90 tVout9VovXDecggBrbflku5zfimBx69SBohEtxR7i3n1eX1Ia7XfsabzzPWKn9pgF3QxMGWw6Jzq lkVGfnv1V6pBcW+DlXHB7VBZKRWHjAHR1MtnaL73zEHGguQEN9MU/l9a/uVwY+490jC60AR37xOK SfqBSK3cL9Q048JOyZRpO860wRQJR+Pmw/pqu0R2+fmuKilSKudD/Ah2IGnTUq1MQsQadvgUIpZF 17NLMmtDxpauNmvMl84ojbhTWud9wJCyIc4iCcUlzwrcaE8ODFVmnIOJpeuoTCzWLTZ4Ujuw+NmK Yq6TOduxjzlR7qoLT0ttsl+yzF4vlVuvMaAM10Xl6lTuFfBWV5fUQ8zdmVMUhrD0aBP1qTYJnGkQ J7WT6ywFHrRBkh5HJu/iUUNiSJtvIIkSOBpFhn9QVtTP3ilMosxz4IvYS+DJP4VCfumvCZ4jcmVr 4hw8KGN9nr1nbcepTooieFn8zwwU3ImCByuO+TFlavDJlkkq30v6E56ec/jjJ7j/AwAA//8DAFBL AwQUAAYACAAAACEA2jClntsAAAAIAQAADwAAAGRycy9kb3ducmV2LnhtbEyPwU7DMBBE70j8g7VI 3FqnSVVBGqdCSMCRUsrdjbeJabyOYqcJfD2LOJTjzoxm3xSbybXijH2wnhQs5gkIpMobS7WC/fvT 7A5EiJqMbj2hgi8MsCmvrwqdGz/SG553sRZcQiHXCpoYu1zKUDXodJj7Dom9o++djnz2tTS9Hrnc tTJNkpV02hJ/aHSHjw1Wp93gFJy+t+PL/nVYhjR+EG6f7dR/WqVub6aHNYiIU7yE4Ref0aFkpoMf yATRKpilK06yvshAsH+fZUsQhz9BloX8P6D8AQAA//8DAFBLAQItABQABgAIAAAAIQC2gziS/gAA AOEBAAATAAAAAAAAAAAAAAAAAAAAAABbQ29udGVudF9UeXBlc10ueG1sUEsBAi0AFAAGAAgAAAAh ADj9If/WAAAAlAEAAAsAAAAAAAAAAAAAAAAALwEAAF9yZWxzLy5yZWxzUEsBAi0AFAAGAAgAAAAh ALu862kYAgAATAUAAA4AAAAAAAAAAAAAAAAALgIAAGRycy9lMm9Eb2MueG1sUEsBAi0AFAAGAAgA AAAhANowpZ7bAAAACAEAAA8AAAAAAAAAAAAAAAAAcgQAAGRycy9kb3ducmV2LnhtbFBLBQYAAAAA BAAEAPMAAAB6BQAAAAA= " strokeweight="2pt"/>
          </w:pict>
        </mc:Fallback>
      </mc:AlternateContent>
    </w:r>
  </w:p>
  <w:p w14:paraId="3793B44F" w14:textId="77777777" w:rsidR="00360169" w:rsidRDefault="00360169" w:rsidP="00B860FE">
    <w:pPr>
      <w:rPr>
        <w:rStyle w:val="Hyperlink"/>
        <w:rFonts w:cs="Arial"/>
        <w:iCs/>
        <w:color w:val="auto"/>
        <w:spacing w:val="2"/>
        <w:sz w:val="16"/>
        <w:szCs w:val="16"/>
        <w:u w:val="none"/>
      </w:rPr>
    </w:pPr>
    <w:r w:rsidRPr="00E31687">
      <w:rPr>
        <w:rFonts w:cs="Arial"/>
        <w:iCs/>
        <w:spacing w:val="2"/>
        <w:sz w:val="16"/>
        <w:szCs w:val="16"/>
      </w:rPr>
      <w:t xml:space="preserve">550 S. VERMONT AVENUE, LOS ANGELES, CA </w:t>
    </w:r>
    <w:proofErr w:type="gramStart"/>
    <w:r w:rsidRPr="00E31687">
      <w:rPr>
        <w:rFonts w:cs="Arial"/>
        <w:iCs/>
        <w:spacing w:val="2"/>
        <w:sz w:val="16"/>
        <w:szCs w:val="16"/>
      </w:rPr>
      <w:t>90020  |</w:t>
    </w:r>
    <w:proofErr w:type="gramEnd"/>
    <w:r w:rsidRPr="00E31687">
      <w:rPr>
        <w:rFonts w:cs="Arial"/>
        <w:iCs/>
        <w:spacing w:val="2"/>
        <w:sz w:val="16"/>
        <w:szCs w:val="16"/>
      </w:rPr>
      <w:t xml:space="preserve">  </w:t>
    </w:r>
    <w:hyperlink r:id="rId1" w:history="1">
      <w:r w:rsidRPr="00967711">
        <w:rPr>
          <w:rStyle w:val="Hyperlink"/>
          <w:rFonts w:cs="Arial"/>
          <w:iCs/>
          <w:color w:val="auto"/>
          <w:spacing w:val="2"/>
          <w:sz w:val="16"/>
          <w:szCs w:val="16"/>
          <w:u w:val="none"/>
        </w:rPr>
        <w:t>HTTP://DMH.LACOUNTY.GOV</w:t>
      </w:r>
    </w:hyperlink>
    <w:r w:rsidRPr="00967711">
      <w:rPr>
        <w:rStyle w:val="Hyperlink"/>
        <w:rFonts w:cs="Arial"/>
        <w:iCs/>
        <w:color w:val="auto"/>
        <w:spacing w:val="2"/>
        <w:sz w:val="16"/>
        <w:szCs w:val="16"/>
        <w:u w:val="none"/>
      </w:rPr>
      <w:t xml:space="preserve">  </w:t>
    </w:r>
    <w:r>
      <w:rPr>
        <w:rStyle w:val="Hyperlink"/>
        <w:rFonts w:cs="Arial"/>
        <w:iCs/>
        <w:color w:val="auto"/>
        <w:spacing w:val="2"/>
        <w:sz w:val="16"/>
        <w:szCs w:val="16"/>
        <w:u w:val="none"/>
      </w:rPr>
      <w:t>|  (213) 738-4601</w:t>
    </w:r>
  </w:p>
  <w:p w14:paraId="38790FAB" w14:textId="77777777" w:rsidR="00360169" w:rsidRDefault="00360169" w:rsidP="00B860FE">
    <w:pPr>
      <w:rPr>
        <w:rStyle w:val="Hyperlink"/>
        <w:rFonts w:cs="Arial"/>
        <w:iCs/>
        <w:color w:val="auto"/>
        <w:spacing w:val="2"/>
        <w:sz w:val="16"/>
        <w:szCs w:val="16"/>
        <w:u w:val="none"/>
      </w:rPr>
    </w:pPr>
  </w:p>
  <w:p w14:paraId="175AEC37" w14:textId="77777777" w:rsidR="00360169" w:rsidRDefault="00360169" w:rsidP="00B860FE">
    <w:pPr>
      <w:rPr>
        <w:rStyle w:val="Hyperlink"/>
        <w:rFonts w:cs="Arial"/>
        <w:iCs/>
        <w:color w:val="auto"/>
        <w:spacing w:val="2"/>
        <w:sz w:val="16"/>
        <w:szCs w:val="16"/>
        <w:u w:val="none"/>
      </w:rPr>
    </w:pPr>
  </w:p>
  <w:p w14:paraId="1624AC56" w14:textId="77777777" w:rsidR="00360169" w:rsidRDefault="00360169" w:rsidP="00B860FE">
    <w:pPr>
      <w:rPr>
        <w:rStyle w:val="Hyperlink"/>
        <w:rFonts w:cs="Arial"/>
        <w:iCs/>
        <w:color w:val="auto"/>
        <w:spacing w:val="2"/>
        <w:sz w:val="16"/>
        <w:szCs w:val="16"/>
        <w:u w:val="none"/>
      </w:rPr>
    </w:pPr>
  </w:p>
  <w:p w14:paraId="17F4151E" w14:textId="77777777" w:rsidR="00360169" w:rsidRPr="00E31687" w:rsidRDefault="00360169" w:rsidP="00B860FE">
    <w:pPr>
      <w:rPr>
        <w:rStyle w:val="Hyperlink"/>
        <w:rFonts w:cs="Arial"/>
        <w:iCs/>
        <w:color w:val="auto"/>
        <w:spacing w:val="2"/>
        <w:sz w:val="16"/>
        <w:szCs w:val="16"/>
        <w:u w:val="non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7E55B" w14:textId="77777777" w:rsidR="00360169" w:rsidRDefault="0036016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89689" w14:textId="77777777" w:rsidR="00360169" w:rsidRDefault="00360169" w:rsidP="000A690A">
    <w:pPr>
      <w:jc w:val="both"/>
      <w:rPr>
        <w:rFonts w:cs="Arial"/>
        <w:iCs/>
        <w:color w:val="000000"/>
        <w:spacing w:val="2"/>
        <w:sz w:val="16"/>
        <w:szCs w:val="16"/>
      </w:rPr>
    </w:pPr>
    <w:r>
      <w:rPr>
        <w:noProof/>
        <w:lang w:val="es-BO" w:eastAsia="es-BO"/>
      </w:rPr>
      <mc:AlternateContent>
        <mc:Choice Requires="wps">
          <w:drawing>
            <wp:anchor distT="0" distB="0" distL="114300" distR="114300" simplePos="0" relativeHeight="251672576" behindDoc="0" locked="0" layoutInCell="1" allowOverlap="1" wp14:anchorId="706817E8" wp14:editId="646A21E1">
              <wp:simplePos x="0" y="0"/>
              <wp:positionH relativeFrom="column">
                <wp:posOffset>-16568</wp:posOffset>
              </wp:positionH>
              <wp:positionV relativeFrom="paragraph">
                <wp:posOffset>71755</wp:posOffset>
              </wp:positionV>
              <wp:extent cx="5943600" cy="0"/>
              <wp:effectExtent l="0" t="0" r="19050" b="19050"/>
              <wp:wrapNone/>
              <wp:docPr id="21" name="Straight Connector 21"/>
              <wp:cNvGraphicFramePr/>
              <a:graphic xmlns:a="http://schemas.openxmlformats.org/drawingml/2006/main">
                <a:graphicData uri="http://schemas.microsoft.com/office/word/2010/wordprocessingShape">
                  <wps:wsp>
                    <wps:cNvCnPr/>
                    <wps:spPr>
                      <a:xfrm flipV="1">
                        <a:off x="0" y="0"/>
                        <a:ext cx="5943600" cy="0"/>
                      </a:xfrm>
                      <a:prstGeom prst="line">
                        <a:avLst/>
                      </a:prstGeom>
                      <a:ln w="25400">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82896E" id="Straight Connector 21"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pt,5.65pt" to="466.7pt,5.65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7vOtpGAIAAEwFAAAOAAAAZHJzL2Uyb0RvYy54bWysVMtuGyEU3VfqPyD29Xgc22pHHmeRKN30 EfW1J3CZQWIAAfWM/74XsCdRqkaK1Q2Cy32dcy7srqdBkwP4oKxpab1YUgKGW6FM19KfP+7evack RGYE09ZAS48Q6PX+7Zvd6BpY2d5qAZ5gEhOa0bW0j9E1VRV4DwMLC+vA4KW0fmARj76rhGcjZh90 tVout9VovXDecggBrbflku5zfimBx69SBohEtxR7i3n1eX1Ia7XfsabzzPWKn9pgF3QxMGWw6Jzq lkVGfnv1V6pBcW+DlXHB7VBZKRWHjAHR1MtnaL73zEHGguQEN9MU/l9a/uVwY+490jC60AR37xOK SfqBSK3cL9Q048JOyZRpO860wRQJR+Pmw/pqu0R2+fmuKilSKudD/Ah2IGnTUq1MQsQadvgUIpZF 17NLMmtDxpauNmvMl84ojbhTWud9wJCyIc4iCcUlzwrcaE8ODFVmnIOJpeuoTCzWLTZ4Ujuw+NmK Yq6TOduxjzlR7qoLT0ttsl+yzF4vlVuvMaAM10Xl6lTuFfBWV5fUQ8zdmVMUhrD0aBP1qTYJnGkQ J7WT6ywFHrRBkh5HJu/iUUNiSJtvIIkSOBpFhn9QVtTP3ilMosxz4IvYS+DJP4VCfumvCZ4jcmVr 4hw8KGN9nr1nbcepTooieFn8zwwU3ImCByuO+TFlavDJlkkq30v6E56ec/jjJ7j/AwAA//8DAFBL AwQUAAYACAAAACEA2jClntsAAAAIAQAADwAAAGRycy9kb3ducmV2LnhtbEyPwU7DMBBE70j8g7VI 3FqnSVVBGqdCSMCRUsrdjbeJabyOYqcJfD2LOJTjzoxm3xSbybXijH2wnhQs5gkIpMobS7WC/fvT 7A5EiJqMbj2hgi8MsCmvrwqdGz/SG553sRZcQiHXCpoYu1zKUDXodJj7Dom9o++djnz2tTS9Hrnc tTJNkpV02hJ/aHSHjw1Wp93gFJy+t+PL/nVYhjR+EG6f7dR/WqVub6aHNYiIU7yE4Ref0aFkpoMf yATRKpilK06yvshAsH+fZUsQhz9BloX8P6D8AQAA//8DAFBLAQItABQABgAIAAAAIQC2gziS/gAA AOEBAAATAAAAAAAAAAAAAAAAAAAAAABbQ29udGVudF9UeXBlc10ueG1sUEsBAi0AFAAGAAgAAAAh ADj9If/WAAAAlAEAAAsAAAAAAAAAAAAAAAAALwEAAF9yZWxzLy5yZWxzUEsBAi0AFAAGAAgAAAAh ALu862kYAgAATAUAAA4AAAAAAAAAAAAAAAAALgIAAGRycy9lMm9Eb2MueG1sUEsBAi0AFAAGAAgA AAAhANowpZ7bAAAACAEAAA8AAAAAAAAAAAAAAAAAcgQAAGRycy9kb3ducmV2LnhtbFBLBQYAAAAA BAAEAPMAAAB6BQAAAAA= " strokeweight="2pt"/>
          </w:pict>
        </mc:Fallback>
      </mc:AlternateContent>
    </w:r>
  </w:p>
  <w:p w14:paraId="01F3DD24" w14:textId="77777777" w:rsidR="00360169" w:rsidRDefault="00360169" w:rsidP="00B860FE">
    <w:pPr>
      <w:rPr>
        <w:rStyle w:val="Hyperlink"/>
        <w:rFonts w:cs="Arial"/>
        <w:iCs/>
        <w:color w:val="auto"/>
        <w:spacing w:val="2"/>
        <w:sz w:val="16"/>
        <w:szCs w:val="16"/>
        <w:u w:val="none"/>
      </w:rPr>
    </w:pPr>
    <w:r w:rsidRPr="00E31687">
      <w:rPr>
        <w:rFonts w:cs="Arial"/>
        <w:iCs/>
        <w:spacing w:val="2"/>
        <w:sz w:val="16"/>
        <w:szCs w:val="16"/>
      </w:rPr>
      <w:t xml:space="preserve">550 S. VERMONT AVENUE, LOS ANGELES, CA </w:t>
    </w:r>
    <w:proofErr w:type="gramStart"/>
    <w:r w:rsidRPr="00E31687">
      <w:rPr>
        <w:rFonts w:cs="Arial"/>
        <w:iCs/>
        <w:spacing w:val="2"/>
        <w:sz w:val="16"/>
        <w:szCs w:val="16"/>
      </w:rPr>
      <w:t>90020  |</w:t>
    </w:r>
    <w:proofErr w:type="gramEnd"/>
    <w:r w:rsidRPr="00E31687">
      <w:rPr>
        <w:rFonts w:cs="Arial"/>
        <w:iCs/>
        <w:spacing w:val="2"/>
        <w:sz w:val="16"/>
        <w:szCs w:val="16"/>
      </w:rPr>
      <w:t xml:space="preserve">  </w:t>
    </w:r>
    <w:hyperlink r:id="rId1" w:history="1">
      <w:r w:rsidRPr="00E31687">
        <w:rPr>
          <w:rStyle w:val="Hyperlink"/>
          <w:rFonts w:cs="Arial"/>
          <w:iCs/>
          <w:color w:val="auto"/>
          <w:spacing w:val="2"/>
          <w:sz w:val="16"/>
          <w:szCs w:val="16"/>
          <w:u w:val="none"/>
        </w:rPr>
        <w:t>HTTP</w:t>
      </w:r>
      <w:r>
        <w:rPr>
          <w:rStyle w:val="Hyperlink"/>
          <w:rFonts w:cs="Arial"/>
          <w:iCs/>
          <w:color w:val="auto"/>
          <w:spacing w:val="2"/>
          <w:sz w:val="16"/>
          <w:szCs w:val="16"/>
          <w:u w:val="none"/>
        </w:rPr>
        <w:t>S</w:t>
      </w:r>
      <w:r w:rsidRPr="00E31687">
        <w:rPr>
          <w:rStyle w:val="Hyperlink"/>
          <w:rFonts w:cs="Arial"/>
          <w:iCs/>
          <w:color w:val="auto"/>
          <w:spacing w:val="2"/>
          <w:sz w:val="16"/>
          <w:szCs w:val="16"/>
          <w:u w:val="none"/>
        </w:rPr>
        <w:t>://DMH.LACOUNTY.GOV</w:t>
      </w:r>
    </w:hyperlink>
    <w:r>
      <w:rPr>
        <w:rStyle w:val="Hyperlink"/>
        <w:rFonts w:cs="Arial"/>
        <w:iCs/>
        <w:color w:val="auto"/>
        <w:spacing w:val="2"/>
        <w:sz w:val="16"/>
        <w:szCs w:val="16"/>
        <w:u w:val="none"/>
      </w:rPr>
      <w:t xml:space="preserve">  |  (213) 738-4601</w:t>
    </w:r>
  </w:p>
  <w:p w14:paraId="0377599E" w14:textId="77777777" w:rsidR="00360169" w:rsidRDefault="00360169" w:rsidP="00B860FE">
    <w:pPr>
      <w:rPr>
        <w:rStyle w:val="Hyperlink"/>
        <w:rFonts w:cs="Arial"/>
        <w:iCs/>
        <w:color w:val="auto"/>
        <w:spacing w:val="2"/>
        <w:sz w:val="16"/>
        <w:szCs w:val="16"/>
        <w:u w:val="none"/>
      </w:rPr>
    </w:pPr>
  </w:p>
  <w:p w14:paraId="14B5A3F9" w14:textId="77777777" w:rsidR="00360169" w:rsidRDefault="00360169" w:rsidP="00B860FE">
    <w:pPr>
      <w:rPr>
        <w:rStyle w:val="Hyperlink"/>
        <w:rFonts w:cs="Arial"/>
        <w:iCs/>
        <w:color w:val="auto"/>
        <w:spacing w:val="2"/>
        <w:sz w:val="16"/>
        <w:szCs w:val="16"/>
        <w:u w:val="none"/>
      </w:rPr>
    </w:pPr>
  </w:p>
  <w:p w14:paraId="176039F4" w14:textId="77777777" w:rsidR="00360169" w:rsidRDefault="00360169" w:rsidP="00B860FE">
    <w:pPr>
      <w:rPr>
        <w:rStyle w:val="Hyperlink"/>
        <w:rFonts w:cs="Arial"/>
        <w:iCs/>
        <w:color w:val="auto"/>
        <w:spacing w:val="2"/>
        <w:sz w:val="16"/>
        <w:szCs w:val="16"/>
        <w:u w:val="none"/>
      </w:rPr>
    </w:pPr>
  </w:p>
  <w:p w14:paraId="619BFA33" w14:textId="77777777" w:rsidR="00360169" w:rsidRPr="00E31687" w:rsidRDefault="00360169" w:rsidP="00B860FE">
    <w:pPr>
      <w:rPr>
        <w:rStyle w:val="Hyperlink"/>
        <w:rFonts w:cs="Arial"/>
        <w:iCs/>
        <w:color w:val="auto"/>
        <w:spacing w:val="2"/>
        <w:sz w:val="16"/>
        <w:szCs w:val="16"/>
        <w:u w:val="none"/>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529FD" w14:textId="77777777" w:rsidR="00360169" w:rsidRDefault="0036016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F2470" w14:textId="77777777" w:rsidR="00E9600E" w:rsidRDefault="00E9600E" w:rsidP="008C46C9">
    <w:pPr>
      <w:rPr>
        <w:rFonts w:cs="Arial"/>
        <w:iCs/>
        <w:color w:val="000000"/>
        <w:spacing w:val="2"/>
        <w:sz w:val="16"/>
        <w:szCs w:val="16"/>
      </w:rPr>
    </w:pPr>
  </w:p>
  <w:p w14:paraId="5975B3D4" w14:textId="77777777" w:rsidR="00E9600E" w:rsidRDefault="00E9600E" w:rsidP="008C46C9"/>
  <w:p w14:paraId="1380AF60" w14:textId="77777777" w:rsidR="00E9600E" w:rsidRDefault="00E960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DC534" w14:textId="77777777" w:rsidR="007D5E6F" w:rsidRDefault="007D5E6F" w:rsidP="008C46C9">
      <w:r>
        <w:separator/>
      </w:r>
    </w:p>
  </w:footnote>
  <w:footnote w:type="continuationSeparator" w:id="0">
    <w:p w14:paraId="350F01BB" w14:textId="77777777" w:rsidR="007D5E6F" w:rsidRDefault="007D5E6F" w:rsidP="008C46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76F2A" w14:textId="77777777" w:rsidR="00CC7481" w:rsidRDefault="0044586A" w:rsidP="00677F28">
    <w:pPr>
      <w:tabs>
        <w:tab w:val="left" w:pos="6660"/>
      </w:tabs>
      <w:spacing w:line="276" w:lineRule="auto"/>
      <w:rPr>
        <w:rFonts w:cs="Arial"/>
        <w:sz w:val="4"/>
        <w:szCs w:val="16"/>
      </w:rPr>
    </w:pPr>
    <w:r>
      <w:rPr>
        <w:rFonts w:cs="Arial"/>
        <w:noProof/>
        <w:sz w:val="4"/>
        <w:szCs w:val="16"/>
        <w:lang w:val="es-BO" w:eastAsia="es-BO"/>
      </w:rPr>
      <mc:AlternateContent>
        <mc:Choice Requires="wpg">
          <w:drawing>
            <wp:anchor distT="0" distB="0" distL="114300" distR="114300" simplePos="0" relativeHeight="251646976" behindDoc="0" locked="0" layoutInCell="1" allowOverlap="1" wp14:anchorId="53A05AA1" wp14:editId="59D2D6B2">
              <wp:simplePos x="0" y="0"/>
              <wp:positionH relativeFrom="column">
                <wp:posOffset>1113576</wp:posOffset>
              </wp:positionH>
              <wp:positionV relativeFrom="paragraph">
                <wp:posOffset>3477</wp:posOffset>
              </wp:positionV>
              <wp:extent cx="3831589" cy="537845"/>
              <wp:effectExtent l="0" t="0" r="0" b="0"/>
              <wp:wrapNone/>
              <wp:docPr id="22" name="Group 22"/>
              <wp:cNvGraphicFramePr/>
              <a:graphic xmlns:a="http://schemas.openxmlformats.org/drawingml/2006/main">
                <a:graphicData uri="http://schemas.microsoft.com/office/word/2010/wordprocessingGroup">
                  <wpg:wgp>
                    <wpg:cNvGrpSpPr/>
                    <wpg:grpSpPr>
                      <a:xfrm>
                        <a:off x="0" y="0"/>
                        <a:ext cx="3831589" cy="537845"/>
                        <a:chOff x="0" y="0"/>
                        <a:chExt cx="3831589" cy="537845"/>
                      </a:xfrm>
                    </wpg:grpSpPr>
                    <wps:wsp>
                      <wps:cNvPr id="2" name="Text Box 2"/>
                      <wps:cNvSpPr txBox="1">
                        <a:spLocks noChangeArrowheads="1"/>
                      </wps:cNvSpPr>
                      <wps:spPr bwMode="auto">
                        <a:xfrm>
                          <a:off x="0" y="0"/>
                          <a:ext cx="3831589" cy="335914"/>
                        </a:xfrm>
                        <a:prstGeom prst="rect">
                          <a:avLst/>
                        </a:prstGeom>
                        <a:noFill/>
                        <a:ln w="9525">
                          <a:noFill/>
                          <a:miter lim="800000"/>
                          <a:headEnd/>
                          <a:tailEnd/>
                        </a:ln>
                      </wps:spPr>
                      <wps:txbx>
                        <w:txbxContent>
                          <w:p w14:paraId="38B9ED9B" w14:textId="664C87A9" w:rsidR="008C6FAB" w:rsidRPr="006261C3" w:rsidRDefault="00034968" w:rsidP="008C6FAB">
                            <w:pPr>
                              <w:spacing w:line="276" w:lineRule="auto"/>
                              <w:rPr>
                                <w:rFonts w:ascii="Arial Narrow" w:hAnsi="Arial Narrow" w:cs="Arial"/>
                                <w:b/>
                                <w:bCs/>
                                <w:iCs/>
                                <w:color w:val="000000"/>
                                <w:spacing w:val="10"/>
                                <w:sz w:val="28"/>
                                <w:szCs w:val="28"/>
                                <w:lang w:val="es-MX"/>
                              </w:rPr>
                            </w:pPr>
                            <w:r w:rsidRPr="006261C3">
                              <w:rPr>
                                <w:rFonts w:ascii="Arial Narrow" w:hAnsi="Arial Narrow" w:cs="Arial"/>
                                <w:b/>
                                <w:bCs/>
                                <w:iCs/>
                                <w:color w:val="000000"/>
                                <w:spacing w:val="10"/>
                                <w:sz w:val="28"/>
                                <w:szCs w:val="28"/>
                                <w:lang w:val="es-MX"/>
                              </w:rPr>
                              <w:t>DEPARTAMENTO DE SALUD MENTAL</w:t>
                            </w:r>
                          </w:p>
                        </w:txbxContent>
                      </wps:txbx>
                      <wps:bodyPr rot="0" vert="horz" wrap="square" lIns="91440" tIns="45720" rIns="91440" bIns="45720" anchor="t" anchorCtr="0">
                        <a:spAutoFit/>
                      </wps:bodyPr>
                    </wps:wsp>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733425" y="276225"/>
                          <a:ext cx="2355850" cy="261620"/>
                        </a:xfrm>
                        <a:prstGeom prst="rect">
                          <a:avLst/>
                        </a:prstGeom>
                      </pic:spPr>
                    </pic:pic>
                  </wpg:wgp>
                </a:graphicData>
              </a:graphic>
              <wp14:sizeRelV relativeFrom="margin">
                <wp14:pctHeight>0</wp14:pctHeight>
              </wp14:sizeRelV>
            </wp:anchor>
          </w:drawing>
        </mc:Choice>
        <mc:Fallback>
          <w:pict>
            <v:group w14:anchorId="53A05AA1" id="Group 22" o:spid="_x0000_s1026" style="position:absolute;left:0;text-align:left;margin-left:87.7pt;margin-top:.25pt;width:301.7pt;height:42.35pt;z-index:251646976;mso-height-relative:margin" coordsize="38315,5378" o:gfxdata="UEsDBBQABgAIAAAAIQCxgme2CgEAABMCAAATAAAAW0NvbnRlbnRfVHlwZXNdLnhtbJSRwU7DMAyG 70i8Q5QralN2QAit3YGOIyA0HiBK3DaicaI4lO3tSbpNgokh7Rjb3+8vyXK1tSObIJBxWPPbsuIM UDltsK/5++apuOeMokQtR4dQ8x0QXzXXV8vNzgOxRCPVfIjRPwhBagArqXQeMHU6F6yM6Rh64aX6 kD2IRVXdCeUwAsYi5gzeLFvo5OcY2XqbynsTjz1nj/u5vKrmxmY+18WfRICRThDp/WiUjOluYkJ9 4lUcnMpEzjM0GE83SfzMhtz57fRzwYF7SY8ZjAb2KkN8ljaZCx1IwMK1TpX/Z2RJS4XrOqOgbAOt Z+rodC5buy8MMF0a3ibsDaZjupi/tPkGAAD//wMAUEsDBBQABgAIAAAAIQA4/SH/1gAAAJQBAAAL AAAAX3JlbHMvLnJlbHOkkMFqwzAMhu+DvYPRfXGawxijTi+j0GvpHsDYimMaW0Yy2fr2M4PBMnrb Ub/Q94l/f/hMi1qRJVI2sOt6UJgd+ZiDgffL8ekFlFSbvV0oo4EbChzGx4f9GRdb25HMsYhqlCwG 5lrLq9biZkxWOiqY22YiTra2kYMu1l1tQD30/bPm3wwYN0x18gb45AdQl1tp5j/sFB2T0FQ7R0nT NEV3j6o9feQzro1iOWA14Fm+Q8a1a8+Bvu/d/dMb2JY5uiPbhG/ktn4cqGU/er3pcvwCAAD//wMA UEsDBBQABgAIAAAAIQCj/MjbLQMAAGMHAAAOAAAAZHJzL2Uyb0RvYy54bWykVe1u2yAU/T9p74D4 3zqx4yS14lRdv1Sp26q1ewCMcYxqAwMSO3v6XSBfTadt7SrVAQP3nnM493p23rcNWjFtuBQ5Hp4O MGKCypKLRY6/P92cTDEyloiSNFKwHK+Zwefzjx9mncpYLGvZlEwjCCJM1qkc19aqLIoMrVlLzKlU TMBiJXVLLEz1Iio16SB620TxYDCOOqlLpSVlxsDbq7CI5z5+VTFqv1aVYRY1OQZs1j+1fxbuGc1n JFtoompONzDIO1C0hAtIugt1RSxBS81fhWo51dLIyp5S2UayqjhlngOwGQ6O2NxquVSeyyLrFmon E0h7pNO7w9Ivq1utHtWDBiU6tQAt/Mxx6Svdul9AiXov2XonGestovAymSbDdHqGEYW1NJlMR2nQ lNYg/KtjtL7+88FomzZ6AaZTYA+zV8D8nwKPNVHMC2syUOBBI17mOMZIkBZM+uTYfZI9ih0Xlxs2 OY2Q7eE1+NzftVH3kj4bJORlTcSCXWgtu5qREtAN3UngsDsa4hgXpOg+yxLSkKWVPtCbhU6S9Gw4 8im2epFMaWNvmWyRG+RYg/d9dLK6N9ah2W9xtyrkDW8aeE+yRqAux2dpnPoDBystt1CeDW9zPB24 v3C5juS1KP1hS3gTxpCgERvWjmigbPuih41OikKWa+CvZShDaBswqKX+iVEHJZhj82NJNMOouROg IVAcuZr1k1E6iWGiD1eKwxUiKITKscUoDC+tr3NH0KgL0PqGexn2SDZYwVjzmeI0g/9NjcHolcP+ 3ovglF06/KGftf8UoyX6ealOoB0oYnnBG27XvrXBXThQYvXAqRPTTfZmHW3NCqsuKfJ22O4JJ+DC OT3yqFHgi60/X26P3PRFuqLhyrnEaejGG2Kg61H/+Y02obddSbpsmbChWWvWAEcpTM2VgcvMWFuw Erx6Vw6hhcCHwkJdKM2FDUYzVjNLa5e/AhzfAHtw8m7Bg97jdBSC9/aFselfkyQZgcMRNKp4Mo5h 6P277WRxkqbTFCzmOlk8Ho7BbiHXtjzfVGAeV0DihwDM2813cl+Mm6+O+1Qczv2u/bdx/gsAAP// AwBQSwMECgAAAAAAAAAhALjVGxuCQQAAgkEAABQAAABkcnMvbWVkaWEvaW1hZ2UxLnBuZ4lQTkcN ChoKAAAADUlIRFIAAAJ+AAAARwgCAAABYV/t7QAAAAFzUkdCAK7OHOkAAAAEZ0FNQQAAsY8L/GEF AAAACXBIWXMAACHVAAAh1QEEnLSdAABBF0lEQVR4Xu2dh5sURfr4f//ISQ6CqBjuuDMBoiCHiuFO z+ydd/pViYKimHOOZzhhEzkLStxdNpGWZYGNszOb8+QcOw2/t+etqamuCTu7xJX+PO8zT9Vb1T3d Xf32W1VdXfX/zlxmkBOOBB0YuMSxjpzJ/XIo1gFOZLid8B9u436zxDZyBgbICdceeNFjrYdfCNcV LTEefjcaVSBqbvkNlfAriyEMU0auahqfY8TAT6etHe7QdzWuj49bIYpKV1iGX4z+Z187Knc0u0vb ndetroFwNBq9cUMb6uEX4c4K8jhuetg6YnpyknC6iYYjJZWhRR8koodOwm9UViJlx1GJaEoYzsdU vhg1EKanJ0sCRqkGwaMUJXJWKJgENLT3wC/VYIBmgxNm9Swds5/GQMDrhWOl4qquxUNnfxHMgAJR qbMPlVEl6n3zG1Qi/AnLshzy9ciy5HeY8PSSf9urv4dfgB4rBm7e2DKloBkCk/NNVEl/oaBo9JoC Ez1hgM2J2K6+G37hQCPhsNTVLwpiVFFQk+l3zCwM0BO2TZgNAQSTyAmnBE/vAvDPci8JnWvwJNnA RT5hKHa2YM8Hajlfdx+JZD7h3yWX5QnXFi7EyLAgsHUf/AoDVTDSETvhC/VwOicEtuyF30GdMH1i AeSEO079jKcNv7Kset1YeEHQ003ChQsbS1+DAMtNG1teKO6Fp06rO0JdS6dHgN/fmp2fVdtQ+dYR GyaNzWlqdIRozmVl/Ri+b4/qRVjkcASP0j5a9TSKx08Pmp4waDwL3/e+9a1twhzhRB1mcOVvh4Dz gQUYZX+RRAn7LUdouLXyI/gNBVVvAZqmQx/AL0jLoeWgoVy/mVQtUCDs8IdiKQmn+lODj4bZnFQJ sGEAjg9FiQhsFFO5EqapmAFPGAKBfeWYSn+R1Cec/GvrLIXfgLsDowg9Yfgdl99Kw/A7bZ1a93hi v5ohGFHLnKZOXtNCwxgQZIVGATg+//wXMMD9SpIU+q0EAmoJj78T9ZjkfFB9EvEnHK94BP63CQPq CacDS/h8w57qOSfcqNb8rKMS7aqLfMJwtkqsznieCPy8WS3wWK0WyXTCv0suuxO+3EgUMDx9h0u3 x3AB3QUAnpSGsQKB4QGBnNlnTglfwMYjH0LAdFStdlAMZa+Bsq5wMTbhgcbSV+G3+dhHauYjH6AS aap4C5S1hYto5pTcsK651xt55kA3dUpvH7VAGKTfG0YN0O1Va3AgS8vMRAWVr5CEykf2dEHU7IvA 3jAJodGvq9XeJhCTS63BALPWN/zrt5ZfW9ygrOp2QU72OLko0vPCW3ameQnhYOFhDLtffBeTooqC nQ+OWx7BJICWTXIBw7/AL4iwowj1QGjjblRGDp9EDezcvXk3BuDXcde/INV+y6OxRBXFq9ZAVeWM J8RGtXrDoSng1lP5GO4+/S1EIdB84n8YQCBcX6T2eEGg5tAPqAQgCkds763mMp8s/ZZEksDrTiLa usczOxswCr/PFfejkgLKudvUKh0CUX8ofOvWTroHCHx7yo4BSSYe/r1CA2bAnkNUAuvq7eyGm093 Y5hDveh3Pw8By+S/ul/7EqIJfShsH3sn1QAQFiIRDKAmgwWzdX5oPqAyXF5FlVBxJIGbya3j/2kj ptquvAsDgBIM0TBL6kc01KmxqFor32fLDEoXo/AbdKvWg0AUbuGuxh1s5szA1cRqOAAVLfaiU0B5 oNVFInFA+X5VwpVAtKHfg4HFhe23b2kdlUvMN+U+uQIGJq9tHZfXfPum5pT5KXj58NfzTYF15Azr iBmuP5COYwirmbTQK56hgN1f52MUfrGTkgWUtICxVxKAJgLdAwSg0gy/tKHAMUABA25rA4RRuuuI iUMYKtlUj0pAEvxU2VS+EpUQbigmPd0UuJq0gBHQUCGqM2cm5ZmSlVPXtlClzFwULhtAs1F9cgED bAY2zGKb9RRcR1rpV68sU07BD35CDYjvjW9QSaKjZtGwaHdiAYfW/ooaEMwMUA1VQmDgAmZEEUTn Ay9CAFOBRAEPCiizC9NsPN/8WOO4Z1dXyhK99CGFalcfcpGSYxCWnW5MogyxgHWGC3oB/87RC/j3 jF66v2dI6dZXbhxerwwvfWxj76D9/daRMyNb9tNw6P5sL7Xc0UtCQ4KW7gaoD2NY55xgG3W79Qq1 cQxAtTayWX2DjeHQ/KwutXVSovtiaOile744+9IdFOEK0uHFoildRY7AL4gkJrp/3bFRhyCWVvVl M9BZu9pQtlKKDTZUMws+1AMhnzooAMTceoCoUhGKCDesa1Ziw5Kw0Skr0TGr1fCdW9VBiJQ7traB ctSqJklJ9AnP39mBG/pEVQm7+tOGRG/lH9e3Yucz7H9CjhGy3bwpkYpJ42N6CGMU+eP6lhvWpei/ tV93nzf2oh3oee4N7AdGIBzYoHYO+z75GS4uCH2WZi5d/5d5an5maBxgixmrbeq9GBVNHfhf5hWf QkDxB9VN/nCb5Eh057keWoxKEKJi0JQuSMjbU1+8FAKobyp/A8JuqyHst2IGULZXf4dhIeQ0lL8J AUmKdbSatkHY1n0s5OuFQGPpitg+UgCli8XzfFHPvXut0VgxQ0F6IomxpgCGnWFpzja1jLHTH5Xu iPz6UXWISJcr+P1pBwRwEwDC7Ta1dQ+BaetbvII8Onbf0FSQudvbp29u7fWRkQcIhH2hxG1NgUKi 1w6vI/YgKpKEeuuIGRAQm9oCW/ZBIFTdAMoMpWsdMd3xl4el9h41zOzZdtU89VVBrKMRNKKhDQN9 L7yJOcU6o23KPAjQcZaYQWrpgoDUk3j7gqR+MkO4u70WA343ufFlWcY8WLqoBCCMUfjtbj6ESlEI s3k4sHRJJDb0g7vKoiRV9XpZ5cdVFvj1BslIIGTMOvI6AX7tbvURYvcFUHPNetW+1UwxIOzy+TGw vz3R3QbR/Hr1JUSnJ8zmZ/G1q9cOwxCwjLsjdI/6jsF63X2oh1/6uqnt4UWozFS68b0BEBZaOu3z X+CVNU1c6WISAOHQZvVZAgE5SAYIQdh5w/0YpgxcuqhBICoIIa50DYc/xSj8coIZkuFKF8KcnO4w P15Exo+zLNyvuQ/6faRIJuQ3j4mPQJ+9S302QoCTTdVk4Dn8UuauI13Qo1Yb79imcQos6nWUpPDR 0/jyAK81/MIDFgOcgDJLv6tGX/0CrZ+VwHs/ZCrd9b9hAPX+r9Q3E3IgGEtPMHDpSiJ5XQpAFG5S rnSbSsiTHH4VOZE5A8mlO35NB4nE+fl44jUfpaLFzCoX71XfN0AA3DYGaOrInObRsfLmSN4nt2FK rFfc5oi9URBiVxCvKf6yAZYMpWsfdTuGAYh6tu/vv/ru5J0MWLquJ16xjlNfR4JEZRlTWQYuXaqn YSzd/qYtEJYkCcKOLnWwG80A9Jn2kswnvqRKCle6DTb1cQpKjNIkCHxarT42MXyynzxaX6kgb04g fNs28l4SwtsNCXM3+9W/8McfXBCmbhs1FKiyLS9qR71PUB1/ROJfzIWM6oWml9h65V32mx5ORJkk KDmsCqmly2Rwr/yShkEUQYSwb6X25XG9OhoRw2CI2dgualhAaZs0F8MDlC6GqaAGS9d0+F1UNjAD ZmsPLEAlCGoaDr5EwxSudIE3j5KRFSD4Nh4IiolPX/7+GylFOfZuGOVGpsb78ynVrK0u9dUv8lOd OioD5ZVyMi4AwhhgAWWNVb0PKlrVw+hmRoxQ4Kpxl9j//XoSiaeyecKdvTRq/9PfaBh+hXgSiFR+ Ipb9THh/BVW6Hl4KmgFL1zHracxPBVMxAJDSHRTck3m4E4ndQyQyrKCliHBR4LIuXShUc0CE37t3 JYadDCOgOB13xj7EUxS22Ua5rEv32WL1m4kn9mmGiwwjooJonaB2gIAI8dF3LEMpXZ3hgl66v2f0 0v09o5eujs5wRbdeHZ3hCm+92C0Jon8rqHPJgv349EUNgl/4gNCXNgh+DAJybofFOB5bhrtlv5i/ wOjWqzP8uBSsN7SjEHfru38BUZ07oqIkNjQLtQO8BNGtV2f4cSlY73lCnQMgdrTq66FU84uypLXe gLsTA5xEgk6SNU5DyStcnrgsoKPKAHzHVFe4wOV0aLMR8TvqSNY4TRVkqAAndbG5AYYAjh8AaXSE x8aGv1LBDLISHcUoWfnwuBXzUO79RR2zmVKcYc2IGBzImVJyatXZv4CJ8e+XQ6KEGkqH1YVJ920x ENWZM6NXa46fygulmjGS+BXztM1dy8rVcQ5UvMHQzO3qrBcgq+v5T0WF+OShf9nBz4uQEm+dOsUp iIuZdwIh9+IfbnP+5WGiimMbHTPCP9ymSOSU8Y1msviWfIgZkCFbr3UiebnGCjtpo0o0ah1PRjZx YvvzQyRPfJQFCH52DeBwCxA5PhsGJ2LZccyJBDeTA04W3/JPSaaMpLVeEFFgB6NEqZ5+rC2EiB02 FC9BDaW/aS0mtZ7MRQ1aL4osaYa5dNUWoL7x8OdExYz+YR8BQOvxz1Ef8mV1Y7FQ61Xvyy2dRBtn xWEyEujjKjIMCAmIZNzPxDwyJE9WFGrk/rBm0ODs7erAP5CvKtVhmnDwo+JmZvGRSTOQZqc6Ux8K ROk4foyyjFyl7mFcHhlytK1FHRcM8u8izRdHUmwYIQpRxa0XBU6EaONMyFOnmgAJS5rHDY4GhwcE iWeB+97n8c4L+tWhcIj7gx9V5Ugy+lOKDyID/OvJrAS+79ZCNJi/A6Oe59/GDEg0IqAehKiGar0g gaUfE20MyeakSTjbQuB0I0ad15DvByg0pxwbrJjBekGETk3RWEeQp5LQpM4CDVgefQk14V8S8+YA kRP1qPc89xZRpSet9frc/OwwOM0GCB1e13xoBWo4A0MMpS9jqiyrT1ZqveGAxjYQU8XrmKoo6qXp rs3BqM9pCrhaOakrXAhJrYfTfvmQDmq9E2ITJbLIsekPQW7c0FZlDnJSUK9+/ADSalG/+Vi+8yRG T/byXotjS4s61STIr51krCbL5ioyNcjeWnX4rzOkDgoCWXwwcfFv3UQ8PInHhg+BXJnfzB0kSFk3 +buDLaSmQK03HB+AyoGpY+LzzABP7SGf9QiiOowze/C2o7PHyKEwaiI2h/UNdSwoCCYBGLWNU+eP TEQn3iUcr+UkclidoBzEU0uqHkOzXvsUdSJtDn+1Oi0piCNnK0TNuGcws+TDOHIKk3yxsZMZrDd8 8BhqKDgJCggOfgTsS9UZ2EH87/4XNUhw+wHUe1/9gqjSM4h2b7L1msrV+Y9A4BGJGpaWo+9hqhDz 4QnrDaWYZ6W+TJ1ZCURRVFNvqSQONoO0Hnkdt80ear3cVDwAN9F8Oulxqo7l6WLipfsDA9zfHx/t w5wnjSk+fGh1qAO7QQqqibl+X60O/QLp86jWftBIoh2uxHcHqMks5e3kEUmtF6PJhEUy/9tzZeom njCJdjkTHwNmidCqfqIDIu46CFHHlHsgHPjrc5hqj03pFnpanSXJ8TD52E2mdeZYNLP4m8g3fUOz 3uD0J4mKQRHVj8NAQjFrSf5IJFm8udsgZwbrpTMXUZKtFwAjR2WypBw1l8xZWa+lbR9quhrJCVDo tFZ1B19BDbVeQ8lLqKFEQh5MaipdhppwwIWaliPvoIZFCPFzmIHNKzEPn5kM1gvcFpuxDMStrQwD 7ojEfnTaG/v0AeTG9aQiRIFaCOjH5zTVO9R6Mh1tf2VBiq9JMQmEnZNr2ibi+qR4deC/pzVl8civ xBsb7QGiiiMqiiBrnqQDWi9Q0kEG+nvizv+/lQnnDxUrH+w0xfM5BZbYXFogQVM7BkgClFGAfLMa 9JB1M9wFO0kaOL2Zj6NS6OYbRIqsRLW1gIGsl3ygi7A1Z1ngSxY/igcRHWo1yhObbBAkUnQUM1Dg Oij+xAU/S+sN/lYCUdvEORjNTBSuQDCk3ltazsp6AVvPSVSC1BUuaih5GT8JRjEdeoPkY6y3Pt7L BTlhEwyD1BVq+qLESGJau9oDC+oPLq8/uIzV0Oo6oxygUzGz9QLzdqrTlqFMyDVeu8YEv1Tz0aHE 523+ENkVCLSBr843Ts5PTJs3bWPC04pxIwSBnNcUmECoBoQ1XWRsXmKyvampDvXVw4kuqPE56nFe mZc4zidLE0+3bKwXWFxEmusgt25OPJKeLyHOH6SkKytvjLcpSqRB88wKvvoFTXLH68wU17Ov01Tr mFm2KXezvUeR5Yk+Eev0R6neGuv6AmXEYksoR80E2/ZUqL1EiV6r2MpAqoy7U52Ik+khkxoTLanw njKqh/3YpsyzTZhDNbYbH8BsZ2m9LuwRAAFvD6fJiG3S3MCPGzEbYLkili0mXBOVt95QwBHydoMk uzJZ9GOSEOG/HoWnQ9Db02/a2VWb112/3mtrhOcUSYlDrRc7vcSwu8/4C+Q3t+wWI4kPvpKBVGt7 EeTsqs23d5VLAv/v8F+9hs09hs3Jf8qhKEqdLVRvDxucqRuBiBKNHukNrDxsXljS9/ZRS5U5ABqS loQjLK+qc0LORSV925s9Qnz22WRcYSm33gE5QdY2unyRFF9qIooShYMEqbOHU/YpIHBU1ebAu8cs sMOVh8wVPX54RpO0OAZ7EHdF4ulBE4XnC/ePB7t8sP/TthTt9pQogiDWmVQxpKhuiHVGTMW+n2Si UH2oqvO98Y3nxXe9b30XOVwNFRiSxgDeOPBVPuTxf/yzEnObSKTihGfR+6CPFB/FE4G6Mf5jNNaZ H5Xk0KY9kMGz9CPInDw9KyEaFRtbfB//rB7Gsk/Ce8pxc4oSiuBupdhEj4DQ1Uf+KKmLQfb6MIk9 VPyi0HbVPNdDi10PLSHyt0W09u55KObPotHAV3meJR/KPr6qxVvv+YOzXp2LDvv0mL2DVNdJXOc8 g/YZqeLfkiKY6uReZSWhW+9lyh5DokqMMi7XSKet1znfgGNHE00nQlWifZqOC2e9Ojo65xbdenV0 hiu69eroDFd069XRGa7o1qujM1zRrVdHZ7iiW6+OznBFt14dneEKb721hQtBhvz5u47O+cZZVmkd ORPEuUvzZSwqk+ejcEyei3r6PdM5IRqNym3ddF6Bi0KS9caGQ9Xpq3/qXKqo1hsbjeTcWUhUMego JRKP45hIvjE4h9YblePz1/zhNqEx8Wn0BUa3Xp1hxqVgvZLDRf8u+K06N8hFQbdenWHGpWC9AF3V TxrkDCTZIHf3Rw6dzPB5GaJbr84w4xKx3vOH7Xp1tWD1gF0DfM+jW6/OMOP3bb0uOsn7yBnBTXuI Ng2ZrNfeVVp7QJ3/TdUULXb2HsY8HIoiddasxmwoxsMfJk/N0Vj6KkjAo065YukoVzu3yX8tsnWo 0yAlE43KPY0b6W5BTEc+koTElIWD5fFi+w3rmqdtULsZauwROhvGz7WJifKaXZHbNqkre6OMzWn6 +pQ9ZR0GdF+csLCTb0zb0HKiL/Xh5dS7Jucncl5dYNrS5KK7nbaxFQ4MpKqbn/QHKO10Y+o7xxKz 0vYHpDnb1eWGqbx5xJI8iwBuCAFBjt79C/mId0yO6YMjfZi0pJSfCAL4xejA1Pwafh7clNivu0+V qfNJPE5UlklS0qeqUUWxT+WT5K4+x8wnyO0LcsV0/zvfcx/Qn431Ki6P/ZZHaE7H3c8q8ZWdWWS3 1xmf4keVK2IzPGo/n0w+Lzwd7wc/QDi0cbd1zB1k8xEzAl/nq7cLRzQa2rrPdtU8+kexGT9us//x wRSZU5HWeo3xZZdZMVQkZrpBPNZaLg+VthPfkUwxUNnXdqT58Ns0D5X6Yn6yK0UMcHmoWNvVRb6H wN171dnkRq8y7Gzx4H2MctpKpp64fxe5vzkZvZr/bN0vKKOTsqHM3KpZHx5MdJx27mgqE/PIDKk2 bxA1t21JMXndpLXkqMS491jETFjDiaSd2xWVHn8QJ3lFuXFjG52MDoRkZfjzejLFVzCSVaPOFb// hLBmEg//UTIdJIionVPKV2dEvfPe51Hjfnw5zayRK6azT88hW6+vlGzIidSumT7V9/16LgMV2Uwm 3waoksTjGtfzb4P50VQqtiv5KaysY9Vp+lLI6NsHbPEiqa0Xpf7gcre5NuTrbTvxA1W6+xOz3YkR L9V3nPoJorIYcvYcpspeU8L1o6ap4h34NZStDHo6hZAzNq8dWYi97fhnJCs8/GR1KX6U5mMfRwJW WQjYOvZTZTjATwqfDWi9VGZsaVtW1j93R7s/pN5zX1aTOdPhRl/X6HSHZfDDt8T98NS1zfSaQoDO 5/ynDa1NjrAnIu9q81HljzUJZz5qNfHwf1zX3OQMR2Sl1hq8Kj4N1dVr1N2qO4xbF04sTIEk1E9Y Sx4KRR1kPmf4u29PO5whudMj3Bn3w+NzjbAJ5gRQOS1mjZPyjItL+p7e17W8XPW3VxUQE7V7NPUF OhX7Hzfyc+6lw/cLmcc0/HJi9inAOespelMGPs8h2hj9f/k76qVWdVnsAJ2a/IrpwR/WK26v1N7j mE6mqgM/Rk9qyNaL4v/4Z6mrTzh62naNOuUlCr3mkYZmqlQno7E45F6L6x9LqRJqE5iTajAKEA1O 3TzuTvCrkqHVu+Jzoocr8E5i8ld7/MrY//Q39Opwgo75ZE7sLGerS2u9rce/JKoY1g6oRav6hpJX iUqdsXk5Kq09p4gqhiSGUA9CVMyeW078RFQxFDlCk4jqzJnexvWosbVrSohOVdlQvIioBgNrvd1e zdzoAE0KS5on35N7yYxtzfE5HN+MTwp372+aSbe9YTInIwhqcmrIP96yReOQgWmbiL0d7VWN56WD ZEK8Y2bNxF3fVZP/qu4ijRGMggQljZ2/e5Tk3NuSqH7TzMvKNWssAHV9ZImG2ds1E9OXtpHJq490 ZzsLiiyI5F6cqqkh03sRA0QbAzVUmYhqJ4VyLfsY9XSS5LOxXkU7N5V9GnmC+JeRtQsssWlrQSJa hxzcRB4uofh87hgFwShANa6b/0FUMcInyJTR0JQlKiYz+6gF6Mz1nD4laa2XxONQZ2goIR1asPd0 mQGLicxNae0nU5NlyNxdTxq3fS3FqMFoys6ztkrVe4Nkc3oc1HpfKuEnaqw2kdrp58c0BgnQWV3v 3UXucoyCJLcz7/+l3R5K1F2nriOuW0yadMbsIbXlP29SDTsQIVXZqzdpDmDKGjK/JJ5vt53U+R/d n6K9iknXbEycHWrAS5O4FkwFYS/m2FxSWSDx7HCMjzcv429Q5EgENWJXHwYiYfLEBA+GGv88dbZn X3yaGN/L/AogcGCY5LmJmMSQrTfw/TqiYiBbxdYBpP/lvO0xTGUhOZMfN3GoRkl6h0STMKqEyZWx X38/aii2Gx/AJK4KlpI01lvIL4sGJ4ZJ1Hodditq6io+QQ1LOOjD1N4aUlsgmYuWYpQlFCRN3ObK ryBK/6uxbCW3igJIp+EApvo8fMfYgFDr7fXwE1M+X0qSDnV7uQUKQDBp0hoybyhGR2WxUAjmBGHN g4KLpIzKIYN1ro3PFItRICQQk36llLiCtQ3EMe4x2biDBJkcq5CzK5hg5nv28I4X+eJYD2ao6iFz HcJxoubpisFNP+YrIEuZ+E+TFQ/8tz4GUc/YO+nKWoG8HZjkfeMb1ERa1Aei94sckmFfObt8AYp1 wmxIso++Hbcdeq+VO8UZ2UbOpFtJPrL+kO+Vz7ljAKHzwuKGGKZRIFlDSU6iGq5Pjs5TS+IZSdtr ReJxkq23o6MFNbb2/ahhEUUBU9uPkWVpMNpUkXr5Ekw1Hn4fwvDUwWhm8biy6g5lodbr9vPWO29n 6v4qVsbmqdZLXfHEdXxlOBnMOX5N6pzjVxswA0Zru0nDu7ydPJi+OUkOOBDvPXrjYNqlzxKSZL1v FCYWEGIRJPJ0mLOd9JZ9X0Ea5PIgZ6gDh4O3nSfeC4UTEbsOV0PYefezEHbH1yIxT56LmfGhZl38 PkYziD0+gHno1pvqjVFPfMpouOt8x2swnFnIMcejuB8gWUNJTnLELogqo2aCKwZNVJKsU0j/s3PG E5gtM0O33s649fYY1AVgOCKRMKZ2HFcNEsCooYwsrcCBqS2VasdVNJqV9Qb8ialxsySD9c7/NTEP ezqZslbtxaHWOy43W987piC19Y7LwT3zxjZxDekuGhObln1SQWIk7SdHiLfMIMm+980DaavB9PUY tgKuib3WuipeyxgUtnijEcJifA50XL7AX096mCVRUuA2jYXd/yAVMecbX6Emg9jH3UEyD9V6Uw6K 6osfM1hvIL4SYmbBDbkokKyhpEyyTSKPME7sNz6AD4gBGbr1hkJB1DSUplhPyGFpxdT6I6tQg9Ha VE3Znu52TO2oUbsl6X/VH3wZM5wrMljvzwayfldT18BLE2JOEBJPz6gcUhlOLg/QYNLE/IRxLjlA bAknK8fw4fiiRMDBFnIKFe1Z9bpj5gzW2x5fS6m2rSsYIb1uB1qH0qXvKNiO9x+EXcs+UW9E5g0w JgWP14aqajEcaCLPiNCmPST1VANqMjBk6w21qZ3bHOxWUCIY5hYcTQm7IZKsoSQnyXYyUto55xma 6vzbQrFuYJdAGbr1AqgBgXSiikMX9cUFBAGaOeDlzcNYTtYitPQTn2MsI4ueiAL/Mj0c8vNrJkSj sphilZdkMlgvgEk3b0rxxrXZrlkEhL4Esvn5NQru+UXtSV55yIzmeu8OYo3G2OKDLIXtpP9pYamF qKD1GO+72mpy//NAL4ZJWhxUjs1NURlucgrcVcDMGawXwDzXrGne2kiq7myXSURWkrvc0oF3ofLD JlygJLRqC0kAq7vhftAEr5lvnf1PzEYSYqAGLI3EGSJaqxuy9bru+jdRxZE8PkxyXH0PRKn1gmDx sQQqqlglzUni6Q8ASE7CqGTL4ikJt7s/mHw8wFlZb28j6Vg2HX6f3bu9owj1dUWJ9zqoQZHExNsa W/teqieqM2eC7rjr1n5pHFXkukL1/XDLMdJxL0ukgQ3CLQucTGbrnbKGWNqXpzSWtqbejvqyXrJV p4O8cR2b0xQQEz3Mx8xkSd6J+aSnvc9JFvgC8QoJGwgIiSULXSFNje5P69RHw9QN7Ti+4qUSzasL 4M/xV02LyjUt/8IO8jhYZ0x0z6Ams/VuqiWPiUn56hvgebsSXda3bCbN7BeKUjiuZJyjYxXRsWSY ETtCQ3B5UIkSvP1pkhDDEa9GBrQrXwZ3HUR9ZCvpXnEfIytxRv5Ps0IdKkFIPA61XpAg8zSR46ui gQhlVah0PEvWInLd9wJqECG+qJrnFTIqAaMgGAWSNRQuSQmGMCr1pO5NZKHbCqcaiSrOWVkvKBuK ySKgIPUHlzccfJmOvgARIwmXRZSFJH9d4aL64peIMiYem8aZtB77iCbVFS1pKHm5rijxX90tFZjN 0XWQKvtay1CZjszWG4jXG0FGQSu3wDQl30QHYICwHTn37060PyfmGq8pMI1lBjP1BxIdJAtKEyuG QU5uZbP3TvBrOJU2avrPXEmr19C1BVGuyjfBobLHGWJsBjWZrRc8Ld0WJBx/KQrlS5Xp3jlxBHar S+NRIdo4bJLXlmgOAHQlThRoE6rNQnahMCHxjKNKdbWxEdNDm9VBQfZ4/5Mqo2+3xVcYJNYLdYHJ f1UDI6arAxLjzxdVxszCnACcMl0pG8Q2cY7tqr+qH/fHNUq8OKgGo0CyhsInMU5e/VaJWYIMxDH7 X4o7YTg0p/sRfjziWVkv0nQoxZhK2IMkaV67o76pYoXX3kCzUXH18QsWA13xNbg5sXclRko6rR1U 73EMMDYos/UCYUFE/8PJ5PwU1dTlFQmzZKWPMV3ksxPkNQ8nuY2pl1+jGa5el6IaD4C9Xbs2sc4g lfE5xoh2BVDUZ7Ze4LE93ZhzbI6m3RXvV0vUJjIjM0vd+5M+fLXf8xxNJSoGRRBsaGBasU2YzY0x djBjlUE8TrWuJJiZNQShyR2vhKP12sbPhjAdN0LFceujcG9jTorj9sQQsYRcMV1qT9RKqJ7EB2W9 0ByoGaCHzPcaGS5FNf5PV6OGwlsvrhIY9PK1NTjDoLcLU4mKQZEFV9/x2DJ/eZbW/ULYnXxF0MDw jRGkui2numrzu+oK3NbaDGv/QZLH1tjTsAH23GfcEXC3J+/Z72yGVL8z9UsRlhaPGFuYL5R5wR5H SPq5liz2l1vvcoVTvGlAZCV6qNu38nA/5Pyw0mJwRlI1T1SUaPRYX+CtI+q6hO8ctZy0BJNHelAM DnXVPxCzX/ME5PAJckGjC4/zv6ftlqCUfHFwP72xtbwzUGMldf5fjYmhvACc4IqK/veOWdIfLI9Y 30yW0ksab6C4vZgkG9L2aSseXzB3u7rG34vvBn5Yr1hTtAzhNCOVNd4F73oWvR8+cJietRII+b/M gw39n+VEPcR9SQ2x42kgXYNSR483tkBh4Lu1rIvjUMKRwJZ9eBj+z3OlDn4MD54ICIlTTW2Kbqd4 5kRSIGcrOnnn/OcTCwg+tMR+S2JxU+x9kLv61aNd/ytuyMJb7/mDtV6dS43pW/kPIXTOH5HK06p9 MgMnWWSnG61XMg4woEC33ssUgfkUyRcfnj0/PhRU57zSPVEdPZY8gR4SPhazbfC9aZY4pujWe5ny ZbV9fE5Thydyqt+Ppqs63vMwyYtOMoENv6F9WkfMiFQ3nIlbqWxz2q5X36uB2Kbei8oM6NZ7mTIy h++c+742xcQAOucJ+zR14fx04pj1FMmXEd16L1NaXeFJueTF1YTcpgYr/15K53wjdfY6bn9SY7cj Z7r/+ZriyHYI8IWzXh0dnXOLbr06OsMV3Xp1dIYruvXq6AxXdOvV0Rmu6NarozNc0a1XR2e4oluv jo6Ojo7OBUV3vTo6Ojo6OhcU3fXq6Ojo6OhcUHTXq6Ojo6Ojc0EZwPXWV5LZmlHqChcmL4ivo6Oj o5MBZ1mlbZS6NgGRK6Zz6wiwBLbE17GOS2TzPpKWCsHqYCcsBwnNfzHlil2XAlJLp3Pef9RJkEfN VGXKvHD+Dnbph8sE3fXq6OjonF9014tILg9dI5OVUD5ZFvjyQXe9Ojo6OucX3fUiSkSwzXicPVSU cHGKVXR+3+iuV0dHR+f8orteSlRRZLPds/A929V3O257TCw9Dv6YpF3CSGab/bbH1GULY2siuv++ MHm9qUGhu14dHR2d84vueocvSiBov+lh9vKiCEdPkRxD4qxcb1SRI0G3o6uir2lbd/36XsMWd3+l EPZmWMgzM1CPUGQhFLDCPmFvPQ3re5u29Zt2eSw1kuCHNJIvI4oswk6ocAcT+wOnvascjrmncVNv 03ZPf1Uk5Mly5ylRZEmIeF19VX3G7XDYvYat/aadHiscczAaHfpuzxKok0VkJSQp4ZhAgF1qFMLu sLy/w/f+Mctrh/rfOWrZ0eoPCJmOVpAVS0D4pcXzQaX1rSPmNw6bP6i07Gn3OWAzZegVQDl6xhOR D3b5P62yvnvU8vqhfvhda3C1e4SIBIc5lD3D8XjDUqU59NVJ21tHzS+V9b191PK/Gke1NRI72NT7 BD29XPSiZX8AcH25zeGvSFoq4DjwxL84oR4klMK7xyybTW6rPyxo117OQFiS6d9BcRNtDNiH2Rde b/S8c9T6SkX/R5XWyv6gKCtwVekmIHDMYtZ/B8fMbZv+cg4aOSxEQxGNDLT8GqCI4qC3gkIVkrZi lqrngB0qHl+46LDvve+9b37jfe1LCIQ275VszqiQlYe7uK4XTk3o6gt8v96nHvwXvte/EvYdkr3w RB3Kgxq2Am8UOnoq8O0a31vfel/9An4D/9sk1zcrobD63MlIFG4Y7sozCyEicMCaDNpl1aA4ZJsz 9EuR763v8N+DBb/IPf1QpiTHYIB7IRoICbVGOIXE6fywQaiqU/xBdR1Pupb46NsD3xSI9Sa5xyxb HEpwgNWUMzME12sH79tU/jqrTymtlZ+CQxrwyaVaQdhpPPIht3laKVxkbitSFDHdnturv6OZ4YB9 DnWp91DA2Xr8E6pPJ42lK0PejgGPGRCFoLV5O7d5OmksXRFUVwsfYo1kaIQiwt17rXRpsTGrDC2O IPjfrbU9Y3PIukWc7DDaycYx1HtSkD+qso5JyplSrso3HuiGvxj46kVEKdfgvTIv9WFwMmpV04qy noA4gBeE/y3s9F9TYOI2TyfTNrY1OMBbJfYpyvK/i81ctjePWsGnkhzpgWP79952dsPRq41HzWGS HAcc1c4Wz4TcrA5y9Kqm3EYPeDiycSquW11D89+xo0uUJHDbbxyxUCUrk/Kbe7xCYYd35CrNlb9m XXuffeCV5+DyP3ugi91wfI6x1RUkyWeNb/2v1Hmg+BZ/SNLSINicznGxRVQZ8b/4buZbRRZEs3bt N+eEOYE+C0mOoUSEwIbd1jF3sNnSysgZ4U17Mzz6L7zrlURRaGixpRrTxIn73udFm1Mt3fSAuxUq a2zX3cdtm1pGTHf/faHs8qTcp2ho4/K78reTtDh9L7zJZnC//AkUKLhb51//w+pTy5S/ijVNmW8A cP9ia6dt2t/5bdOL/5OfYSuy/blgcK4XpLnyc05Te2BBbeHCJCWRjpPfiJG0xul1toJb4jaJyYK6 oiX1xS/VFy+tK1yUlKpKa9U3kpii3sG63trCBR2GwtbKzxIaVWDni0EgVasn0lCy3OtoI7tLIhL2 taXx4nCocMD1RUtTXpD64iVu8/HM98Q5hHO94MB2NLunb26jGk7Gr+3qdnjJxmfOuAPhB/f0cnlQ xq5uujLXCDJmNZ8EAn79+xon2UsSYUF8rrCH2wQF9jYRdptnHJfDJ6E8Wmj2BFKUuKwon510pDwY UMJxTs5Tdzs6VYZJeaaCBif9tgE88Z3bO9gM4CYNlsRlSceGRhe7FcjPtZp6jCjJUIHgfB5K5hOH gltWbpbSNExZ1zthTfueU80Z/PqDu3vgMGCrDXW8b35sTxfuMAP7Db1spQ3qFtub7OfwfpYFoWf2 0+zzzj5ihv9ELUlOhf2DH9n8KLaxs7ymtPYL/sD17vfcJoHPcuiJKILofP5tLgORkTNt42eDQAOI TwIZOQMaxNFUPb0X2PW65/zLduujrEZ9Qznm9tSHHRPH7U/JZhvZo5bgtv3qO86kTdR9jr3DNmG2 dewsNcylgk+97wUpHCF7iTME1+t6eInjvhdYjSojpsMF55VxcdzyiJTmFXKo+Ih1XNLpjJzhnP0v /3/XBdfu9H9T4H5suXXMLD7PFdPDu0vJXs6aQbtelOZDrwb9Ns7qIGrpNRpKXuIyNxz7keTQ0l6/ jcvZWPKy392d/I0X7Dkqi20167j8DQdf8rl7SaY4GtfLSFfNT7IYTj5mSYz01BdwmUHsXWUkE4PP buKygTi7S6BFm7xnWRZajvM1le66XJLjPMO5Xk6qLGrzFI9ZvQiK4hMSp1DX1g3PcW6TT07YY72L /GkGRPmJA/1c5nt3dSX3mgYE6dqkVuk9e22uUIo+DFFWlh/ij/+aDV19UENnEESJc5YgD+1q9URS 9DrCv9gDkZuT6h+37LIF488ITzBynfYgx+U1O8KZ+hW7bK5r1mv2+UJhJ3tGZqd36kZNexHkiX09 IVFOPnG4xp9WO7nMV+a3uFOdEet6WblnV1efL0zb9PAvcD398Z4DMLEX9vJLrv/P4E8+GIotKF6V r6k3rKjoz5B/aEj9VtuVd7HPO8e8Z0laEmFDi2100vMxJo5Rs2Rv6mWovQ0m8OhsZt9jy5V4H3Wg vdsx/k42FcT779fBH3MnC9GoKPrf/IbL7Lx2fjSpK/ICu14q4Zc/k/3B5GKS7U7HnGe4zLYrpovN nSRHHNcL73DZXDOfFPqtyfuElnHoUDXn3e1X3hXut5IcMYbgeqnYbnhAau6khYXAkUhmm+3GB7nM jil3y37+HpA7+1SfzWSzXTcfGujJpwMooXDyVQr8vJkknx2Ddr1qi9DVQ5JTEQl7DaUvs5sYShZb +9ReXxZHVwmbB6SjZg1JS08k5IIDYLcylL2hyJrHYrLrbTy41O/ibymOoM/cqK00NJUtd9i6SXKM gM9hqniFzdN8+B0h4ifJaXBZ6uu0zWtb94UYSZ/S9U4paK61DvCKAhqRMzdpnss3b2qz+wbYqrLH Mzavhd3q6yPt7A1t8Qvj8lvZDJPym2stA1y92n7vlXmqI4R24dP7u35t9fiFRM0MXMjDv3Wy+wQ3 eagtdeWdZX1Ss++1kk5a56vocEGTjk19p1zjSjke/lXj+/+6oyPCvL4Cd/fEr5oTH59rarQP0E/b 4wlPWaPZasHBXjnpLWay6521o9vi4zu6U/IP7WFPyjO1O3wkTYskK4/8qqmK/XVXbyCS1WvOweL8 aQP7pLNfMd1SciTFxY9GwSvTbO7pj1u+zqNREMvanZCHZGZwLHqfzQYi1TZhEjgPy1zNo9Y+YY7Y NkB/gNDeY9f6G+8rn3Pthwvvep23PCr4UpcmJVBjsEKbld3qxgclH3FXcM29b33LpoJvDv5Wgqnp UETJ9sRyzVYT54jM64whut6RM8IVVSQ5Dc6nV3BbBcs1myiiaNZW7GxXzZM8mfq0FK/PMnkuu4nz 9ieTG4dDYNCu1947wLAuOCxPTzG7iaFkYXe7ptcoEok0H9O83DVWrBSEAR7uSH93fX1RogsavFrZ np9IWowk17vAY28laRmx9bc0FGs6irtq8+gLWrgRzc272NS64pfFLI4ZNjSc2lXHbNhx/AMhktXD 8WxIdr2jVjUdbBtggDocbU69psk1rqCtoWdgZwb8YtJ0ut64odXPPJ3Xnua7r3e0eEhaRsJSWp93 1Ng1Olfj718/agNXR5LTI8nyUxuPsxtemddsjHcsw0VYd7KL66DebdJ0ICOQ87uTNjbbjRs7zG5N Xbu0wzVyNdOMXm3a19gDG5Lk9HS7g+NXG+iGY3OMDVa+Fs+53klrO8yebF++2gMCHC27+cxtnYFI iheWW5r4VniX93x9EAJXpv/hRezDzj55nuh0k+Q4XXlbwRPQPP7CQ9C8c/0lMRLVDh6rie927t9T 7ND2UvpytpI0cEVb97FJ0Dh2njhN0jIS7uozM7uFpl5E++b4Arte28iZ4YZmkpwR2wc/sBvCgfni fapqQUy9l031Lnw/m5FZYne/Ok0Vs2Fg236SNlTX6/8qd0CTCW3fz20VWv8bSYsRleWeSVrXO2FO xJ727Rgg21187WTOMxfB9WbzcRFcIL/lCLtVsuvt6mw1lS9m83TVrYdNSXJGIpFw85F3Ndue+EgU Ep6Mc72GslfCoYHf1SE1JZo9tx7/nDapwQe3VH7Jpg5ZWg4t97g0nTDng2TXe/3mHrd/gOeyKMkP /NbNbjVkGZvXerrDjLuFlvTTuzVtuHG5xh7fUEYksnx0pI/d5+iCjipD+pd8Wkz2wDjNcDPThqpE FQ2uw+PFmqt305YOf5ivMJ3s92nc6qqmom7eO35yJPW77UHLauOvDfzrFc71vlhmG9Rzoc4aHKVt 339wnL8zbb7QNWsSvSATck3G7n6Sdn4I1pt4B/nzJvbJK3T32xlPFljyoRQbBCu4vdDGonrPMys5 V+F44EWaCuKe84zMvBF0vvE1mzpksY+c6arWPPEusOsN3vQIXpABUQSxT/tSM7Tya7yFAvUmq7Zn fsgSeO8HWnxDc72iqZ2kpSewr5zbinO9gNRjVt95s9kmzAmfakxRpYhG4U+tV9+tyQzXdkumssie i+N6OzpaONdr7zhA0gZCFIXWyo/YbduPvc22mDnX21SxIhTM1vU2HdEMyDIefl+WiGXC7dh06AM2 dchyibveeTv5V6dDE3C9tZ2k7g+u9/EizcFM2tjr9A7Q2zwgz+/VNHnHr+loaM/0NoSl3xdm25Qg PzXwHXTzf9FciqcPdAtioh0fFsRZmzUHkFuXonvg9YNph7YNTlYbdzf2kZ3G4VzvmwdI32n2HOpw soOnxuU2n+pL2Isgyffu0ryl/rLGPWD74+zxbN9vYZ53zol3ebvJucNT0vrPV2mSddydsjnRIRFg hlBBs9i5NzFiw12wHXweTXWOvTPUrulMti56j6aejVx01zuo73p7tK260KtfoOv1Ha85Z673k1Vn 6XqlTv7OTyYb1wtEThts9HshRmyT5rrue8H95Cuuvy+yX38/l6rKyBlCzaDtKx0Xx/VazH2m8mVs nqZj32Zpz8GA31j+Krttz+lvJClRxeNcb8PBZUJ44A8nAFEUTYfeZrdtPv6VEv/eFw6v4/RPbKqh /G24GkLINVgR1W+uBtE0GRpDc72yrPznoOYDm5s2tXd7w/1+cbBi9ovgccl+z5xZuuMEu9sxOcZG 69m63oJGN7vPkTnN+42WLG+kQkMvHENi29XNv57mX0xYvKEpaxLOdfTqptLORM/nikOaF8bPFPcn v4sFcmo1PdKT8011fW7uWmUpcEHJTuOcveuFy/VppWaU3M3rTfSPdtR0sh3vC8osKc/xnCOFI56Z T7EPPu+C9zHJu7+c9aCOwgq2xBVBcNz1L5pqv2qeHOusllxe+7XzqR7E991a3ITi/mw1mwGexaE6 o9RvG4IoWs93gV2vfep8OZDVe4eQsc2mfVHt/n4dXk/R49McM3jQrwukPit3ptmIwnyYcNFdLwAn GK6uTzHOOY24//063kXnkIvjegHD0f+yeeqLFvqcHSQtPWD2XQ1btRsu6u3Q7Dx5mFV77SaSlhFL 6252q7rCFzub9rJWbe2u1GZYaO68dKceHZrrBaqN7eO146G+PjVAoWfD0R4vu0+QlRW92TjJH2rd rx0y72z2Jg9atnoCV6/VHOqDuzqk5L6jJByByNRNmsbctI3tvnCK95dVPR72s6VJa9o73epzpLTV Pi42/gvlnp2dbIOYpdvmvnq9pvX8zEGzdI6+ETx714ssLdW8iV92zCNJssnmH5mTqHlMWddhD5yv V7zJhC12O9M6cY6fY+7qliMRC/PZjPvBhcldhUJDs41prnk/XQXNOMdnq6gGxPmPpUKE/+7Fc7rR oe19Dbz6RfQspouhXPhhVqF1u0hyRlyPv6zZcMSM0GkDJsGjzzH/eTbVcdtjUiirETkZuLiuNyqK jnueoxk8iz9UXGofjxIKS80dwmmDUF4lnjZAWMmux37IXDTX63N3G0qWsNnqil7yOfmB0CySJPUa d7CbgLSf/In1jkCy6wXprB3gLb3ZxO/ZcPgzkhYHDLi9dg2Xzdqe1oQQaJH3Na6tK1rcVv2dy3wq ZXs3FAr1N21uqni7sXSFoeLtfuNW9u310Biy6wVeKtc0fEetavqgyj7g8KVvTjnBSz34W+eWphQj F0RJ+s/ORna3IP9X1MNOasEBRba/1TUuV/My8qXSHuwQwwxfnXSwqSB3/9brD/FPVRZXWJ65ReOw QQpbUt/Y8Bc/VfeyL0RfLO52+MPXr034pIlr2lodmS7sxqRhSk/tT/ERHQe0y8flGO/c1v7jaZuY ZqzZuXK93mDk5m2ad/zVZv/ff0nULa7KN5lTjXJ3+kOLS/tv3dR6/drmGZtbvzjpOIfNYvePmtHO rlse6X3xLRq1j7vT35yivg5FZnvvvzQbiHvDbsdY5pOhETOEptRDL32rtiSyxcT74nsDlpRly27r 6Nudc/8Nm6ecWIN3vXDwW/aQtCSSXW84ZxtJS0VK12sdMV2dBSK9cSmhkH3uv7mtvI8nvrMCoNFv 1R6289r5wkDvdCKGVrjC9j8+6H3726jVyT14L6LrjYpS/7X30FT3Hx9UkibSGhqhLfscs/9lv/5+ +40Puh55SawzkYT0XDTXCwS9ZkMZP59GffFLjq6ysN8SmwMSUCTB73U0d2o7e1E669bRDmFKSteL 0nL0I1d/dSRgFSM+2C0EPJaaluNfcNlAWis/DIdSdIdKotDTsJ7LDNJ58juvvVEMuxVZ/f5PlsKR oD3gMLRWfc3lbCheEvRq7t2e9lp2zHZcFjj660iOIXE2rhf4tEqzLcr8XzqKOry9PjEU+0I0KCq9 frGsy/tsET96+cp8U72Zf8UO27xcYQFHzmV+ZG9PabffHBDDIrQGFWjdNjnD35x2jE+aYmJZORm3 xbIuaToLkDnb2oq7Ama/gLNrwX57fMLOFu9UZsQQyoQ8U1XLAE+T57Sd8FMLNDsp7eGHViWzt9kx Nul0bljXsq3Z0+ER/IL6gW9IUqxB8aQlsPKIJXkGsV3GFC+Sz5XrBawB4dq1/MVBGb3auK+Vf4YC BZUt3CgtNfOqJsNAn05lCbRo+5k2CieBvEwOyXkX/0UmFQczqjkZ19pfkt9xOqY9FNpVDA5ACYTU p1IoLJvtkeO13qUfWa/Q5AQJ7qsg+4oj+QLqCrXabOG1u0Rju9TWHTnVGNy4O7yzGK9w6NgpLqdj 4l2eTbtFU4fU2iWcbAiu2SUcq8E9A7zrvWK6jRkc5H3+beHISbnfpvgDii8gdfWF95Y7Zmk681F8 /3wNmjdkp3HEmiaL9mWwKpPmBn/cKBpaFJcHygiakorTI9abAqu3JqZdjIt7wXvs1J4X0fUqgmjR flwEblKoqpPNNtniyCDRUKaGkP2WR9h9onhXfJ5sLywX0/UilvYyQ8lSNn820lL5STiU+qs1fphV +QpbX11j6WusMoPUFy919R7NfNV87v7W40MY7bzA0ryL+woZ6G8vT8qpiqXjCMkxJM7S9QIuX/Dh PUMZ7fzq4UwfI/X6pfsGP4hanffRltbDecPic8Wa0c5ZyjuVtiw7FO/dlXr02f9qs+2ND0aEl8v5 uUeyEaiapJte+xy6XqDR4pmUn8L7vnM0xRQKUJFaupvvxgCBqtXhngG+KM2eSEunPdVMSZ4Jd0kZ h+n5TG3QLOa2AnE+tGTAVqzo9rqe45/+2Yj3yRXJ0zggvjf4yTc4EavqSdYzZxyL+Y+PWbGNnhVh Rvxyrtc25o6QqUOdlTP9ZE+8jJ4lllele+iBcw3kbrMmzTQyoDhufVRs6+Z2e3E7nKHOZEu1FkKW Yps4x//tGqjIk93FsKSabdT91IrMTiQb17uASl3hoqxdb2IrQ8miDK4Xga1sHcWNZStjm/BOCAX+ vf3EN14X/30FB+964yOcFTnSXZtXV6Tp5aZSV7i449TP0BTGnWSJ32NtO/FtuqkuUeqLl3fWFChS 2i5QqEP3m7ZqTxycNH87DhZwvffstcJzkMoNg3S9FLMv/PSB3onajl9WYOdX5hpfLOmnc0JlQ5dP enRPt/YLH42MXt00bX3zno5BFIojJP2nsGdSnhEOidsbCuivyjO9fsTCDgHLhg6Hb1JBK15JKv9X 1JvZwFISFqRl5f2T80ywB+7wqEzIbXpoT0+Xc4D29PWra9jjOUvXC2xr5Hs75v5mjqRZWkBSov8q 7GXPYszqps3NZzt6jsNTeFj9ThQccFzsV97l7h34Ayf3F6vZrUAcI2aGmgf+TIUiev3eF95RG6xJ TduEjLvD8/ASsV/zIW9KZIvdfuuj6pFwe4AW5+1PhbVzYMmmDtutKZpTIK6/PCwxDl51vdCYo6c5 aa5EZ3yTJNejy7ivbBMydpZ35ZeZm3Qs0HgN/LDBfuMDmUY+j5ppv+3x8L6K5HfwiOp66aHGJIXr ffEtLk+2rle7VephVtGo7HDbZzzBH3n2csX0cEU1NfzwoWru219oBysDPWkHcL3DkXSuV0dHZ0A+ O6r5ChkqMVb/IKpTOjqXLEok4v90Fa03OG76R2jrPrYzPB1Sc4frcc0UXSBKfNqvoaG7Xh0dHcJu o1UznDu/ubXfMYRmvY7OJYjlkaUJ3zl+tmRJMT9dOqKCaL06MUQLRB7M5snorldH5/LiSLvt0QNm W0hiXWpIUn6udbBdx6NXG3dlN9Onjs6woPfPmpUibVffLdQ0pesYp0QlWTjZYL1BM8lGMHf7WVZJ ddero3MZEREl9sOqsaubJuSmeC8Obd8T/WfVn6ajc6kh9Vmt2hHOCRk/23bVPPtfHnLc9DAIBCCa PCgdxD51vnCq8ey7gnTXq6NzGbGj2Z1huBzI+Bzjh8eznRFMR2fYoQSCznnPpl6BOJ2MmG6bPNf3 7g/QAiZ7OWt+h65XEvxC2E1FjHgG/JZAR+eyQlaizpAE7dqdLZ61ja7NRvex/oA9qJn4U0fnd09U lGSXR2ztjlRUh/eUhdbuVGXdrvD+Q8KJOvVj6ECK1Y7PCb9D16ujo6Ojo3Mpo7teHR0dHR2dC4ru enV0dHR0dC4ouuvV0dHR0dG5oOiuV0dHR0dH54Kiu14dHR0dHZ0LyJkz/x9H6USWIOaL9AAAAABJ RU5ErkJgglBLAwQUAAYACAAAACEAQnCqjN0AAAAHAQAADwAAAGRycy9kb3ducmV2LnhtbEyPQUvD QBSE74L/YXmCN7tJNSbEbEop6qkIbQXxts2+JqHZtyG7TdJ/7/Okx2GGmW+K1Ww7MeLgW0cK4kUE AqlypqVawefh7SED4YMmoztHqOCKHlbl7U2hc+Mm2uG4D7XgEvK5VtCE0OdS+qpBq/3C9Ujsndxg dWA51NIMeuJy28llFD1Lq1vihUb3uGmwOu8vVsH7pKf1Y/w6bs+nzfX7kHx8bWNU6v5uXr+ACDiH vzD84jM6lMx0dBcyXnSs0+SJowoSEGynacZPjgqyZAmyLOR//vIHAAD//wMAUEsDBBQABgAIAAAA IQCqJg6+vAAAACEBAAAZAAAAZHJzL19yZWxzL2Uyb0RvYy54bWwucmVsc4SPQWrDMBBF94XcQcw+ lp1FKMWyN6HgbUgOMEhjWcQaCUkt9e0jyCaBQJfzP/89ph///Cp+KWUXWEHXtCCIdTCOrYLr5Xv/ CSIXZINrYFKwUYZx2H30Z1qx1FFeXMyiUjgrWEqJX1JmvZDH3IRIXJs5JI+lnsnKiPqGluShbY8y PTNgeGGKyShIk+lAXLZYzf+zwzw7TaegfzxxeaOQzld3BWKyVBR4Mg4fYddEtiCHXr48NtwBAAD/ /wMAUEsBAi0AFAAGAAgAAAAhALGCZ7YKAQAAEwIAABMAAAAAAAAAAAAAAAAAAAAAAFtDb250ZW50 X1R5cGVzXS54bWxQSwECLQAUAAYACAAAACEAOP0h/9YAAACUAQAACwAAAAAAAAAAAAAAAAA7AQAA X3JlbHMvLnJlbHNQSwECLQAUAAYACAAAACEAo/zI2y0DAABjBwAADgAAAAAAAAAAAAAAAAA6AgAA ZHJzL2Uyb0RvYy54bWxQSwECLQAKAAAAAAAAACEAuNUbG4JBAACCQQAAFAAAAAAAAAAAAAAAAACT BQAAZHJzL21lZGlhL2ltYWdlMS5wbmdQSwECLQAUAAYACAAAACEAQnCqjN0AAAAHAQAADwAAAAAA AAAAAAAAAABHRwAAZHJzL2Rvd25yZXYueG1sUEsBAi0AFAAGAAgAAAAhAKomDr68AAAAIQEAABkA AAAAAAAAAAAAAAAAUUgAAGRycy9fcmVscy9lMm9Eb2MueG1sLnJlbHNQSwUGAAAAAAYABgB8AQAA REkAAAAA ">
              <v:shapetype id="_x0000_t202" coordsize="21600,21600" o:spt="202" path="m,l,21600r21600,l21600,xe">
                <v:stroke joinstyle="miter"/>
                <v:path gradientshapeok="t" o:connecttype="rect"/>
              </v:shapetype>
              <v:shape id="_x0000_s1027" type="#_x0000_t202" style="position:absolute;width:38315;height:3359;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ErrP7wQAAANoAAAAPAAAAZHJzL2Rvd25yZXYueG1sRI9Ba8JA FITvQv/D8gRvulGolNQ1BNuCBy/a9P7IvmZDs29D9tXEf+8KhR6HmfmG2RWT79SVhtgGNrBeZaCI 62BbbgxUnx/LF1BRkC12gcnAjSIU+6fZDnMbRj7T9SKNShCOORpwIn2udawdeYyr0BMn7zsMHiXJ odF2wDHBfac3WbbVHltOCw57Ojiqfy6/3oCILde36t3H49d0ehtdVj9jZcxiPpWvoIQm+Q//tY/W wAYeV9IN0Ps7AAAA//8DAFBLAQItABQABgAIAAAAIQDb4fbL7gAAAIUBAAATAAAAAAAAAAAAAAAA AAAAAABbQ29udGVudF9UeXBlc10ueG1sUEsBAi0AFAAGAAgAAAAhAFr0LFu/AAAAFQEAAAsAAAAA AAAAAAAAAAAAHwEAAF9yZWxzLy5yZWxzUEsBAi0AFAAGAAgAAAAhAASus/vBAAAA2gAAAA8AAAAA AAAAAAAAAAAABwIAAGRycy9kb3ducmV2LnhtbFBLBQYAAAAAAwADALcAAAD1AgAAAAA= " filled="f" stroked="f">
                <v:textbox style="mso-fit-shape-to-text:t">
                  <w:txbxContent>
                    <w:p w14:paraId="38B9ED9B" w14:textId="664C87A9" w:rsidR="008C6FAB" w:rsidRPr="006261C3" w:rsidRDefault="00034968" w:rsidP="008C6FAB">
                      <w:pPr>
                        <w:spacing w:line="276" w:lineRule="auto"/>
                        <w:rPr>
                          <w:rFonts w:ascii="Arial Narrow" w:hAnsi="Arial Narrow" w:cs="Arial"/>
                          <w:b/>
                          <w:bCs/>
                          <w:iCs/>
                          <w:color w:val="000000"/>
                          <w:spacing w:val="10"/>
                          <w:sz w:val="28"/>
                          <w:szCs w:val="28"/>
                          <w:lang w:val="es-MX"/>
                        </w:rPr>
                      </w:pPr>
                      <w:r w:rsidRPr="006261C3">
                        <w:rPr>
                          <w:rFonts w:ascii="Arial Narrow" w:hAnsi="Arial Narrow" w:cs="Arial"/>
                          <w:b/>
                          <w:bCs/>
                          <w:iCs/>
                          <w:color w:val="000000"/>
                          <w:spacing w:val="10"/>
                          <w:sz w:val="28"/>
                          <w:szCs w:val="28"/>
                          <w:lang w:val="es-MX"/>
                        </w:rPr>
                        <w:t>DEPARTAMENTO DE SALUD MENTAL</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7334;top:2762;width:23558;height:2616;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jzFSbxAAAANoAAAAPAAAAZHJzL2Rvd25yZXYueG1sRI9BawIx FITvBf9DeIXeNFupIlujuNqCh0LVWujxsXlult28LEnU9d83BaHHYWa+YebL3rbiQj7UjhU8jzIQ xKXTNVcKjl/vwxmIEJE1to5JwY0CLBeDhznm2l15T5dDrESCcMhRgYmxy6UMpSGLYeQ64uSdnLcY k/SV1B6vCW5bOc6yqbRYc1ow2NHaUNkczlbB9+ajmQazPZefzfFtUvhi9zMrlHp67FevICL18T98 b2+1ghf4u5JugFz8AgAA//8DAFBLAQItABQABgAIAAAAIQDb4fbL7gAAAIUBAAATAAAAAAAAAAAA AAAAAAAAAABbQ29udGVudF9UeXBlc10ueG1sUEsBAi0AFAAGAAgAAAAhAFr0LFu/AAAAFQEAAAsA AAAAAAAAAAAAAAAAHwEAAF9yZWxzLy5yZWxzUEsBAi0AFAAGAAgAAAAhAKPMVJvEAAAA2gAAAA8A AAAAAAAAAAAAAAAABwIAAGRycy9kb3ducmV2LnhtbFBLBQYAAAAAAwADALcAAAD4AgAAAAA= ">
                <v:imagedata r:id="rId2" o:title=""/>
              </v:shape>
            </v:group>
          </w:pict>
        </mc:Fallback>
      </mc:AlternateContent>
    </w:r>
    <w:r w:rsidR="00636BD8">
      <w:rPr>
        <w:rFonts w:cs="Arial"/>
        <w:noProof/>
        <w:sz w:val="4"/>
        <w:szCs w:val="16"/>
        <w:lang w:val="es-BO" w:eastAsia="es-BO"/>
      </w:rPr>
      <w:drawing>
        <wp:anchor distT="0" distB="0" distL="114300" distR="114300" simplePos="0" relativeHeight="251643904" behindDoc="0" locked="0" layoutInCell="1" allowOverlap="1" wp14:anchorId="25D785DF" wp14:editId="58377E3F">
          <wp:simplePos x="0" y="0"/>
          <wp:positionH relativeFrom="column">
            <wp:posOffset>-190445</wp:posOffset>
          </wp:positionH>
          <wp:positionV relativeFrom="paragraph">
            <wp:posOffset>4859</wp:posOffset>
          </wp:positionV>
          <wp:extent cx="1010546" cy="1009816"/>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010546" cy="10098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3075A0" w14:textId="77777777" w:rsidR="00E80AF4" w:rsidRDefault="00E80AF4" w:rsidP="00CC7481">
    <w:pPr>
      <w:spacing w:line="276" w:lineRule="auto"/>
      <w:rPr>
        <w:rFonts w:cs="Arial"/>
        <w:sz w:val="4"/>
        <w:szCs w:val="16"/>
      </w:rPr>
    </w:pPr>
  </w:p>
  <w:p w14:paraId="0A1D4D06" w14:textId="77777777" w:rsidR="00E80AF4" w:rsidRDefault="00E80AF4" w:rsidP="00CC7481">
    <w:pPr>
      <w:spacing w:line="276" w:lineRule="auto"/>
      <w:rPr>
        <w:rFonts w:cs="Arial"/>
        <w:sz w:val="4"/>
        <w:szCs w:val="16"/>
      </w:rPr>
    </w:pPr>
  </w:p>
  <w:p w14:paraId="2120A71D" w14:textId="77777777" w:rsidR="00E80AF4" w:rsidRDefault="00E80AF4" w:rsidP="00CC7481">
    <w:pPr>
      <w:spacing w:line="276" w:lineRule="auto"/>
      <w:rPr>
        <w:rFonts w:cs="Arial"/>
        <w:sz w:val="4"/>
        <w:szCs w:val="16"/>
      </w:rPr>
    </w:pPr>
  </w:p>
  <w:p w14:paraId="7CB7C565" w14:textId="77777777" w:rsidR="00C61F60" w:rsidRDefault="00C61F60" w:rsidP="00CC7481">
    <w:pPr>
      <w:spacing w:line="276" w:lineRule="auto"/>
      <w:rPr>
        <w:rFonts w:cs="Arial"/>
        <w:sz w:val="4"/>
        <w:szCs w:val="16"/>
      </w:rPr>
    </w:pPr>
  </w:p>
  <w:p w14:paraId="311CA6EF" w14:textId="77777777" w:rsidR="00C61F60" w:rsidRDefault="00C61F60" w:rsidP="00CC7481">
    <w:pPr>
      <w:spacing w:line="276" w:lineRule="auto"/>
      <w:rPr>
        <w:rFonts w:cs="Arial"/>
        <w:sz w:val="4"/>
        <w:szCs w:val="16"/>
      </w:rPr>
    </w:pPr>
  </w:p>
  <w:p w14:paraId="333CE063" w14:textId="77777777" w:rsidR="00C61F60" w:rsidRDefault="00C61F60" w:rsidP="00CC7481">
    <w:pPr>
      <w:spacing w:line="276" w:lineRule="auto"/>
      <w:rPr>
        <w:rFonts w:cs="Arial"/>
        <w:sz w:val="4"/>
        <w:szCs w:val="16"/>
      </w:rPr>
    </w:pPr>
  </w:p>
  <w:p w14:paraId="41790D55" w14:textId="77777777" w:rsidR="00C61F60" w:rsidRDefault="00C61F60" w:rsidP="00CC7481">
    <w:pPr>
      <w:spacing w:line="276" w:lineRule="auto"/>
      <w:rPr>
        <w:rFonts w:cs="Arial"/>
        <w:sz w:val="4"/>
        <w:szCs w:val="16"/>
      </w:rPr>
    </w:pPr>
  </w:p>
  <w:p w14:paraId="5C0147C6" w14:textId="77777777" w:rsidR="00C61F60" w:rsidRDefault="00C61F60" w:rsidP="00CC7481">
    <w:pPr>
      <w:spacing w:line="276" w:lineRule="auto"/>
      <w:rPr>
        <w:rFonts w:cs="Arial"/>
        <w:sz w:val="4"/>
        <w:szCs w:val="16"/>
      </w:rPr>
    </w:pPr>
  </w:p>
  <w:p w14:paraId="382B653A" w14:textId="77777777" w:rsidR="00C61F60" w:rsidRDefault="00C61F60" w:rsidP="00CC7481">
    <w:pPr>
      <w:spacing w:line="276" w:lineRule="auto"/>
      <w:rPr>
        <w:rFonts w:cs="Arial"/>
        <w:sz w:val="4"/>
        <w:szCs w:val="16"/>
      </w:rPr>
    </w:pPr>
  </w:p>
  <w:p w14:paraId="73D723EE" w14:textId="77777777" w:rsidR="00C61F60" w:rsidRDefault="00C61F60" w:rsidP="00CC7481">
    <w:pPr>
      <w:spacing w:line="276" w:lineRule="auto"/>
      <w:rPr>
        <w:rFonts w:cs="Arial"/>
        <w:sz w:val="4"/>
        <w:szCs w:val="16"/>
      </w:rPr>
    </w:pPr>
  </w:p>
  <w:p w14:paraId="1F8A54B4" w14:textId="77777777" w:rsidR="00C61F60" w:rsidRDefault="00C61F60" w:rsidP="00CC7481">
    <w:pPr>
      <w:spacing w:line="276" w:lineRule="auto"/>
      <w:rPr>
        <w:rFonts w:cs="Arial"/>
        <w:sz w:val="4"/>
        <w:szCs w:val="16"/>
      </w:rPr>
    </w:pPr>
  </w:p>
  <w:p w14:paraId="18E03EF5" w14:textId="77777777" w:rsidR="00C61F60" w:rsidRDefault="00C61F60" w:rsidP="00CC7481">
    <w:pPr>
      <w:spacing w:line="276" w:lineRule="auto"/>
      <w:rPr>
        <w:rFonts w:cs="Arial"/>
        <w:sz w:val="4"/>
        <w:szCs w:val="16"/>
      </w:rPr>
    </w:pPr>
  </w:p>
  <w:p w14:paraId="6DDBEE01" w14:textId="77777777" w:rsidR="00C61F60" w:rsidRDefault="00C61F60" w:rsidP="00CC7481">
    <w:pPr>
      <w:spacing w:line="276" w:lineRule="auto"/>
      <w:rPr>
        <w:rFonts w:cs="Arial"/>
        <w:sz w:val="4"/>
        <w:szCs w:val="16"/>
      </w:rPr>
    </w:pPr>
  </w:p>
  <w:p w14:paraId="294694A0" w14:textId="77777777" w:rsidR="00C61F60" w:rsidRDefault="00C61F60" w:rsidP="00CC7481">
    <w:pPr>
      <w:spacing w:line="276" w:lineRule="auto"/>
      <w:rPr>
        <w:rFonts w:cs="Arial"/>
        <w:sz w:val="4"/>
        <w:szCs w:val="16"/>
      </w:rPr>
    </w:pPr>
  </w:p>
  <w:p w14:paraId="13C08622" w14:textId="77777777" w:rsidR="00C61F60" w:rsidRDefault="00C61F60" w:rsidP="00CC7481">
    <w:pPr>
      <w:spacing w:line="276" w:lineRule="auto"/>
      <w:rPr>
        <w:rFonts w:cs="Arial"/>
        <w:sz w:val="4"/>
        <w:szCs w:val="16"/>
      </w:rPr>
    </w:pPr>
  </w:p>
  <w:p w14:paraId="5BE68F2E" w14:textId="77777777" w:rsidR="00C61F60" w:rsidRDefault="00C61F60" w:rsidP="00CC7481">
    <w:pPr>
      <w:spacing w:line="276" w:lineRule="auto"/>
      <w:rPr>
        <w:rFonts w:cs="Arial"/>
        <w:sz w:val="4"/>
        <w:szCs w:val="16"/>
      </w:rPr>
    </w:pPr>
  </w:p>
  <w:p w14:paraId="370FC6D5" w14:textId="77777777" w:rsidR="00C61F60" w:rsidRDefault="00C61F60" w:rsidP="00CC7481">
    <w:pPr>
      <w:spacing w:line="276" w:lineRule="auto"/>
      <w:rPr>
        <w:rFonts w:cs="Arial"/>
        <w:sz w:val="4"/>
        <w:szCs w:val="16"/>
      </w:rPr>
    </w:pPr>
  </w:p>
  <w:p w14:paraId="734B9B2A" w14:textId="77777777" w:rsidR="00C61F60" w:rsidRDefault="00C61F60" w:rsidP="00CC7481">
    <w:pPr>
      <w:spacing w:line="276" w:lineRule="auto"/>
      <w:rPr>
        <w:rFonts w:cs="Arial"/>
        <w:sz w:val="4"/>
        <w:szCs w:val="16"/>
      </w:rPr>
    </w:pPr>
  </w:p>
  <w:p w14:paraId="368C8688" w14:textId="77777777" w:rsidR="00C61F60" w:rsidRDefault="00C61F60" w:rsidP="00CC7481">
    <w:pPr>
      <w:spacing w:line="276" w:lineRule="auto"/>
      <w:rPr>
        <w:rFonts w:cs="Arial"/>
        <w:sz w:val="4"/>
        <w:szCs w:val="16"/>
      </w:rPr>
    </w:pPr>
  </w:p>
  <w:p w14:paraId="4811D504" w14:textId="77777777" w:rsidR="00C61F60" w:rsidRDefault="00C61F60" w:rsidP="00CC7481">
    <w:pPr>
      <w:spacing w:line="276" w:lineRule="auto"/>
      <w:rPr>
        <w:rFonts w:cs="Arial"/>
        <w:sz w:val="4"/>
        <w:szCs w:val="16"/>
      </w:rPr>
    </w:pPr>
  </w:p>
  <w:p w14:paraId="6F25CA79" w14:textId="77777777" w:rsidR="00C61F60" w:rsidRDefault="00C61F60" w:rsidP="00CC7481">
    <w:pPr>
      <w:spacing w:line="276" w:lineRule="auto"/>
      <w:rPr>
        <w:rFonts w:cs="Arial"/>
        <w:sz w:val="4"/>
        <w:szCs w:val="16"/>
      </w:rPr>
    </w:pPr>
  </w:p>
  <w:p w14:paraId="17D583DD" w14:textId="77777777" w:rsidR="00C61F60" w:rsidRDefault="00C61F60" w:rsidP="00CC7481">
    <w:pPr>
      <w:spacing w:line="276" w:lineRule="auto"/>
      <w:rPr>
        <w:rFonts w:cs="Arial"/>
        <w:sz w:val="4"/>
        <w:szCs w:val="16"/>
      </w:rPr>
    </w:pPr>
  </w:p>
  <w:p w14:paraId="75306B28" w14:textId="77777777" w:rsidR="00C61F60" w:rsidRDefault="00C61F60" w:rsidP="00CC7481">
    <w:pPr>
      <w:spacing w:line="276" w:lineRule="auto"/>
      <w:rPr>
        <w:rFonts w:cs="Arial"/>
        <w:sz w:val="4"/>
        <w:szCs w:val="16"/>
      </w:rPr>
    </w:pPr>
  </w:p>
  <w:p w14:paraId="5D8BCE5F" w14:textId="77777777" w:rsidR="00C61F60" w:rsidRDefault="00C61F60" w:rsidP="00CC7481">
    <w:pPr>
      <w:spacing w:line="276" w:lineRule="auto"/>
      <w:rPr>
        <w:rFonts w:cs="Arial"/>
        <w:sz w:val="4"/>
        <w:szCs w:val="16"/>
      </w:rPr>
    </w:pPr>
  </w:p>
  <w:p w14:paraId="577901A1" w14:textId="77777777" w:rsidR="00C61F60" w:rsidRDefault="00C61F60" w:rsidP="00CC7481">
    <w:pPr>
      <w:spacing w:line="276" w:lineRule="auto"/>
      <w:rPr>
        <w:rFonts w:cs="Arial"/>
        <w:sz w:val="4"/>
        <w:szCs w:val="16"/>
      </w:rPr>
    </w:pPr>
  </w:p>
  <w:p w14:paraId="584065A3" w14:textId="77777777" w:rsidR="00C61F60" w:rsidRDefault="00C61F60" w:rsidP="00CC7481">
    <w:pPr>
      <w:spacing w:line="276" w:lineRule="auto"/>
      <w:rPr>
        <w:rFonts w:cs="Arial"/>
        <w:sz w:val="4"/>
        <w:szCs w:val="16"/>
      </w:rPr>
    </w:pPr>
  </w:p>
  <w:p w14:paraId="39880A7D" w14:textId="77777777" w:rsidR="00C61F60" w:rsidRDefault="00C61F60" w:rsidP="00CC7481">
    <w:pPr>
      <w:spacing w:line="276" w:lineRule="auto"/>
      <w:rPr>
        <w:rFonts w:cs="Arial"/>
        <w:sz w:val="4"/>
        <w:szCs w:val="16"/>
      </w:rPr>
    </w:pPr>
  </w:p>
  <w:p w14:paraId="330722F2" w14:textId="77777777" w:rsidR="00C61F60" w:rsidRDefault="00C61F60" w:rsidP="00CC7481">
    <w:pPr>
      <w:spacing w:line="276" w:lineRule="auto"/>
      <w:rPr>
        <w:rFonts w:cs="Arial"/>
        <w:sz w:val="4"/>
        <w:szCs w:val="16"/>
      </w:rPr>
    </w:pPr>
  </w:p>
  <w:p w14:paraId="33D466F8" w14:textId="77777777" w:rsidR="00C61F60" w:rsidRDefault="00C61F60" w:rsidP="00CC7481">
    <w:pPr>
      <w:spacing w:line="276" w:lineRule="auto"/>
      <w:rPr>
        <w:rFonts w:cs="Arial"/>
        <w:sz w:val="4"/>
        <w:szCs w:val="16"/>
      </w:rPr>
    </w:pPr>
  </w:p>
  <w:p w14:paraId="767F15C0" w14:textId="77777777" w:rsidR="00C61F60" w:rsidRDefault="00C61F60" w:rsidP="00CC7481">
    <w:pPr>
      <w:spacing w:line="276" w:lineRule="auto"/>
      <w:rPr>
        <w:rFonts w:cs="Arial"/>
        <w:sz w:val="4"/>
        <w:szCs w:val="16"/>
      </w:rPr>
    </w:pPr>
  </w:p>
  <w:p w14:paraId="047268E8" w14:textId="77777777" w:rsidR="00C61F60" w:rsidRDefault="00C61F60" w:rsidP="00CC7481">
    <w:pPr>
      <w:spacing w:line="276" w:lineRule="auto"/>
      <w:rPr>
        <w:rFonts w:cs="Arial"/>
        <w:sz w:val="4"/>
        <w:szCs w:val="16"/>
      </w:rPr>
    </w:pPr>
  </w:p>
  <w:p w14:paraId="342F2D07" w14:textId="77777777" w:rsidR="00C61F60" w:rsidRDefault="00C61F60" w:rsidP="00CC7481">
    <w:pPr>
      <w:spacing w:line="276" w:lineRule="auto"/>
      <w:rPr>
        <w:rFonts w:cs="Arial"/>
        <w:sz w:val="4"/>
        <w:szCs w:val="16"/>
      </w:rPr>
    </w:pPr>
  </w:p>
  <w:p w14:paraId="10DF277C" w14:textId="77777777" w:rsidR="00C61F60" w:rsidRDefault="00C61F60" w:rsidP="00CC7481">
    <w:pPr>
      <w:spacing w:line="276" w:lineRule="auto"/>
      <w:rPr>
        <w:rFonts w:cs="Arial"/>
        <w:sz w:val="4"/>
        <w:szCs w:val="16"/>
      </w:rPr>
    </w:pPr>
  </w:p>
  <w:p w14:paraId="5BFA6D87" w14:textId="77777777" w:rsidR="00C61F60" w:rsidRDefault="00C61F60" w:rsidP="00CC7481">
    <w:pPr>
      <w:spacing w:line="276" w:lineRule="auto"/>
      <w:rPr>
        <w:rFonts w:cs="Arial"/>
        <w:sz w:val="4"/>
        <w:szCs w:val="16"/>
      </w:rPr>
    </w:pPr>
  </w:p>
  <w:p w14:paraId="3148B7B3" w14:textId="77777777" w:rsidR="00C61F60" w:rsidRDefault="00C61F60" w:rsidP="00CC7481">
    <w:pPr>
      <w:spacing w:line="276" w:lineRule="auto"/>
      <w:rPr>
        <w:rFonts w:cs="Arial"/>
        <w:sz w:val="4"/>
        <w:szCs w:val="16"/>
      </w:rPr>
    </w:pPr>
  </w:p>
  <w:p w14:paraId="4DBC17D5" w14:textId="77777777" w:rsidR="00876D76" w:rsidRDefault="00876D76" w:rsidP="00CC7481">
    <w:pPr>
      <w:spacing w:line="276" w:lineRule="auto"/>
      <w:rPr>
        <w:rFonts w:cs="Arial"/>
        <w:sz w:val="4"/>
        <w:szCs w:val="16"/>
      </w:rPr>
    </w:pPr>
  </w:p>
  <w:p w14:paraId="43EB1CFF" w14:textId="77777777" w:rsidR="00C61F60" w:rsidRDefault="00C61F60" w:rsidP="00470F5E">
    <w:pPr>
      <w:spacing w:line="276" w:lineRule="auto"/>
      <w:jc w:val="both"/>
      <w:rPr>
        <w:rFonts w:cs="Arial"/>
        <w:sz w:val="4"/>
        <w:szCs w:val="16"/>
      </w:rPr>
    </w:pPr>
  </w:p>
  <w:p w14:paraId="2DC43B94" w14:textId="77777777" w:rsidR="00470F5E" w:rsidRDefault="00470F5E" w:rsidP="00470F5E">
    <w:pPr>
      <w:spacing w:line="276" w:lineRule="auto"/>
      <w:jc w:val="both"/>
      <w:rPr>
        <w:rFonts w:cs="Arial"/>
        <w:sz w:val="4"/>
        <w:szCs w:val="16"/>
      </w:rPr>
    </w:pPr>
  </w:p>
  <w:p w14:paraId="5C2E678B" w14:textId="4EE33E3C" w:rsidR="00C61F60" w:rsidRDefault="00C61F60" w:rsidP="00CC7481">
    <w:pPr>
      <w:spacing w:line="276" w:lineRule="auto"/>
      <w:rPr>
        <w:rFonts w:cs="Arial"/>
        <w:sz w:val="4"/>
        <w:szCs w:val="16"/>
      </w:rPr>
    </w:pPr>
  </w:p>
  <w:p w14:paraId="7B4723F9" w14:textId="77777777" w:rsidR="00C61F60" w:rsidRDefault="00C61F60" w:rsidP="00CC7481">
    <w:pPr>
      <w:spacing w:line="276" w:lineRule="auto"/>
      <w:rPr>
        <w:rFonts w:cs="Arial"/>
        <w:sz w:val="4"/>
        <w:szCs w:val="16"/>
      </w:rPr>
    </w:pPr>
  </w:p>
  <w:p w14:paraId="733BF78C" w14:textId="77777777" w:rsidR="00C61F60" w:rsidRPr="00716694" w:rsidRDefault="00C61F60" w:rsidP="00CC7481">
    <w:pPr>
      <w:spacing w:line="276" w:lineRule="auto"/>
      <w:rPr>
        <w:rFonts w:cs="Arial"/>
        <w:sz w:val="4"/>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54B46" w14:textId="77777777" w:rsidR="00360169" w:rsidRDefault="00360169" w:rsidP="00677F28">
    <w:pPr>
      <w:tabs>
        <w:tab w:val="left" w:pos="6660"/>
      </w:tabs>
      <w:spacing w:line="276" w:lineRule="auto"/>
      <w:rPr>
        <w:rFonts w:cs="Arial"/>
        <w:sz w:val="4"/>
        <w:szCs w:val="16"/>
      </w:rPr>
    </w:pPr>
    <w:r>
      <w:rPr>
        <w:rFonts w:cs="Arial"/>
        <w:noProof/>
        <w:sz w:val="4"/>
        <w:szCs w:val="16"/>
        <w:lang w:val="es-BO" w:eastAsia="es-BO"/>
      </w:rPr>
      <w:drawing>
        <wp:anchor distT="0" distB="0" distL="114300" distR="114300" simplePos="0" relativeHeight="251653120" behindDoc="0" locked="0" layoutInCell="1" allowOverlap="1" wp14:anchorId="76EAB3C2" wp14:editId="24FF121D">
          <wp:simplePos x="0" y="0"/>
          <wp:positionH relativeFrom="column">
            <wp:posOffset>-219075</wp:posOffset>
          </wp:positionH>
          <wp:positionV relativeFrom="paragraph">
            <wp:posOffset>-233045</wp:posOffset>
          </wp:positionV>
          <wp:extent cx="879475" cy="87884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879475" cy="878840"/>
                  </a:xfrm>
                  <a:prstGeom prst="rect">
                    <a:avLst/>
                  </a:prstGeom>
                  <a:noFill/>
                  <a:ln>
                    <a:noFill/>
                  </a:ln>
                </pic:spPr>
              </pic:pic>
            </a:graphicData>
          </a:graphic>
        </wp:anchor>
      </w:drawing>
    </w:r>
    <w:r>
      <w:rPr>
        <w:rFonts w:cs="Arial"/>
        <w:noProof/>
        <w:sz w:val="4"/>
        <w:szCs w:val="16"/>
        <w:lang w:val="es-BO" w:eastAsia="es-BO"/>
      </w:rPr>
      <mc:AlternateContent>
        <mc:Choice Requires="wps">
          <w:drawing>
            <wp:anchor distT="0" distB="0" distL="114300" distR="114300" simplePos="0" relativeHeight="251656192" behindDoc="0" locked="0" layoutInCell="1" allowOverlap="1" wp14:anchorId="6866A718" wp14:editId="45252547">
              <wp:simplePos x="0" y="0"/>
              <wp:positionH relativeFrom="column">
                <wp:posOffset>952500</wp:posOffset>
              </wp:positionH>
              <wp:positionV relativeFrom="paragraph">
                <wp:posOffset>5080</wp:posOffset>
              </wp:positionV>
              <wp:extent cx="4049868" cy="368649"/>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9868" cy="368649"/>
                      </a:xfrm>
                      <a:prstGeom prst="rect">
                        <a:avLst/>
                      </a:prstGeom>
                      <a:noFill/>
                      <a:ln w="9525">
                        <a:noFill/>
                        <a:miter lim="800000"/>
                        <a:headEnd/>
                        <a:tailEnd/>
                      </a:ln>
                    </wps:spPr>
                    <wps:txbx>
                      <w:txbxContent>
                        <w:p w14:paraId="13647F07" w14:textId="77777777" w:rsidR="00360169" w:rsidRPr="00716694" w:rsidRDefault="00360169" w:rsidP="008C6FAB">
                          <w:pPr>
                            <w:spacing w:line="276" w:lineRule="auto"/>
                            <w:rPr>
                              <w:rFonts w:cs="Arial"/>
                              <w:bCs/>
                              <w:iCs/>
                              <w:color w:val="000000"/>
                              <w:spacing w:val="-2"/>
                              <w:sz w:val="2"/>
                              <w:szCs w:val="28"/>
                            </w:rPr>
                          </w:pPr>
                        </w:p>
                        <w:p w14:paraId="1169F587" w14:textId="77777777" w:rsidR="00360169" w:rsidRPr="006261C3" w:rsidRDefault="00360169" w:rsidP="008C6FAB">
                          <w:pPr>
                            <w:spacing w:line="276" w:lineRule="auto"/>
                            <w:rPr>
                              <w:rFonts w:cs="Arial"/>
                              <w:b/>
                              <w:bCs/>
                              <w:iCs/>
                              <w:color w:val="000000"/>
                              <w:spacing w:val="-2"/>
                              <w:sz w:val="30"/>
                              <w:szCs w:val="30"/>
                            </w:rPr>
                          </w:pPr>
                          <w:r w:rsidRPr="006261C3">
                            <w:rPr>
                              <w:rFonts w:cs="Arial"/>
                              <w:b/>
                              <w:bCs/>
                              <w:iCs/>
                              <w:color w:val="000000"/>
                              <w:spacing w:val="-2"/>
                              <w:sz w:val="30"/>
                              <w:szCs w:val="30"/>
                            </w:rPr>
                            <w:t>DEPARTMENT OF MENTAL HEALTH</w:t>
                          </w:r>
                        </w:p>
                      </w:txbxContent>
                    </wps:txbx>
                    <wps:bodyPr rot="0" vert="horz" wrap="square" lIns="91440" tIns="45720" rIns="91440" bIns="45720" anchor="t" anchorCtr="0">
                      <a:spAutoFit/>
                    </wps:bodyPr>
                  </wps:wsp>
                </a:graphicData>
              </a:graphic>
            </wp:anchor>
          </w:drawing>
        </mc:Choice>
        <mc:Fallback>
          <w:pict>
            <v:shapetype w14:anchorId="6866A718" id="_x0000_t202" coordsize="21600,21600" o:spt="202" path="m,l,21600r21600,l21600,xe">
              <v:stroke joinstyle="miter"/>
              <v:path gradientshapeok="t" o:connecttype="rect"/>
            </v:shapetype>
            <v:shape id="Text Box 6" o:spid="_x0000_s1029" type="#_x0000_t202" style="position:absolute;left:0;text-align:left;margin-left:75pt;margin-top:.4pt;width:318.9pt;height:29.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gshqE/AEAANQDAAAOAAAAZHJzL2Uyb0RvYy54bWysU9uO2yAQfa/Uf0C8N3ZSJ02sOKvtblNV 2l6kbT8AYxyjAkOBxE6/fgfszUbtW1U/IIYxZ+acOWxvBq3ISTgvwVR0PsspEYZDI82hoj++79+s KfGBmYYpMKKiZ+Hpze71q21vS7GADlQjHEEQ48veVrQLwZZZ5nknNPMzsMJgsgWnWcDQHbLGsR7R tcoWeb7KenCNdcCF93h6PybpLuG3reDha9t6EYiqKPYW0urSWsc1221ZeXDMdpJPbbB/6EIzabDo BeqeBUaOTv4FpSV34KENMw46g7aVXCQOyGae/8HmsWNWJC4ojrcXmfz/g+VfTo/2myNheA8DDjCR 8PYB+E9PDNx1zBzErXPQd4I1WHgeJct668vpapTalz6C1P1naHDI7BggAQ2t01EV5EkQHQdwvogu hkA4HhZ5sVmv0CYcc29X61WxSSVY+XzbOh8+CtAkbirqcKgJnZ0efIjdsPL5l1jMwF4qlQarDOkr ulkulunCVUbLgL5TUld0ncdvdEIk+cE06XJgUo17LKDMxDoSHSmHoR6IbCZJogg1NGeUwcFoM3wW uOnA/aakR4tV1P86MicoUZ8MSrmZF0X0ZAqK5bsFBu46U19nmOEIVdFAybi9C8nHkbK3tyj5XiY1 XjqZWkbrJJEmm0dvXsfpr5fHuHsCAAD//wMAUEsDBBQABgAIAAAAIQB+6T0+2gAAAAcBAAAPAAAA ZHJzL2Rvd25yZXYueG1sTI/NTsMwEITvSLyDtUjcqF2k0BDiVBU/EgculHDfxksSEdtRvG3St2c5 wW1HM5r9ptwuflAnmlIfg4X1yoCi0ETXh9ZC/fFyk4NKjMHhEANZOFOCbXV5UWLh4hze6bTnVklJ SAVa6JjHQuvUdOQxreJIQbyvOHlkkVOr3YSzlPtB3xpzpz32QT50ONJjR833/ugtMLvd+lw/+/T6 ubw9zZ1pMqytvb5adg+gmBb+C8MvvqBDJUyHeAwuqUF0ZmQLW5ABYm/yjRwHC1l+D7oq9X/+6gcA AP//AwBQSwECLQAUAAYACAAAACEAtoM4kv4AAADhAQAAEwAAAAAAAAAAAAAAAAAAAAAAW0NvbnRl bnRfVHlwZXNdLnhtbFBLAQItABQABgAIAAAAIQA4/SH/1gAAAJQBAAALAAAAAAAAAAAAAAAAAC8B AABfcmVscy8ucmVsc1BLAQItABQABgAIAAAAIQBgshqE/AEAANQDAAAOAAAAAAAAAAAAAAAAAC4C AABkcnMvZTJvRG9jLnhtbFBLAQItABQABgAIAAAAIQB+6T0+2gAAAAcBAAAPAAAAAAAAAAAAAAAA AFYEAABkcnMvZG93bnJldi54bWxQSwUGAAAAAAQABADzAAAAXQUAAAAA " filled="f" stroked="f">
              <v:textbox style="mso-fit-shape-to-text:t">
                <w:txbxContent>
                  <w:p w14:paraId="13647F07" w14:textId="77777777" w:rsidR="00360169" w:rsidRPr="00716694" w:rsidRDefault="00360169" w:rsidP="008C6FAB">
                    <w:pPr>
                      <w:spacing w:line="276" w:lineRule="auto"/>
                      <w:rPr>
                        <w:rFonts w:cs="Arial"/>
                        <w:bCs/>
                        <w:iCs/>
                        <w:color w:val="000000"/>
                        <w:spacing w:val="-2"/>
                        <w:sz w:val="2"/>
                        <w:szCs w:val="28"/>
                      </w:rPr>
                    </w:pPr>
                  </w:p>
                  <w:p w14:paraId="1169F587" w14:textId="77777777" w:rsidR="00360169" w:rsidRPr="006261C3" w:rsidRDefault="00360169" w:rsidP="008C6FAB">
                    <w:pPr>
                      <w:spacing w:line="276" w:lineRule="auto"/>
                      <w:rPr>
                        <w:rFonts w:cs="Arial"/>
                        <w:b/>
                        <w:bCs/>
                        <w:iCs/>
                        <w:color w:val="000000"/>
                        <w:spacing w:val="-2"/>
                        <w:sz w:val="30"/>
                        <w:szCs w:val="30"/>
                      </w:rPr>
                    </w:pPr>
                    <w:r w:rsidRPr="006261C3">
                      <w:rPr>
                        <w:rFonts w:cs="Arial"/>
                        <w:b/>
                        <w:bCs/>
                        <w:iCs/>
                        <w:color w:val="000000"/>
                        <w:spacing w:val="-2"/>
                        <w:sz w:val="30"/>
                        <w:szCs w:val="30"/>
                      </w:rPr>
                      <w:t>DEPARTMENT OF MENTAL HEALTH</w:t>
                    </w:r>
                  </w:p>
                </w:txbxContent>
              </v:textbox>
            </v:shape>
          </w:pict>
        </mc:Fallback>
      </mc:AlternateContent>
    </w:r>
  </w:p>
  <w:p w14:paraId="6EF5BAD5" w14:textId="77777777" w:rsidR="00360169" w:rsidRDefault="00360169" w:rsidP="00CC7481">
    <w:pPr>
      <w:spacing w:line="276" w:lineRule="auto"/>
      <w:rPr>
        <w:rFonts w:cs="Arial"/>
        <w:sz w:val="4"/>
        <w:szCs w:val="16"/>
      </w:rPr>
    </w:pPr>
  </w:p>
  <w:p w14:paraId="640D67B3" w14:textId="77777777" w:rsidR="00360169" w:rsidRDefault="00360169" w:rsidP="00CC7481">
    <w:pPr>
      <w:spacing w:line="276" w:lineRule="auto"/>
      <w:rPr>
        <w:rFonts w:cs="Arial"/>
        <w:sz w:val="4"/>
        <w:szCs w:val="16"/>
      </w:rPr>
    </w:pPr>
  </w:p>
  <w:p w14:paraId="715034A3" w14:textId="77777777" w:rsidR="00360169" w:rsidRDefault="00360169" w:rsidP="00CC7481">
    <w:pPr>
      <w:spacing w:line="276" w:lineRule="auto"/>
      <w:rPr>
        <w:rFonts w:cs="Arial"/>
        <w:sz w:val="4"/>
        <w:szCs w:val="16"/>
      </w:rPr>
    </w:pPr>
  </w:p>
  <w:p w14:paraId="2D003FA9" w14:textId="77777777" w:rsidR="00360169" w:rsidRDefault="00360169" w:rsidP="00CC7481">
    <w:pPr>
      <w:spacing w:line="276" w:lineRule="auto"/>
      <w:rPr>
        <w:rFonts w:cs="Arial"/>
        <w:sz w:val="4"/>
        <w:szCs w:val="16"/>
      </w:rPr>
    </w:pPr>
  </w:p>
  <w:p w14:paraId="7D970657" w14:textId="77777777" w:rsidR="00360169" w:rsidRDefault="00360169" w:rsidP="00CC7481">
    <w:pPr>
      <w:spacing w:line="276" w:lineRule="auto"/>
      <w:rPr>
        <w:rFonts w:cs="Arial"/>
        <w:sz w:val="4"/>
        <w:szCs w:val="16"/>
      </w:rPr>
    </w:pPr>
  </w:p>
  <w:p w14:paraId="25DB308B" w14:textId="77777777" w:rsidR="00360169" w:rsidRDefault="00360169" w:rsidP="00CC7481">
    <w:pPr>
      <w:spacing w:line="276" w:lineRule="auto"/>
      <w:rPr>
        <w:rFonts w:cs="Arial"/>
        <w:sz w:val="4"/>
        <w:szCs w:val="16"/>
      </w:rPr>
    </w:pPr>
  </w:p>
  <w:p w14:paraId="64E1FE90" w14:textId="77777777" w:rsidR="00360169" w:rsidRDefault="00360169" w:rsidP="00CC7481">
    <w:pPr>
      <w:spacing w:line="276" w:lineRule="auto"/>
      <w:rPr>
        <w:rFonts w:cs="Arial"/>
        <w:sz w:val="4"/>
        <w:szCs w:val="16"/>
      </w:rPr>
    </w:pPr>
  </w:p>
  <w:p w14:paraId="4CEFD1BF" w14:textId="77777777" w:rsidR="00360169" w:rsidRDefault="00360169" w:rsidP="00CC7481">
    <w:pPr>
      <w:spacing w:line="276" w:lineRule="auto"/>
      <w:rPr>
        <w:rFonts w:cs="Arial"/>
        <w:sz w:val="4"/>
        <w:szCs w:val="16"/>
      </w:rPr>
    </w:pPr>
    <w:r>
      <w:rPr>
        <w:rFonts w:cs="Arial"/>
        <w:noProof/>
        <w:sz w:val="4"/>
        <w:szCs w:val="16"/>
        <w:lang w:val="es-BO" w:eastAsia="es-BO"/>
      </w:rPr>
      <w:drawing>
        <wp:anchor distT="0" distB="0" distL="114300" distR="114300" simplePos="0" relativeHeight="251659264" behindDoc="0" locked="0" layoutInCell="1" allowOverlap="1" wp14:anchorId="3D13DB4D" wp14:editId="3DD0EFE4">
          <wp:simplePos x="0" y="0"/>
          <wp:positionH relativeFrom="column">
            <wp:posOffset>1800225</wp:posOffset>
          </wp:positionH>
          <wp:positionV relativeFrom="paragraph">
            <wp:posOffset>12700</wp:posOffset>
          </wp:positionV>
          <wp:extent cx="2353310" cy="261620"/>
          <wp:effectExtent l="0" t="0" r="8890" b="508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53310" cy="261620"/>
                  </a:xfrm>
                  <a:prstGeom prst="rect">
                    <a:avLst/>
                  </a:prstGeom>
                </pic:spPr>
              </pic:pic>
            </a:graphicData>
          </a:graphic>
        </wp:anchor>
      </w:drawing>
    </w:r>
  </w:p>
  <w:p w14:paraId="274E7AC2" w14:textId="77777777" w:rsidR="00360169" w:rsidRDefault="00360169" w:rsidP="00CC7481">
    <w:pPr>
      <w:spacing w:line="276" w:lineRule="auto"/>
      <w:rPr>
        <w:rFonts w:cs="Arial"/>
        <w:sz w:val="4"/>
        <w:szCs w:val="16"/>
      </w:rPr>
    </w:pPr>
  </w:p>
  <w:p w14:paraId="08C82D50" w14:textId="77777777" w:rsidR="00360169" w:rsidRDefault="00360169" w:rsidP="00CC7481">
    <w:pPr>
      <w:spacing w:line="276" w:lineRule="auto"/>
      <w:rPr>
        <w:rFonts w:cs="Arial"/>
        <w:sz w:val="4"/>
        <w:szCs w:val="16"/>
      </w:rPr>
    </w:pPr>
  </w:p>
  <w:p w14:paraId="027EF875" w14:textId="77777777" w:rsidR="00360169" w:rsidRDefault="00360169" w:rsidP="00CC7481">
    <w:pPr>
      <w:spacing w:line="276" w:lineRule="auto"/>
      <w:rPr>
        <w:rFonts w:cs="Arial"/>
        <w:sz w:val="4"/>
        <w:szCs w:val="16"/>
      </w:rPr>
    </w:pPr>
  </w:p>
  <w:p w14:paraId="5C0E624A" w14:textId="77777777" w:rsidR="00360169" w:rsidRDefault="00360169" w:rsidP="00CC7481">
    <w:pPr>
      <w:spacing w:line="276" w:lineRule="auto"/>
      <w:rPr>
        <w:rFonts w:cs="Arial"/>
        <w:sz w:val="4"/>
        <w:szCs w:val="16"/>
      </w:rPr>
    </w:pPr>
  </w:p>
  <w:p w14:paraId="2EDD9D28" w14:textId="77777777" w:rsidR="00360169" w:rsidRDefault="00360169" w:rsidP="00CC7481">
    <w:pPr>
      <w:spacing w:line="276" w:lineRule="auto"/>
      <w:rPr>
        <w:rFonts w:cs="Arial"/>
        <w:sz w:val="4"/>
        <w:szCs w:val="16"/>
      </w:rPr>
    </w:pPr>
  </w:p>
  <w:p w14:paraId="06E2E412" w14:textId="77777777" w:rsidR="00360169" w:rsidRDefault="00360169" w:rsidP="00CC7481">
    <w:pPr>
      <w:spacing w:line="276" w:lineRule="auto"/>
      <w:rPr>
        <w:rFonts w:cs="Arial"/>
        <w:sz w:val="4"/>
        <w:szCs w:val="16"/>
      </w:rPr>
    </w:pPr>
  </w:p>
  <w:p w14:paraId="49544687" w14:textId="77777777" w:rsidR="00360169" w:rsidRDefault="00360169" w:rsidP="00CC7481">
    <w:pPr>
      <w:spacing w:line="276" w:lineRule="auto"/>
      <w:rPr>
        <w:rFonts w:cs="Arial"/>
        <w:sz w:val="4"/>
        <w:szCs w:val="16"/>
      </w:rPr>
    </w:pPr>
  </w:p>
  <w:p w14:paraId="41228787" w14:textId="77777777" w:rsidR="00360169" w:rsidRDefault="00360169" w:rsidP="00CC7481">
    <w:pPr>
      <w:spacing w:line="276" w:lineRule="auto"/>
      <w:rPr>
        <w:rFonts w:cs="Arial"/>
        <w:sz w:val="4"/>
        <w:szCs w:val="16"/>
      </w:rPr>
    </w:pPr>
  </w:p>
  <w:p w14:paraId="64B621C1" w14:textId="77777777" w:rsidR="00360169" w:rsidRDefault="00360169" w:rsidP="00CC7481">
    <w:pPr>
      <w:spacing w:line="276" w:lineRule="auto"/>
      <w:rPr>
        <w:rFonts w:cs="Arial"/>
        <w:sz w:val="4"/>
        <w:szCs w:val="16"/>
      </w:rPr>
    </w:pPr>
  </w:p>
  <w:p w14:paraId="3A39CF8A" w14:textId="77777777" w:rsidR="00360169" w:rsidRDefault="00360169" w:rsidP="00CC7481">
    <w:pPr>
      <w:spacing w:line="276" w:lineRule="auto"/>
      <w:rPr>
        <w:rFonts w:cs="Arial"/>
        <w:sz w:val="4"/>
        <w:szCs w:val="16"/>
      </w:rPr>
    </w:pPr>
    <w:r>
      <w:rPr>
        <w:rFonts w:cs="Arial"/>
        <w:noProof/>
        <w:sz w:val="4"/>
        <w:szCs w:val="16"/>
        <w:lang w:val="es-BO" w:eastAsia="es-BO"/>
      </w:rPr>
      <mc:AlternateContent>
        <mc:Choice Requires="wps">
          <w:drawing>
            <wp:anchor distT="0" distB="0" distL="114300" distR="114300" simplePos="0" relativeHeight="251662336" behindDoc="0" locked="0" layoutInCell="1" allowOverlap="1" wp14:anchorId="138FCC48" wp14:editId="0E9CA074">
              <wp:simplePos x="0" y="0"/>
              <wp:positionH relativeFrom="column">
                <wp:posOffset>1733550</wp:posOffset>
              </wp:positionH>
              <wp:positionV relativeFrom="paragraph">
                <wp:posOffset>19685</wp:posOffset>
              </wp:positionV>
              <wp:extent cx="2486024" cy="363854"/>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024" cy="363854"/>
                      </a:xfrm>
                      <a:prstGeom prst="rect">
                        <a:avLst/>
                      </a:prstGeom>
                      <a:noFill/>
                      <a:ln w="9525">
                        <a:noFill/>
                        <a:miter lim="800000"/>
                        <a:headEnd/>
                        <a:tailEnd/>
                      </a:ln>
                    </wps:spPr>
                    <wps:txbx>
                      <w:txbxContent>
                        <w:p w14:paraId="0E3DA7CC" w14:textId="77777777" w:rsidR="00360169" w:rsidRPr="006261C3" w:rsidRDefault="00360169" w:rsidP="00E80AF4">
                          <w:pPr>
                            <w:rPr>
                              <w:b/>
                              <w:bCs/>
                              <w:sz w:val="18"/>
                              <w:szCs w:val="18"/>
                            </w:rPr>
                          </w:pPr>
                          <w:r w:rsidRPr="006261C3">
                            <w:rPr>
                              <w:b/>
                              <w:bCs/>
                              <w:sz w:val="18"/>
                              <w:szCs w:val="18"/>
                            </w:rPr>
                            <w:t>JONATHAN E. SHERIN, M.D., Ph.D.</w:t>
                          </w:r>
                        </w:p>
                        <w:p w14:paraId="6E5AF4C7" w14:textId="77777777" w:rsidR="00360169" w:rsidRPr="009F2F81" w:rsidRDefault="00360169" w:rsidP="00E80AF4">
                          <w:pPr>
                            <w:rPr>
                              <w:sz w:val="18"/>
                              <w:szCs w:val="18"/>
                            </w:rPr>
                          </w:pPr>
                          <w:r w:rsidRPr="009F2F81">
                            <w:rPr>
                              <w:sz w:val="18"/>
                              <w:szCs w:val="18"/>
                            </w:rPr>
                            <w:t>Director</w:t>
                          </w:r>
                        </w:p>
                      </w:txbxContent>
                    </wps:txbx>
                    <wps:bodyPr rot="0" vert="horz" wrap="square" lIns="91440" tIns="45720" rIns="91440" bIns="45720" anchor="ctr" anchorCtr="0">
                      <a:spAutoFit/>
                    </wps:bodyPr>
                  </wps:wsp>
                </a:graphicData>
              </a:graphic>
            </wp:anchor>
          </w:drawing>
        </mc:Choice>
        <mc:Fallback>
          <w:pict>
            <v:shape w14:anchorId="138FCC48" id="Text Box 2" o:spid="_x0000_s1030" type="#_x0000_t202" style="position:absolute;left:0;text-align:left;margin-left:136.5pt;margin-top:1.55pt;width:195.75pt;height:28.6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BzEAM/wEAANYDAAAOAAAAZHJzL2Uyb0RvYy54bWysU9tu2zAMfR+wfxD0vthxnSw14hRduwwD ugvQ7QMUWY6FyaJGKbG7rx8lp2mwvQ3zgyCa5iHP4fH6ZuwNOyr0GmzN57OcM2UlNNrua/792/bN ijMfhG2EAatq/qQ8v9m8frUeXKUK6MA0ChmBWF8NruZdCK7KMi871Qs/A6csJVvAXgQKcZ81KAZC 701W5PkyGwAbhyCV9/T2fkryTcJvWyXDl7b1KjBTc5otpBPTuYtntlmLao/CdVqexhD/MEUvtKWm Z6h7EQQ7oP4LqtcSwUMbZhL6DNpWS5U4EJt5/gebx044lbiQON6dZfL/D1Z+Pj66r8jC+A5GWmAi 4d0DyB+eWbjrhN2rW0QYOiUaajyPkmWD89WpNErtKx9BdsMnaGjJ4hAgAY0t9lEV4skInRbwdBZd jYFJelmUq2VelJxJyl0tr1aLMrUQ1XO1Qx8+KOhZvNQcaakJXRwffIjTiOr5k9jMwlYbkxZrLBtq fr0oFqngItPrQL4zuq/5Ko/P5IRI8r1tUnEQ2kx3amDsiXUkOlEO425kuiEGsTaKsIPmiWRAmGxG vwVdOsBfnA1ksZr7nweBijPz0ZKU1/OyjJ5MQbl4W1CAl5ndZUZYSVA1lwE5m4K7kJwcSXt3S6Jv ddLjZZbT0GSeJNPJ6NGdl3H66uV33PwGAAD//wMAUEsDBBQABgAIAAAAIQBzoaIm4AAAAAgBAAAP AAAAZHJzL2Rvd25yZXYueG1sTI9LT8MwEITvSPwHa5G4UbsP0irEqQAJISgXmnLozY23ScCPKHYe /HuWE9xmNauZb7LtZA0bsAuNdxLmMwEMXel14yoJh+LpZgMsROW0Mt6hhG8MsM0vLzKVaj+6dxz2 sWIU4kKqJNQxtinnoazRqjDzLTryzr6zKtLZVVx3aqRwa/hCiIRb1ThqqFWLjzWWX/veSvDFudg8 i8/j2H+UDy+7t+H4ariU11fT/R2wiFP8e4ZffEKHnJhOvnc6MCNhsV7SlihhOQdGfpKsboGdSIgV 8Dzj/wfkPwAAAP//AwBQSwECLQAUAAYACAAAACEAtoM4kv4AAADhAQAAEwAAAAAAAAAAAAAAAAAA AAAAW0NvbnRlbnRfVHlwZXNdLnhtbFBLAQItABQABgAIAAAAIQA4/SH/1gAAAJQBAAALAAAAAAAA AAAAAAAAAC8BAABfcmVscy8ucmVsc1BLAQItABQABgAIAAAAIQDBzEAM/wEAANYDAAAOAAAAAAAA AAAAAAAAAC4CAABkcnMvZTJvRG9jLnhtbFBLAQItABQABgAIAAAAIQBzoaIm4AAAAAgBAAAPAAAA AAAAAAAAAAAAAFkEAABkcnMvZG93bnJldi54bWxQSwUGAAAAAAQABADzAAAAZgUAAAAA " filled="f" stroked="f">
              <v:textbox style="mso-fit-shape-to-text:t">
                <w:txbxContent>
                  <w:p w14:paraId="0E3DA7CC" w14:textId="77777777" w:rsidR="00360169" w:rsidRPr="006261C3" w:rsidRDefault="00360169" w:rsidP="00E80AF4">
                    <w:pPr>
                      <w:rPr>
                        <w:b/>
                        <w:bCs/>
                        <w:sz w:val="18"/>
                        <w:szCs w:val="18"/>
                      </w:rPr>
                    </w:pPr>
                    <w:r w:rsidRPr="006261C3">
                      <w:rPr>
                        <w:b/>
                        <w:bCs/>
                        <w:sz w:val="18"/>
                        <w:szCs w:val="18"/>
                      </w:rPr>
                      <w:t>JONATHAN E. SHERIN, M.D., Ph.D.</w:t>
                    </w:r>
                  </w:p>
                  <w:p w14:paraId="6E5AF4C7" w14:textId="77777777" w:rsidR="00360169" w:rsidRPr="009F2F81" w:rsidRDefault="00360169" w:rsidP="00E80AF4">
                    <w:pPr>
                      <w:rPr>
                        <w:sz w:val="18"/>
                        <w:szCs w:val="18"/>
                      </w:rPr>
                    </w:pPr>
                    <w:r w:rsidRPr="009F2F81">
                      <w:rPr>
                        <w:sz w:val="18"/>
                        <w:szCs w:val="18"/>
                      </w:rPr>
                      <w:t>Director</w:t>
                    </w:r>
                  </w:p>
                </w:txbxContent>
              </v:textbox>
            </v:shape>
          </w:pict>
        </mc:Fallback>
      </mc:AlternateContent>
    </w:r>
  </w:p>
  <w:p w14:paraId="56DBC696" w14:textId="77777777" w:rsidR="00360169" w:rsidRDefault="00360169" w:rsidP="00CC7481">
    <w:pPr>
      <w:spacing w:line="276" w:lineRule="auto"/>
      <w:rPr>
        <w:rFonts w:cs="Arial"/>
        <w:sz w:val="4"/>
        <w:szCs w:val="16"/>
      </w:rPr>
    </w:pPr>
  </w:p>
  <w:p w14:paraId="485E4015" w14:textId="77777777" w:rsidR="00360169" w:rsidRDefault="00360169" w:rsidP="00CC7481">
    <w:pPr>
      <w:spacing w:line="276" w:lineRule="auto"/>
      <w:rPr>
        <w:rFonts w:cs="Arial"/>
        <w:sz w:val="4"/>
        <w:szCs w:val="16"/>
      </w:rPr>
    </w:pPr>
  </w:p>
  <w:p w14:paraId="62CD4C6E" w14:textId="77777777" w:rsidR="00360169" w:rsidRDefault="00360169" w:rsidP="00CC7481">
    <w:pPr>
      <w:spacing w:line="276" w:lineRule="auto"/>
      <w:rPr>
        <w:rFonts w:cs="Arial"/>
        <w:sz w:val="4"/>
        <w:szCs w:val="16"/>
      </w:rPr>
    </w:pPr>
  </w:p>
  <w:p w14:paraId="78F9F9E4" w14:textId="77777777" w:rsidR="00360169" w:rsidRDefault="00360169" w:rsidP="00CC7481">
    <w:pPr>
      <w:spacing w:line="276" w:lineRule="auto"/>
      <w:rPr>
        <w:rFonts w:cs="Arial"/>
        <w:sz w:val="4"/>
        <w:szCs w:val="16"/>
      </w:rPr>
    </w:pPr>
  </w:p>
  <w:p w14:paraId="28F4892E" w14:textId="77777777" w:rsidR="00360169" w:rsidRDefault="00360169" w:rsidP="00CC7481">
    <w:pPr>
      <w:spacing w:line="276" w:lineRule="auto"/>
      <w:rPr>
        <w:rFonts w:cs="Arial"/>
        <w:sz w:val="4"/>
        <w:szCs w:val="16"/>
      </w:rPr>
    </w:pPr>
  </w:p>
  <w:p w14:paraId="483F6C2C" w14:textId="77777777" w:rsidR="00360169" w:rsidRDefault="00360169" w:rsidP="00CC7481">
    <w:pPr>
      <w:spacing w:line="276" w:lineRule="auto"/>
      <w:rPr>
        <w:rFonts w:cs="Arial"/>
        <w:sz w:val="4"/>
        <w:szCs w:val="16"/>
      </w:rPr>
    </w:pPr>
  </w:p>
  <w:p w14:paraId="4425B23F" w14:textId="77777777" w:rsidR="00360169" w:rsidRDefault="00360169" w:rsidP="00CC7481">
    <w:pPr>
      <w:spacing w:line="276" w:lineRule="auto"/>
      <w:rPr>
        <w:rFonts w:cs="Arial"/>
        <w:sz w:val="4"/>
        <w:szCs w:val="16"/>
      </w:rPr>
    </w:pPr>
  </w:p>
  <w:p w14:paraId="7533E1B1" w14:textId="77777777" w:rsidR="00360169" w:rsidRDefault="00360169" w:rsidP="00CC7481">
    <w:pPr>
      <w:spacing w:line="276" w:lineRule="auto"/>
      <w:rPr>
        <w:rFonts w:cs="Arial"/>
        <w:sz w:val="4"/>
        <w:szCs w:val="16"/>
      </w:rPr>
    </w:pPr>
    <w:r>
      <w:rPr>
        <w:rFonts w:cs="Arial"/>
        <w:noProof/>
        <w:sz w:val="4"/>
        <w:szCs w:val="16"/>
        <w:lang w:val="es-BO" w:eastAsia="es-BO"/>
      </w:rPr>
      <mc:AlternateContent>
        <mc:Choice Requires="wps">
          <w:drawing>
            <wp:anchor distT="0" distB="0" distL="114300" distR="114300" simplePos="0" relativeHeight="251665408" behindDoc="0" locked="0" layoutInCell="1" allowOverlap="1" wp14:anchorId="29C441C2" wp14:editId="691B6B1E">
              <wp:simplePos x="0" y="0"/>
              <wp:positionH relativeFrom="column">
                <wp:posOffset>4238625</wp:posOffset>
              </wp:positionH>
              <wp:positionV relativeFrom="paragraph">
                <wp:posOffset>36830</wp:posOffset>
              </wp:positionV>
              <wp:extent cx="1562100" cy="549275"/>
              <wp:effectExtent l="0" t="0" r="0" b="3175"/>
              <wp:wrapNone/>
              <wp:docPr id="10" name="Text Box 10"/>
              <wp:cNvGraphicFramePr/>
              <a:graphic xmlns:a="http://schemas.openxmlformats.org/drawingml/2006/main">
                <a:graphicData uri="http://schemas.microsoft.com/office/word/2010/wordprocessingShape">
                  <wps:wsp>
                    <wps:cNvSpPr txBox="1"/>
                    <wps:spPr>
                      <a:xfrm>
                        <a:off x="0" y="0"/>
                        <a:ext cx="1562100" cy="549275"/>
                      </a:xfrm>
                      <a:prstGeom prst="rect">
                        <a:avLst/>
                      </a:prstGeom>
                      <a:solidFill>
                        <a:schemeClr val="lt1"/>
                      </a:solidFill>
                      <a:ln w="6350">
                        <a:noFill/>
                      </a:ln>
                    </wps:spPr>
                    <wps:txbx>
                      <w:txbxContent>
                        <w:p w14:paraId="2C2B5AAD" w14:textId="77777777" w:rsidR="00360169" w:rsidRPr="006261C3" w:rsidRDefault="00360169" w:rsidP="009F2F81">
                          <w:pPr>
                            <w:rPr>
                              <w:rFonts w:cs="Arial"/>
                              <w:b/>
                              <w:bCs/>
                              <w:sz w:val="18"/>
                              <w:szCs w:val="18"/>
                            </w:rPr>
                          </w:pPr>
                          <w:r w:rsidRPr="006261C3">
                            <w:rPr>
                              <w:rFonts w:cs="Arial"/>
                              <w:b/>
                              <w:bCs/>
                              <w:sz w:val="18"/>
                              <w:szCs w:val="18"/>
                            </w:rPr>
                            <w:t>Curley L. Bonds, M.D.</w:t>
                          </w:r>
                        </w:p>
                        <w:p w14:paraId="164269A1" w14:textId="77777777" w:rsidR="00360169" w:rsidRPr="009F2F81" w:rsidRDefault="00360169" w:rsidP="009F2F81">
                          <w:pPr>
                            <w:rPr>
                              <w:rFonts w:cs="Arial"/>
                              <w:sz w:val="18"/>
                              <w:szCs w:val="18"/>
                            </w:rPr>
                          </w:pPr>
                          <w:r w:rsidRPr="009F2F81">
                            <w:rPr>
                              <w:rFonts w:cs="Arial"/>
                              <w:sz w:val="18"/>
                              <w:szCs w:val="18"/>
                            </w:rPr>
                            <w:t xml:space="preserve">Chief </w:t>
                          </w:r>
                          <w:r>
                            <w:rPr>
                              <w:rFonts w:cs="Arial"/>
                              <w:sz w:val="18"/>
                              <w:szCs w:val="18"/>
                            </w:rPr>
                            <w:t>Medical Officer</w:t>
                          </w:r>
                        </w:p>
                        <w:p w14:paraId="0CDB039B" w14:textId="77777777" w:rsidR="00360169" w:rsidRPr="009F2F81" w:rsidRDefault="00360169" w:rsidP="009F2F81">
                          <w:pPr>
                            <w:rPr>
                              <w:rFonts w:cs="Arial"/>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9C441C2" id="Text Box 10" o:spid="_x0000_s1031" type="#_x0000_t202" style="position:absolute;left:0;text-align:left;margin-left:333.75pt;margin-top:2.9pt;width:123pt;height:43.2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fjEdnMAIAAFsEAAAOAAAAZHJzL2Uyb0RvYy54bWysVE1v2zAMvQ/YfxB0X+ykSboacYosRYYB RVsgHXpWZCkWIIuapMTOfv0oOV/rdhp2kSmReiIfHz277xpN9sJ5Baakw0FOiTAcKmW2Jf3+uvr0 mRIfmKmYBiNKehCe3s8/fpi1thAjqEFXwhEEMb5obUnrEGyRZZ7XomF+AFYYdEpwDQu4dduscqxF 9EZnozyfZi24yjrgwns8feiddJ7wpRQ8PEvpRSC6pJhbSKtL6yau2XzGiq1jtlb8mAb7hywapgw+ eoZ6YIGRnVN/QDWKO/Agw4BDk4GUiotUA1YzzN9Vs66ZFakWJMfbM03+/8Hyp/3avjgSui/QYQMj Ia31hcfDWE8nXRO/mClBP1J4ONMmukB4vDSZjoY5ujj6JuO70e0kwmSX29b58FVAQ6JRUodtSWyx /aMPfegpJD7mQatqpbROmygFsdSO7Bk2UYeUI4L/FqUNaUs6vZnkCdhAvN4ja4O5XGqKVug2HVFV SW9O9W6gOiANDnqFeMtXCnN9ZD68MIeSwPJQ5uEZF6kB34KjRUkN7uffzmM8dgq9lLQosZL6Hzvm BCX6m8Ee3g3H46jJtBlPbke4cdeezbXH7JolIAFDHCjLkxnjgz6Z0kHzhtOwiK+iixmOb5c0nMxl 6IWP08TFYpGCUIWWhUeztjxCR8JjJ167N+bssV0BG/0EJzGy4l3X+th408BiF0Cq1NLIc8/qkX5U cBLFcdriiFzvU9TlnzD/BQAA//8DAFBLAwQUAAYACAAAACEAeYs6Yd8AAAAIAQAADwAAAGRycy9k b3ducmV2LnhtbEyPzU7DMBCE70i8g7VIXBB12igphDgVQvxIvdG0IG5uvCQR8TqK3SS8PcsJbjua 0ew3+Wa2nRhx8K0jBctFBAKpcqalWsG+fLq+AeGDJqM7R6jgGz1sivOzXGfGTfSK4y7UgkvIZ1pB E0KfSemrBq32C9cjsffpBqsDy6GWZtATl9tOrqIolVa3xB8a3eNDg9XX7mQVfFzV71s/Px+mOIn7 x5exXL+ZUqnLi/n+DkTAOfyF4Ref0aFgpqM7kfGiU5Cm64SjChJewP7tMmZ95GMVgyxy+X9A8QMA AP//AwBQSwECLQAUAAYACAAAACEAtoM4kv4AAADhAQAAEwAAAAAAAAAAAAAAAAAAAAAAW0NvbnRl bnRfVHlwZXNdLnhtbFBLAQItABQABgAIAAAAIQA4/SH/1gAAAJQBAAALAAAAAAAAAAAAAAAAAC8B AABfcmVscy8ucmVsc1BLAQItABQABgAIAAAAIQCfjEdnMAIAAFsEAAAOAAAAAAAAAAAAAAAAAC4C AABkcnMvZTJvRG9jLnhtbFBLAQItABQABgAIAAAAIQB5izph3wAAAAgBAAAPAAAAAAAAAAAAAAAA AIoEAABkcnMvZG93bnJldi54bWxQSwUGAAAAAAQABADzAAAAlgUAAAAA " fillcolor="white [3201]" stroked="f" strokeweight=".5pt">
              <v:textbox>
                <w:txbxContent>
                  <w:p w14:paraId="2C2B5AAD" w14:textId="77777777" w:rsidR="00360169" w:rsidRPr="006261C3" w:rsidRDefault="00360169" w:rsidP="009F2F81">
                    <w:pPr>
                      <w:rPr>
                        <w:rFonts w:cs="Arial"/>
                        <w:b/>
                        <w:bCs/>
                        <w:sz w:val="18"/>
                        <w:szCs w:val="18"/>
                      </w:rPr>
                    </w:pPr>
                    <w:r w:rsidRPr="006261C3">
                      <w:rPr>
                        <w:rFonts w:cs="Arial"/>
                        <w:b/>
                        <w:bCs/>
                        <w:sz w:val="18"/>
                        <w:szCs w:val="18"/>
                      </w:rPr>
                      <w:t>Curley L. Bonds, M.D.</w:t>
                    </w:r>
                  </w:p>
                  <w:p w14:paraId="164269A1" w14:textId="77777777" w:rsidR="00360169" w:rsidRPr="009F2F81" w:rsidRDefault="00360169" w:rsidP="009F2F81">
                    <w:pPr>
                      <w:rPr>
                        <w:rFonts w:cs="Arial"/>
                        <w:sz w:val="18"/>
                        <w:szCs w:val="18"/>
                      </w:rPr>
                    </w:pPr>
                    <w:r w:rsidRPr="009F2F81">
                      <w:rPr>
                        <w:rFonts w:cs="Arial"/>
                        <w:sz w:val="18"/>
                        <w:szCs w:val="18"/>
                      </w:rPr>
                      <w:t xml:space="preserve">Chief </w:t>
                    </w:r>
                    <w:r>
                      <w:rPr>
                        <w:rFonts w:cs="Arial"/>
                        <w:sz w:val="18"/>
                        <w:szCs w:val="18"/>
                      </w:rPr>
                      <w:t>Medical Officer</w:t>
                    </w:r>
                  </w:p>
                  <w:p w14:paraId="0CDB039B" w14:textId="77777777" w:rsidR="00360169" w:rsidRPr="009F2F81" w:rsidRDefault="00360169" w:rsidP="009F2F81">
                    <w:pPr>
                      <w:rPr>
                        <w:rFonts w:cs="Arial"/>
                        <w:sz w:val="18"/>
                        <w:szCs w:val="18"/>
                      </w:rPr>
                    </w:pPr>
                  </w:p>
                </w:txbxContent>
              </v:textbox>
            </v:shape>
          </w:pict>
        </mc:Fallback>
      </mc:AlternateContent>
    </w:r>
    <w:r>
      <w:rPr>
        <w:rFonts w:cs="Arial"/>
        <w:noProof/>
        <w:sz w:val="4"/>
        <w:szCs w:val="16"/>
        <w:lang w:val="es-BO" w:eastAsia="es-BO"/>
      </w:rPr>
      <mc:AlternateContent>
        <mc:Choice Requires="wps">
          <w:drawing>
            <wp:anchor distT="0" distB="0" distL="114300" distR="114300" simplePos="0" relativeHeight="251668480" behindDoc="0" locked="0" layoutInCell="1" allowOverlap="1" wp14:anchorId="5BE94E37" wp14:editId="206A7889">
              <wp:simplePos x="0" y="0"/>
              <wp:positionH relativeFrom="column">
                <wp:posOffset>209550</wp:posOffset>
              </wp:positionH>
              <wp:positionV relativeFrom="paragraph">
                <wp:posOffset>36830</wp:posOffset>
              </wp:positionV>
              <wp:extent cx="1727200" cy="533400"/>
              <wp:effectExtent l="0" t="0" r="6350" b="0"/>
              <wp:wrapNone/>
              <wp:docPr id="11" name="Text Box 11"/>
              <wp:cNvGraphicFramePr/>
              <a:graphic xmlns:a="http://schemas.openxmlformats.org/drawingml/2006/main">
                <a:graphicData uri="http://schemas.microsoft.com/office/word/2010/wordprocessingShape">
                  <wps:wsp>
                    <wps:cNvSpPr txBox="1"/>
                    <wps:spPr>
                      <a:xfrm>
                        <a:off x="0" y="0"/>
                        <a:ext cx="1727200" cy="533400"/>
                      </a:xfrm>
                      <a:prstGeom prst="rect">
                        <a:avLst/>
                      </a:prstGeom>
                      <a:solidFill>
                        <a:schemeClr val="lt1"/>
                      </a:solidFill>
                      <a:ln w="6350">
                        <a:noFill/>
                      </a:ln>
                    </wps:spPr>
                    <wps:txbx>
                      <w:txbxContent>
                        <w:p w14:paraId="55E81E48" w14:textId="77777777" w:rsidR="00360169" w:rsidRPr="006261C3" w:rsidRDefault="00360169" w:rsidP="009F2F81">
                          <w:pPr>
                            <w:rPr>
                              <w:rFonts w:cs="Arial"/>
                              <w:b/>
                              <w:bCs/>
                              <w:sz w:val="18"/>
                              <w:szCs w:val="18"/>
                            </w:rPr>
                          </w:pPr>
                          <w:r w:rsidRPr="006261C3">
                            <w:rPr>
                              <w:rFonts w:cs="Arial"/>
                              <w:b/>
                              <w:bCs/>
                              <w:sz w:val="18"/>
                              <w:szCs w:val="18"/>
                            </w:rPr>
                            <w:t>Gregory C. Polk, M.P.A.</w:t>
                          </w:r>
                        </w:p>
                        <w:p w14:paraId="44DE8D38" w14:textId="77777777" w:rsidR="00360169" w:rsidRPr="009F2F81" w:rsidRDefault="00360169" w:rsidP="009F2F81">
                          <w:pPr>
                            <w:rPr>
                              <w:rFonts w:cs="Arial"/>
                              <w:sz w:val="18"/>
                              <w:szCs w:val="18"/>
                            </w:rPr>
                          </w:pPr>
                          <w:r w:rsidRPr="009F2F81">
                            <w:rPr>
                              <w:rFonts w:cs="Arial"/>
                              <w:sz w:val="18"/>
                              <w:szCs w:val="18"/>
                            </w:rPr>
                            <w:t>Chief Deputy Director</w:t>
                          </w:r>
                        </w:p>
                        <w:p w14:paraId="28DC67C0" w14:textId="77777777" w:rsidR="00360169" w:rsidRPr="009F2F81" w:rsidRDefault="00360169" w:rsidP="009F2F81">
                          <w:pPr>
                            <w:rPr>
                              <w:rFonts w:cs="Arial"/>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E94E37" id="Text Box 11" o:spid="_x0000_s1032" type="#_x0000_t202" style="position:absolute;left:0;text-align:left;margin-left:16.5pt;margin-top:2.9pt;width:136pt;height:42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2vW4iLgIAAFsEAAAOAAAAZHJzL2Uyb0RvYy54bWysVE1vGyEQvVfqf0Dc6/Vnkq68jlxHripZ SSQnyhmz4EViGQrYu+6v78D6q0lPVS942BkeM+89PL1va032wnkFpqCDXp8SYTiUymwL+vqy/HJH iQ/MlEyDEQU9CE/vZ58/TRubiyFUoEvhCIIYnze2oFUINs8yzytRM98DKwwmJbiaBdy6bVY61iB6 rbNhv3+TNeBK64AL7/HrQ5eks4QvpeDhSUovAtEFxd5CWl1aN3HNZlOWbx2zleLHNtg/dFEzZfDS M9QDC4zsnPoAVSvuwIMMPQ51BlIqLtIMOM2g/26adcWsSLMgOd6eafL/D5Y/7tf22ZHQfoMWBYyE NNbnHj/GeVrp6viLnRLMI4WHM22iDYTHQ7fDW9SCEo65yWg0xhhhsstp63z4LqAmMSioQ1kSW2y/ 8qErPZXEyzxoVS6V1mkTrSAW2pE9QxF1SD0i+B9V2pCmoDejST8BG4jHO2RtsJfLTDEK7aYlqizo +DTvBsoD0uCgc4i3fKmw1xXz4Zk5tASOhzYPT7hIDXgXHCNKKnC//vY91qNSmKWkQYsV1P/cMSco 0T8Mavh1MB5HT6bNeIIcUuKuM5vrjNnVC0ACBvigLE9hrA/6FEoH9Ru+hnm8FVPMcLy7oOEULkJn fHxNXMznqQhdaFlYmbXlEToSHpV4ad+Ys0e5Agr9CCczsvydal1tPGlgvgsgVZI08tyxeqQfHZxM cXxt8Ylc71PV5T9h9hsAAP//AwBQSwMEFAAGAAgAAAAhAIAiObrdAAAABwEAAA8AAABkcnMvZG93 bnJldi54bWxMj09LxDAUxO+C3yE8wYu4qYZqrX1dRPwD3tzuKt6yzbMtNklpsm399j5PehxmmPlN sV5sLyYaQ+cdwsUqAUGu9qZzDcK2ejzPQISondG9d4TwTQHW5fFRoXPjZ/dK0yY2gktcyDVCG+OQ SxnqlqwOKz+QY+/Tj1ZHlmMjzahnLre9vEySK2l153ih1QPdt1R/bQ4W4eOseX8Jy9NuVqkaHp6n 6vrNVIinJ8vdLYhIS/wLwy8+o0PJTHt/cCaIHkEpvhIRUj7AtkpS1nuE7CYDWRbyP3/5AwAA//8D AFBLAQItABQABgAIAAAAIQC2gziS/gAAAOEBAAATAAAAAAAAAAAAAAAAAAAAAABbQ29udGVudF9U eXBlc10ueG1sUEsBAi0AFAAGAAgAAAAhADj9If/WAAAAlAEAAAsAAAAAAAAAAAAAAAAALwEAAF9y ZWxzLy5yZWxzUEsBAi0AFAAGAAgAAAAhALa9biIuAgAAWwQAAA4AAAAAAAAAAAAAAAAALgIAAGRy cy9lMm9Eb2MueG1sUEsBAi0AFAAGAAgAAAAhAIAiObrdAAAABwEAAA8AAAAAAAAAAAAAAAAAiAQA AGRycy9kb3ducmV2LnhtbFBLBQYAAAAABAAEAPMAAACSBQAAAAA= " fillcolor="white [3201]" stroked="f" strokeweight=".5pt">
              <v:textbox>
                <w:txbxContent>
                  <w:p w14:paraId="55E81E48" w14:textId="77777777" w:rsidR="00360169" w:rsidRPr="006261C3" w:rsidRDefault="00360169" w:rsidP="009F2F81">
                    <w:pPr>
                      <w:rPr>
                        <w:rFonts w:cs="Arial"/>
                        <w:b/>
                        <w:bCs/>
                        <w:sz w:val="18"/>
                        <w:szCs w:val="18"/>
                      </w:rPr>
                    </w:pPr>
                    <w:r w:rsidRPr="006261C3">
                      <w:rPr>
                        <w:rFonts w:cs="Arial"/>
                        <w:b/>
                        <w:bCs/>
                        <w:sz w:val="18"/>
                        <w:szCs w:val="18"/>
                      </w:rPr>
                      <w:t>Gregory C. Polk, M.P.A.</w:t>
                    </w:r>
                  </w:p>
                  <w:p w14:paraId="44DE8D38" w14:textId="77777777" w:rsidR="00360169" w:rsidRPr="009F2F81" w:rsidRDefault="00360169" w:rsidP="009F2F81">
                    <w:pPr>
                      <w:rPr>
                        <w:rFonts w:cs="Arial"/>
                        <w:sz w:val="18"/>
                        <w:szCs w:val="18"/>
                      </w:rPr>
                    </w:pPr>
                    <w:r w:rsidRPr="009F2F81">
                      <w:rPr>
                        <w:rFonts w:cs="Arial"/>
                        <w:sz w:val="18"/>
                        <w:szCs w:val="18"/>
                      </w:rPr>
                      <w:t>Chief Deputy Director</w:t>
                    </w:r>
                  </w:p>
                  <w:p w14:paraId="28DC67C0" w14:textId="77777777" w:rsidR="00360169" w:rsidRPr="009F2F81" w:rsidRDefault="00360169" w:rsidP="009F2F81">
                    <w:pPr>
                      <w:rPr>
                        <w:rFonts w:cs="Arial"/>
                        <w:sz w:val="18"/>
                        <w:szCs w:val="18"/>
                      </w:rPr>
                    </w:pPr>
                  </w:p>
                </w:txbxContent>
              </v:textbox>
            </v:shape>
          </w:pict>
        </mc:Fallback>
      </mc:AlternateContent>
    </w:r>
  </w:p>
  <w:p w14:paraId="62663617" w14:textId="77777777" w:rsidR="00360169" w:rsidRDefault="00360169" w:rsidP="00CC7481">
    <w:pPr>
      <w:spacing w:line="276" w:lineRule="auto"/>
      <w:rPr>
        <w:rFonts w:cs="Arial"/>
        <w:sz w:val="4"/>
        <w:szCs w:val="16"/>
      </w:rPr>
    </w:pPr>
  </w:p>
  <w:p w14:paraId="0635F4B0" w14:textId="77777777" w:rsidR="00360169" w:rsidRDefault="00360169" w:rsidP="00CC7481">
    <w:pPr>
      <w:spacing w:line="276" w:lineRule="auto"/>
      <w:rPr>
        <w:rFonts w:cs="Arial"/>
        <w:sz w:val="4"/>
        <w:szCs w:val="16"/>
      </w:rPr>
    </w:pPr>
  </w:p>
  <w:p w14:paraId="5EF8BFBB" w14:textId="77777777" w:rsidR="00360169" w:rsidRDefault="00360169" w:rsidP="00CC7481">
    <w:pPr>
      <w:spacing w:line="276" w:lineRule="auto"/>
      <w:rPr>
        <w:rFonts w:cs="Arial"/>
        <w:sz w:val="4"/>
        <w:szCs w:val="16"/>
      </w:rPr>
    </w:pPr>
  </w:p>
  <w:p w14:paraId="07E040D4" w14:textId="77777777" w:rsidR="00360169" w:rsidRDefault="00360169" w:rsidP="00CC7481">
    <w:pPr>
      <w:spacing w:line="276" w:lineRule="auto"/>
      <w:rPr>
        <w:rFonts w:cs="Arial"/>
        <w:sz w:val="4"/>
        <w:szCs w:val="16"/>
      </w:rPr>
    </w:pPr>
  </w:p>
  <w:p w14:paraId="4123BAF7" w14:textId="77777777" w:rsidR="00360169" w:rsidRDefault="00360169" w:rsidP="00CC7481">
    <w:pPr>
      <w:spacing w:line="276" w:lineRule="auto"/>
      <w:rPr>
        <w:rFonts w:cs="Arial"/>
        <w:sz w:val="4"/>
        <w:szCs w:val="16"/>
      </w:rPr>
    </w:pPr>
  </w:p>
  <w:p w14:paraId="12C8672E" w14:textId="77777777" w:rsidR="00360169" w:rsidRDefault="00360169" w:rsidP="00CC7481">
    <w:pPr>
      <w:spacing w:line="276" w:lineRule="auto"/>
      <w:rPr>
        <w:rFonts w:cs="Arial"/>
        <w:sz w:val="4"/>
        <w:szCs w:val="16"/>
      </w:rPr>
    </w:pPr>
  </w:p>
  <w:p w14:paraId="2D2B1432" w14:textId="77777777" w:rsidR="00360169" w:rsidRDefault="00360169" w:rsidP="00CC7481">
    <w:pPr>
      <w:spacing w:line="276" w:lineRule="auto"/>
      <w:rPr>
        <w:rFonts w:cs="Arial"/>
        <w:sz w:val="4"/>
        <w:szCs w:val="16"/>
      </w:rPr>
    </w:pPr>
  </w:p>
  <w:p w14:paraId="68B29CC0" w14:textId="77777777" w:rsidR="00360169" w:rsidRDefault="00360169" w:rsidP="00CC7481">
    <w:pPr>
      <w:spacing w:line="276" w:lineRule="auto"/>
      <w:rPr>
        <w:rFonts w:cs="Arial"/>
        <w:sz w:val="4"/>
        <w:szCs w:val="16"/>
      </w:rPr>
    </w:pPr>
  </w:p>
  <w:p w14:paraId="273462BE" w14:textId="77777777" w:rsidR="00360169" w:rsidRDefault="00360169" w:rsidP="00CC7481">
    <w:pPr>
      <w:spacing w:line="276" w:lineRule="auto"/>
      <w:rPr>
        <w:rFonts w:cs="Arial"/>
        <w:sz w:val="4"/>
        <w:szCs w:val="16"/>
      </w:rPr>
    </w:pPr>
  </w:p>
  <w:p w14:paraId="1FBCE991" w14:textId="77777777" w:rsidR="00360169" w:rsidRDefault="00360169" w:rsidP="00CC7481">
    <w:pPr>
      <w:spacing w:line="276" w:lineRule="auto"/>
      <w:rPr>
        <w:rFonts w:cs="Arial"/>
        <w:sz w:val="4"/>
        <w:szCs w:val="16"/>
      </w:rPr>
    </w:pPr>
  </w:p>
  <w:p w14:paraId="2D5931A6" w14:textId="77777777" w:rsidR="00360169" w:rsidRDefault="00360169" w:rsidP="00470F5E">
    <w:pPr>
      <w:spacing w:line="276" w:lineRule="auto"/>
      <w:jc w:val="both"/>
      <w:rPr>
        <w:rFonts w:cs="Arial"/>
        <w:sz w:val="4"/>
        <w:szCs w:val="16"/>
      </w:rPr>
    </w:pPr>
  </w:p>
  <w:p w14:paraId="51D27C34" w14:textId="77777777" w:rsidR="00360169" w:rsidRDefault="00360169" w:rsidP="00470F5E">
    <w:pPr>
      <w:spacing w:line="276" w:lineRule="auto"/>
      <w:jc w:val="both"/>
      <w:rPr>
        <w:rFonts w:cs="Arial"/>
        <w:sz w:val="4"/>
        <w:szCs w:val="16"/>
      </w:rPr>
    </w:pPr>
  </w:p>
  <w:p w14:paraId="12F3BAFF" w14:textId="77777777" w:rsidR="00360169" w:rsidRDefault="00360169" w:rsidP="00CC7481">
    <w:pPr>
      <w:spacing w:line="276" w:lineRule="auto"/>
      <w:rPr>
        <w:rFonts w:cs="Arial"/>
        <w:sz w:val="4"/>
        <w:szCs w:val="16"/>
      </w:rPr>
    </w:pPr>
  </w:p>
  <w:p w14:paraId="2B5995E4" w14:textId="77777777" w:rsidR="00360169" w:rsidRDefault="00360169" w:rsidP="00CC7481">
    <w:pPr>
      <w:spacing w:line="276" w:lineRule="auto"/>
      <w:rPr>
        <w:rFonts w:cs="Arial"/>
        <w:sz w:val="4"/>
        <w:szCs w:val="16"/>
      </w:rPr>
    </w:pPr>
  </w:p>
  <w:p w14:paraId="26D809B9" w14:textId="77777777" w:rsidR="00360169" w:rsidRPr="00716694" w:rsidRDefault="00360169" w:rsidP="00CC7481">
    <w:pPr>
      <w:spacing w:line="276" w:lineRule="auto"/>
      <w:rPr>
        <w:rFonts w:cs="Arial"/>
        <w:sz w:val="4"/>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3D8" w14:textId="77777777" w:rsidR="00360169" w:rsidRDefault="0036016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A8ABA" w14:textId="77777777" w:rsidR="00360169" w:rsidRDefault="00360169" w:rsidP="00677F28">
    <w:pPr>
      <w:tabs>
        <w:tab w:val="left" w:pos="6660"/>
      </w:tabs>
      <w:spacing w:line="276" w:lineRule="auto"/>
      <w:rPr>
        <w:rFonts w:cs="Arial"/>
        <w:sz w:val="4"/>
        <w:szCs w:val="16"/>
      </w:rPr>
    </w:pPr>
    <w:r>
      <w:rPr>
        <w:rFonts w:cs="Arial"/>
        <w:noProof/>
        <w:sz w:val="4"/>
        <w:szCs w:val="16"/>
        <w:lang w:val="es-BO" w:eastAsia="es-BO"/>
      </w:rPr>
      <mc:AlternateContent>
        <mc:Choice Requires="wpg">
          <w:drawing>
            <wp:anchor distT="0" distB="0" distL="114300" distR="114300" simplePos="0" relativeHeight="251676672" behindDoc="0" locked="0" layoutInCell="1" allowOverlap="1" wp14:anchorId="51C43DB2" wp14:editId="707FC2FB">
              <wp:simplePos x="0" y="0"/>
              <wp:positionH relativeFrom="column">
                <wp:posOffset>-220436</wp:posOffset>
              </wp:positionH>
              <wp:positionV relativeFrom="paragraph">
                <wp:posOffset>-233045</wp:posOffset>
              </wp:positionV>
              <wp:extent cx="6054272" cy="1692275"/>
              <wp:effectExtent l="0" t="0" r="3810" b="3175"/>
              <wp:wrapNone/>
              <wp:docPr id="13" name="Group 13"/>
              <wp:cNvGraphicFramePr/>
              <a:graphic xmlns:a="http://schemas.openxmlformats.org/drawingml/2006/main">
                <a:graphicData uri="http://schemas.microsoft.com/office/word/2010/wordprocessingGroup">
                  <wpg:wgp>
                    <wpg:cNvGrpSpPr/>
                    <wpg:grpSpPr>
                      <a:xfrm>
                        <a:off x="0" y="0"/>
                        <a:ext cx="6054272" cy="1692275"/>
                        <a:chOff x="0" y="0"/>
                        <a:chExt cx="6054272" cy="1692275"/>
                      </a:xfrm>
                    </wpg:grpSpPr>
                    <pic:pic xmlns:pic="http://schemas.openxmlformats.org/drawingml/2006/picture">
                      <pic:nvPicPr>
                        <pic:cNvPr id="14" name="Picture 1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879475" cy="878840"/>
                        </a:xfrm>
                        <a:prstGeom prst="rect">
                          <a:avLst/>
                        </a:prstGeom>
                        <a:noFill/>
                        <a:ln>
                          <a:noFill/>
                        </a:ln>
                      </pic:spPr>
                    </pic:pic>
                    <wps:wsp>
                      <wps:cNvPr id="15" name="Text Box 15"/>
                      <wps:cNvSpPr txBox="1">
                        <a:spLocks noChangeArrowheads="1"/>
                      </wps:cNvSpPr>
                      <wps:spPr bwMode="auto">
                        <a:xfrm>
                          <a:off x="1175657" y="236764"/>
                          <a:ext cx="4049868" cy="368649"/>
                        </a:xfrm>
                        <a:prstGeom prst="rect">
                          <a:avLst/>
                        </a:prstGeom>
                        <a:noFill/>
                        <a:ln w="9525">
                          <a:noFill/>
                          <a:miter lim="800000"/>
                          <a:headEnd/>
                          <a:tailEnd/>
                        </a:ln>
                      </wps:spPr>
                      <wps:txbx>
                        <w:txbxContent>
                          <w:p w14:paraId="49539E4D" w14:textId="77777777" w:rsidR="00360169" w:rsidRPr="00716694" w:rsidRDefault="00360169" w:rsidP="008C6FAB">
                            <w:pPr>
                              <w:spacing w:line="276" w:lineRule="auto"/>
                              <w:rPr>
                                <w:rFonts w:cs="Arial"/>
                                <w:bCs/>
                                <w:iCs/>
                                <w:color w:val="000000"/>
                                <w:spacing w:val="-2"/>
                                <w:sz w:val="2"/>
                                <w:szCs w:val="28"/>
                              </w:rPr>
                            </w:pPr>
                          </w:p>
                          <w:p w14:paraId="27ECBDC0" w14:textId="77777777" w:rsidR="00360169" w:rsidRPr="006261C3" w:rsidRDefault="00360169" w:rsidP="008C6FAB">
                            <w:pPr>
                              <w:spacing w:line="276" w:lineRule="auto"/>
                              <w:rPr>
                                <w:rFonts w:cs="Arial"/>
                                <w:b/>
                                <w:bCs/>
                                <w:iCs/>
                                <w:color w:val="000000"/>
                                <w:spacing w:val="-2"/>
                                <w:sz w:val="30"/>
                                <w:szCs w:val="30"/>
                              </w:rPr>
                            </w:pPr>
                            <w:r w:rsidRPr="006261C3">
                              <w:rPr>
                                <w:rFonts w:cs="Arial"/>
                                <w:b/>
                                <w:bCs/>
                                <w:iCs/>
                                <w:color w:val="000000"/>
                                <w:spacing w:val="-2"/>
                                <w:sz w:val="30"/>
                                <w:szCs w:val="30"/>
                              </w:rPr>
                              <w:t>DEPARTMENT OF MENTAL HEALTH</w:t>
                            </w:r>
                          </w:p>
                        </w:txbxContent>
                      </wps:txbx>
                      <wps:bodyPr rot="0" vert="horz" wrap="square" lIns="91440" tIns="45720" rIns="91440" bIns="45720" anchor="t" anchorCtr="0">
                        <a:spAutoFit/>
                      </wps:bodyPr>
                    </wps:wsp>
                    <wps:wsp>
                      <wps:cNvPr id="17" name="Text Box 2"/>
                      <wps:cNvSpPr txBox="1">
                        <a:spLocks noChangeArrowheads="1"/>
                      </wps:cNvSpPr>
                      <wps:spPr bwMode="auto">
                        <a:xfrm>
                          <a:off x="1951265" y="857250"/>
                          <a:ext cx="2486024" cy="363854"/>
                        </a:xfrm>
                        <a:prstGeom prst="rect">
                          <a:avLst/>
                        </a:prstGeom>
                        <a:noFill/>
                        <a:ln w="9525">
                          <a:noFill/>
                          <a:miter lim="800000"/>
                          <a:headEnd/>
                          <a:tailEnd/>
                        </a:ln>
                      </wps:spPr>
                      <wps:txbx>
                        <w:txbxContent>
                          <w:p w14:paraId="47A4F8CA" w14:textId="77777777" w:rsidR="00360169" w:rsidRPr="006261C3" w:rsidRDefault="00360169" w:rsidP="00E80AF4">
                            <w:pPr>
                              <w:rPr>
                                <w:b/>
                                <w:bCs/>
                                <w:sz w:val="18"/>
                                <w:szCs w:val="18"/>
                              </w:rPr>
                            </w:pPr>
                            <w:r w:rsidRPr="006261C3">
                              <w:rPr>
                                <w:b/>
                                <w:bCs/>
                                <w:sz w:val="18"/>
                                <w:szCs w:val="18"/>
                              </w:rPr>
                              <w:t>JONATHAN E. SHERIN, M.D., Ph.D.</w:t>
                            </w:r>
                          </w:p>
                          <w:p w14:paraId="1EE93C05" w14:textId="77777777" w:rsidR="00360169" w:rsidRPr="009F2F81" w:rsidRDefault="00360169" w:rsidP="00E80AF4">
                            <w:pPr>
                              <w:rPr>
                                <w:sz w:val="18"/>
                                <w:szCs w:val="18"/>
                              </w:rPr>
                            </w:pPr>
                            <w:r w:rsidRPr="009F2F81">
                              <w:rPr>
                                <w:sz w:val="18"/>
                                <w:szCs w:val="18"/>
                              </w:rPr>
                              <w:t>Director</w:t>
                            </w:r>
                          </w:p>
                        </w:txbxContent>
                      </wps:txbx>
                      <wps:bodyPr rot="0" vert="horz" wrap="square" lIns="91440" tIns="45720" rIns="91440" bIns="45720" anchor="ctr" anchorCtr="0">
                        <a:spAutoFit/>
                      </wps:bodyPr>
                    </wps:wsp>
                    <wps:wsp>
                      <wps:cNvPr id="18" name="Text Box 18"/>
                      <wps:cNvSpPr txBox="1"/>
                      <wps:spPr>
                        <a:xfrm>
                          <a:off x="489857" y="1143000"/>
                          <a:ext cx="1562100" cy="549275"/>
                        </a:xfrm>
                        <a:prstGeom prst="rect">
                          <a:avLst/>
                        </a:prstGeom>
                        <a:solidFill>
                          <a:schemeClr val="lt1"/>
                        </a:solidFill>
                        <a:ln w="6350">
                          <a:noFill/>
                        </a:ln>
                      </wps:spPr>
                      <wps:txbx>
                        <w:txbxContent>
                          <w:p w14:paraId="2AD776A2" w14:textId="77777777" w:rsidR="00360169" w:rsidRPr="006261C3" w:rsidRDefault="00360169" w:rsidP="009F2F81">
                            <w:pPr>
                              <w:rPr>
                                <w:rFonts w:cs="Arial"/>
                                <w:b/>
                                <w:bCs/>
                                <w:sz w:val="18"/>
                                <w:szCs w:val="18"/>
                              </w:rPr>
                            </w:pPr>
                            <w:r w:rsidRPr="006261C3">
                              <w:rPr>
                                <w:rFonts w:cs="Arial"/>
                                <w:b/>
                                <w:bCs/>
                                <w:sz w:val="18"/>
                                <w:szCs w:val="18"/>
                              </w:rPr>
                              <w:t>Curley L. Bonds, M.D.</w:t>
                            </w:r>
                          </w:p>
                          <w:p w14:paraId="26EEE4C4" w14:textId="77777777" w:rsidR="00360169" w:rsidRPr="009F2F81" w:rsidRDefault="00360169" w:rsidP="009F2F81">
                            <w:pPr>
                              <w:rPr>
                                <w:rFonts w:cs="Arial"/>
                                <w:sz w:val="18"/>
                                <w:szCs w:val="18"/>
                              </w:rPr>
                            </w:pPr>
                            <w:r w:rsidRPr="009F2F81">
                              <w:rPr>
                                <w:rFonts w:cs="Arial"/>
                                <w:sz w:val="18"/>
                                <w:szCs w:val="18"/>
                              </w:rPr>
                              <w:t xml:space="preserve">Chief </w:t>
                            </w:r>
                            <w:r>
                              <w:rPr>
                                <w:rFonts w:cs="Arial"/>
                                <w:sz w:val="18"/>
                                <w:szCs w:val="18"/>
                              </w:rPr>
                              <w:t>Medical Officer</w:t>
                            </w:r>
                          </w:p>
                          <w:p w14:paraId="35CB0AB8" w14:textId="77777777" w:rsidR="00360169" w:rsidRPr="009F2F81" w:rsidRDefault="00360169" w:rsidP="009F2F81">
                            <w:pPr>
                              <w:rPr>
                                <w:rFonts w:cs="Arial"/>
                                <w:sz w:val="18"/>
                                <w:szCs w:val="18"/>
                              </w:rPr>
                            </w:pPr>
                            <w:r w:rsidRPr="009F2F81">
                              <w:rPr>
                                <w:rFonts w:cs="Arial"/>
                                <w:sz w:val="18"/>
                                <w:szCs w:val="18"/>
                              </w:rPr>
                              <w:t>Clinical Ope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9" name="Picture 19"/>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2016579" y="514350"/>
                          <a:ext cx="2353310" cy="261620"/>
                        </a:xfrm>
                        <a:prstGeom prst="rect">
                          <a:avLst/>
                        </a:prstGeom>
                      </pic:spPr>
                    </pic:pic>
                    <wps:wsp>
                      <wps:cNvPr id="20" name="Text Box 20"/>
                      <wps:cNvSpPr txBox="1"/>
                      <wps:spPr>
                        <a:xfrm>
                          <a:off x="4327072" y="1143000"/>
                          <a:ext cx="1727200" cy="533400"/>
                        </a:xfrm>
                        <a:prstGeom prst="rect">
                          <a:avLst/>
                        </a:prstGeom>
                        <a:solidFill>
                          <a:schemeClr val="lt1"/>
                        </a:solidFill>
                        <a:ln w="6350">
                          <a:noFill/>
                        </a:ln>
                      </wps:spPr>
                      <wps:txbx>
                        <w:txbxContent>
                          <w:p w14:paraId="129116E7" w14:textId="77777777" w:rsidR="00360169" w:rsidRPr="006261C3" w:rsidRDefault="00360169" w:rsidP="009F2F81">
                            <w:pPr>
                              <w:rPr>
                                <w:rFonts w:cs="Arial"/>
                                <w:b/>
                                <w:bCs/>
                                <w:sz w:val="18"/>
                                <w:szCs w:val="18"/>
                              </w:rPr>
                            </w:pPr>
                            <w:r w:rsidRPr="006261C3">
                              <w:rPr>
                                <w:rFonts w:cs="Arial"/>
                                <w:b/>
                                <w:bCs/>
                                <w:sz w:val="18"/>
                                <w:szCs w:val="18"/>
                              </w:rPr>
                              <w:t>Gregory C. Polk, M.P.A.</w:t>
                            </w:r>
                          </w:p>
                          <w:p w14:paraId="63285E87" w14:textId="77777777" w:rsidR="00360169" w:rsidRPr="009F2F81" w:rsidRDefault="00360169" w:rsidP="009F2F81">
                            <w:pPr>
                              <w:rPr>
                                <w:rFonts w:cs="Arial"/>
                                <w:sz w:val="18"/>
                                <w:szCs w:val="18"/>
                              </w:rPr>
                            </w:pPr>
                            <w:r w:rsidRPr="009F2F81">
                              <w:rPr>
                                <w:rFonts w:cs="Arial"/>
                                <w:sz w:val="18"/>
                                <w:szCs w:val="18"/>
                              </w:rPr>
                              <w:t>Chief Deputy Director</w:t>
                            </w:r>
                          </w:p>
                          <w:p w14:paraId="1EBF4D3E" w14:textId="77777777" w:rsidR="00360169" w:rsidRPr="009F2F81" w:rsidRDefault="00360169" w:rsidP="009F2F81">
                            <w:pPr>
                              <w:rPr>
                                <w:rFonts w:cs="Arial"/>
                                <w:sz w:val="18"/>
                                <w:szCs w:val="18"/>
                              </w:rPr>
                            </w:pPr>
                            <w:r w:rsidRPr="009F2F81">
                              <w:rPr>
                                <w:rFonts w:cs="Arial"/>
                                <w:sz w:val="18"/>
                                <w:szCs w:val="18"/>
                              </w:rPr>
                              <w:t>Administrative Ope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1C43DB2" id="Group 13" o:spid="_x0000_s1033" style="position:absolute;left:0;text-align:left;margin-left:-17.35pt;margin-top:-18.35pt;width:476.7pt;height:133.25pt;z-index:251676672" coordsize="60542,16922" o:gfxdata="UEsDBBQABgAIAAAAIQDQ4HPPFAEAAEcCAAATAAAAW0NvbnRlbnRfVHlwZXNdLnhtbJSSQU7DMBBF 90jcwfIWJQ5dIISSdEHKEhAqB7DsSWKIx5bHhPb2OGkrQdVWYumZef/Pt10uN3ZgIwQyDit+mxec ASqnDXYVf18/ZfecUZSo5eAQKr4F4sv6+qpcbz0QSzRSxfsY/YMQpHqwknLnAVOndcHKmI6hE16q T9mBWBTFnVAOI2DM4qTB67KBVn4Nka02qbzb5MNDx9njbnDyqrixk8DcECcZj6eRqX6aCDDQkYv0 fjBKxnQfYkR9lCXb58gTOc9QbzzdpLBnHKbO3xi/DfbcS3qAYDSwVxnis7QprNCBBCxc41R+WWNa 0lLm2tYoyJtAq5k67HROW7tvDDD+V7xJ2BuMB3Uxf4P6BwAA//8DAFBLAwQUAAYACAAAACEAOP0h /9YAAACUAQAACwAAAF9yZWxzLy5yZWxzpJDBasMwDIbvg72D0X1xmsMYo04vo9Br6R7A2IpjGltG Mtn69jODwTJ621G/0PeJf3/4TItakSVSNrDrelCYHfmYg4H3y/HpBZRUm71dKKOBGwocxseH/RkX W9uRzLGIapQsBuZay6vW4mZMVjoqmNtmIk62tpGDLtZdbUA99P2z5t8MGDdMdfIG+OQHUJdbaeY/ 7BQdk9BUO0dJ0zRFd4+qPX3kM66NYjlgNeBZvkPGtWvPgb7v3f3TG9iWOboj24Rv5LZ+HKhlP3q9 6XL8AgAA//8DAFBLAwQUAAYACAAAACEAVxDrRdEEAAB7EgAADgAAAGRycy9lMm9Eb2MueG1s7Fhh b9s2EP0+YP+B0PfGlizJshGnyJImKJC1xpKhn2mJsoRKokbSsdNfv3ek5Dh2tmRZlq3AAtghRYq6 e/fu3cnH7zd1xW6F0qVsZp5/NPSYaFKZlc1y5v16c/Eu8Zg2vMl4JRsx8+6E9t6f/PjD8bqdikAW ssqEYjik0dN1O/MKY9rpYKDTQtRcH8lWNFjMpaq5wVQtB5nia5xeV4NgOIwHa6myVslUaI2r527R O7Hn57lIzec818KwaubBNmO/lf1e0Pfg5JhPl4q3RZl2ZvAXWFHzssFDt0edc8PZSpUHR9VlqqSW uTlKZT2QeV6mwvoAb/zhnjeXSq5a68tyul62W5gA7R5OLz42/XR7qdrrdq6AxLpdAgs7I182uarp P6xkGwvZ3RYysTEsxcV4GIXBOPBYijU/ngTBOHKgpgWQP7gvLT48ceegf/DggTltmU7x6TDA6ACD p7mCu8xKCa87pH7WGTVXX1ftO4Sr5aZclFVp7iz1EBgyqrmdl+lcuQngnCtWZsAi9FjDa1Aey/RU hivAmG6hXe4eTj5dyfSrZo08K3izFKe6BWtxAO0ePNxupw8euKjK9qKsKooTjTvXwPA9hjyCjmPf uUxXtWiMSyclKngpG12UrfaYmop6IeCO+pj5CDJS2cClVpWNcWHWRgmTFvT8HHb8AtvJbj7dLlij 7+0kjzT4xhbrn2WGw/jKSJs7z+FbMp6EYJilWzJOktCm8JYzwFNpcylkzWgAu2GPPZzfXunOsn4L 2dxIQg8W82nVPLiAM+mKtZ7s7YYwnxIFaqV7sDE7gPsvJeR1wVsBK+nYHQbBTcegG8q2n+SG+Ta3 um2UtMxscJ3IQrbrdo9KSsl1IXgG+xyddm51j3tWJHx/HMXR2GPI8WAUj2PLZD7tRSAchpMkhtKT CIziJA4nlrx9Jv+9qLD1zJtEQWRd3IlXXRqUjqqsZ14ypD9HSPL3Q5PZkBpeVm7cR5MAcNGkkdks NjZbt7guZHYHWJUEd1AvUNkwKKT65rE1qsTM07+tOElI9bEBqhM/BAOZsZMwGgeYqN2Vxe4Kb1Ic NfOMx9zwzNhS5GJ3ijy4KC1HyTZnCVhHE5DtrViHMO+xLiBgyQpw8w1JN4n8IEYOgFMJkI26+Pak C8IkHgZQWUe6URJZVr6SFLwF6eIe1zchXWrUf5l2UI892vlJj88B7zo+ukS+V5muUQmTCQhjieP7 4WirDD1z/CgOfMiFZU4UTrqW5eXM0bIqs74K29ZVnFWK3XI0nZVxygt13t1VNcSweARWP1p1KN0e 0alxD8keZXSbXpQoeFdcmzlXaGE78foMBcsriWfJbuQxkrPHrr+u2DWr+kwCALQNsM4OSRxN1Q9z Jesv6N5PSWKx9EfqyND9p+L01G5ybdhVc92ieXNVj8r5zeYLV21X8w0C/Un2RZVP90q/2+tQJ83N /0xzqVvB5/tpOyd9Hs37ttPWYvLj+2w76d3iFdtOivteo4k3L3Q3AA6VJoJgHFSaUTQa+Z1eBLEf o8pDgV6qF/9eR0ndyZ7IOlceLe5PiOwoGA/pxQ+gPa6yY7wXblV2NApdg/ZS1Pb08x9V2W3h+V9l 30Zl7as+fuGwSdX9GkM/oezObSd8/5vRye8AAAD//wMAUEsDBAoAAAAAAAAAIQCb1YJ9hH4AAIR+ AAAVAAAAZHJzL21lZGlhL2ltYWdlMS5qcGVn/9j/4AAQSkZJRgABAQEA3ADcAAD/2wBDAAIBAQIB AQICAgICAgICAwUDAwMDAwYEBAMFBwYHBwcGBwcICQsJCAgKCAcHCg0KCgsMDAwMBwkODw0MDgsM DAz/2wBDAQICAgMDAwYDAwYMCAcIDAwMDAwMDAwMDAwMDAwMDAwMDAwMDAwMDAwMDAwMDAwMDAwM DAwMDAwMDAwMDAwMDAz/wAARCADcANwDASIAAhEBAxEB/8QAHwAAAQUBAQEBAQEAAAAAAAAAAAEC AwQFBgcICQoL/8QAtRAAAgEDAwIEAwUFBAQAAAF9AQIDAAQRBRIhMUEGE1FhByJxFDKBkaEII0Kx wRVS0fAkM2JyggkKFhcYGRolJicoKSo0NTY3ODk6Q0RFRkdISUpTVFVWV1hZWmNkZWZnaGlqc3R1 dnd4eXqDhIWGh4iJipKTlJWWl5iZmqKjpKWmp6ipqrKztLW2t7i5usLDxMXGx8jJytLT1NXW19jZ 2uHi4+Tl5ufo6erx8vP09fb3+Pn6/8QAHwEAAwEBAQEBAQEBAQAAAAAAAAECAwQFBgcICQoL/8QA tREAAgECBAQDBAcFBAQAAQJ3AAECAxEEBSExBhJBUQdhcRMiMoEIFEKRobHBCSMzUvAVYnLRChYk NOEl8RcYGRomJygpKjU2Nzg5OkNERUZHSElKU1RVVldYWVpjZGVmZ2hpanN0dXZ3eHl6goOEhYaH iImKkpOUlZaXmJmaoqOkpaanqKmqsrO0tba3uLm6wsPExcbHyMnK0tPU1dbX2Nna4uPk5ebn6Onq 8vP09fb3+Pn6/9oADAMBAAIRAxEAPwD9/KKKKACiiigAooooAKKr6pqttolhJdXlxDa20I3SSyuE RB7k8V4l8Qf2y4mv/wCy/BmnS61fSNsSd42MbH/YjHzv+OPxFeXmWc4TAR5sTOzey3b9EtX+R0Yf C1a7tTXz6L5nuN3dxWFu808kcMMY3O8jBVUepJ4Feb+NP2tfBnhBmjjvpNXuF42WKeYuf98kJ+RN ed2X7PXj7413CXvjTWpNPtWO5bYne6/SJcIn1PPqK5L9ur4tfCf/AIJT/sx3XxF17w1feMtVkvYN G0DRwRNe+IdUn3eRaRKVKKW2uxYISqRsQGYBT4qzDOcb/udFUYfzVPi+UFt8zs9jhKP8WfM+0dvv /wAjtJv2v/FXjWZovCnhFpecb2SS6Ye5CBQv4kikFj8dPGnLzLpELdBuggx/3yC/518g+Nv+ClP7 dn7Inw5X4tfF79mf4Z/8Kb09Vutb0jwnrkknijwxYsRunlDStBL5anLLGgAwdxjUMy/Nv/BZT9pr Q/id/wAFB/gjrOqfEj9pK7/Zz+MXwvj1zStB+FGrTQ3mragss7ri0J8tt0LwiQEB1I5IwRVrhvFV tcZjKkvKNoL7lcn+0KcdKVKK9dX+J+qQ/Zq+JmsfNqHjhl3fwrqFzIB+GAPyrNu/2aL608S2mjXf xMsYda1CNprawkuGFzcouSzJGZAzKMHJAwMGuy/4J267pev/ALEfw1k0Pw58RPCWi2ejpp9hpPju 3a38RWkFszW8YvEYk+YyxBgcncrKwJBFfIP7XUmz/g5p/ZLH97wB4kH/AJL3h/pR/qZlr+NSl6zl /mH9rYhfDZfJH05N+yZ4w0mJpbfx00SxgsWaaeEKB3JDHFMtPhX8X9JtkuNL8YQ6tCwzGyak0yuP bzV2/rXxh+0B8JpP+CyX/BaL4nfAf4k+IvEWn/Av9nnw/pV7N4R0rUJNPXxdqV/BFcCe6ZCHeKNZ SgAIKlE2ld7lsbxp+zJpf/BB/wD4KQ/s4r8C9Y8R6f8ACf8AaE8Sv4K8TfD6+1WbULGGd/LWDULX zmaRWRpQzsWJATbu2yEB/wCpuAj/AApTg/7s5fq2H9rVn8Si/VI+6j8U/jN4A51Xw+NWhT7zi0En HrugOB9SK1fDH7c2lzT+Rr2i32mSqdrPCwmVT7qQrD6DJr89v2qP2+P2svih/wAFU/ix8G/hP8Tf h78KNS+GtnYXfgrwL4m0S3kk+LKyQiaby724X5TwwAikjO0gcGOWRf1N8PeEG+Jnw00Gbx94Z0W3 8S3Om28mrWcLC6isbto1M0UM2AzIshZVcYJAB4zUvJMzw+uDxjflUSlf/t7Rr5AsZh56VaSXnF2/ DY0vBfxV8O/EKMHR9Ws7x8ZMQbbMv1RsMPyroK8H+JP7Gug2Nlcato+sv4bFkjXDtdy7rWBVG4sZ CQ0YABJYk4ArDT4l/Ez9naZYfEdm2vaMp2i4djIMe04GQT6SAn2qf9YMZgtM2ocsf54e9H5r4or1 uV9RpVv91nd9no/8mfSlFcT8Lfj94d+LESx2N19n1DGWsrjCTD129mHupPviu2r6bC4yjiaarYeS lF9VqefUpTpy5ZqzCiiiugzCiiigAooooAKKKKACiiigArhfjL8f9F+DtjtuG+2apIuYbGJvnPoz n+Bfc8nsDzXM/tBftLr4GnbQPDqi+8RTERsUXzFtCeAMfxSHsvbv6Hz+9+FVx8D/AIReKfin4u8P a94/1zQdNn1mPw3piLc3180aF/LVWYCWZsYCZx2AY4FfK4/Oq9eu8BlKUpr4pv4Yf5y8vv629Kjh IQh7fE6Lour/AMl5lXUtK8R/HHS7rxZ481yz8H+BdLia8lubyVbW0toFGWkG8hQoXOZZDgDuQMV5 b46/4K9fAj9hT4h+BrLVPDPi2z+FXxF0+K50n4w29pHqHhm/lkAKRNcwu8q8BtwZFKFc7NmZB85/ tkfs2eIP+DkT9ka6+Knwk+OmsWvgu18Oxvo3wqNtFBDB4nt233FtqkgYbyUCJH5gIVpVlVhGcP8A WP8AwSU+P/wv/wCCkv8AwTa0/wAM3nw98KaLF4Zhbwf43+Hcukxx2OiX8HyywGzZcLE7DzUBBI3E El0fHZlfD2HwcvbzbqVnvOWr+XZeS6dWY4jHVKq5F7seiW3/AATmv+Dfr9pzxV+198Kv2gvG3ibx hfeMraT4065p2gXMtyJra20qG2sTbRWwX5FhCuSAgAJYtyWJN/8A4L7fswfEH42/s6fDrx58LdDb xb41+AXj/S/iJa+G1BZ9fisy5kt41HLScqwUZZlR1UMzKDh/8Eo/2KfH/wDwTP8A22/jt8J9F8MX Mn7MviiSHxx4M1f7UjR6HfT7YbjSyHczOdsYAOG2pbRMx3TV9l/ET9pTwn8N2khuNQ+3X0fBtbMC WRT6Mc7V+hIPtXq4zHYfCw9riJqMe7djnpUZ1HywTbPzP/ae/wCDhHwb+2f+yv4t+EXwY+FvxZ8W fHL4kaJdeFx4Qu/DUkJ8Py3cLW8st7KT5axxLI7ZBIO0b/LUsy9t4a/4I8/Ej4UR/wDBPe68O3mh XWsfs0NdW3jO4nvTEJLW/iiF4ludpMuxvPSMHbkMM7cnHqfxw/4LE6D4I1LS9Ptb7R9PudfjuJNM jjJv7m8W3YLMyFf3Y2MwB3cAnGc189fEL/gqz4i8SSSLbtrt0jf89r0Wkf8A37iBB/Ot8lw2bZ5D 2uRYKpXhdrn92nC63tKo43t1smfN8R8XZBw/U9lneMhSna/J7052ez5YKTV+l7H6yXmpW+nJuuLi GBfWRwo/WvhP/go5/wAE19U/bI/az+Hfxi8AftJQ/BLxh8OdGu9Hs7i10O21iSRbkv5jZluY1XKO yYKNwc5FfG2qftw+LtWuD5NjpKM56tHJLIfxL8/lVKT9qn4gtpQ1D/RksWm8gTCyHlmTGdoJ6nAz ivqo+GvGjs50KFO7slOs73ey92DV2fB1PHbg1NqlKtUtq3GlpZbv3pp2R9V/G/8A4JN+OtW+IHgX 4x/B/wDaRt/Dv7Snhvw3D4Z8S+KL3S4JtM+IlvGBzfWas6xuSB8yiTASMAAojrs/s0f8Ekfip4s/ ax0f48ftR/GWy+KXj7wVZ3Fp4J0jQtKWw0Dwo8yFXu0jIHnTEHILICCqklykez5Bu/2tfH3hq7EO oWtjHNtD+VdWLRsVPIOMqcGun8Gf8FFfEnhiVWayaEg/e0+/ltSPw+b+dY1PD3jWnTVWng6daL1T p146ry51FP7zow/jdwVOp7KtXqUWtH7SlLR+fI5NfcecfH39mn9sj9s3w38PPgb8SvgnqWqfGb4e +PE1Gz/aIa8tYLKz0hLlpRNA8KIQdpQiDO4+UhMfm/d/cL4p/FTw38EPh3rHi3xfrem+HPDPh+2a 81HUr+YQ29pEvVmY/gAOpJAAJIFfnX4Q/wCCz0XgfRLjUPEOuT6fpunxGa5k1i1E8MaKMljJHmTA Hc4r2b4o/FP4If8ABQ74ZL4H+MPhTT/FHh2O4tdUe2ivJJII5QvmQSsInSVAVYkD5gysc5Br4vMs wnlddYXOqE8LN7e0jZPo2pK8WvO5+lZLmGBznDvFZNXhiIJ2bg7tPezi7STt0aufjz/wWK/4LeeI f+CoXw58fWfwz8ZaL4B+B/w9vtPhOi3WoC28TfEuSa6SPzvs2Q4sYR+8MfQfIZAzELD+7n/BSj9u nwt/wTq/Y18X/FLxUsN1FpVt9n0zTHYBta1CUFbe0X/fbliAdsayPghTXyx/wWq/4JJ+Df8Agop+ wxeR/BXwF8Nrj4qaCLGPw7qFvFBps0VpBIgeyEyhQq+QGRIpSEXj7nUeb/tM/speMP8AguP/AMFG vG/hXxxoPiLwr+z/APs56XdaPpVrqVrLZjxZ4ovLRlF6oYDzIIA6ujqSpVIiCVuXA9CFSFSKlFpp 9tUzqcZRdnufZvg/4N6H+1B8BfBPxO8EyR6DceMtBsPENtDExFqwubeOdduOYyN45HHHTvWl4B/a W134Wa6vh34hWtyvl4VL4rulRegZscSJ/tLz1+8a/H/9kX9vX4jftffsDfs0/sWfCHxBrHhP4sTT 3Vr8RPEthM8Nx4E8PaVqEgVxKpBjmeJIQPmH3Fj/AOW6mv0g8ff8FkP2JdZ8S2/wr8QfHnwrf65Y FdPXUJWuJoY5lAQyNqawm0DEjLMZdpOc18vjOHZUqjxeUS9lU6x+xPya6eq/4J6VHMFOPssUuaPf qvRn3Bpeq22t6fDd2dxDdWtwoeOWJgyOPUEVYr5a0vV/EX7JeuW80cy+IPBOrESwTQuGhnRhkMhB ISQrzwdrj16j6Q8F+NNN+IHh6DVNLuFuLW4HBHDI3dWHZh3FdmT55HFuWHrR9nWh8UH+a7rz/wCA 3jisG6SU4Pmg9n+j7M1aKKK944wooooAKKKKACvHv2lv2gpPA6L4d8Ps03iK+AQtGNzWgbgYHeRs 8DtnPpnpf2gfjND8HfBjTpsk1a9zFYwn+93cj+6uQfckDvmvP/2d/gtqlno19441C3h1HxVfwy3G lQX8zRR+Yykq8rhXZN7YG4KxVSSFJOB8rnWPr166ynAO02rzl/JH/wCSfT7/ADXpYSjCEPrVfZbL u/8AJHn/AIg+Ivwv/YPl8Hp8WvHmn+DPHHxYvZtG8OXd4BItndGIsW3urRKylkBkmwm+REzhju+F 9a/4Kgf8FBfgf/wURuv2b9Y039nfXvEV9DJf+E9R8Q2N7o0HjW0BJQ2ksVwIhOVDbonHytG6gsQN 3t3wj/ax8F/8FXdM8Xfsf/tmfDnTfAHxu08u50NnMdpraKGMOp6JcsWIlRcsArMSoYguhlRPnPwf +xD4n/aC+L/xH/YI+JnjmbxJ4k+BuhW3xC+CfxWiyuueFITLBHFaXTqd5AaSAbNwO2IspwsHl+5l uW0MDQWHw6sl97fdvq2cWIxE60/aTev9aFf9n74O/t2fsS/8FJNY+M+j/sv6fpPgH4jSR/8ACxPC Pg7xbp95p2qy7mL6jaW8lwJIbkbjIFwVZjIpKiU7f0a8O/sp/Cn9kT9sPx5+0VpWpeJND8QfF3Rb W31jwrC6w2Oo3Mbb/tz2pUMt0RtUszKFJmJBaVq6bx1+0ldfslfADRdG8X+LNP8AF3jrQ9Hgh1zX 3tVsreadI1WS6eJWIRpG+YRqerdgQD+TP7Xn/BQ3xF8dtdvrXR769tdLuGKz3rsVu9QHTr/yzj7B FwcdcA7R4GccSOFR4TAJSqL4pP4YeveXktuvY/S/DnwqzXizEWw65aMfim9l/m30S1fktT65/bR/ 4LDQ6VPd6PpUxuZ1yh07Tp9scftcXHc+qIPYgda/Pr4uftXeNvjHJJHqGqyWemyZH2CxJhgx6Ng7 n/4GT+Feb0V8ssLzVPb4iTqT/mlr9y2S8kf3lwV4ScPcN04vD0lUqr7c0m794raPy97vJmT8I/8A knf7JH/Yp+K//TlHX0R4e8I6h4ph1B7G3a4/s22N3OF6rGGVSQO+N2foCe1fPPwfjaX4ffsjKqlm bwp4rAAHJP8AaUdfdX7OvhjS7zU9Pm0jW7jw74u09JIb+xuYDJHfDeTjaSv8OAQDkbc4GMn+qOBO Kv7A4EqY6Ku1Wra8spRjabd58icowduXnUWoylFtWP8ACDxX4V/1g8RYYGTsnSp6c0Yyle6tDnaj KavzcjknKMZJO5qfB34OWkOt+HfEOkxrqGg6tpbWd9l8zWk7Rssj4PYsNvHTce3NdppX7OkNp4J0 fR5rhZl0HWf7Qt5CP9dF5u4o46ZKnH1A7V32o3ul+CNC1DUrqSz0vT7SOS+vbh8RRRIi7nlc8AAK uST2FfHPxg/b7+Jlr421BfDup/s6+AvD7RA6VH8R/E81nrV6pQut1JaQndBEwBIjl2ybcFtp3Kv8 u5n4lcRZ1jXXwtVxUXFpyacvcdTk5pfako1ZQbioqUbNxvqf0jkvhbkGVYNUK9JSbUk0laPvqnz8 sekXKlGaTcnGV0pW0PoDxr8G7i0ufGmvWMEOoa1rQhg04SIJGtlKxo5G7hTknn+EID614j8SvgcP DOtw6HocWsa9rdpbrPqbQw7oItwyAoUbvzPcd+B63+yN+03qXxn0G30/xZb+GbfxV9me7juvDWpr qmha5bo6I9xZ3Ck8I0kavFJiRC6E5V1Y9z8VPBg1jwvdw2+pQ+HLS6k+0apfRrtmkjUcjdkdQAMk 8AYwQcV9N4feL2b5PmEMHjprl92N9WrRhClDmUE5ShCEZOMIWcqk7t3PlfEXwdyrNcDUxWEg1P3p WTSd5TnUm4uTUYynOUVKpO6hThZI/N/9r6Nof2Y/iArKysuh3YZSMEHy24NUfHHijUvCH7bfiy+0 q/vNNvI/CXhPbNbStE4/0B+4PT2rqf2+bbQLX9nvx+vh241S5sf7AusvfRqrs3ltkqV6qevIBrif iuA37ZXi4M21T4S8J5OM4H2B6/WvHjFRxeLwNflcVKjN2lFxkv3lPRxeqfkz3P2f+AjR4mnhKrjN KtNOzU4yX1ars1pJM+q/2b/+CpXir4Waxb/29JcXSphf7RscQ3Sj/bThJV9iB75r9Pv2Wv8Ago54 Z+Nmh273t9ZyJJhBqFv8sat/dmjPzRN9RjvgDmvx90H9nDSdU/Z11TxV/wAJRpP+j38I+0G3ucQR qpWSIr5W4szzQ8qCvA5615z4C+JWs/CDxYNS8O6pLbzxHaXQHy7lf7roeGU+jD34Nfznga1TDzlP LZctnrFp8jfp0fmrM/0S4s8HOG+K1iKmRL2FelJxfuyjTckk2rNe69be7ot3F3TPsj/goP8A8E2f +HY//BLb9tT4nfDu4F542+NPiGS+udR08HzNF8M3erxlrGFhzs8ieUysMAq/ORErV6t8SfFv7Fv7 D/7HvwP+Gvib4V6XqnwB+MmirYt8QIdEgutItrh4IzFPf3i5lS5nLSOJh80ZjLAqEJS1+wv/AMFJ dJ+Kvhu88E+L9Ps7+x1K2ks9V8O3yCa3vIHUrN5KyZDIylt0LZ4J6jLV5z+2b/wRr/ZD/Yq/Zs8U ftCaL8L/AIhfFPw74OU67YfD618Q3FxoEc5YDzZYGJkS3jY7ptzOFjV8oygrX6Dk2eUscnTa5Kkd 4vf1T6rzXzsfxXxTwnmXD+NlgcxpuMl9zXRp7NPo1oz2L9kv4keEv+CNn/BMzwH8P/2qPip4KvtN 1LWpdH8H3dnfS6mt9pE8yyWjbvKVvLgjl3NKoMUUYjAf7gPvBOpfsn+MbXWNIuP7c8D68FkikikE kVzEw3L8w+XeFOVccMPbIH5S/CH9ib4xftO+OfhL+1x8TfC3gj9rXwb8arR/C2teBtDUGP4aaTes ILdtNzIIY2tAXWX7pgfzNz7y1yn6D/s23/wS/wCCZK+Df2M/EXxi174jeJPG2q3g8K6LqMIu77w3 pzq01rayvCpMMUapiOSUgs7kqqRDbHOeZKsYlXoPkrw1jL9H3i+q/wCCn4+Dxnsm4TV4Pdfr6n3T 4V8U2PjXw/a6pps63FneJvjcfqCOxB4I7EVoV8x+AvEWofsm/Fibw7rMry+G9UcPHOR8qg8LMPTH 3XHtnnAz9No6yorKwZWGQQcgiqyPN/rtJxqrlqwdpx7PuvJ7oMZhfYyTi7xlqn5f5oWiiivbOMKr 6vqtvoWl3F7dyrDa2kbSyyN0RVGSasV4R+2T4/uLlNN8E6VukvtYkR7hE+8ylsRx/wDAm5/4COxr y85zOOAwk8TJXa0S7yeiX3/gdGEw7r1VTXz8l1Oc+HOi3H7VHxsuvEeqRt/wj2kOBFA/3WAOY4fT n7z/AFx/EK+Mfg94D+LX/Ben4vfFjxnqHx2+JnwV+BPgDxde+CvCPh74e6iNK1DV5LPaJb+8uMEs GLoRGwYAkgbNm6T6i+Mv7feg/sOfHL4R/s8eFPBPiH4ofFDx9JDe3+m6KyRroeltMI7rVrqRxhUX EpRDjf5JUvH8pPzr47/Zf/aa/wCCSv7RvjrxB+zXcfCnxx8Jfjd4obWD4H8aawuj3Oja9dkB1sZn kjSQTMFCoHLFVRBGSgkbm4eyuWDw/PX1rVHzTfm+notl037mmOxCq1LQ+GOiXl/wTx/T/wBhS4+L /wDwUFvf2NP2nvGXib4pNo/hZfiH8Ivivb3P2HxroduLnyZbOW7w5k/eJIw83zBugDjG9Fj+uvhj +yp8JP8AgjJ4I8YXnhHVvEniL4geNFW88SeM/GOqDVNYmhjB2GabYq4XJ2oqDccFt2FrC/ZA/ZP+ KXwN+Ofjj9rH9qDWvC+rfGvxZo0fhTw94c8O7zpPhTTBIJvssTvlndpFDMwLbQJMO5kOPiT/AIKH /teX3xy+IV9otrfPcaba3Je+uFbjULkHn/tnH0UDjIzyAuPP4kzipBrAYR2qSV5P+SPf/E9l95+h +FfhziOLM1jh17tKOs5do/5vZLq/JO3B/tX/ALYeoftK+O7izhumh0O1mMkcE90kb3D9TNLuYGSQ 5B2IHZFcHHJY+V3Gn3Frp815thmsbdlSe5triOdLYscL5yqxeAMcBTMqBycLk8Vj+G/DVv4U09oY WkkaR2lmnmYNLM7EsWY4Hcn0A7Yr1/wP8B9c8N/CG7+MF9rWj+E9J0WMTWMGtQs9t4jtXIWeG4VV ZzbTxEoiIjPKzIwG0IX+Ul7HCU1CGivZb3bf43ffXuz+086x1XgjKKdSlVp04JpQw6hfn7p1Obmc 7ayqW5b/AGXdJ8Z4r+GOu+CvDfhfXNThS0sPFkN1NYwOpE7xxG32zN/dV/O+UYyQA3cCsWum1DRt W+NHj/Sfh3outSRv4RS4+x2U2oprmgaTDIoLINYsh5sSqYoxHFeQ8YRWLBtran7Q3wA1D9m/xtZ6 LqGsWOuf2hYi9juLa3a2ZPnKMjRl3IGRlW3fN83A2nNU8VG8aVSS53dpLtd28trX13vZsjwy8V8P nEll2Yz/ANrqSm0lF8ttZKKey5Yrq9e7Z5z8CLRb/wAJ/sewNdR2SzeGfFKG4kJCQZ1OIbiRzgdS a/UL4PTeIXs5F17V/DeqybRtfTvmkcDgM7cA/gv41+W/wZlWHwJ+yG8kazRr4W8VM0ZJAcDU4sgk c89OOa/Rz9m3VLGTzP7E8FTaFprR+bcaleXBZpSRwqFly479QAOep5/ROIMtqV/D9VoxTUK1fVxp e7+8V0pznGpFy0XLCM+ZpKya1/ynp5lToeJUqEpNOdKlopVfe0nZuEISpyUdXzTlDlTbu09PJ/8A gtn+07pv7O37CPifT5ndta+IEL+HNLhQkFvNX9/ISOipDv57syDo1eH6N/wSYeO81FvEF7Fpui6f 4cuNUtLy51VVF9rk8Uzlph5KAWsIuLrKtJK4D8y4rj/+Dm428svwJW8uJo9PkuNZ+0CEBn2f8S/L qpIBYKWxk45969t8C/G/wd+1f+zV8PptS8QaPa6do832SC78aeHLeaPxDbWs7W/22B7mCRGmcQKz wpscSD7yLsZ/yPB0q+FyfD18M2vaSnzOzdtbK1vKL+9n7PWlCri5wqa8qVvzf5r7jwbwJ4S1D/gl B+1J+zjNrKTxWvxGhufDOvJJfC5KMptrZJS4ggyiF7VlDRlkjjKh2LEj9YL6H7RZyL5cMzFflSX7 jHtng8Z9q/FX/gsx+0lofxb/AGrvAVm1/wCILDUPAN/Z2qWl7p5s4jaypb3TajhgGjaUvGojIBVI MsFJAr9ovErzLoV19nsI9UkMZH2R5Aizg9VywI5GevB9q5s+w9WosFiKulSondv3V8V46yaSspLV tKy1a3DD1oQhXjHWMeiTb21skm3tsk2+iex8Rf8ABVeLxRdfspePJdY1Dw3qFhb6bdJHDp2DJp7G F8I2QHAIHckZA6cV8/fFr/k8fxh/2KPhP/0gevUf+CkN7oV5+zj46XTfD914Y1S30e+i1Cxd98Yx H8jL0wfvZAAHTHrXl3xa/wCTx/GH/Yo+E/8A0gev3fjzL5YPB5bRlBQ/c1HZQhTt+8hranOpB3+J TjJqSab1bb8v6GuYRxniDWrRm5/vpK7nOpf/AGWppepCnNW+FwlFOLTS0SS1rfxzqlrp0dnHdMtr Hay2Yh/gaORi75HQktg5POUT+6MdD8A9F8O+JfiJptj4gh1D7PJN5jzwXUcUUEaAu7SK0bZUKrE4 YHANcTYWt5r3iCz0fSNOvta1vUiRaadYx+ZcT4xubBIVUXI3SOVRcjcwzXoenfst+ILfU5rHWfGv hvw7rEK4udH0PR7/AMYanZqw+7cxWXl+SSD6sp7MRX5RiZUoQcZS5W10vf1srvfyP9KuNeOOHMkp VMFi8R7KtNPSCbmm7tSfLtq7+81zeZa/aHuNB8L/ABfu73wjJq0Uk1wuq29+LtfKImAmUwqsYZQu /HLEgqQRkV9zf8EzP+Cj76wzeH/EXl3F08ezULJgPL1OHGGmjU8eYB95OjD2+78I65+y/qFiYI4f iRoTXEhEFpbeK/COreDYZ2J4jiuLoyozFicKqkkmuTvrXxV8A/iTa2ms6bqPhPxRYt9rtBKVZLlU IzLBKhMcyDIyAcqGAdVJxXNSUJKDw1S1WGsXqnpvdNJuL6q1j85xM+DePMohkNPE3xUI2pyqJqba Xd6SUrXcYt23SVkz7+/4KM391/wQ+/ZFnvP2VdFh8K+D/jp4zE2veMtRvZr/AET4XtdCKJZ7fT1R xDE3zkMEYI0YQq5MEa/Vf/BM3/gl58LP+CeHgC+8eL4gX4ifETxdaHVfE/xR125We71lJFEzyRzM zCG1P38BzuAVndyAR5x/wT1/ah8K/tWfB668EeOdK0jXPDfiRP7O1fRtSgW5tI52x8rRuCDDLgEZ zhsdwxr5c/az+BvxI/4KV/8ABU3x7+yV8aPitffB/wCGmleG21n4X+FvB+nrZ6d4ytArLDLPI7Hz ntSimS3KlT9nm8sRBN7fpGR5tHH4fna5Zx0kuz/ye6fY/hviLIMXk2YVMvxkXGcG00/6/HqtVoz7 t8Eft6fAX/gqH4z8efDX4W+N9O8VeL/hvDHetcW6EWtwHZkY20pwLiEMFR5I8oDJEQWyK9S/ZC+L E2saVceEtWZ49W0MFYRLw7xKdpQ/7SHj6Eehr8//ANgj/gmDqnwN8BfAH4sfEpvC/wCzD8RP2c9Q 1Dwh4g1CzFjDpfxL0AO6RvcMJESNp3YkSygyMxkl25eIp9sftC2C+AfHmg/EzwxNb3Wn6kySvNbS CSC4YrkMGXgpLHnkcHBOea8jiCm8BiIZ1Q+zaNRd4Pr6xf4eSMcDL21N4SfXWPk+3zPpSiqPhnxD beLfD1nqdm/mWt9Cs0Z74Izg+46Eeoq9X1sJxnFTi7p6o8ySadmRX17FptlNcTuscNujSSOeiqBk k/QCvnX9nDT5fjL8ctc8bXyM1vYyH7MrfwuwKxr/AMAjH5lTXf8A7XvjQ+E/g5dW8bbbjWJFskx1 2nLP+G1Sv/Aq0f2ZPBI8D/BvSomTbcagn26fjktJgrn6JsH4V8nj/wDbc6o4R/BRXtJf4npFfLc9 Oj+5wkqvWb5V6df8j87P2yfjIn/BJj/gttcftE/EjRdau/gh8YfAtr4OufFVhYyXo8Hahbzo4jnW MM6wyrErYUZdnJUMYmFcr+1f+2T4J/4Ljftlfs2/Df8AZz/tTxppPwn+IWn/ABH8YeOU0m5stP8A D1pZbiLVZJ40YyzkkABcF0iwWw+z9S9P8cab8SfiB4u8INBo+qWPh22tIdTRpTO63FwkkrW00LRe WoEH2eQHzGLCflEAVpOe+M95o37O/wAEL638N6XpegLesba0t9PtY7WNZJAdzhUAGQoY5x1Ar6TG 4ynhcPPEVdopt/I8+jSlUmqcd2z4d/4LAftoPpFjPpukXRWe4Mmm6YUb7ijAuLke/RVPup7GvyvL YGT+Jr0v9rT4uN8YvjZql9FJ5mm2DfYLDB+XyoyRuH++25vow9K4b4f6vpuheP7W98Q6DH4j0GzU S/2eb37Ot5NnhZv3bhoVAyUH3yQG+QMr/mGH9q4yxVZXqT95/pFX7LRH+lPh3w1/qdwlGVLDyq4i aU5RivelJr3Y+Sinq3onzNXbs6PwUvo/h78QdDl+Jfh3Utc8NzI15pySzW2lnX03AwuDePBBcRAf ejSUNIQp2tGT5nov7Q37SjfGbxl/wkPi63tpPCvhktd6V4Ps9Rt76S8KAkfapLd5IYjJjEpkbcsR aKKN97yt6v4u/wCChuh/EDS47HXvhXpOt2UMgmjt7+/juYkcAgMFe2IDAMRkDOCfWubP7Vnw1YYP wC8C/wDfu1/+RK4HUxFSoq1XDvmStpJaX3tro3s2lfs0fh+IyXjPG5hLH5lgatR8rjFXV4R6KEpc 1mldczTnq5cym+Y5L9r/APZ2vPhPpnw/tfEmsHW7zWLe/u7vSoIYoNB0qaJ7QoljaIirGqCZl3kF 3ABY5OB5jNJJc3LTTzXF1OyrGZbiZppCq8Ku5iTtUcAZwBwMV6f+1V+0xJ+0zrfhm4GhJosfh+C9 jYfbvtLTGdrYjA8tMAeQe5+8K8vr0MvVZYaKxCtLW+3VvtptY/fPCPhurl2RUlmGHVOvGU94rmSb 772a8zJ+Ef8AyTv9kj/sU/Ff/pyjr6k8JfGDRfBGkveeOvEOsW/hXw4n20WaZlt5dh3bWG7gZAwo U5zjjPPy38I/+Sd/skf9in4r/wDTlHXtmheH7fxz+0b8H/Dt7Gtxp2p+Kjc3UDDKzLZ2F5fRhh0K ie2gbB4O2v6m4OqYej4bY3F4hP8AdTxE042Uk1J/C2nyt7cyV0m7NOzP8MPEijiMR4rYPB0Gv3sa MWnflcbtvmSa5krX5W+VtK6auj85/wDgrX+1r4q/at/a11ObxBpep+G9P8NIun6ToV8Ns2nQlVct Kn8M0pIdwRkfKh+4K/Rr/gnD8ZvilB+yV4f17wzbN4vtPEFr5LtPYzXkkWpwxLDskIujJG7mMLl0 itREsD+bEXYH4t/4Lpfs733hn9uv4geKLOyjs9IurLStVmaS4UNcNco1v5kaHkgy20oYDOCpPQiv r79mr40eI/2fvhtNP8K9L08fDceFtGj1jxv45E2g+G7TVbO0SzmvbWN1W4vFnhigXYiJmSFfnJc1 /NOdSo4jJ8OsLTik0mo/ZV0m43b31utW3a2rZ/WWBjOliZqrJtrS/V+enprokr9EfG//AAV98Jau /iu61zxJ4gmudRs9ek0e20/B8tpzE13fy486ZFdEn0xHWFvKEjyIo/d7m+uP2Hf+Cg0/x/8AgH4b 8J+P59PsfFVh4aN14c1yw1RpbvUXtppbdoLtAo8q4dIBIF3MXRWk4xivhf8A4KQfCfxN4e0vwj4i v77xdrWja4+o31vqHiAx2VxqUk1ys09/Fpg/eWdrNLN8jTFpJCAW2jy0r2b/AIJ6/CWXwd+wl8br 7WPD+pWWvaDr2ga5p2rG2Z7Nvs04DJFcqDEZFjuJ0kjDbglyQR1x9RklbD4X6jiqsr+zqwScbJpO ahJLys/ejJO6vGS7fN8UYKpjsvxmDgledOdubVXUXKLduqaVmmmnZp3R7z+3F4ovvGX7PPxD1HUZ jcXk2gTrJIRgvsg2An3woye5rivjnq0Og/tYeOr65bZb2fgzwtPKwGdqrp0jE/kK6X9rr/k1/wAf f9gK6/8ARZrmPji6w/tla9JNZ3GoWcGjeBJr62t9nmz2iRq1wqh2VSxhEmAWAPTNfq3j5h6WHzDA 0KEVGEaMkopJJJTppJLZJLRLZHzX0C8zxUc2xGYWlVrKdWfWUpz+q1pebk5P5tvufS3w68B3PwC8 C23h+GG4j8d+KoLW58V3Nrc/Zr1pbgSNaaFbXAybeOOOOeSedPmihhmmVQ86OlSO6jm0GO3txa3m j2tsL2O2S1dNK+yuTieOw+1WlnbW0h3NFcalcSXFxh2VNuCeC8eftb6f438XaxeTeD/GzWevX14b 1DHZZe2uZtLtHI/0niQaVaXMQI6NORn5iaq6V+1Ta6hrVreal4V8ZW9xcXy31xcx2em3UmnTy/aJ bq6gjmnaJrgAWVlC8iN5NvE2zGSrfy79TxMl7Wa956vbf/Louy0s3Y/pHMOF+KcbiZ4nE4HESnNt tujUu23dt+7/AF5I9J0G+VrON9JhFrY6o7WkEeiJb2seoMR80SLBfX2j3sxXIFrcrBI67tjFhWnp 2haT8WfB0fgHWprdfDuqtAdGvbRH2eGL6ZZP7Pv7DzSZIrO4aOWA2sjE29wj23zwyjHmPjT9p3w/ rfia8P8Awj/xG1axvltrea+urTS7fUri2dpEuIJpIZ0EvkfuLq1lYebFNEwDhWNYU37V017oV3cz eD/Fi65Na3VxEIo7JYIb6a3068Lr/pHAGtWcs4OOBcOQAWIoWBxEtUrPe+mj6W9Pl1ve7RjR4P4m o1FVpYDEKUXdNUqiaa63UdHfW/p2ubv7Jnxs1T9nr4u/8Thfsn2e7l0TxFaxktHHJDK0Ujp6hJFL o3VkPH3q/V/9qP4l2d1+wv4r+PGi+DPD/i/43fA3wnqk/hXU7qwS8udMeW3G66iyCcGNN7AcsInU YDHP43fE/wAdWvxS+OnjrxRpul6po+l+INShu7W31BYlm4sbWKRiscjqN00cjfeyck96/S7/AIIv /tOte6dY6NqE/mNYsuiXYc53QvzbOfoQU+in1r3MDjJYLGUsXLSNS0Zrtf4X/wBut2b7M/ZPGjhP E5rwxg+K69JwxMYRjWTi4u+yk4tJrVW1V/eitkfK/jv44eFv+CrnjH/gm78JfFnxI0j9oS/1T+0t b+J2mabutNkn2GGSIX8UDAxS24FzGSdjOI5H2qJMH9Cv+CUn/BO/xx+yR+xJ4++EXjy6sX00+NdY vPBNpbalJqEWiaLI0T2cImdVc4lWWQgqD+9OQCSB9JfBn9in4P8A7OnjTVvEngH4X+AfBniDXARf 6jouhW1jc3Sk7irSRoG2lgGKg4J5xnmum+DHxOt/jB8N9P12BtP86Uy2l9FZXL3MFne28r293brI 8cTP5VxFLGWaNCTGcqvQfplejCtTlSqK8ZJprye5/H9OThJSjujzL9ijxtM2kar4TvtyXWjStLDG /wB5ULYkX/gL8/8AA691r5v8bL/wpj9sDT9UT91p/iEq0uOF/e/u5M/RwHP1FfSFfNcKVpxw88BV d5UJOHrHeL+7Reh6GZRTqKvHaav8+v4nzr+1k7ePPjN4R8KRsTGxRpMH7pmkCnP0VM/Q1sftq+Mf in8K/Aq678PJfCp0awtZINTs72ykOoLJIyR281vcGXyIY42P7wzQyhEYy4fyvJlx/Do/4TX9uW/u G+ePRw+B2Xy4RF/6G2frXqX7S3g6++JH7P3jLwzpq3v23xRpFxosUtosLzWf2pDbm4CzOkbeSJDK VLAsIyAGYhTHDf77EYzGv7VRxXpBWX6jzD3YUqK6Rv8AN6n57/8ABDb9szx/458OXeqfE74beK9B 1H4har5KNp+j3OoLayGZ5re71GSNXaBriG8QGS58v5bNZSFiniNfRH/BR1vFfxOa48I+B/DMnjPX LbS3MejJrCaObt5sK4+1NxCVi+YP1B4HJFfT3w8+H+l/C3wdY6Fo8DQWNipC73Mks7sxaSaVz80k sjszvIxLO7szEkk15P8As9D/AITP9oHx94ib51t5fsUDHupcgY/4DCv51txJH6x7DL3tVmr/AOGK 5n+SIy9unz1/5Vp6vRH45f8ADi/4if8ARl9x/wCJCyf/ABVZmrf8EZPFeg6lDZ337ItpZXlwu6KC f9o8xySjplVZwSPpX9Bl/ZR6lYzW8vmeXcRtG+yRo2wRg4ZSGU89QQR2Nfnz+1b/AMEZ/hlovhrW PEH/AAs63+Gmk6le/ada1XxJ/pyB5XCIq3M9zE0e5mVAZHkLHaAc4rsqZLQSvFzf/cWov/bjaOeY 2+tR/cj4D0j/AIIkeOPEGnpd2H7HIvrWQsEmt/2iWkjYqSrYZWIOGBB9CCKs/wDDi/4if9GX3H/i Qsn/AMVX6I/8E+v2xvBPwj/YU8O+GPBslx8VfFWgzavHaeFfDNxp5164tF1i6iguHtDNGIYnR4WM h2xIJFJZVINe5/sa/tlal+0v40+JXh3xJ4QfwD4k+H97YifRLm/jvL2ztLy1E9s100f7pJ3VXYxx tIqAqPMYhqcclwrV05/+Dan/AMmH9uY5f8vH9y/yPx7/AOHF/wARP+jL7j/xIWT/AOKo/wCHF/xE /wCjL7j/AMSFk/8Aiq/Y3w3/AMFK/gP4q17UtPt/id4Zgk0m6ayubi+kexsROvWNLqdUgkbBDAI7 FlIYZBBrv/g5+0H4P/aDtNSvPBOu2HifSdLuPskmqadMtxYzTYyyRTKSsuzgMyZQMSu4srqqjkuE l8Mp/wDg2p/8mDzrHreo/uX+R/ODfar4f1m8/Zfn8K+GJPBmg/8ACMeKY7bRZNSfUmsNl/Cjqbhw Gky6u2SP4sdBXrnwJgF3+298KVbn7OusXQ9iLFo8/lKR+NeHeGP+QZ+y9/2APGP/AKdkrcg+Nmqe G/2i7fWPD/h+LWNL8K2F5od3qd3rLaNYxanfLCqWqXCK08twkSlvKtEkmzImNuCR+lZfWp0PCXHY dys6lSrCN3rJuptdvV2u9XqfzpnGCrYnxjwNWEW406UJyaWkUoT1dtldperR6B8Sm8O/H39pf4ua TP8ABW8+NXxQXVn8PWb6lE1rofhLSEtYRDvvn+WBmeSe4/cAzsZW2lflrsPE3gjUo/i5plv4v1Cy +Onx9jRb3S/Dqhrfwb8O426Xs0XzFVT+GWffczFVEaryy+AWH7W3j7wJb+KZLT4kWvhm18b30eqP cafoEOxpTZaZZKYrrVbxLklojaS72tMkvNJkKjhOS8JHxboPwl8ReGtJ8beNX0PxNBqF3rMlteWY vdZfeY3866j0iaeWacElC0xJj4LIMA/zb/Z9XlSUkkkktZX2Skr2XKtPhjbm2lI/p/6xG7unfV9O +nq/N7dEdZ8bPh5ofxr1mTVvFmrX/izw3crfazquuN+5uPEllpcZa+v4VXIgtDM8Om2MScbbq7lB dpA59Q+Dnw21D4d/8EfPj7pup83lnLr91Mo+5Fdw28ZukT/ZS9iuVHoFr5/8ReLNYstXkXVviJeW rR2un6attPZ6LcRNZaU39oQWscLJpwEAkwpjQr57AIPMAGO70v43+MJfgd4o+G9xDovipvE2m6/p sSR39x4d1FrjV7ieWeXyJJJdLvZluJnRY1u/NUq0a4YuG6K9Gt7OnCMlaMoyt2UXe+qSXZ2srLRL YxjKDcrrdNff06v+vmS/tcNu/Zd8fH10K6P/AJDNemy/sb/8Nw/HvX9P8Ifs53HxO8ReC/C/hpte 1gfFKXwurJdWTm1QQcK2FglGVJ6ZOM14X8V/H/8Awsf9iDxlfTWlxpuqQaFd2mqafcRtHPpt7HGV nt5EYBlZHBGCAcYPev1S/wCCCv8Ayd9+0l/2Knw7/wDTfqVf0z42fV8wzfLqsJNwlRnJOMnG6coW 1i07a7XP5n+jjTxWW5bmNConCpTrKLTWqai01qfH/wDw4v8AiJ/0Zfcf+JCyf/FUf8OL/iJ/0Zfc f+JCyf8AxVfv/WT468e6H8L/AAhqHiDxJrGl+H9B0mE3F7qOo3SWtraRjq8kjkKqj1JFflH9h4bv P/wZU/8Akj+iv7cx3/Px/h/kfgt/w4v+In/Rl9x/4kLJ/wDFUf8ADi/4if8ARl9x/wCJCyf/ABVf ur8Ivjn4L+P/AIWXXPAvi3w34y0dzgXui6lDfQA+heJmAb2PIp3jr42+EPhj4t8LaD4i8SaNoute N7yTT9Asry6WKfV7hIzK8cKk5dggyceqjqwBP7Dw3ef/AIMqf/JB/bmO/wCfj/D/ACPwo/4cX/ET /oy+4/8AEhZP/iq9e/Y1/wCCcXxO/ZG+I15rR/ZsuPhxod7ZvFqus/8AC3f+Ek+zRp+8jP2RySxM iqu5MMocnpkV+0NU/EWjR+I/D99p83+qvreS3f6OpU/zrlx3DeGr4adJOd2na9SbV+mjk07PuioZ 5jOZc87q+q0/yPO/EP7SMPgj9njTvGkmg+KPFFxdQxxJp3h7SJ9SvLm6IK7AkKsUTzFIMj4RMgsQ K/Nj9gT9qL9pDUv2zPit8OdF8L+H/DljNe276XrGr2stxpOqXEkcguL6W3ieOXezWN9KSJY5I38q 0uIg5R7f9E/2KNYkl+G+oaVPxNo+oPHt/uqwBx/31vrS1v4HQ6V+1b4f+Iml2195l7pl7oetQ2/k i1cyC3lhv5g8it5qCzFsGiV3dbmMONkKtH3ZHjHisBSry3cVf1Wj/FM8/GUvZ1pQWyf4dDmP21PC 11cfDPQdWunhm1LS5lhuZbeMxRsZE+ZlUsxVd6LgFiRu6nrXr/w48S/8Jj4B0fVM7mvrOOV/Zyo3 D8GyKwv2j9E/t/4IeIodu4xWpuR7eURJ/wCy1h/sc63/AGt8D7OItubT7ma2P/fXmD9HFePS/ccQ zitq1NS/7ei7fkdcvfwKf8smvk1f8ziv2Vv+Jx8fvHOpnks0wz/10uN3/ste9a14itPD7Wa3TyKd QuVtINkLybpGBIB2g7RhT8zYUdzyK8F/Yi/e+LPGkh+9vh/V5j/Svnv/AIKS/wDBXr4T/C7V/hP/ AGT8QNGvLCbxbFcQanpl/DNp+p3cAKmwa4DeUsG2UrcThitq0lvvH7w7a4L1yuM+spTf/kz/AMhZ tpiWuyX5I/QbU70adptxcN923jaQ/gCa8b/YcsmHw11S+k5lvdTfLf3gsaf1Zq3vDv7RXg348fDj xZJ4T8Q6bqt5odnLDq2nxzKL/RJ2iciC8t8+ZbzDa2Y5FVvlPFU/2L4wnwRhP9+8mJ/MD+lb4z3s 6w8X9mFR/e4omlphKj7uK/M9Yr4Z/ae/aIuv2j/H2p+HdPkWH4f+ENYa0cKP3mv6nZzYkdj/AA29 tcxlVXGXmty5OxU3fWlv8ffCs3x4ufho2pfZ/Gdvo8evpYTwvF9ssnleIywOwCzCORAsgjLGMyRb wvmJn8p7y/8AC9/+z/8AFjRNJ+Dvjj4m+Mtc8S69Z6TqmrJoh0jQ7ZtVnUQ23n6h8siQ7/MniiZ3 nZwW2qqo+JozqYT2Krxoxk7OUnbSz0Wq1frtcnL5KNXm5HNrZLv3Z7n8EPi9bfBLxP8AHDWoVt5v HF5oOgaR4bt5mYCbz5NTERG0h/LWfzpZjGdwitw38K1598PPh1of7PfxG0HxdqXjP4hWsmpa1pEX jHxLdeNtVSXVIYpFiSa9/wBIEbR7iquWUJHFJIRtVePhzxL8FvjN8L7HULvw34f1iz8QaB4h1vxN paXvie1uIPDfhWdmUxkhZPsuyNlj2rKVd9ohXzFyZ/jPoHxW8P8AhbxVZx3HiC38vStC1O81ebxT qeoQRrPf39s9gtrcs8EzXMcluzrJE6pFGhGDKtfM08Hi4YfD1aGIiqNGy0bSqPm626PRW11b3PQl VpOdSM6b5590vd08/v6aWPsT9tDwr4b/AOCiP7QXh/Sfhbpa+Dbf4hay2iP4t0aaax1DxzBHHNNd XlyYWQSabbwRzvC0mZLmTykR4YJs3H6afsz/ALM3gn9kD4K6H8P/AIe6DZ+HvC/h+BYLe3gQBpWA AaWVuskrkZZ2yzHk1+ef/BFPR9RsPiD8I7XxLqlrrms6P8NNdsVuo4tgV4r/AEWEock5mjVGiZh9 7a5wASK/UivquH60sRQli525pylttaLcUu+yvd669rJebjoqnNUlskvxV2fyv67oEnir4Xfs86bE 1yst94S8bwIbebyZQzakoG1zwpzjkggdwRXjPhzxDq3ws+JFo/iHxBDD4JTUMiG8j1TS7Wy1Bxby 3ti92FuJLSaWSGFxKgmT5EkSSDClfd9N1WHRtA/ZfnuGKxroPjEcDJJ/tZOK734y/sy2t9b6X4k+ IXwy1rS7HWIGSw1a9sZ7RNRhPVGkUL5iEKDsYsMYOMEGvsMny7KMy4do4XE42NCsq1e0ZX5XGU3r JpPkas+WTstZLrdfK/2Hxqs+xWbZPk9XGYP2NJOdPlU+eEW3ClGUous7NOcKalJLlk1bR49t8dvj Be6zJafA/wCFvgfwH4BlsvLfxB4Ii0/xrrMh2BfM3QTqWkHO0TKD8o3H08T8QePP22NUfVbq+1z4 429xqemst1Zx+C9VjjLXFwFkgthFBsikihVZBKpj2kuiOclm7L9nnwz4Z+LXh74U+HfhRodj8TvH V9plpP4tsfGHhh5NJ8LI0QaWYaqyRXlvyR5ccUk0TcbEGVDfQ2oeAYfBkPhGG++B/wDaEnja8Wx0 Sbwn8Y9VFnqLGCS481I3MDJCIYnkLFSAoHJyM/i9TEUcJUcPZRb84x5rK+rdSfNqle+1ldH6FGE6 sObma9G7a9Fyq2n/AA586eE/GX7Yni+xuvD+rX3xztNNs9buJ49Tg8F+ZHqFpIpI3HUmgYRoUAWK QgATknJQKcr47fF+zh+BugaP4k8L/Drwd8VvIFtq76Nq9vf3HiCdlki2/wBj6aJIRcSRyEebNNbO rPIFYI7Rt6n4g0+z+Jfw01rxJZfC/wCHfhfRdM8Fah40S78Q6hfeOb6S3gleG1CxXRjt0N20UrRM 3nDZGSVJIFYXj/8AZe8D+Ff2l/Efg3VLPUPEOraZ4e0NLiMSNHJ9sukuXuIYYrby44oWHkgQxoqY A+Ukkn3OHcHhsxzCOFrTp4de9JtrlScVd80ouSabaVveu2klqjjx39oRo2yzDVcXVk4xjTprmnLm aV4p2soq8pSbSjFSk3ZM8HsfCHii6+DHxI1rxVqt9q+ux6Fqp12423UKrfyRwhYZ/OYLLKkK4Pkx IibVDNIxBX9wf+CCv/J337SX/YqfDv8A9N+pV+Z37ZXgHVvgZ+zF4t8P694J1bwH9o8O3Mmn2V3p r2cckTRkgopVR35wODnPOa/TH/ggr/yd9+0l/wBip8O//TfqVfpXEUctpVcuw+W4hV1GlV5pW5bS c4O3K0nFJWUU18KR8XkmR8T5fi8wnxPgHhJ1KlN043jOMoKLSlGpByhUu78zhJpSunZmN+1l/wAF D/2lvh1+134k+IfhGPwVcfCb4b3N74JPgK61GZZ/Et6br7NHqMlwtqfJcTNblY13ARpIu7MhYeJe KPFn7Tv7QnjK18T/ABW8A6H4q1ixm+06ZaPr8Uvh/QX7NZ6YTCFkXtNcPNcDkCVVO0dD+1B8TreX x78ZPBsVhqE15b/EA6xc3aiMWttHJ4kjiiRsuJC7tDMRtRgBGdxXKg3P+CpHxJ8SfBv9hXx54s8I 65e+H/EXh+C3ubO7tkikYE3MUbKVkR1KlXYdM9CCK/Ec6z7MauKeWu1pVJQV7rS6SvytO2ut73XQ /RMJgaEaSxGukU3tvrfc4Dxb+zl8aPid4p/4SCGy+GngnxJjC65pmnXmj69F9NRstSaXHfBBHtXm Hxz/AGcvFv7SXwN+Efxa8f8Axo+KWvfFDwh4m0bQvD+pvfWnkeH2n8SW9o9xAiWyO8oyHEkzO7GO PcSqKo+wP2K/G2rfEn9kD4X+IdevJNQ1vXPC2m31/cyKFa4nkto3kchQACWJOAAOa+XtE+LOoeKv g1aeE1sLOHSfCfjjwhNJdGZmuLme68ZRMAE27VjVIuu4kluwHPj5fnGY05OhSnyqE4p8uitdp79G 7HViMLh5LnkruSe/yZ6v+z9/wXh+PvwP+LPxT1/43eHYfHngVfD6R+ErLwlZLFKNUt7q8sbcPEN8 0Y1Ga0uWkb98sDLHgKhwf1e/Yt/az8M/tx/sw+D/AIoeE5F/svxXp8d09qZRJNplxgCa0lI/5aQy bkbgZK5HBFfif8N/+Rxtv+v3T/8A1I/E1fpN/wAEF4li/ZA1Yqqrv1TS2bAxuP8Awi+hDJ/IV+lZ Bn1bGV5YatFXir3Xy3Xz3/A+fxuCjSgqkXv0Pbv2cB/Yfxz+JGlr8sb3f2hF9AJZMfpIK9g17xHa eGoLeS8aVEurmKzjKQvLmSVwiAhASAWIyxwo6kgc14/8Kv3P7X/jmNfutaBz9cwH+pr5o/4Kkf8A BWv4U/B/w54Ji0/4haLPajxlaia/0+9S4sJr+znSRdOmmjLBY0l8uW7dNxt4UAdQ9xAH6uF9MJKn /LUqJf8AgbIzHWqpd4xf4I+9PGFh/avhLVLUjIubSWLHruQj+tfMX7OXxKk8G+CLq1WQqJL55cZ9 Y4x/Svcfgr+0p4J/aJs9Qj8L6/pt/qmkRQnWdHFxGdS0Jpg5jju4AxaFm2Pt3cOELIWXDH5A8OXz 2llIqk48wn9BXzfG2Llg8XhsRT3tNf8ApP8Amd+T01VpVKctrr9T3T9jA/YfiH42tD95XXj/AHZZ B/WuN/4KI/sDeF/2g/GPwz1iPwnYX2ow+KrOK6nSEIdNUI5TVFwP+Pi2VWWMtlCZl3hxHGF7H4DH /hG/2tPGWnt8q3X2pkH/AG2WRf8Ax0mvfdW8P2GvNatfWNnetY3C3dsZ4Vk+zzKCFkTcDtcBmAYY IyfWvb4N93LvZfyTnH/yZv8AU4821r83dJ/gYafDrR/BHwvvND0HTLPS9Ph0+S2ht7aIIqrsYDpy TyTk5JJJOSTXiXw8+NjfAP8AYQ8eeOo9Ph1ZvAdjqesGxkujardi3t/tBj80JIU3AYDbGwSOK+lW XepB5B4Ir55/Zr8G6X4u8IfEr4d+ILOLUNHupJtO1CymzsuredJLeaNsc4ZVKnH96t8w9zOMLP8A mjUj+EZL8mTR1wtRdnF/mj4O/wCCg/7S/wAVfjHo3hPxAt98Lfh/8QPA+vWk/hiXTHnvNR0m7u3W 32S6jNJDHHZSK/8ApAks3R4oz8jFVFeP/sHeL/H9x8F/hn4ctfGuhX2pax4v07wNHaa7pkc99DbN ZSu+oRpaSQBbaN7fygshnkeUXBM2FXd9u+J/+CONxH8HdY8Bsvw/+IulSazPr/h/XfEFg2k+K9Av JLr7UJJNSgjnF4Fl4wYId8X7psoBj4D8V/sy2f7GHxn03wr8TPiD4gtfFXhTTIZ9Nm+F95ea1c+H kSEQxC7lttMS7tJWt5I1Uudk0NrDkIkEEa8GYZe4YVVc2/2izu0opWuktEtXZ9eqeuytrQrXq8uF /d3Xff1ub1r+35oOrzfGrwP4n0i80rV9avtL0u5MKtcLqFvoWr6nb3K2bgDzVe+S2SOBgsrm+ceW RhmdN42s/h94R8e/C/4xePrLwr4m0vwfZ3zT6Ppc2tXN74ja3vWewu7iOOWGA2kWn2nyKHCRhkE7 fZnYeYa7b/soeG1/tS28YeO/GWsWd4NSeDTtXu3vrO5+0m5+0zv+6W1cXLGXzbh4v3rFt285rpJf FP7KsPhN9W8WaXq3hy6vI2urWHxPqdxZtrbMHTNvd/aDaXLN5sisyTtgSOXKqWNeJUzjCvDU8NTw k5Rg/dTjp5acybsnu9PmdkcLU9pKpKrFNrVp/frbQt/Av9rG+/Y7k8Map4bk17xpJ8P/ABjKINAf wxd2OtXthMyW1+RK37ifzJru5CwOsLxypA2ZWURn9xv2f/jbo/7SXwT8L+PvD8d/Dofi7TotUsFv YRDceRKu5C6AnYxUg7ScjOCAQQPzH/YT/YA/Zz/as+KUMsnivTtbvdGi/tqXwrosutQx3aiVQZZb 28MbXtt5roSbeGJS5UM7q21v1N+HHw30L4ReCdP8N+GdLtdG0PS0MdpZ267Y4VLFjjvkszEk8kkk 8mvtMko1IUnKUFBSbdl0b36yWvk9/Ns8nGSi5JJt20u/+GTP56f2DrfxlP8AFf8AZZfwH4c8L+Iv E1v4V8by2zeIVjNjpIGqx7r5t5ABiGSDyQTwD0P2D4d/aD8V/EXVPGuh+A/2ovhF+0d4ugtZj4s+ HmpvG1jc7YyzjTTIRHOiL1MGxFYfMCflr8Zf+CiniHUNA/Y+/ZvWxvryyXUNO8U2l0IJmj+0wtq6 lo32kbkJVSVOQSo9K+K7DULjSr2G6tZpra5t3EkUsTlHjYchlYcgg9xWeU4ONTDuTb+Ops7f8vJ/ f87n1+X8b4rKqKwlChSlHRyc6anKV4xtHmesEmk17NwlzattpW/az9iX9qzxR+13+zf8N/gb4Z8H eLPC7aR4fsdM8b+Jry3+zWllpUUCRgWUmcvcXkKqEbC+WsrOu7buHVfFzx7cfGzV/EHiDwvIlppt xcD4NfC8wqBG11dOI9X1aEDjZBFC6RsuRtsJccPXMfs/ftqX37Uv7Lfww+BPwhtvEln4uuPCem6V 4s8ST6dJbWvg+xjtIorieORgBLPIoKwbOCZFfcMVd8a+JLXSPFmqf8K7t4rXw78E7WP4T/DaBDmO 88W6kEt7i5B/jNpCyq7Hk5umzyTX5fUocmKn+79m7tpN33dru/8AO7RS6U+Z26vjjO9Ne9zba/LZ eiu/8Vl5LS8SaNY698J7q10mFYNI+LHxF0L4b+HYk58vw7o04R9vqjLaapID0K3Cnvmus/Y48R+P rT9u39orxx4Luvhz4Yt/EFlaXN/488XyQRw+DrLTtQ1XRjJBJLkL532Lk7WU7FzjIam+N7bRPg7+ 0x8OvC9pn/hEv2ZvhnqXi68JPDSNB9htvMP/AD08mK9kyefmJ7ivzX/4LH6BqXw6ufgdoN7cTJfT fDXT77WIQxVJr2W6vJpnZehImmmwTyNx9TXscL2njIxTa50/W3T58sKbb8zopZlPLqqxkYRm4X92 avBtprWN1dXlLR6O1pJq6f6kftZfF/xF8a/+Cbvxxb4f/HL4e/tW+ALDw5qL+II79QuueEpxE4a+ gjmbzliV8mNwSjKPkXHzV9D/APBBX/k779pL/sVPh3/6b9Sr+WbRvEGoeHZppNPvryxkureS0ma3 maJpYZFKSRsVIyjqSrKeCCQciv6mf+CCv/J337SX/YqfDv8A9N+pV95LDxpZhRUW7ctTd360/mcO ecSYjOKftcVCEZxsm4QUOa/M7yjG0L9LxjG/W71PJv2m9L0ODxB8ar6P7GviS6+IogmxN/pD2kfi ONo8pn7gkllw2OrEZ7V6B+0v+1D4H/ZF+Gcni3x/rKaLoouEtI38l5pLidwxWKONAWZiFY8DgKSc AE14r+1/8Z/hR4U8b/GaLVPGHgHTfG8fxIltZYbrV7WHUktV1+CcoyM4kEYw0nIwACfevmH/AIOG /wBojwH8Wv2TPCGneE/HHg3xReReLYria30nV7a+mijFndLvKxuzKu5gM8DJA7ivyrGZTLG5z7Cq pckqs7u3TTZ6q2mh0UsUqOD542uox0+8/Rz4H/HHwv8AtHfC/S/GXgzVoda8O6wjPbXKI0eSrFGV kYBlZWUgqwBBFfLzeIfD6/ss+FtHt7jTV8T/APCdeGNQvbdAoujbN41ijhlfHJTdHKqk91YCuJ/4 IY/tGeA/An/BPbw/pPiHxv4N0PUrXVNQzaX2rWtpcBGuGZSyMysc54YjJGBnAFat98ZPhhbfsh+E 7weKvAcevR+OPD/2ucanaC7Wzh8YQ3H7xt2/yY0aSXn5VBZuASa8z+zJYXG1MPGMnGNWKTtuk5Wb 0107dTo+sKpRjNtXcXf8CT4b/wDI423/AF+6f/6kfiav0o/4INf8mf6p/wBhPS//AFF9Cr8zfgjq Nz478TWdx4b0Hxd4qt5LqzmSXQfDl/qkckceveIJnkVreF1ZBHcQvuBwRIuCc1+pn/BFP4Z+J/hZ +yXeWvizw3rnhW9udRsnitNWtWtbhkh0HSbR3MbfMo862mUbgCdmcYIJ/QOFcJXp4+pUqQajy2u0 0t11PDzKpCVGMYtXuepfBc/2h+1T8QLocrCnkE++9B/7Ia83/wCClv7B/hn9o+y8F6kPCOl6pqVv 4o0yG6c2qMbVXuAkWo+XtKyy2cknmASAo0Ml1GwKyHHo37H3/E/1rxx4h+8uqalhG/F5D/6MWvZN Z8P2HiKGGPULGzvo7a4ju4VuIVlWKaNg8cihgcOjAMrDkEAjBr6DhX3sAq388py++bt+BxZlpW5e yS+5Iy/CXgPQ/hL4LTTdD06303T9PtyqrGMs4G5izuctI5ZmZnclmZ2YkliT8c/D3wxJrejSzKu7 bOU/8dU/1r7H+Kuq/wBifDLxBdZwYNOnZf8Ae8tsfrivIf2O/AUOt/Cy5urgcyajJs46qI4x/MGv D4owP1/MsPhF0jOX4x/yOzLa3sMPOr5pfmUvG5/4QD9tvSb5vkh1oRZ9D5iG3/8AQlBr3jxnY2+p +D9Wtry6uLGzuLOaKe5gupLWW3RkIZ0ljZXjZQSQ6MrKRkEEA14r+3J4elg0/wAP+IrbKzafcG3Z x1G7DofwZG/76rofjb4H8TftOfBnS7Pwr4r0jwvpfiCEHW0vNFfUm1KzkiIe0RluITBvJ2O43PsL hdjYdfSyL9xmOMwT/mVReamtfuasc+M9+hSqrtyv5bEP7Ff7Ttv+0j8FNGvNQFnpvjSzsIF8RaRH ceabG527HZCSWeFpEkCuSSCjxvtljljTz74sfHXwv+xF8dfFXi7xxqT6H4MurBbq7vRaT3Xkb2QB /LhR5G/ehl+VTgNk4AJHyb/wTX/4JPad8J/2rvil4W+J2qX/AMQv+JxJ45k0jxA/2uG2mu3UW11G diRSrNMNRd5EijEj29tvRJLcov2l/wAFBPhrN4p+HMWq2VxNY3VssljJdwKDJbLKMJKNwIyj4xkE Zat+KYzhhY42kryoyU/VLSS9LN39CMtadR0pbTTXz6fieYyf8HCf7IPltt+L0e7HGfC+tYz/AOAd fnj8OLb9gm5j1TWPid+0xrHjrxt4hvrnV9T1NPh7MsJvriQySzRLeaZdyr8xwEMvlbVX92MV+Xfx i/4Kj/tXfBD4reIvB+t/FLVodW8M6jPpt0v9nWWC8Tldy/uOVbG4HuCD3rm/+HzP7TX/AEVbVf8A wX2P/wAZrpl9erwTlSpSi9V78mvX+GYp0YPSUk/Rf/JH68eFLn9gKz8cxX3iL9p7xx4m0WzObbT5 fD+s28sZxgbZltSLbj+KxjtXPTdtLKani/VP2Il8SSyeDv2sPE3h3RbyXzruzufCfiCa4J6ApcWi 2nmOBwJbpLmYdPMK/LX5Jf8AD5n9pr/oq2q/+C+x/wDjNH/D5n9pr/oq2q/+C+x/+M1zvLcQ48jw 1K3+OX5+zuafWIXv7SX3L/5I/dD9i/8Aau/YH/Yc+OepeO/C/wC0B4j1S/1bQToVzBqPg2eGMqZ4 pjNmz0m3LSExAFpN5IxyMc/U/wDxEJ/sf/8ARXl/8JfWv/kSv5iP+HzP7TX/AEVbVf8AwX2P/wAZ o/4fM/tNf9FW1X/wX2P/AMZrsprMacVCFKmkuinL/wCVmMnQbu5S+5f/ACR13/BSSTzv2Of2X5As irNZeJZU3oUYq2qhlOCARkEHmvjOvuD/AIKqfFTxB8bf2TP2V/FXinUpNX8Qa1oOsTXt5IiI07i6 hUEhAFHCgcAdK+H6rh9yeDvPfmqXtqr+0l10/JBjre102tH/ANJR+23wy+O/7QGm/sT/AAh+H/wi +FUl43iTwZpVvY+PJdURrHRw9uqzySwbAUkiO4rliCNpAc/u6779j/4KaTqH7QukeE9Akk1D4ffs y2sunm/fn/hIPF94hN7dOeQzwRSSA55SS7YA4UVzPwtj/aUvf2A/grpfwPHgFdJ1zwRYWd3qWqvJ HqGgXBU77iP5jHImxlAGxmVkY4YMAI/EHiv/AIY9/Yw8VeG/h7fXOoNprf8ACu9CvN3+keL/ABfq MwF9e5JJZoJGIU5OHiuUOQi1+R1ouftKNDlUpTa0bbu24uU7t2dm4paK0pyskrn1EHblnO7SSevk r2XfXVvySKcN7/wvb4Z/FTxhu3f8NJfEqw8A6LKD8sugWUwtZJF/2Wt4NTkIHrmvjf8A4OIvGVp4 4/bO8I32nyebp83gLTprZtpXdHLc3kqnB5GVdeDX3t4s8FWPwd8YeC/h7o7K2j/s4fCrU/E15Mg+ V9QntXsrZ2HaRo01GXnn95nvX5t/8FurNrH9pnwPG3RfhzoaqPQBJR/MGve4V5J5nCcduWTXkrKM f/JIwfzOPMrrDNPe6v67v8Wz43r+kD/gmn/wUC+Ef7Bf7XPxuk+LPixvCcfi7wp4E/shm0m+vVvf s1he+dg28MgXZ58X3sZ38Zwcfzf1+lX/AAU7/wCCjHxp/Zm+PXh/wv4F8d33h/QY/B2j3K2kVpbS KJHt/mbMkbNzgd8V9zmUq6x9D6vFN8tTdtK14dUpfkeLh+T2M+dtK8dlfv5o/eKf/gvx+xndOzS/ FSzkZjklvCWsMSf/AADqrN/wXe/YmuB+8+JGlSf73g3Vj/7ZV/M3/wAPmf2mv+irar/4L7H/AOM0 f8Pmf2mv+irar/4L7H/4zW/Pmf8Az7p/+By/+Vk/7P8AzS/8BX/yR/S5J/wXG/Ybm+94+0Fvr4J1 U/8AtlUMP/Bbf9hS3uY5o/HHhyOaIhkkXwNqgZCOQQfsORiv5qf+HzP7TX/RVtV/8F9j/wDGa7H4 O/8ABR/9sT49alfWvhf4havqL6bHFLdubPT4o7ZJZ44EZ3eIKq+ZKmSThV3McKrEZ1MRmNOPPOFN Lu6kv/lYRjQk7Jy/8BX/AMkf0jD/AIOEv2Px/wA1eX/wl9a/+RKt6R/wWz/Zx+PL3XhT4f8AxGbX vF2rWdwmn2S+H9Ut/MdYmYkyTWyRqFUFsswzjA5IB/mCvv8Agsh+0zZXs0I+LeoTCF2QSRWFkUkw cblJgHB6jiv03/4N6PiP8cP24L7xF4h+InjLUtf0Ga9h0HR4JrS3iQz8S3M/7uNSfLjMQHJHzv3F ebnWYZjh8FObpwu/dVpybvLRWXIru7vujpwdGhUrJcz01eitZav7R+4H7KXhseEvghpjTbY5NRL3 z544b7p/79qprl/hB+0XY/Hr9qnxBaaLOtx4a8LaGkGn30GoyGHWbmaZXu3ECv5Txwolj5czoXIu ZTGRFIGl3P2oP2VPC/7QnwkXSb7Q9HvdV8NwPc+GLm9tlmGk3qR7YpAG4KEhVdD8siFkYFWIr4H/ AOCP/wDwTf8AHnww0/xB8WPBnxX1BbH4i+IJvEWmXviiyl1ttS0y4YfugjTQyYkgjtN108rNNJaQ tGiwoHuvey7BrC4Wnho/Zil9y/U48RVdSpKo+rbP0A/a+8Q/2F8D9Qj3bZNSlitE/Ft7f+Oo1aX7 Mvh8+HPgfoMTLtkuITdN7+Yxcf8AjpWvNf2zNSl8XeNfCvhG0bM1xIJXUc4aRhHHn6Yc/Q19AaZp 8ek6db2sK7YbWNYox6KoAH6Cvn8D/tGe4iutqUY016t8z+7ZndW/d4KEOsm5fojnvjL4I/4WJ8M9 X0lVDTXEBaD/AK6r8yfmwA+hNeefsTeOv7Y8BXWgzsRdaHMSit18qQkj8n3j2yK9qr5p8XFv2b/2 oYdWUGPQfERLS4+6qSEeaP8AgD4fHoQKnPn9Sx1DNfs/w5/4ZPRvyUh4L99RnhuvxL1W/wB6PfZ/ BVvN8QbXxGs0sN1b6fNpskKRQ7LpHkikRncxmbMRjcIqyKn7+UsrnYUn8X+GLbxp4Xv9JvF3W+oQ tC/quRww9wcEe4rRR1kQMpDKwyCDwRXi3w8/ay0jQvFuv+CfHeo/2Hr3hXUl0pdW1Rorew8Ql7eC 5jkhmULEszRXEe63O11ZX2h0AkP1dSnGpBwmrpqz80zzYycXdbn87P8Awcx/sEX3wl+Mlr8VrGxK w6lIuh+JPLX5Y7yNcW9wf9mWFQmen7pO71+Znw0+E/ib4yeJE0fwroOqeINSYbvIsbdpmRem5sDC qO7NgDua/r+/4KJ/s4+Av29f2c/EcljfaR4s8O6hHcaFrculXcV0sUkMhQuroWVZ7adOQeUZBkDY RX89WnftU6r/AMEyfFmsfs+/Fj4b+G/EHg3T7yKWWWw0yKGTX7UNmO6kBwLrzE4O9xtO5DnaVr5D AYzF4GE8rhDnnT1hd25qb2a7uPwtXWy1PSr0aVaSxLfLGW/lL9L73M34E/8ABu78cPiPfWc3i6bw 74A0uUhrg3V4L69jT/Zhg3IWxzhpV9znium8T/8ABu3r/wDwlNzDo/xc+G62HnsIo727kN0keeN4 WPBbHJAwM8e9fX3wy/4Kw/s2/tL6zqUev+LJtLsZ2jurTRvFEb2sMUhiSGRHQlrORU8pJEDO3zyy ELkAnCf9tX9hjS7v7Lq3jWfxFcFts73un6xNbM3QnyI4VtYx7RRKvsK+Zln/ABE6r54TTt8MaV0r +r/X06norA4Dl0kn5uVj4m/bi/4I9av+y58NdNk8JeHfiN8RtQDGbVfEtlFanRYIwD8kVpAZrnry ZZXRVCj5Tu+X5tl/Z2j8Lfsp/wDCyfENxeWs2va3LoPh3TY0Ctcvbqr3dzMzDiKPekYVRuZ3OSoT 5v0b/aZ/4LReF/2PNAj8K/s6+C/hhJourM99b6rpt3utY3OFYzWCRQyR3BAQ5kYg8YL4IHyB+1H+ 3Nc/tp/sV+H7PxjrUVx8SPB3iy8vZ1e2jtxqVhepuEkPlqqAxSoEaMYO10YbgGK/TZLjM5nTp/Wo e65ayv7zWu8VdR1snqrLp1XnYylhIyl7J6226X066X0u/wBTQ/4KAf8AJhX7If8A2Lms/wDpZFXx /X2B/wAFAP8Akwr9kP8A7FzWf/SyKvj+veyL/dP+36n/AKckcOM/i/KP/pKP1s/Yj/bE+O+u/sz+ B/2fPCnw31jR/Fl5psCWfju5Vjpml6JcoJ478DbtaRIJQqDfguq9Wyle6fCbwDoXxO/bY0HwjoJ2 /CP9kbTCkk8zho9R8SToQ0krnh3gj8yR36rMzk/erR8dftgTfshf8Ezfgto/huD+1fip428IaLoX g/R41Dyz3j2NunnlP+ecRYE54LFFOAxIwPih8Hrr9j39hfwb+z74b1Frv4pfHjVTpOp6orF5p5bn EmsaixPzMkVvmMN94KYzyQa/Ja1RVZynTgqftJSStd339pUd+kY3SS0V5W1TPqIR5UlJuXKk3/7b H1bs36Ijt/GC+J/+Cf8A+098aLxjHqXxf0vWLvSkkG2WHRYLaTTtNBX+HKh5fczk+tfCf/BfOx/s /wDax8Dx4xj4d6SPylul/pX2X+3v4203wv8AsnftReH/AA+q23h34b+H/CfgHT4UOUQiUPIB7hL2 NG/64+1fJ/8AwcWaU2m/tieB/lwrfD+wUfVbu+B/pXucKx/4UIVLWUuey7RVOk4r5RaRx5l/Ace1 r+vNK7+bR8BV9wf8FVvhtffGP/goR4B8KabJDDfeIvC/h3T4ZZs+XC0kQXe+0E7VzuOATgHg18P1 +i37Yt7cWX/BYf4Hi1UNPd6f4Uslz2EwSEn8A5P4V9tmlSVPF05x3UKrXy5Dx8LFSpSi+8f1PaPC X/Bs14T1Dwha3F58VfENxfXMCzCSDSIreHLLkfIzuw6/3s1j2X/BsNFqFrbXDfGO5sfOjV5baTws JXhYgEpvF2obByM7RnHSv0g/Z9+Ilnqnwdt5JpZoY9BuJNFZ7nHmS+TL5MLHaTueRfLOByWfGAfl HoNneR39ss0RLRt0ypUjHBBB5BB4IPIr8bqcZZ5TnJe2e/8ALH/5Gx9bHKcHJJ8n4v8AzPzU8O/8 Gynw3trHbq3xH8bXtzjiS0t7W1jz/uskh/DdXsPhX4MfAb/gjd8DLnxFDJdSaPf3Mmn6nrd5d/at UnuNrxiKBUULv3I6lI1QgBmY4Q19h2HiGw1WeaO1vrS6kt2KypDMsjRkYJDAHIPI4PqK/Er/AIOA f2kP+FmfFjwr4UsLiWHSdNim1z+z3hNvJbtciNEM8RAKysIZJgrDeEulJwWIHZk+JzLPcWsFi60n T3lstEvJfd0McXTw+CpOtSguboeJ/tq/ED4d/tz/ALUmlL8Dfh7rfh/WPF2oC2uY7uVQ2r3kzqiS CFHdIcnLMQcEszHua/pq/wCCL/7EOm/sm/s9eH9JtESS38NWP2CK4Cbftt2/z3dz6/NIzY9AxX+G vyE/4NqP+CWuo+MfFFp8X9f09o7zVA9p4Uinj/49rc5W41EjsCu6OP1UyHnchr+gyz+Ofwv+EGj3 Xh//AITTwrayeE5U0y8sRqcMl7b3LRJMsDQqxkNxIkscgjC7381SFO4Z/RMLh4YrGwoUm3QwvVtv mqer35F9zdjwqk3ToucvjqdtLR/4P5Hd+KdEbxN4Y1LTY7670yTULWW2W8tViae0LoVEsYlR4y65 3AOjrkDKsMgv0bSLPwroFrYWcMFnp+m26W8EUaLHHBEihVVVUBVUKAAAAAB2rgv2cPi3ffHrTNZ8 WfZNS0jw9PfzaVpGn38aJcFbOeaCa7dQN8TTSqyiF2JVII2IR3eNav7W3xNHgP4Yy2UEm3UNd3Ws QB+ZI8fvG/75O36uPSvo8yx1PB4WeKq7RV/Xsvm9Dhw9GVWoqcepwXwSDfGv9pzWfFTqz6fpJLW5 I45BjhH/AHyGb6ivpCvO/wBmH4bH4cfCu0WePy9Q1P8A0y5BHzKWA2of91ccepavRK8rhfA1MPgV Ov8AxKjc5estfwVkdGY1lOtaHwx0Xogrgv2jPhT/AMLX+HNxbwoG1Oxzc2R7s4HKf8CHH12ntXe0 V7GMwdPFUJ4esrxkrP8Arv2OWjVlTmqkN0eP/sh/Fv8A4THwc2g30hGraCojAf70sA4U/Vfun/gP rXwv+3H/AME6vjd8fv2n/Bfxwkv7rwFb+D/Fx1S90Xw1qU2qXGoaRnTYLiG7EKwyMkttpauY4BdE mfyzGRlx9d/tDeCr74K/Ei1+IHh5NtvNNm9iA+RZG4bd/sSDOfRvcivc/h947sfiT4TtdX06TdBc r8yE/NC4+8je4P8Aj0IrwOHcbUg5ZVjH+9pbP+aH2ZL8n+Op3Y+jF2xNL4Zfg+qOL/Y6ttBvf2P/ AIajQ7e1/sG88K6dJbxxovlyRyWsbHIHBLbiWJ6knPOa/Nf/AIL1/wDBGSz/AGo/h/8AbNDihs/E mlCSbwzqT8Lk/M+nXDf883xlGP3Thhn94G/WLwr4PsvBlveQ2AuEhvLuW9eOS4eVY5JDlxGGJEaE 5OxcKCSQMk1J4o8MWPjPQbnTdSt0urO6TZIjfoQexB5BHIIr0c3yuWKjGrQly1abvCXn1T7xezRz 4XEKm3GavGWjX6+q6H8IHjjwPrHw08Yal4f8QaddaTrWj3D2t5Z3KFJbeRTgqw/yCORxWVX9IX/B cP8A4IN2P7RtrJ4k0H7Ppfja1j2aZrRTbb6sij5bS92jhgOElAJA7Mvyr/PF8Xvg94m+AvxB1Hwr 4w0W+0HX9Lk8u4tLpNrD0ZT0dGHKupKsCCCRzVZTnEcXejVXJWh8UHuvNd4vo0TisI6Vpx1g9n/n 2ZzVFFFe0cZ9gf8ABQD/AJMK/ZD/AOxc1n/0sir4/r7A/wCCgH/JhX7If/Yuaz/6WRV86/s6av4J 8P8Axl0PUPiJaalqHhGwm+0XtlY2wuJL7YCVhKmaH5HYBWIkBCk4z0rw8nqcmBc7N2lV0W7/AHk9 jsxUb1kvKP8A6Sj75/4JEftAJ8QPjXffELxj4F+LHxX8c+F9Lg0TQpNA0i2n0nwtp8cSxKqGSeML MykqABnBkb5mdyPofxj+2r8MfhH+35P8UvjLf+O/CV9D4bXSvB3h3WvCFxA2lQO5+03IeN5Vlkkd XXeoUBSVOcA18u/Gn/g4B1zRPClt4U+AfgTQPhT4bsV2Qyvaw3FwvvHCFFvF77lkJPORXxJ8f/2l fHX7UvjSPxF8QPEl94m1iG3FrFPcKiCGIMzBERFVFXc7HCgcsa+Xp8NV8diZYjFQ9jCUeWyleSj2 WjjFPrbXVrqz0pZhCjTUKT5mne9tL/fdn6Naz4g8K+M/2BPi7qeqWfxY8c+EfiR44m8a6v4n8P6D Bp9pDEk8Q+yq93Pu2pLFt3iJtucbOM18c/8ABTP9vtv+ChXxu0vxPF4bHhfT9D0lNJtLRrsXU0ir LJIZHcIgyTJjaBgbepyTX1//AMEe/wDgob8K/gN+wr4m8D/E7VIZlk1+7RNJuSkgurG5sgxRUchT G0sUqMM4DXCliAxI/Ov9pK28F2fx28UR/Dt7yTwUt+40k3LmRxF6BiAzIGyFLAMV27uc125Dg+TM a0K1KV6bfJJ3s00k+yvZLpstLdccdWvQg4SXvJXXW6u/W2rOHr9Jv2obS1v/APgsd8HYLySOCGbw 3oSec8whEDmzcJJvbhSr7WBPcDpX5s19mf8ABY7XJPDH7bPhPUoY7eabT/B/h+5jjuIhLDIyQhgH Q8MpIwVPBGRXsZpRdXGUqS05oVV9/Ijlw0uWlKT6OP6n1R+0D/wUf174Xfsn+MvHHw7urS61SH4u 654cvbiZVnhsUaG4GnXFsvKeWsCRMNwKNN5jEEsSfzJ8Z/tUfEz4ifbl1z4g+NNUi1KV5rmG41m4 eGZmJLEx79nOegGBW0f2vdaXwj8RvDsfh/wnb+GviVcRX15pMVrMtrpV3ExaO4sh5u6F1LMMFmTa xUqVwB5PU5LkdLBqV6au3dPRu1k7fJ3XpYMZjJ1WrN2tt/Xc/Wb9h/4tat+zr/wTFh0vTVaHXLrw L4w+IkciZWW1Ec0en2jevJkkmyMYWEV83/8ABJH/AIJha9/wUP8AjMviTxRDqUvw/wBLvQdSunZ2 n8QXWQRZxP8AeYsSPMcHKqcAhmUj1b/gkh+yf8eP2xbzwDqV/rV/4Z+GPgOG70vSL8aZbvqWr210 x8+wt2kjZpoGLMu6TfHHuKoCQQv9G37D37D3h/8AZZ+H2j2dno9jpK6VbC303TbZB5Olxf8As0rZ JZySSSeSSSfnKUcQsXXweBa9pUk3OotVTTctNtZWask9He+136MuR0oVa1+WK0i/tOy/C+7/AMzr v2U/2c7H4AeAbW3SztbW+e3jhMMCBYrGFABHbxgcBVAHA4yPQCviv/gtJ+xdrX7e3xOt/hl8O/EG ueEfFGp6fpmo+KL3RI3WS60pX1SGKK5kEkMRhaRpMpLJlhHlI5WiCV+lFZfh/wAH2XhnUNUurYXD XGsXP2q5knuHmYttVAqlydkYC8IuFUliAMnP2uBwNLB0I4egrRj/AE2/N7s8itWlVm5z3Z5H+xN4 G8afAf4Uah4T8dabodlZ+Hbma6sNXsNXN5HqcVxJLdTNIrQQtC0UkjrgqQV2kHrXK+FIJf2qP2hp dWuI2PhvQSpjRx8rIpPloR6u2WI9AR6VuftU/Fa58R6pD4A8O7ri+vpFjvTEe55EOf1Y9gMH+KvV Pg38L7b4SeBrXS4dslx/rbuYD/XSkDcfoOAPYCvl8XL+18xWEhrQou830lNbR80t393Y9Kl/stD2 r+Oei8l1fz6HVUUUV9meSFFFFAFXXNEtfEmkXNhfQpcWl3GYpY2HDKf89e1fNNldar+xv8UWt5vP vvCWrvkNjO5f7w7CVM4I/iH1GPqCsXx94C034k+GbjStUh823mGVYcPC46Op7MP/AKxyCRXg55k8 sUo4jDPlr09Yy/OL7p/11T7sHilTvTqK8Jbr9V5o0NG1m08SaRb31lNHdWd2gkikQ5V1P+enavz6 /wCCk/7eurf8EXdOj1hZJtS+F2qGzt9E0SLQYL4+HkWN4poLVVubMrbxsloQJJZNv20IiqkYFe4+ HvEviD9j3xqdJ1ZZtR8K30haKRBwR3eP+6443ITz+Rr0LxP+zl4L/aN8d2vju/1jxPq0H9jjSrCy s9eubDT7RDKZZpVS2aNzNKRCr+YzAC2iCqhDFqyXO4Y1OlVXJWhpKD3Xmu6fRk4vBujaUXeL2f8A XU5/9hD4kX/7Vf7MsnizxVrdn4qtfGeoXN3aWqaXHY2+m6eSq2sCRq8jkPCsdzvklkfddHa+wRhf mX/gqD/wRK8E/tdeCpU1HR5tSjtEY2Go2eF1jQyeT5b4PmxZ6owYHqVyA4+vfhF+zT/wzp42u5PB +oX0/hbxFNE2p6Rq2oPcLpZhtWiS4tJGR5pJH8u2ieOeUr5casjKY/Lk9F8beN9G+G3hHUvEHiLV dO0PQ9Ht3u77UL+4S3tbOFBlpJJHIVVA5JJAFbZnk9HG2m241I/DOOkl/mu6ejJw+KnSut4vdPZ/ 13P44/26v+COnxW/YqurzVFsZPGngeEll13S4GY2yD/n6g5eAju3zR9PnzxXyXX9b0H/AAVV/Yf/ AGy/jAvg3w38aPDtp441Cf7LbTNYXmn2uoTk7VQTXEMdvMzNgLtk3OSApORXz/8At7/8G1nw8+Nd ze6tF4Xk8P6vMWc614QCw+a3XdPaFSjZPLMEDHn953rzFm2YYD3MypupBf8ALyCv/wCBQ3Xm1dG3 1WhX1w8uV/yy/R/5n54/C39kDTP23/h1+x14H1fRvFOvWLeCfEWoPaaBqlvpl0xivIMEz3EM0aRj d82Uz0wR1r6Oj/4ICfCa3s/sbfC2xF0RgJcfGSz/ALRP02uIt31j/Cu6+DP/AATw8TfA/wCIvwJs tP8AEXhWbRvhZ4Z1zRb7WNb0Jb3MlzNDLCyWLrMpfCMucnaR15zX1l4e+HfjTxTYt/ZfxQ8UXyr1 isvhhZG1GOxgEoYj/tl+FfovhnisixWVtVJ0ZVOeppP2vPZzbjpDRJp6aJn5H4kVM+w+ZpYRV1T5 I60/YKN0rPWouZtaX1cfLc/OfXP+DaLwfe38ctp4B/aKsYZDnyrLW9K1i3k/3LiOyQKPch8eprpN F/4N7vhb4Ttfs998LtWWQjAbxb8W9Ptrxj7RwJbBT7Mn519xXfwp8XWFxJHNffCuaWTiR9Y+Fl/p d5J9YYrEJIf++gfetfSvg549t7RTF441jRoWGEh0P4RQafa/gJxbO4/4Ac1+lLJcpp++6dLXusRb 5av8Ufnf+s2f1l7NVa7t/K8Hf5+7H/yV+p+dHiv/AINsvBOuyC4074e/HPTUZuToHinS/EVk3+4U tdy/VpXrW8Nf8G7Pw18FxL/anwx8ayHHzS+NvibpulqfpDDDbSL9CzfWvvDVfhL4z0q9LXWr+A7+ duPP8UfCm70q4Yf9dbezZZP+/jVc0H4NeOhA01p4qXQrdfmY+FfhALWHP/XxcxWxb67mqXk+UQ/e yhSS7tYjl/N/irDXEnEFT9xGrXb7J4Pm+fupf+AyufmD+2v/AMELPh/8M/2XfH3jrQvh54j0248J 6HdarFeaF8StO1jT4TFGX3T27RSzNGMc7ZEOO9fGP/BbH/k7fQv+xH0P/wBJ6/bD9s/4C+MPjn+z H8RvCOm+PtD8TazrGh3NjbWniPwDa2E7yyRlV8q9jWXy3GfvCQYrxPxx/wAEEdL/AG3P2gtJ8X+K tS8RapDp+g6dpD6Ho0QhiL20QRmlumydjHPAWMgD73PH4rx5nGTYTN8O8HOErQmnGj7STu3Gyak2 02l5I/afD2jm+Jy2s8wVVPmjyut7JaJO9nSSVk+7crn4Q/Cr4QeKPjl4ztfDvg/QNU8Sa1eH91aW Fu00mO7NjhVGeWbCgckgV+vv/BLr/g2ouNX8Rafr3xbt4fEmrRlZ4/DFpJu06y7hr2ccS4/55odh IxukB21+s/7N/wDwSz+H/wCxX8JNRuofD+m+F9A0Wyk1C807Q4Q93eLDGznzp2O+WTapHzMxPTeK +jP2PPjv8L/2kvgNo/i/4Qa1o2ueC9TXMFxp5wY5ABujmRsPHMuQGSQBweor5uX9qZno08PR/wDK kl+UPxZ9wlhsPr/En/5Kv8/yG/s8/ss6H8CNHtfKgtZtSt4VhjeOIRwWSAYEcCAYVQOM4zj0HFfD /wC13/wWV1z9iT9tWH4M6jrlv4k1Dxz4qFr4enl8LRzLotlMlk2LmaO/t8xQyXM6K4gd9tq28u4J r9IPFj6smhSf2HHp8upNJGqC+leOFUMiiRyUViWWMuyrgBmCqWQEsPGPDn/BOzwHZ+HLi21y+8ae J9U1JZxqOqXPiO8spr5p5ZZpSY7OSGFA0k8rYSNQN565Ne9gcDQwdFUMPHliv6u31fmzirVp1Zc9 R3Z1P7KvgHVNH+HGn+JPF13PrHj3xRZRXOrX91BBHcW8bM80OnjykVBDbCZo1CgBm8yQ/PI5LP2k v2gYvhXpB03TXWbxFfJiJR832RTx5jD1/ujueeg5w/Gnxbs/2YPhhovgvTdW1TxX4g0nT4dPS81S VJ7xxGgQT3ToqK0zABiFVdxOcAHmL9nn9nq7bVv+Ex8YeZc6zdP59vbz8tCx5Ekg/v8Aov8AD9cB fn81zWtiazyvK3+8+3PpTX/yXZdPy7sLhoU4fWMT8PRdZP8AyNL9l/4DSeCLR/EWuq0niDUgWAl+ Z7VG5Oc/8tG6seoHHrn2KiivdyzLaOBw8cNQWi+9vq35s4sRiJ1qjqT3Ciiiu8xCiiigAooooAy/ GXgzTfH2gTaZqtql1aTDlT95D2ZT1DD1FfOureF/F37IXiCTUdIeTV/C1w+ZUbJQD0kA+4/YOODx /u19PU2eBLmFo5EWSOQFWVhlWB6givDzbI6eNarQk6daPwzW68n3Xk/8zswuMlSvCS5ovdP+tGcj 8J/jhofxe07fp9x5N9GuZrKYgTRepA/iX/aH44PFfAH/AAc1yrqXwK+Avh/xVfXWl/BjxP8AF/RN P+I93DK0KJpZZ2Imdfuw/KzljwHjjPUAV9e/FL9kJJNQ/tnwVdNo2pRN5q2wkMcZb1jYcxn2+7/u ivPPiJ440/4l/DvWfhb8e/BMPijwvr1v9lv7e6g5uI8ghiAQGKsFZZI2VlZQyncAa8yjxBXwUlQz qHL0VSOsJev8r8n+COiWBhWXPhHf+691/mdJ+0//AMEufgf+17+x7efCabwb4V0fwvc6d5Wg3mi6 ZbxSeH5Nv7i6s2VQFZTtPBw65VsqxB+av+CrX/BXDRf+CJv7IXhn4a6DrV98UPjfD4chsdHTVGW4 uobeCIRf2xqnlgDb8hIGAZnB5Ch3Xa/Z3/4JbeFf2HfC/jTx5+yX4i8ReJfH03h2fR/D3hjxp4ym l8NaaJZYpADD5LSpsaJWUMcsV2l0Dlx8L/tqf8EGfj78BP2OvjV8ctU+Pmk+LPiH4y8GXV/8V9O1 Xw7FcrqEEP8Apctvp98QZYViEMaqqJGreQn3ECov1lGtTqxVSnJSi9mndP7jzJRlF2krM/XT4+/H n4X/AA1/YpPxu+KFnb/8IvY6DZaxqF5Da+ZchLgRBAmzDks8yAAHkkVz/ib4Z/B2L4K6P8SrrxnH 4D8H69Z2d9aalr19Hp9qiXao1uHN1sMcj+YgCOwbcduM8V+f/wDwUa+JE37Rv/BFP9hn4MWN0y6p +0leeCdBvQrYP2SG1t3upPpHcfZifQc17f8A8HImm2/jX4Jfs3/A3T4Y4Yvix8YNA0J7WMYQafFv Egx/dVngPoAK83GZHl+Ld8RRjJ97Wf3qz/E3o42vS/hya/rsfU2ofsma1Ju0+x+IJuFaMP8AZZWk T5D0O1ZG4OOuMV5/rP8AwS0XXL57i6h8I3c0hy0s0chdvqdhr8yP+CrXhDwr8fv+C/HxNtfGnwM+ MXx50HwN4A0ewXTvhyZxqWiXEoiuUum8khiuyaVAp4JkzjIFfR3xx8J61+19+2P8Df2HfDHib4hf CH4LeF/hHa+OvFdvFfNa+JtZtwy2sOlz3BywaMmPzRyGZpsglEIww/D9HDf7pVq0l/cqzX5SMcY6 OM/3yjTqW/nhGX5o+y/Av/BP7WPAK7NJ1nStEj7iw81f0AWor74Y/Duz8fW3h3xX8avDr+JrqYQQ 6RLq1tDqEshONiRyStIzZ4wFz7V8R/tb/siQ/wDBvZ41+E3xk+AvjLxxD4B8QeNtP8H+OPAOtazJ qWnazbXnmf6TAJOUuU8t8NycspGFEiv8F/8ABYbSvhz8BP8AgpN+2J4G8UfDCHxR4s+KV74f1LwJ 4rnv/wCzbbwXdXcKy3N3NOWCrG00+Du+UmA7ioyazq8L4GvP2mK56r7znOX5yNsPi5YaHs8NGNOP aMYxX4I/dbwx8Q/2dfBH7Wl18E9U1a0s/ilb2lvqFlpXiGUwtrdvMpKSWe7EVxhlkRkXMitE+V2g McX49fty678IP+Cm3w7/AGa10nTPC/hP4weCNUuvDniy1AN3aa3biRjCkTqYNscKCQBlbe8sY6ZD fAf/AAXR/YR8P6h4j/YT8bfFrVLrxHpLHTvhT488T6ZfGKad7m3U2upxXGCR5dx9tuQzBlbKgggl Tyv/AAUY/YS/bR/Ys8TfB3xla69qH7TXw2/Z+8WQ+KNB1kWhk8aaJZBozc2N0qkvdW8kcSBpF81s R5PlJ8tepg8uwuFXLhqcYeiS/wCHM6uIq1HepJv1Puj/AIIp/tTeNv2pv2S/ip8JfjBqk2rfGr4L +INV8F+K7i4x52oJI0xtrogADY6+ZEpAAYW2ehr8b/8Agi1p/wC0n4O8OeD/ABx+x78OviBfaxot pfp8Uf7dvIYfBPjJorqaS0t7dZXUtdrbNHEWicOjbcBA0jyftn4A/Yo8UeEf+CxUv7Snw51Dw9/w qL4xeAYrbxvbzXTxz3V9CqmxvbeNUKuzRLApLlQqmc5LMAdH9if4c/Dv/gkz+yzZ/Cnwp4i1Tx9J ZX93qUk8gjjXz7iQyOoKDbHGDwFBkYdyaMdmWFwdP2uKmorz/Rbv5BRw9StLlpq7PZv2Hv2tbv8A a6/Zq03x5r3w/wDGfwl1OQyQanoPiyxeyubGaLiRkaRV8yAnOyXau4DlVIIGR8WP2q7nxBqX/CO+ AYZr6+uG8o3sabue/lL3/wB88Dkj1rBh8OfEP9qq5jm1KQ6F4aLBkQoUiYdiqfelP+0x2+hHSvb/ AIW/BnQ/hHpvk6XbbriRcTXcuGnm+p7D/ZGB+PNfLyxmY5x7mDTo0HvN6Tkv7i6J938ux6SpUMLr V9+fZbL1f6HE/Ab9l+PwVdLr3iRl1LxBI3mqrt5kdqx5zk/fk/2ugPT1r2KiivpMtyzD4GiqGGjZ fi33b6s8/EYipWnz1HqFFFFegYhRRRQAUUUUAFFFFABRRRQAVm+KfB+l+NtMaz1awtr+3b+CZN20 +qnqp9xg1pUVFSnGcXCaTT3T1Q4yad0eCeMf2K/sN9/aHg3WrjS7qM7o4Z5Gwh/2ZV+ZfxB+tYtz 8Rvip8KbSS18SaIviLSWQxytPAJ0eMjBBkj4wRn/AFgP0r6Vor5ipwnQhN1cvqSoSf8AK/dfrF6f LRHoxzObXLXiprz3+8+Cf2mvgP8Asv8A/BQDwJ4b8N/Fz4XNHY+D45o9BGm3M1lHoYm8vzPINq8W 0MYoyVKFTsHFWtF/4J5/A3U/FH7M91pHxH1yHSf2Y7vUb3QNM1W+WY6pJeYO65lnVZGaJ1UoVIwB txjp9l+J/hN4Z8ZMzaloem3UjdZTCFlP/Axhv1rhPEH7GPgq+jkkt49T0/AJAt7rcP8AyIGrnr1s +wMOec6dWK6tSjL8Lo0hHBVnZKUX8mvx1PNP2W/2Gofg9/wUS/aC+PUnjfS/EZ+NkOi29nptvbiN 9FisLX7OyNL5jCXeFjIIVMbTwetcv/wUr/4JgeKP2mfjP4F+OHwU+IMXwr+Pvw3tpNO0/Vbq0+1a ZrmnSFmawvY8E+WGkkKsFfHmP8hJRkT4kfB/TfB9xItrPfSBTx5rqf5KK89e4kt3ZVlkVQccMa+f q+JE6L5auHTflP8Azid0eH1NXjP8P+CZfhL/AIJa/tFftb/tF+AfHH7ZXxU+HeveFfhTqaa74f8A A3gSynh0m81OP/VXd5LcJG7lCM7CHBBKgorSK/p37Qn/AATK+FPxr/b08TfGLxx4s8P6h4b8afDX /hXPiDwZe28Zi1NPtf2lbv7R5wdJEKQBAse5GhDq4OMcr4c0ePXrpVnkm+Y4yG5/UGvcvhh+yd4b 8W23nXd1rPyjO1Jo1U/+OZ/WtcPx9icW+TD0Ip/3pN/lFEVMkp0lec2/Rf8ABPGPCf7F37OHwz/Y ntP2ffFfiDxx8aPh1pGpRalpth4jvjPcaZ5LiSGCC4to7ZhDGwO1C7YVmTOw7a9v1P8AbQ1TxFP9 h8I+F7i5mxhGn3XEhHT/AFcf8yxr0bw/+y14G8PFWXQ47uRf4ruR5s/8BJ2/pXdaXo9nodqILK1t 7OFekcEQjUfgBivfjhM9xSvWrwpRf8kW398tvVHF7TBUvgg5P+87fkfOq/Bv4ofG1lbxNqx0fTX5 +zuwAx7Qx4HH+2Qa9K+Gv7LfhX4dNHcfZTq2oJz9ovAH2n1VPur7HBI9a9IorswXC+BoVPb1E6tT +ab5n+Oi+65lWzKtOPJH3Y9loFFFFfRHAFFFFABRRRQAUUUUAf/ZUEsDBAoAAAAAAAAAIQC41Rsb gkEAAIJBAAAUAAAAZHJzL21lZGlhL2ltYWdlMi5wbmeJUE5HDQoaCgAAAA1JSERSAAACfgAAAEcI AgAAAWFf7e0AAAABc1JHQgCuzhzpAAAABGdBTUEAALGPC/xhBQAAAAlwSFlzAAAh1QAAIdUBBJy0 nQAAQRdJREFUeF7tnYebFEX6+H//yEkOgqgY7rgzAaIgh4rhTs/snXf6VYmCophzjmc4YRM5C0rc XTaRlmWBjbMzm/PkHDsNv7fnramprgk7u8SV/jzvM0/VW9U93V399ltVXV31/85cZpATjgQdGLjE sY6cyf1yKNYBTmS4nfAfbuN+s8Q2cgYGyAnXHnjRY62HXwjXFS0xHn43GlUgam75DZXwK4shDFNG rmoan2PEwE+nrR3u0Hc1ro+PWyGKSldYhl+M/mdfOyp3NLtL253Xra6BcDQavXFDG+rhF+HOCvI4 bnrYOmJ6cpJwuomGIyWVoUUfJKKHTsJvVFYiZcdRiWhKGM7HVL4YNRCmpydLAkapBsGjFCVyViiY BDS098Av1WCAZoMTZvUsHbOfxkDA64VjpeKqrsVDZ38RzIACUamzD5VRJep98xtUIvwJy7Ic8vXI suR3mPD0kn/bq7+HX4AeKwZu3tgypaAZApPzTVRJf6GgaPSaAhM9YYDNidiuvht+4UAj4bDU1S8K YlRRUJPpd8wsDNATtk2YDQEEk8gJpwRP7wLwz3IvCZ1r8CTZwEU+YSh2tmDPB2o5X3cfiWQ+4d8l l+UJ1xYuxMiwILB1H/wKA1Uw0hE74Qv1cDonBLbshd9BnTB9YgHkhDtO/YynDb+yrHrdWHhB0NNN woULG0tfgwDLTRtbXijuhadOqztCXUunR4Df35qdn1XbUPnWERsmjc1panSEaM5lZf0Yvm+P6kVY 5HAEj9I+WvU0isdPD5qeMGg8C9/3vvWtbcIc4UQdZnDlb4eA84EFGGV/kUQJ+y1HaLi18iP4DQVV bwGapkMfwC9Iy6HloKFcv5lULVAg7PCHYikJp/pTg4+G2ZxUCbBhAI4PRYkIbBRTuRKmqZgBTxgC gX3lmEp/kdQnnPxr6yyF34C7A6MIPWH4HZffSsPwO22dWvd4Yr+aIRhRy5ymTl7TQsMYEGSFRgE4 Pv/8FzDA/UqSFPqtBAJqCY+/E/WY5HxQfRLxJxyveAT+twkD6gmnA0v4fMOe6jkn3KjW/KyjEu2q i3zCcLZKrM54ngj8vFkt8FitFsl0wr9LLrsTvtxIFDA8fYdLt8dwAd0FAJ6UhrECgeEBgZzZZ04J X8DGIx9CwHRUrXZQDGWvgbKucDE24YHG0lfht/nYR2rmIx+gEmmqeAuUtYWLaOaU3LCuudcbeeZA N3VKbx+1QBik3xtGDdDtVWtwIEvLzEQFla+QhMpH9nRB1OyLwN4wCaHRr6vV3iYQk0utwQCz1jf8 67eWX1vcoKzqdkFO9ji5KNLzwlt2pnkJ4WDhYQy7X3wXk6KKgp0PjlsewSSAlk1yAcO/wC+IsKMI 9UBo425URg6fRA3s3L15Nwbg13HXvyDVfsujsUQVxavWQFXljCfERrV6w6Ep4NZT+RjuPv0tRCHQ fOJ/GEAgXF+k9nhBoObQD6gEIApHbO+t5jKfLP2WRJLA604i2rrHMzsbMAq/zxX3o5ICyrnb1Cod AlF/KHzr1k66Bwh8e8qOAUkmHv69QgNmwJ5DVALr6u3shptPd2OYQ73odz8PAcvkv7pf+xKiCX0o bB97J9UAEBYiEQygJoMFs3V+aD6gMlxeRZVQcSSBm8mt4/9pI6barrwLA4ASDNEwS+pHNNSpsaha K99nywxKF6PwG3Sr1oNAFG7hrsYdbObMwNXEajgAFS32olNAeaDVRSJxQPl+VcKVQLSh34OBxYXt t29pHZVLzDflPrkCBiavbR2X13z7puaU+Sl4+fDX802BdeQM64gZrj+QjmMIq5m00CueoYDdX+dj FH6xk5IFlLSAsVcSgCYC3QMEoNIMv7ShwDFAAQNuawOEUbrriIlDGCrZVI9KQBL8VNlUvhKVEG4o Jj3dFLiatIAR0FAhqjNnJuWZkpVT17ZQpcxcFC4bQLNRfXIBA2wGNsxim/UUXEda6VevLFNOwQ9+ Qg2I741vUEmio2bRsGh3YgGH1v6KGhDMDFANVUJg4AJmRBFE5wMvQgBTgUQBDwooswvTbDzf/Fjj uGdXV8oSvfQhhWpXH3KRkmMQlp1uTKIMsYB1hgt6Af/O0Qv494xeur9nSOnWV24cXq8ML31sY++g /f3WkTMjW/bTcOj+bC+13NFLQkOClu4GqA9jWOecYBt1u/UKtXEMQLU2sll9g43h0PysLrV1UqL7 YmjopXu+OPvSHRThCtLhxaIpXUWOwC+IJCa6f92xUYcgllb1ZTPQWbvaULZSig02VDMLPtQDIZ86 KADE3HqAqFIRigg3rGtWYsOSsNEpK9Exq9XwnVvVQYiUO7a2gXLUqiZJSfQJz9/ZgRv6RFUJu/rT hkRv5R/Xt2LnM+x/Qo4Rst28KZGKSeNjeghjFPnj+pYb1qXov7Vfd5839qId6HnuDewHRiAc2KB2 Dvs++RkuLgh9lmYuXf+XeWp+ZmgcYIsZq23qvRgVTR34X+YVn0JA8QfVTf5wm+RIdOe5HlqMShCi YtCULkjI21NfvBQCqG8qfwPCbqsh7LdiBlC2V3+HYSHkNJS/CQFJinW0mrZB2NZ9LOTrhUBj6YrY PlIApYvF83xRz717rdFYMUNBeiKJsaYAhp1hac42tYyx0x+V7oj8+lF1iEiXK/j9aQcEcBMAwu02 tXUPgWnrW7yCPDp239BUkLnb26dvbu31kZEHCIR9ocRtTYFCotcOryP2ICqShHrriBkQEJvaAlv2 QSBU3QDKDKVrHTHd8ZeHpfYeNczs2XbVPPVVQayjETSioQ0DfS+8iTnFOqNtyjwI0HGWmEFq6YKA 1JN4+4KkfjJDuLu9FgN+N7nxZVnGPFi6qAQgjFH47W4+hEpRCLN5OLB0SSQ29IO7yqIkVfV6WeXH VRb49QbJSCBkzDryOgF+7W71EWL3BVBzzXrVvtVMMSDs8vkxsL890d0G0fx69SVEpyfM5mfxtavX DsMQsIy7I3SP+o7Bet19qIdf+rqp7eFFqMxUuvG9ARAWWjrt81/glTVNXOliEgDh0Gb1WQIBOUgG CEHYecP9GKYMXLqoQSAqCCGudA2HP8Uo/HKCGZLhShfCnJzuMD9eRMaPsyzcr7kP+n2kSCbkN4+J j0CfvUt9NkKAk03VZOA5/FLmriNd0KNWG+/YpnEKLOp1lKTw0dP48gCvNfzCAxYDnIAyS7+rRl/9 Aq2flcB7P2Qq3fW/YQD1/q/UNxNyIBhLTzBw6UoieV0KQBRuUq50m0rIkxx+FTmROQPJpTt+TQeJ xPn5eOI1H6WixcwqF+9V3zdAANw2BmjqyJzm0bHy5kjeJ7dhSqxX3OaIvVEQYlcQryn+sgGWDKVr H3U7hgGIerbv77/67uSdDFi6ridesY5TX0eCRGUZU1kGLl2qp2Es3f6mLRCWJAnCji51sBvNAPSZ 9pLMJ76kSgpXug029XEKSozSJAh8Wq0+NjF8sp88Wl+pIG9OIHzbNvJeEsLbDQlzN/vVv/DHH1wQ pm4bNRSosi0vake9T1Adf0TiX8yFjOqFppfYeuVd9pseTkSZJCg5rAqppctkcK/8koZBFEGEsG+l 9uVxvToaEcNgiNnYLmpYQGmbNBfDA5QuhqmgBkvXdPhdVDYwA2ZrDyxAJQhqGg6+RMMUrnSBN4+S kRUg+DYeCIqJT1/+/hspRTn2bhjlRqbG+/Mp1aytLvXVL/JTnToqA+WVcjIuAMIYYAFljVW9Dypa 1cPoZkaMUOCqcZfY//16EomnsnnCnb00av/T32gYfoV4EohUfiKW/Ux4fwVVuh5eCpoBS9cx62nM TwVTMQCQ0h0U3JN5uBOJ3UMkMqygpYhwUeCyLl0oVHNAhN+7dyWGnQwjoDgdd8Y+xFMUttlGuaxL 99li9ZuJJ/ZphosMI6KCaJ2gdoCACPHRdyxDKV2d4YJeur9n9NL9PaOXro7OcEW3Xh2d4Qpvvdgt CaJ/K6hzyYL9+PRFDYJf+IDQlzYIfgwCcm6HxTgeW4a7Zb+Yv8Do1qsz/LgUrDe0oxB367t/AVGd O6KiJDY0C7UDvATRrVdn+HEpWO95Qp0DIHa06uuhVPOLsqS13oC7EwOcRIJOkjVOQ8krXJ64LKCj ygB8x1RXuMDldGizEfE76kjWOE0VZKgAJ3WxuQGGAI4fAGl0hMfGhr9SwQyyEh3FKFn58LgV81Du /UUds5lSnGHNiBgcyJlScmrV2b+AifHvl0OihBpKh9WFSfdtMRDVmTOjV2uOn8oLpZoxkvgV87TN XcvK1XEOVLzB0Mzt6qwXIKvr+U9FhfjkoX/Zwc+LkBJvnTrFKYiLmXcCIffiH25z/uVhoopjGx0z wj/cpkjklPGNZrL4lnyIGZAhW691Inm5xgo7aaNKNGodT0Y2cWL780MkT3yUBQh+dg3gcAsQOT4b Bidi2XHMiQQ3kwNOFt/yT0mmjKS1XhBRYAejRKmefqwthIgdNhQvQQ2lv2ktJrWezEUNWi+KLGmG uXTVFqC+8fDnRMWM/mEfAUDr8c9RH/JldWOxUOtV78stnUQbZ8VhMhLo4yoyDAgJiGTcz8Q8MiRP VhRq5P6wZtDg7O3qwD+QryrVYZpw8KPiZmbxkUkzkGanOlMfCkTpOH6Msoxcpe5hXB4ZcrStRR0X DPLvIs0XR1JsGCEKUcWtFwVOhGjjTMhTp5oACUuaxw2OBocHBIlngfve5/HOC/rVoXCI+4MfVeVI MvpTig8iA/zryawEvu/WQjSYvwOjnuffxgxINCKgHoSohmq9IIGlHxNtDMnmpEk420LgdCNGndeQ 7wcoNKccG6yYwXpBhE5N0VhHkKeS0KTOAg1YHn0JNeFfEvPmAJET9aj3PPcWUaUnrfX63PzsMDjN BggdXtd8aAVqOANDDKUvY6osq09War3hgMY2EFPF65iqKOql6a7NwajPaQq4WjmpK1wISa2H0375 kA5qvRNiEyWyyLHpD0Fu3NBWZQ5yUlCvfvwA0mpRv/lYvvMkRk/28l6LY0uLOtUkyK+dZKwmy+Yq MjXI3lp1+K8zpA4KAll8MHHxb91EPDyJx4YPgVyZ38wdJEhZN/m7gy2kpkCtNxwfgMqBqWPi88wA T+0hn/UIojqMM3vwtqOzx8ihMGoiNof1DXUsKAgmARi1jVPnj0xEJ94lHK/lJHJYnaAcxFNLqh5D s177FHUibQ5/tTotKYgjZytEzbhnMLPkwzhyCpN8sbGTGaw3fPAYaig4CQoIDn4E7EvVGdhB/O/+ FzVIcPsB1Htf/YKo0jOIdm+y9ZrK1fmPQOARiRqWlqPvYaoQ8+EJ6w2lmGelvkydWQlEUVRTb6kk DjaDtB55HbfNHmq93FQ8ADfRfDrpcaqO5eli4qX7AwPc3x8f7cOcJ40pPnxodagDu0EKqom5fl+t Dv0C6fOo1n7QSKIdrsR3B6jJLOXt5BFJrRejyYRFMv/bc2XqJp4wiXY5Ex8DZonQqn6iAyLuOghR x5R7IBz463OYao9N6RZ6Wp0lyfEw+dhNpnXmWDSz+JvIN31Ds97g9CeJikER1Y/DQEIxa0n+SCRZ vLnbIGcG66UzF1GSrRcAI0dlsqQcNZfMWVmvpW0faroayQlQ6LRWdQdfQQ21XkPJS6ihREIeTGoq XYaacMCFmpYj76CGRQjxc5iBzSsxD5+ZDNYL3BabsQzEra0MA+6IxH502hv79AHkxvWkIkSBWgjo x+c01TvUejIdbX9lQYqvSTEJhJ2Ta9om4vqkeHXgv6c1ZfHIr8QbG+0BooojKooga56kA1ovUNJB Bvp74s7/v5UJ5w8VKx/sNMXzOQWW2FxaIEFTOwZIApRRgHyzGvSQdTPcBTtJGji9mY+jUujmG0SK rES1tYCBrJd8oIuwNWdZ4EsWP4oHER1qNcoTm2wQJFJ0FDNQ4Doo/sQFP0vrDf5WAlHbxDkYzUwU rkAwpN5bWs7KegFbz0lUgtQVLmooeRk/CUYxHXqD5GOstz7eywU5YRMMg9QVavqixEhiWrvaAwvq Dy6vP7iM1dDqOqMcoFMxs/UC83aq05ahTMg1XrvGBL9U89GhxOdt/hDZFQi0ga/ON07OT0ybN21j wtOKcSMEgZzXFJhAqAaENV1kbF5isr2pqQ711cOJLqjxOepxXpmXOM4nSxNPt2ysF1hcRJrrILdu TjySni8hzh+kpCsrb4y3KUqkQfPMCr76BU1yx+vMFNezr9NU65hZtil3s71HkeWJPhHr9Eep3hrr +gJlxGJLKEfNBNv2VKi9RIleq9jKQKqMu1OdiJPpIZMaEy2p8J4yqof92KbMs02YQzW2Gx/AbGdp vS7sEQABbw+nyYht0tzAjxsxG2C5IpYtJlwTlbfeUMAR8naDJLsyWfRjkhDhvx6Fp0PQ29Nv2tlV m9ddv95ra4TnFEmJQ60XO73EsLvP+AvkN7fsFiOJD76SgVRrexHk7KrNt3eVSwL/7/BfvYbNPYbN yX/KoShKnS1Ubw8bnKkbgYgSjR7pDaw8bF5Y0vf2UUuVOQAakpaEIyyvqnNCzkUlfdubPUJ89tlk XGEpt94BOUHWNrp8kRRfaiKKEoWDBKmzh1P2KSBwVNXmwLvHLLDDlYfMFT1+eEaTtDgGexB3ReLp QROF5wv3jwe7fLD/07YU7faUKIIg1plUMaSoboh1RkzFvp9kolB9qKrzvfGN58V3vW99FzlcDRUY ksYA3jjwVT7k8X/8sxJzm0ik4oRn0fugjxQfxROBujH+YzTWmR+V5NCmPZDBs/QjyJw8PSshGhUb W3wf/6wexrJPwnvKcXOKEorgbqXYRI+A0NVH/iipi0H2+jCJPVT8otB21TzXQ4tdDy0h8rdFtPbu eSjmz6LRwFd5niUfyj6+qsVb7/mDs16diw779Ji9g1TXSVznPIP2Gani35IimOrkXmUloVvvZcoe Q6JKjDIu10inrdc534BjRxNNJ0JVon2ajgtnvTo6OucW3Xp1dIYruvXq6AxXdOvV0Rmu6NarozNc 0a1XR2e4oluvjs5wRbdeHZ3hCm+9tYULQYb8+buOzvnGWVZpHTkTxLlL82UsKpPno3BMnot6+j3T OSEajcpt3XRegYtCkvXGhkPV6at/6lyqqNYbG43k3FlIVDHoKCUSj+OYSL4xOIfWG5Xj89f84Tah MfFp9AVGt16dYcalYL2Sw0X/LvitOjfIRUG3Xp1hxqVgvQBd1U8a5Awk2SB390cOnczweRmiW6/O MOMSsd7zh+16dbVg9YBdA3zPo1uvzjDj9229LjrJ+8gZwU17iDYNmazX3lVae0Cd/03VFC129h7G PByKInXWrMZsKMbDHyZPzdFY+ipIwKNOuWLpKFc7t8l/LbJ1qNMgJRONyj2NG+luQUxHPpKExJSF g+XxYvsN65qnbVC7GWrsETobxs+1iYnyml2R2zapK3ujjM1p+vqUPWUdBnRfnLCwk29M29Byoi/1 4eXUuybnJ3JeXWDa0uSiu522sRUODKSqm5/0ByjtdGPqO8cSs9L2B6Q529Xlhqm8ecSSPIsAbggB QY7e/Qv5iHdMjumDI32YtKSUnwgC+MXowNT8Gn4e3JTYr7tPlanzSTxOVJZJUtKnqlFFsU/lk+Su PsfMJ8jtC3LFdP8733Mf0J+N9Souj/2WR2hOx93PKvGVnVlkt9cZn+JHlStiMzxqP59MPi88He8H P0A4tHG3dcwdZPMRMwJf56u3C0c0Gtq6z3bVPPpHsRk/brP/8cEUmVOR1nqN8WWXWTFUJGa6QTzW Wi4PlbYT35FMMVDZ13ak+fDbNA+V+mJ+sitFDHB5qFjb1UW+h8Dde9XZ5EavMuxs8eB9jHLaSqae uH8Xub85Gb2a/2zdLyijk7KhzNyqWR8eTHScdu5oKhPzyAypNm8QNbdtSTF53aS15KjEuPdYxExY w4mkndsVlR5/ECd5RblxYxudjA6EZGX483oyxVcwklWjzhW//4SwZhIP/1EyHSSIqJ1TyldnRL3z 3udR4358Oc2skSums0/PIVuvr5RsyInUrpk+1ff9ei4DFdlMJt8GqJLE4xrX82+D+dFUKrYr+Sms rGPVafpSyOjbB2zxIqmtF6X+4HK3uTbk62078QNVuvsTs92JES/Vd5z6CaKyGHL2HKbKXlPC9aOm qeId+DWUrQx6OoWQMzavHVmIve34ZyQrPPxkdSl+lOZjH0cCVlkI2Dr2U2U4wE8Knw1ovVRmbGlb VtY/d0e7P6Tec19WkznT4UZf1+h0h2Xww7fE/fDUtc30mkKAzuf8pw2tTY6wJyLvavNR5Y81CWc+ ajXx8H9c19zkDEdkpdYavCo+DdXVa9TdqjuMWxdOLEyBJNRPWEseCkUdZD5n+LtvTzucIbnTI9wZ 98Pjc42wCeYEUDktZo2T8oyLS/qe3te1vFz1t1cVEBO1ezT1BToV+x838nPupcP3C5nHNPxyYvYp wDnrKXpTBj7PIdoY/X/5O+qlVnVZ7ACdmvyK6cEf1itur9Te45hOpqoDP0ZPasjWi+L/+Gepq084 etp2jTrlJQq95pGGZqpUJ6OxOORei+sfS6kSahOYk2owChANTt087k7wq5Kh1bvic6KHK/BOYvJX e/zK2P/0N/TqcIKO+WRO7Cxnq0trva3HvySqGNYOqEWr+oaSV4lKnbF5OSqtPaeIKoYkhlAPQlTM nltO/ERUMRQ5QpOI6syZ3sb1qLG1a0qITlXZULyIqAYDa73dXs3c6ABNCkuaJ9+Te8mMbc3xORzf jE8Kd+9vmkm3vWEyJyMIanJqyD/eskXjkIFpm4i9He1Vjeelg2RCvGNmzcRd31WT/6ruIo0RjIIE JY2dv3uU5Nzbkqh+08zLyjVrLAB1fWSJhtnbNRPTl7aRyauPdGc7C4osiORenKqpIdN7EQNEGwM1 VJmIaieFci37GPV0kuSzsV5FOzeVfRp5gviXkbULLLFpa0EiWocc3EQeLqH4fO4YBcEoQDWum/9B VDHCJ8iU0dCUJSomM/uoBejM9Zw+JWmtl8TjUGdoKCEdWrD3dJkBi4nMTWntJ1OTZcjcXU8at30t xajBaMrOs7ZK1XuDZHN6HNR6XyrhJ2qsNpHa6efHNAYJ0Fld791F7nKMgiS3M+//pd0eStRdp64j rltMmnTG7CG15T9vUg07ECFV2as3aQ5gyhoyvySeb7ed1Pkf3Z+ivYpJ12xMnB1qwEuTuBZMBWEv 5thcUlkg8exwjI83L+NvUORIBDViVx8GImHyxAQPhhr/PHW2Z198mhjfy/wKIHBgmOS5iZjEkK03 8P06omIgW8XWAaT/5bztMUxlITmTHzdxqEZJeodEkzCqhMmVsV9/P2oothsfwCSuCpaSNNZbyC+L BieGSdR6HXYrauoqPkENSzjow9TeGlJbIJmLlmKUJRQkTdzmyq8gSv+rsWwlt4oCSKfhAKb6PHzH 2IBQ6+318BNTPl9Kkg51e7kFCkAwadIaMm8oRkdlsVAI5gRhzYOCi6SMyiGDda6NzxSLUSAkEJN+ pZS4grUNxDHuMdm4gwSZHKuQsyuYYOZ79vCOF/niWA9mqOohcx3CcaLm6YrBTT/mKyBLmfhPkxUP /Lc+BlHP2DvpylqBvB2Y5H3jG9REWtQHoveLHJJhXzm7fAGKdcJsSLKPvh23HXqvlTvFGdlGzqRb ST6y/pDvlc+5YwCh88LihhimUSBZQ0lOohquT47OU0viGUnba0XicZKtt6OjBTW29v2oYRFFAVPb j5FlaTDaVJF6+RJMNR5+H8Lw1MFoZvG4suoOZaHW6/bz1jtvZ+r+KlbG5qnWS13xxHV8ZTgZzDl+ Teqc41cbMANGa7tJw7u8nTyYvjlJDjgQ7z1642Dapc8SkmS9bxQmFhBiESTydJiznfSWfV9BGuTy IGeoA4eDt50n3guFExG7DldD2Hn3sxB2x9ciMU+ei5nxoWZd/D5GM4g9PoB56Nab6o1RT3zKaLjr fMdrMJxZyDHHo7gfIFlDSU5yxC6IKqNmgisGTVSSrFNI/7NzxhOYLTNDt97OuPX2GNQFYDgikTCm dhxXDRLAqKGMLK3AgaktlWrHVTSalfUG/ImpcbMkg/XO/zUxD3s6mbJW7cWh1jsuN1vfO6YgtfWO y8E988Y2cQ3pLhoTm5Z9UkFiJO0nR4i3zCDJvvfNA2mrwfT1GLYCrom91roqXssYFLZ4oxHCYnwO dFy+wF9PepglUVLgNo2F3f8gFTHnG1+hJoPYx91BMg/VelMOiuqLHzNYbyC+EmJmwQ25KJCsoaRM sk0ijzBO7Dc+gA+IARm69YZCQdQ0lKZYT8hhacXU+iOrUIPR2lRN2Z7udkztqFG7Jel/1R98GTOc KzJY788Gsn5XU9fASxNiThAST8+oHFIZTi4P0GDSxPyEcS45QGwJJyvH8OH4okTAwRZyChXtWfW6 Y+YM1tseX0uptq0rGCG9bgdah9Kl7yjYjvcfhF3LPlFvROYNMCYFj9eGqmoxHGgiz4jQpj0k9VQD ajIwZOsNtamd2xzsVlAiGOYWHE0JuyGSrKEkJ8l2MlLaOecZmur820KxbmCXQBm69QKoAYF0oopD F/XFBQQBmjng5c3DWE7WIrT0E59jLCOLnogC/zI9HPLzayZEo7KYYpWXZDJYL4BJN29K8ca12a5Z BIS+BLL5+TUK7vlF7UleeciM5nrvDmKNxtjigyyF7aT/aWGphaig9Rjvu9pqcv/zQC+GSVocVI7N TVEZbnIK3FXAzBmsF8A816xp3tpIqu5sl0lEVpK73NKBd6HywyZcoCS0agtJAKu74X7QBK+Zb539 T8xGEmKgBiyNxBkiWqsbsvW67vo3UcWRPD5Mclx9D0Sp9YJg8bEEKqpYJc1J4ukPAEhOwqhky+Ip Cbe7P5h8PMBZWW9vI+lYNh1+n927vaMI9XVFifc6qEGRxMTbGlv7XqonqjNngu6469Z+aRxV5LpC 9f1wyzHScS9LpIENwi0LnExm652yhljal6c0lram3o76sl6yVaeDvHEdm9MUEBM9zMfMZEneifmk p73PSRb4AvEKCRsICIklC10hTY3uT+vUR8PUDe04vuKlEs2rC+DP8VdNi8o1Lf/CDvI4WGdMdM+g JrP1bqolj4lJ+eob4Hm7El3Wt2wmzewXilI4rmSco2MV0bFkmBE7QkNweVCJErz9aZIQwxGvRga0 K18Gdx1EfWQr6V5xHyMrcUb+T7NCHSpBSDwOtV6QIPM0keOrooEIZVWodDxL1iJy3fcCahAhvqia 5xUyKgGjIBgFkjUULkkJhjAq9aTuTWSh2wqnGokqzllZLygbiskioCD1B5c3HHyZjr4AESMJl0WU hSR/XeGi+uKXiDImHpvGmbQe+4gm1RUtaSh5ua4o8V/dLRWYzdF1kCr7WstQmY7M1huI1xtBRkEr t8A0Jd9EB2CAsB059+9OtD8n5hqvKTCNZQYz9QcSHSQLShMrhkFObmWz907waziVNmr6z1xJq9fQ tQVRrso3waGyxxlibAY1ma0XPC3dFiQcfykK5UuV6d45cQR2q0vjUSHaOGyS15ZoDgB0JU4UaBOq zUJ2oTAh8YyjSnW1sRHTQ5vVQUH2eP+TKqNvt8VXGCTWC3WByX9VAyOmqwMS488XVcbMwpwAnDJd KRvENnGO7aq/qh/3xzVKvDioBqNAsobCJzFOXv1WiVmCDMQx+1+KO2E4NKf7EX484llZL9J0KMWY StiDJGleu6O+qWKF195As1Fx9fELFgNd8TW4ObF3JUZKOq0dVO9xDDA2KLP1AmFBRP/DyeT8FNXU 5RUJs2SljzFd5LMT5DUPJ7mNqZdfoxmuXpeiGg+AvV27NrHOIJXxOcaIdgVQ1Ge2XuCxPd2Yc2yO pt0V71dL1CYyIzNL3fuTPny13/McTSUqBkUQbGhgWrFNmM2NMXYwY5VBPE61riSYmTUEockdr4Sj 9drGz4YwHTdCxXHro3BvY06K4/bEELGEXDFdak/USqiexAdlvdAcqBmgh8z3GhkuRTX+T1ejhsJb L64SGPTytTU4w6C3C1OJikGRBVff8dgyf3mW1v1C2J18RdDA8I0RpLotp7pq87vqCtzW2gxr/0GS x9bY07AB9txn3BFwtyfv2e9shlS/M/VLEZYWjxhbmC+UecEeR0j6uZYs9pdb73KFU7xpQGQleqjb t/JwP+T8sNJicEZSNU9UlGj0WF/grSPquoTvHLWctASTR3pQDA511T8Qs1/zBOTwCXJBowuP87+n 7ZaglHxxcD+9sbW8M1BjJXX+X42JobwAnOCKiv73jlnSHyyPWN9MltJLGm+guL2YJBvS9mkrHl8w d7u6xt+L7wZ+WK9YU7QM4TQjlTXeBe96Fr0fPnCYnrUSCPm/zIMN/Z/lRD3EfUkNseNpIF2DUkeP N7ZAYeC7tayL41DCkcCWfXgY/s9zpQ5+DA+eCAiJU01tim6neOZEUiBnKzp55/znEwsIPrTEfkti cVPsfZC7+tWjXf8rbsjCW+/5g7VenUuN6Vv5DyF0zh+RytOqfTIDJ1lkpxutVzIOMKBAt97LFIH5 FMkXH549Pz4UVOe80j1RHT2WPIEeEj4Ws23wvWmWOKbo1nuZ8mW1fXxOU4cncqrfj6arOt7zMMmL TjKBDb+hfVpHzIhUN5yJW6lsc9quV9+rgdim3ovKDOjWe5kyMofvnPu+NsXEADrnCfs0deH8dOKY 9RTJlxHdei9TWl3hSbnkxdWE3KYGK/9eSud8I3X2Om5/UmO3I2e6//ma4sh2CPCFs14dHZ1zi269 OjrDFd16dXSGK7r16ugMV3Tr1dEZrujWq6MzXNGtV0dnuKJbr46Ojo6OzgVFd706Ojo6OjoXFN31 6ujo6OjoXFB016ujo6Ojo3NBGcD11leS2ZpR6goXJi+Ir6Ojo6OTAWdZpW2UujYBkSumc+sIsAS2 xNexjktk8z6SlgrB6mAnLAcJzX8x5YpdlwJSS6dz3n/USZBHzVRlyrxw/g526YfLBN316ujo6Jxf dNeLSC4PXSOTlVA+WRb48kF3vTo6OjrnF931IkpEsM14nD1UlHBxilV0ft/orldHR0fn/KK7XkpU UWSz3bPwPdvVdztue0wsPQ7+mKRdwkhmm/22x9RlC2NrIrr/vjB5valBobteHR0dnfOL7nqHL0og aL/pYfbyoghHT5EcQ+KsXG9UkSNBt6Oroq9pW3f9+l7DFnd/pRD2ZljIMzNQj1BkIRSwwj5hbz0N 63ubtvWbdnksNZLghzSSLyOKLMJOqHAHE/sDp72rHI65p3FTb9N2T39VJOTJcucpUWRJiHhdfVV9 xu1w2L2Grf2mnR4rHHMwGh36bs8SqJNFZCUkKeGYQIBdahTC7rC8v8P3/jHLa4f63zlq2dHqDwiZ jlaQFUtA+KXF80Gl9a0j5jcOmz+otOxp9zlgM2XoFUA5esYTkQ92+T+tsr571PL6oX74XWtwtXuE iASHOZQ9w/F4w1KlOfTVSdtbR80vlfW9fdTyvxpHtTUSO9jU+wQ9vVz0omV/AHB9uc3hr0haKuA4 8MS/OKEeJJTCu8csm01uqz8saNdezkBYkunfQXETbQzYh9kXXm/0vHPU+kpF/0eV1sr+oCgrcFXp JiBwzGLWfwfHzG2b/nIOGjksREMRjQy0/BqgiOKgt4JCFZK2Ypaq54AdKh5fuOiw773vvW9+433t SwiENu+VbM6okJWHu7iuF05N6OoLfL/epx78F77XvxL2HZK98EQdyoMatgJvFDp6KvDtGt9b33pf /QJ+A//bJNc3K6Gw+tzJSBRuGO7KMwshInDAmgzaZdWgOGSbM/RLke+t7/DfgwW/yD39UKYkx2CA eyEaCAm1RjiFxOn8sEGoqlP8QXUdT7qW+OjbA98UiPUmuccsWxxKcIDVlDMzBNdrB+/bVP46q08p rZWfgkMa8MmlWkHYaTzyIbd5WilcZG4rUhQx3Z7bq7+jmeGAfQ51qfdQwNl6/BOqTyeNpStD3o4B jxkQhaC1eTu3eTppLF0RVFcLH2KNZGiEIsLde610abExqwwtjiD43621PWNzyLpFnOww2snGMdR7 UpA/qrKOScqZUq7KNx7ohr8Y+OpFRCnX4L0yL/VhcDJqVdOKsp6AOIAXhP8t7PRfU2DiNk8n0za2 NTjAWyX2Kcryv4vNXLY3j1rBp5Ic6YFj+/fednbD0auNR81hkhwHHNXOFs+E3KwOcvSqptxGD3g4 snEqrltdQ/PfsaNLlCRw228csVAlK5Pym3u8QmGHd+QqzZW/Zl17n33glefg8j97oIvdcHyOsdUV JMlnjW/9r9R5oPgWf0jS0iDYnM5xsUVUGfG/+G7mW0UWRLN27TfnhDmBPgtJjqFEhMCG3dYxd7DZ 0srIGeFNezM8+i+865VEUWhosaUa08SJ+97nRZtTLd30gLsVKmts193HbZtaRkx3/32h7PKk3Kdo aOPyu/K3k7Q4fS+8yWZwv/wJFCi4W+df/8PqU8uUv4o1TZlvAHD/Ymunbdrf+W3Ti/+Tn2Ersv25 YHCuF6S58nNOU3tgQW3hwiQlkY6T34iRtMbpdbaCW+I2icmCuqIl9cUv1RcvrStclJSqSmvVN5KY ot7But7awgUdhsLWys8SGlVg54tBIFWrJ9JQstzraCO7SyIS9rWl8eJwqHDA9UVLU16Q+uIlbvPx zPfEOYRzveDAdjS7p29uoxpOxq/t6nZ4ycZnzrgD4Qf39HJ5UMaubroy1wgyZjWfBAJ+/fsaJ9lL EmFBfK6wh9sEBfY2EXabZxyXwyehPFpo9gRSlLisKJ+ddKQ8GFDCcU7OU3c7OlWGSXmmggYn/bYB PPGd2zvYDOAmDZbEZUnHhkYXuxXIz7WaeowoyVCB4HweSuYTh4JbVm6W0jRMWdc7YU37nlPNGfz6 g7t74DBgqw11vG9+bE8X7jAD+w29bKUN6hbbm+zn8H6WBaFn9tPs884+Yob/RC1JToX9gx/Z/Ci2 sbO8prT2C/7A9e733CaBz3LoiSiC6Hz+bS4DkZEzbeNng0ADiE8CGTkDGsTRVD29F9j1uuf8y3br o6xGfUM55vbUhx0Tx+1PyWYb2aOW4Lb96jvOpE3UfY69wzZhtnXsLDXMpYJPve8FKRwhe4kzBNfr eniJ474XWI0qI6bDBeeVcXHc8oiU5hVyqPiIdVzS6Yyc4Zz9L/9/1wXX7vR/U+B+bLl1zCw+zxXT w7tLyV7OmkG7XpTmQ68G/TbO6iBq6TUaSl7iMjcc+5Hk0NJev43L2Vjyst/dnfyNF+w5KottNeu4 /A0HX/K5e0mmOBrXy0hXzU+yGE4+ZkmM9NQXcJlB7F1lJBODz27isoE4u0ugRZu8Z1kWWo7zNZXu ulyS4zzDuV5Oqixq8xSPWb0IiuITEqdQ19YNz3Fuk09O2GO9i/xpBkT5iQP9XOZ7d3Ul95oGBOna pFbpPXttrlCKPgxRVpYf4o//mg1dfVBDZxBEiXOWIA/tavVEUvQ6wr/YA5Gbk+oft+yyBePPCE8w cp32IMflNTvCmfoVu2yua9Zr9vlCYSd7Rmand+pGTXsR5Il9PSFRTj5xuMafVju5zFfmt7hTnRHr elm5Z1dXny9M2/TwL3A9/fGeAzCxF/byS67/z+BPPhiKLShela+pN6yo6M+Qf2hI/VbblXexzzvH vGdJWhJhQ4ttdNLzMSaOUbNkb+plqL0NJvDobGbfY8uVeB91oL3bMf5ONhXE++/XwR9zJwvRqCj6 3/yGy+y8dn40qSvyArteKuGXP5P9weRiku1Ox5xnuMy2K6aLzZ0kRxzXC+9w2VwznxT6rcn7hJZx 6FA1593tV94V7reSHDGG4Hqp2G54QGrupIWFwJFIZpvtxge5zI4pd8t+/h6QO/tUn81ks103Hxro yacDKKFw8lUK/LyZJJ8dg3a9aovQ1UOSUxEJew2lL7ObGEoWW/vUXl8WR1cJmweko2YNSUtPJOSC A2C3MpS9ociax2Ky6208uNTv4m8pjqDP3KitNDSVLXfYuklyjIDPYap4hc3TfPgdIeInyWlwWerr tM1rW/eFGEmf0vVOKWiutQ7wigIakTM3aZ7LN29qs/sG2KqyxzM2r4Xd6usj7ewNbfEL4/Jb2QyT 8ptrLQNcvdp+75V5qiOEduHT+7t+bfX4hUTNDFzIw791svsEN3moLXXlnWV9UrPvtZJOWuer6HBB k45Nfadc40o5Hv5V4/v/uqMjwry+Anf3xK+aEx+fa2q0D9BP2+MJT1mj2WrBwV456S1msuudtaPb 4uM7ulPyD+1hT8oztTt8JE2LJCuP/Kqpiv11V28gktVrzsHi/GkD+6SzXzHdUnIkxcWPRsEr02zu 6Y9bvs6jURDL2p2Qh2RmcCx6n80GItU2YRI4D8tczaPWPmGO2DZAf4DQ3mPX+hvvK59z7YcL73qd tzwq+FKXJiVQY7BCm5Xd6sYHJR9xV3DNvW99y6aCbw7+VoKp6VBEyfbEcs1WE+eIzOuMIbrekTPC FVUkOQ3Op1dwWwXLNZsoomjWVuxsV82TPJn6tBSvzzJ5LruJ8/YnkxuHQ2DQrtfeO8CwLjgsT08x u4mhZGF3u6bXKBKJNB/TvNw1VqwUhAEe7kh/d319UaILGrxa2Z6fSFqMJNe7wGNvJWkZsfW3NBRr Ooq7avPoC1q4Ec3Nu9jUuuKXxSyOGTY0nNpVx2zYcfwDIZLVw/FsSHa9o1Y1HWwbYIA6HG1OvabJ Na6graFnYGcG/GLSdLreuKHVzzyd157mu693tHhIWkbCUlqfd9TYNTpX4+9fP2oDV0eS0yPJ8lMb j7MbXpnXbIx3LMNFWHeyi+ug3m3SdCAjkPO7kzY2240bO8xuTV27tMM1cjXTjF5t2tfYAxuS5PR0 u4PjVxvohmNzjA1WvhbPud5JazvMnmxfvtoDAhwtu/nMbZ2BSIoXllua+FZ4l/d8fRACV6b/4UXs w84+eZ7odJPkOF15W8ET0Dz+wkPQvHP9JTES1Q4eq4nvdu7fU+zQ9lL6craSNHBFW/exSdA4dp44 TdIyEu7qMzO7haZeRPvm+AK7XtvImeGGZpKcEdsHP7AbwoH54n2qakFMvZdN9S58P5uRWWJ3vzpN FbNhYNt+kjZU1+v/KndAkwlt389tFVr/G0mLEZXlnkla1zthTsSe9u0YINtdfO1kzjMXwfVm83ER XCC/5Qi7VbLr7epsNZUvZvN01a2HTUlyRiKRcPORdzXbnvhIFBKejHO9hrJXwqGB39UhNSWaPbce /5w2qcEHt1R+yaYOWVoOLfe4NJ0w54Nk13v95h63f4DnsijJD/zWzW41ZBmb13q6w4y7hZb007s1 bbhxucYe31BGJLJ8dKSP3efogo4qQ/qXfFpM9sA4zXAz04aqRBUNrsPjxZqrd9OWDn+YrzCd7Pdp 3OqqpqJu3jt+ciT1u+1By2rjrw386xXO9b5YZhvUc6HOGhylbd9/cJy/M22+0DVrEr0gE3JNxu5+ knZ+CNabeAf58yb2ySt099sZTxZY8qEUGwQruL3QxqJ6zzMrOVfheOBFmgrinvOMzLwRdL7xNZs6 ZLGPnOmq1jzxLrDrDd70CF6QAVEEsU/7UjO08mu8hQL1Jqu2Z37IEnjvB1p8Q3O9oqmdpKUnsK+c 24pzvYDUY1bfebPZJswJn2pMUaWIRuFPrVffrckM13ZLprLInovjejs6WjjXa+84QNIGQhSF1sqP 2G3bj73Ntpg519tUsSIUzNb1Nh3RDMgyHn5flohlwu3YdOgDNnXIcom73nk7+VenQxNwvbWdpO4P rvfxIs3BTNrY6/QO0Ns8IM/v1TR5x6/paGjP9DaEpd8XZtuUID818B1083/RXIqnD3QLYqIdHxbE WZs1B5Bbl6J74PWDaYe2DU5WG3c39pGdxuFc75sHSN9p9hzqcLKDp8blNp/qS9iLIMn37tK8pf6y xj1g++Ps8Wzfb2Ged86Jd3m7ybnDU9L6z1dpknXcnbI50SERYIZQQbPYuTcxYsNdsB18Hk11jr0z 1K7pTLYueo+mno1cdNc7qO96e7StutCrX6Dr9R2vOWeu95NVZ+l6pU7+zk8mG9cLRE4bbPR7IUZs k+a67nvB/eQrrr8vsl9/P5eqysgZQs2g7SsdF8f1Wsx9pvJlbJ6mY99mac/BgN9Y/iq7bc/pbyQp UcXjXG/DwWVCeOAPJwBRFE2H3ma3bT7+lRL/3hcOr+P0T2yqofxtuBpCyDVYEdVvrgbRNBkaQ3O9 sqz856DmA5ubNrV3e8P9fnGwYvaL4HHJfs+cWbrjBLvbMTnGRuvZut6CRje7z5E5zfuNlixvpEJD LxxDYtvVzb+e5l9MWLyhKWsSznX06qbSzkTP54pDmhfGzxT3J7+LBXJqNT3Sk/NNdX1u7lplKXBB yU7jnL3rhcv1aaVmlNzN6030j3bUdLId7wvKLCnP8ZwjhSOemU+xDz7vgvcxybu/nPWgjsIKtsQV QXDc9S+aar9qnhzrrJZcXvu186kexPfdWtyE4v5sNZsBnsWhOqPUbxuCKFrPd4Fdr33qfDmQ1XuH kLHNpn1R7f5+HV5P0ePTHDN40K8LpD4rd6bZiMJ8mHDRXS8AJxiurk8xzjmNuP/9Ot5F55CL43oB w9H/snnqixb6nB0kLT1g9l0NW7UbLurt0Ow8eZhVe+0mkpYRS+tudqu6whc7m/ayVm3trtRmWGju vHSnHh2a6wWqje3jteOhvj41QKFnw9EeL7tPkJUVvdk4yR9q3a8dMu9s9iYPWrZ6Alev1Rzqg7s6 pOS+oyQcgcjUTZrG3LSN7b5wiveXVT0e9rOlSWvaO93qc6S01T4uNv4L5Z6dnWyDmKXb5r56vab1 /MxBs3SOvhE8e9eLLC3VvIlfdswjSbLJ5h+Zk6h5TFnXYQ+cr1e8yYQtdjvTOnGOn2Pu6pYjEQvz 2Yz7wYXJXYVCQ7ONaa55P10FzTjHZ6uoBsT5j6VChP/uxXO60aHtfQ28+kX0LKaLoVz4YVahdbtI ckZcj7+s2XDEjNBpAybBo88x/3k21XHbY1IoqxE5Gbi4rjcqio57nqMZPIs/VFxqH48SCkvNHcJp g1BeJZ42QFjJrsd+yFw01+tzdxtKlrDZ6ope8jn5gdAskiT1Gnewm4C0n/yJ9Y5AsusF6awd4C29 2cTv2XD4M5IWBwy4vXYNl83antaEEGiR9zWurSta3Fb9nct8KmV7NxQK9Tdtbqp4u7F0haHi7X7j Vvbt9dAYsusFXirXNHxHrWr6oMo+4PClb045wUs9+FvnlqYUIxdESfrPzkZ2tyD/V9TDTmrBAUW2 v9U1LlfzMvKl0h7sEMMMX510sKkgd//W6w/xT1UWV1ieuUXjsEEKW1Lf2PAXP1X3si9EXyzudvjD 169N+KSJa9paHZku7MakYUpP7U/xER0HtMvH5Rjv3Nb+42mbmGas2blyvd5g5OZtmnf81Wb/339J 1C2uyjeZU41yd/pDi0v7b93Uev3a5hmbW7846TiHzWL3j5rRzq5bHul98S0atY+709+cor4ORWZ7 7780G4h7w27HWOaToREzhKbUQy99q7YkssXE++J7A5aUZctu6+jbnXP/DZunnFiDd71w8Fv2kLQk kl1vOGcbSUtFStdrHTFdnQUivXEpoZB97r+5rbyPJ76zAqDRb9UetvPa+cJA73Qihla4wvY/Puh9 +9uo1ck9eC+i642KUv+199BU9x8fVJIm0hoaoS37HLP/Zb/+fvuND7oeeUmsM5GE9Fw01wsEvWZD GT+fRn3xS46usrDfEpsDElAkwe91NHdqO3tROuvW0Q5hSkrXi9Jy9CNXf3UkYBUjPtgtBDyWmpbj X3DZQForPwyHUnSHSqLQ07CeywzSefI7r71RDLsVWf3+T5bCkaA94DC0Vn3N5WwoXhL0au7dnvZa dsx2XBY4+utIjiFxNq4X+LRKsy3K/F86ijq8vT4xFPtCNCgqvX6xrMv7bBE/evnKfFO9mX/FDtu8 XGEBR85lfmRvT2m33xwQwyK0BhVo3TY5w9+cdoxPmmJiWTkZt8WyLmk6C5A529qKuwJmv4Cza8F+ e3zCzhbvVGbEEMqEPFNVywBPk+e0nfBTCzQ7Ke3hh1Yls7fZMTbpdG5Y17Kt2dPhEfyC+oFvSFKs QfGkJbDyiCV5BrFdxhQvks+V6wWsAeHatfzFQRm92rivlX+GAgWVLdwoLTXzqibDQJ9OZQm0aPuZ NgongbxMDsl5F/9FJhUHM6o5GdfaX5LfcTqmPRTaVQwOQAmE1KdSKCyb7ZHjtd6lH1mv0OQECe6r IPuKI/kC6gq12mzhtbtEY7vU1h051RjcuDu8sxivcOjYKS6nY+Jdnk27RVOH1NolnGwIrtklHKvB PQO8671iuo0ZHOR9/m3hyEm536b4A4ovIHX1hfeWO2ZpOvNRfP98DZo3ZKdxxJomi/ZlsCqT5gZ/ 3CgaWhSXB8oImpKK0yPWmwKrtyamXYyLe8F77NSeF9H1KoJo0X5cBG5SqKqTzTbZ4sgg0VCmhpD9 lkfYfaJ4V3yebC8sF9P1Ipb2MkPJUjZ/NtJS+Uk4lPqrNX6YVfkKW19dY+lrrDKD1BcvdfUezXzV fO7+1uNDGO28wNK8i/sKGehvL0/KqYql4wjJMSTO0vUCLl/w4T1DGe386uFMHyP1+qX7Bj+IWp33 0ZbWw3nD4nPFmtHOWco7lbYsOxTv3ZV69Nn/arPtjQ9GhJfL+blHshGomqSbXvscul6g0eKZlJ/C +75zNMUUClCRWrqb78YAgarV4Z4BvijNnkhLpz3VTEmeCXdJGYfp+Uxt0CzmtgJxPrRkwFas6Pa6 nuOf/tmI98kVydM4IL43+Mk3OBGr6knWM2cci/mPj1mxjZ4VYUb8cq7XNuaOkKlDnZUz/WRPvIye JZZXpXvogXMN5G6zJs00MqA4bn1UbOvmdntxO5yhzmRLtRZClmKbOMf/7RqoyJPdxbCkmm3U/dSK zE4kG9e7gEpd4aKsXW9iK0PJogyuF4GtbB3FjWUrY5vwTggF/r39xDdeF/99BQfveuMjnBU50l2b V1ek6eWmUle4uOPUz9AUxp1kid9jbTvxbbqpLlHqi5d31hQoUtouUKhD95u2ak8cnDR/Ow4WcL33 7LXCc5DKDYN0vRSzL/z0gd6J2o5fVmDnV+YaXyzpp3NCZUOXT3p0T7f2Cx+NjF7dNG19856OQRSK IyT9p7BnUp4RDonbGwror8ozvX7Ewg4By4YOh29SQSteSSr/V9Sb2cBSEhakZeX9k/NMsAfu8KhM yG16aE9Pl3OA9vT1q2vY4zlL1wtsa+R7O+b+Zo6kWVpAUqL/Kuxlz2LM6qbNzWc7eo7DU3hY/U4U HHBc7Ffe5e4d+AMn9xer2a1AHCNmhpoH/kyFInr93hfeURusSU3bhIy7w/PwErFf8yFvSmSL3X7r o+qRcHuAFuftT4W1c2DJpg7brSmaUyCuvzwsMQ5edb3QmKOnOWmuRGd8kyTXo8u4r2wTMnaWd+WX mZt0LNB4DfywwX7jA5lGPo+aab/t8fC+iuR38IjqeumhxiSF633xLS5Ptq5Xu1XqYVbRqOxw22c8 wR959nLF9HBFNTX88KFq7ttfaAcrAz1pB3C9w5F0rldHR2dAPjuq+QoZKjFW/yCqUzo6lyxKJOL/ dBWtNzhu+kdo6z62MzwdUnOH63HNFF0gSnzar6Ghu14dHR3CbqNVM5w7v7m13zGEZr2OziWI5ZGl Cd85frZkSTE/XTqigmi9OjFEC0QezObJ6K5XR+fy4ki77dEDZltIYl1qSFJ+rnWwXcejVxt3ZTfT p47OsKD3z5qVIm1X3y3UNKXrGKdEJVk42WC9QTPJRjB3+1lWSXXXq6NzGRERJfbDqrGrmybkpngv Dm3fE/1n1Z+mo3OpIfVZrdoRzgkZP9t21Tz7Xx5y3PQwCAQgmjwoHcQ+db5wqvHsu4J016ujcxmx o9mdYbgcyPgc44fHs50RTEdn2KEEgs55z6ZegTidjJhumzzX9+4P0AImezlrfoeuVxL8QthNRYx4 BvyWQEfnskJWos6QBO3anS2etY2uzUb3sf6APaiZ+FNH53dPVJRkl0ds7Y5UVIf3lIXW7lRl3a7w /kPCiTr1Y+hAitWOzwm/Q9ero6Ojo6NzKaO7Xh0dHR0dnQuK7np1dHR0dHQuKLrr1dHR0dHRuaDo rldHR0dHR+eCorteHR0dHR2dC8iZM/8fR+lEliDmi/QAAAAASUVORK5CYIJQSwMEFAAGAAgAAAAh ACMuRFzgAAAACwEAAA8AAABkcnMvZG93bnJldi54bWxMj8FugkAQhu9N+g6badKbLmBrkbIYY9qe jEm1ifG2wghEdpawK+Dbdzy1t28yf/75Jl2OphE9dq62pCCcBiCQclvUVCr42X9OYhDOayp0YwkV 3NDBMnt8SHVS2IG+sd/5UnAJuUQrqLxvEyldXqHRbmpbJN6dbWe057ErZdHpgctNI6MgmEuja+IL lW5xXWF+2V2Ngq9BD6tZ+NFvLuf17bh/3R42ISr1/DSu3kF4HP1fGO76rA4ZO53slQonGgWT2csb R+8wZ+DEIowZTgqiaBGDzFL5/4fsFwAA//8DAFBLAwQUAAYACAAAACEAK9nY8cgAAACmAQAAGQAA AGRycy9fcmVscy9lMm9Eb2MueG1sLnJlbHO8kMGKAjEMhu8LvkPJ3enMHGRZ7HiRBa+LPkBoM53q NC1td9G3t+hlBcGbxyT83/+R9ebsZ/FHKbvACrqmBUGsg3FsFRz238tPELkgG5wDk4ILZdgMi4/1 D81YaihPLmZRKZwVTKXELymznshjbkIkrpcxJI+ljsnKiPqElmTftiuZ/jNgeGCKnVGQdqYHsb/E 2vyaHcbRadoG/euJy5MK6XztrkBMlooCT8bhfdk3kS3I5w7dexy65hjpJiEfvjtcAQAA//8DAFBL AQItABQABgAIAAAAIQDQ4HPPFAEAAEcCAAATAAAAAAAAAAAAAAAAAAAAAABbQ29udGVudF9UeXBl c10ueG1sUEsBAi0AFAAGAAgAAAAhADj9If/WAAAAlAEAAAsAAAAAAAAAAAAAAAAARQEAAF9yZWxz Ly5yZWxzUEsBAi0AFAAGAAgAAAAhAFcQ60XRBAAAexIAAA4AAAAAAAAAAAAAAAAARAIAAGRycy9l Mm9Eb2MueG1sUEsBAi0ACgAAAAAAAAAhAJvVgn2EfgAAhH4AABUAAAAAAAAAAAAAAAAAQQcAAGRy cy9tZWRpYS9pbWFnZTEuanBlZ1BLAQItAAoAAAAAAAAAIQC41RsbgkEAAIJBAAAUAAAAAAAAAAAA AAAAAPiFAABkcnMvbWVkaWEvaW1hZ2UyLnBuZ1BLAQItABQABgAIAAAAIQAjLkRc4AAAAAsBAAAP AAAAAAAAAAAAAAAAAKzHAABkcnMvZG93bnJldi54bWxQSwECLQAUAAYACAAAACEAK9nY8cgAAACm AQAAGQAAAAAAAAAAAAAAAAC5yAAAZHJzL19yZWxzL2Uyb0RvYy54bWwucmVsc1BLBQYAAAAABwAH AL8BAAC4yQAAAAA= ">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34" type="#_x0000_t75" style="position:absolute;width:8794;height:8788;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Ibz4BwgAAANsAAAAPAAAAZHJzL2Rvd25yZXYueG1sRE/NaoNA EL4H8g7LBHqLa1pJinUTkpSCIRdj+wCDO1WpOyvuVu3bdwOF3ubj+53sMJtOjDS41rKCTRSDIK6s brlW8PH+tn4G4Tyyxs4yKfghB4f9cpFhqu3ENxpLX4sQwi5FBY33fSqlqxoy6CLbEwfu0w4GfYBD LfWAUwg3nXyM46002HJoaLCnc0PVV/ltFJj8XMfJeEmuZbEtWnzavW5OV6UeVvPxBYSn2f+L/9y5 DvMTuP8SDpD7XwAAAP//AwBQSwECLQAUAAYACAAAACEA2+H2y+4AAACFAQAAEwAAAAAAAAAAAAAA AAAAAAAAW0NvbnRlbnRfVHlwZXNdLnhtbFBLAQItABQABgAIAAAAIQBa9CxbvwAAABUBAAALAAAA AAAAAAAAAAAAAB8BAABfcmVscy8ucmVsc1BLAQItABQABgAIAAAAIQAIbz4BwgAAANsAAAAPAAAA AAAAAAAAAAAAAAcCAABkcnMvZG93bnJldi54bWxQSwUGAAAAAAMAAwC3AAAA9gIAAAAA ">
                <v:imagedata r:id="rId3" o:title=""/>
              </v:shape>
              <v:shapetype id="_x0000_t202" coordsize="21600,21600" o:spt="202" path="m,l,21600r21600,l21600,xe">
                <v:stroke joinstyle="miter"/>
                <v:path gradientshapeok="t" o:connecttype="rect"/>
              </v:shapetype>
              <v:shape id="Text Box 15" o:spid="_x0000_s1035" type="#_x0000_t202" style="position:absolute;left:11756;top:2367;width:40499;height:3687;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a9MSgvgAAANsAAAAPAAAAZHJzL2Rvd25yZXYueG1sRE9Na8JA EL0X/A/LCN7qxoJFUlcRbcGDl2p6H7JjNpidDdmpif/eFQRv83ifs1wPvlFX6mId2MBsmoEiLoOt uTJQnH7eF6CiIFtsApOBG0VYr0ZvS8xt6PmXrkepVArhmKMBJ9LmWsfSkcc4DS1x4s6h8ygJdpW2 HfYp3Df6I8s+tceaU4PDlraOysvx3xsQsZvZrfj2cf83HHa9y8o5FsZMxsPmC5TQIC/x0723af4c Hr+kA/TqDgAA//8DAFBLAQItABQABgAIAAAAIQDb4fbL7gAAAIUBAAATAAAAAAAAAAAAAAAAAAAA AABbQ29udGVudF9UeXBlc10ueG1sUEsBAi0AFAAGAAgAAAAhAFr0LFu/AAAAFQEAAAsAAAAAAAAA AAAAAAAAHwEAAF9yZWxzLy5yZWxzUEsBAi0AFAAGAAgAAAAhANr0xKC+AAAA2wAAAA8AAAAAAAAA AAAAAAAABwIAAGRycy9kb3ducmV2LnhtbFBLBQYAAAAAAwADALcAAADyAgAAAAA= " filled="f" stroked="f">
                <v:textbox style="mso-fit-shape-to-text:t">
                  <w:txbxContent>
                    <w:p w14:paraId="49539E4D" w14:textId="77777777" w:rsidR="00360169" w:rsidRPr="00716694" w:rsidRDefault="00360169" w:rsidP="008C6FAB">
                      <w:pPr>
                        <w:spacing w:line="276" w:lineRule="auto"/>
                        <w:rPr>
                          <w:rFonts w:cs="Arial"/>
                          <w:bCs/>
                          <w:iCs/>
                          <w:color w:val="000000"/>
                          <w:spacing w:val="-2"/>
                          <w:sz w:val="2"/>
                          <w:szCs w:val="28"/>
                        </w:rPr>
                      </w:pPr>
                    </w:p>
                    <w:p w14:paraId="27ECBDC0" w14:textId="77777777" w:rsidR="00360169" w:rsidRPr="006261C3" w:rsidRDefault="00360169" w:rsidP="008C6FAB">
                      <w:pPr>
                        <w:spacing w:line="276" w:lineRule="auto"/>
                        <w:rPr>
                          <w:rFonts w:cs="Arial"/>
                          <w:b/>
                          <w:bCs/>
                          <w:iCs/>
                          <w:color w:val="000000"/>
                          <w:spacing w:val="-2"/>
                          <w:sz w:val="30"/>
                          <w:szCs w:val="30"/>
                        </w:rPr>
                      </w:pPr>
                      <w:r w:rsidRPr="006261C3">
                        <w:rPr>
                          <w:rFonts w:cs="Arial"/>
                          <w:b/>
                          <w:bCs/>
                          <w:iCs/>
                          <w:color w:val="000000"/>
                          <w:spacing w:val="-2"/>
                          <w:sz w:val="30"/>
                          <w:szCs w:val="30"/>
                        </w:rPr>
                        <w:t>DEPARTMENT OF MENTAL HEALTH</w:t>
                      </w:r>
                    </w:p>
                  </w:txbxContent>
                </v:textbox>
              </v:shape>
              <v:shape id="_x0000_s1036" type="#_x0000_t202" style="position:absolute;left:19512;top:8572;width:24860;height:3639;visibility:visible;mso-wrap-style:square;v-text-anchor:middl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7OZMDwgAAANsAAAAPAAAAZHJzL2Rvd25yZXYueG1sRE9Na8JA EL0X/A/LCN7qRg+tpK6ihWKtvZjUg7chOybR7GzIrkn8965Q8DaP9znzZW8q0VLjSssKJuMIBHFm dcm5gr/063UGwnlkjZVlUnAjB8vF4GWOsbYd76lNfC5CCLsYFRTe17GULivIoBvbmjhwJ9sY9AE2 udQNdiHcVHIaRW/SYMmhocCaPgvKLsnVKLDpKZ1tovOxux6y9Xb32x5/KqnUaNivPkB46v1T/O/+ 1mH+Ozx+CQfIxR0AAP//AwBQSwECLQAUAAYACAAAACEA2+H2y+4AAACFAQAAEwAAAAAAAAAAAAAA AAAAAAAAW0NvbnRlbnRfVHlwZXNdLnhtbFBLAQItABQABgAIAAAAIQBa9CxbvwAAABUBAAALAAAA AAAAAAAAAAAAAB8BAABfcmVscy8ucmVsc1BLAQItABQABgAIAAAAIQB7OZMDwgAAANsAAAAPAAAA AAAAAAAAAAAAAAcCAABkcnMvZG93bnJldi54bWxQSwUGAAAAAAMAAwC3AAAA9gIAAAAA " filled="f" stroked="f">
                <v:textbox style="mso-fit-shape-to-text:t">
                  <w:txbxContent>
                    <w:p w14:paraId="47A4F8CA" w14:textId="77777777" w:rsidR="00360169" w:rsidRPr="006261C3" w:rsidRDefault="00360169" w:rsidP="00E80AF4">
                      <w:pPr>
                        <w:rPr>
                          <w:b/>
                          <w:bCs/>
                          <w:sz w:val="18"/>
                          <w:szCs w:val="18"/>
                        </w:rPr>
                      </w:pPr>
                      <w:r w:rsidRPr="006261C3">
                        <w:rPr>
                          <w:b/>
                          <w:bCs/>
                          <w:sz w:val="18"/>
                          <w:szCs w:val="18"/>
                        </w:rPr>
                        <w:t>JONATHAN E. SHERIN, M.D., Ph.D.</w:t>
                      </w:r>
                    </w:p>
                    <w:p w14:paraId="1EE93C05" w14:textId="77777777" w:rsidR="00360169" w:rsidRPr="009F2F81" w:rsidRDefault="00360169" w:rsidP="00E80AF4">
                      <w:pPr>
                        <w:rPr>
                          <w:sz w:val="18"/>
                          <w:szCs w:val="18"/>
                        </w:rPr>
                      </w:pPr>
                      <w:r w:rsidRPr="009F2F81">
                        <w:rPr>
                          <w:sz w:val="18"/>
                          <w:szCs w:val="18"/>
                        </w:rPr>
                        <w:t>Director</w:t>
                      </w:r>
                    </w:p>
                  </w:txbxContent>
                </v:textbox>
              </v:shape>
              <v:shape id="Text Box 18" o:spid="_x0000_s1037" type="#_x0000_t202" style="position:absolute;left:4898;top:11430;width:15621;height:5492;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wlUvexgAAANsAAAAPAAAAZHJzL2Rvd25yZXYueG1sRI9Pa8JA EMXvgt9hGcFLqZsqbSV1lSL2D73V1JbehuyYBLOzIbtN4rd3DgVvM7w37/1mtRlcrTpqQ+XZwN0s AUWce1txYeAre7ldggoR2WLtmQycKcBmPR6tMLW+50/q9rFQEsIhRQNljE2qdchLchhmviEW7ehb h1HWttC2xV7CXa3nSfKgHVYsDSU2tC0pP+3/nIHfm+LnIwyvh35xv2h2b132+G0zY6aT4fkJVKQh Xs3/1+9W8AVWfpEB9PoCAAD//wMAUEsBAi0AFAAGAAgAAAAhANvh9svuAAAAhQEAABMAAAAAAAAA AAAAAAAAAAAAAFtDb250ZW50X1R5cGVzXS54bWxQSwECLQAUAAYACAAAACEAWvQsW78AAAAVAQAA CwAAAAAAAAAAAAAAAAAfAQAAX3JlbHMvLnJlbHNQSwECLQAUAAYACAAAACEAMJVL3sYAAADbAAAA DwAAAAAAAAAAAAAAAAAHAgAAZHJzL2Rvd25yZXYueG1sUEsFBgAAAAADAAMAtwAAAPoCAAAAAA== " fillcolor="white [3201]" stroked="f" strokeweight=".5pt">
                <v:textbox>
                  <w:txbxContent>
                    <w:p w14:paraId="2AD776A2" w14:textId="77777777" w:rsidR="00360169" w:rsidRPr="006261C3" w:rsidRDefault="00360169" w:rsidP="009F2F81">
                      <w:pPr>
                        <w:rPr>
                          <w:rFonts w:cs="Arial"/>
                          <w:b/>
                          <w:bCs/>
                          <w:sz w:val="18"/>
                          <w:szCs w:val="18"/>
                        </w:rPr>
                      </w:pPr>
                      <w:r w:rsidRPr="006261C3">
                        <w:rPr>
                          <w:rFonts w:cs="Arial"/>
                          <w:b/>
                          <w:bCs/>
                          <w:sz w:val="18"/>
                          <w:szCs w:val="18"/>
                        </w:rPr>
                        <w:t>Curley L. Bonds, M.D.</w:t>
                      </w:r>
                    </w:p>
                    <w:p w14:paraId="26EEE4C4" w14:textId="77777777" w:rsidR="00360169" w:rsidRPr="009F2F81" w:rsidRDefault="00360169" w:rsidP="009F2F81">
                      <w:pPr>
                        <w:rPr>
                          <w:rFonts w:cs="Arial"/>
                          <w:sz w:val="18"/>
                          <w:szCs w:val="18"/>
                        </w:rPr>
                      </w:pPr>
                      <w:r w:rsidRPr="009F2F81">
                        <w:rPr>
                          <w:rFonts w:cs="Arial"/>
                          <w:sz w:val="18"/>
                          <w:szCs w:val="18"/>
                        </w:rPr>
                        <w:t xml:space="preserve">Chief </w:t>
                      </w:r>
                      <w:r>
                        <w:rPr>
                          <w:rFonts w:cs="Arial"/>
                          <w:sz w:val="18"/>
                          <w:szCs w:val="18"/>
                        </w:rPr>
                        <w:t>Medical Officer</w:t>
                      </w:r>
                    </w:p>
                    <w:p w14:paraId="35CB0AB8" w14:textId="77777777" w:rsidR="00360169" w:rsidRPr="009F2F81" w:rsidRDefault="00360169" w:rsidP="009F2F81">
                      <w:pPr>
                        <w:rPr>
                          <w:rFonts w:cs="Arial"/>
                          <w:sz w:val="18"/>
                          <w:szCs w:val="18"/>
                        </w:rPr>
                      </w:pPr>
                      <w:r w:rsidRPr="009F2F81">
                        <w:rPr>
                          <w:rFonts w:cs="Arial"/>
                          <w:sz w:val="18"/>
                          <w:szCs w:val="18"/>
                        </w:rPr>
                        <w:t>Clinical Operations</w:t>
                      </w:r>
                    </w:p>
                  </w:txbxContent>
                </v:textbox>
              </v:shape>
              <v:shape id="Picture 19" o:spid="_x0000_s1038" type="#_x0000_t75" style="position:absolute;left:20165;top:5143;width:23533;height:2616;visibility:visible;mso-wrap-style:square"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vt/lNwwAAANsAAAAPAAAAZHJzL2Rvd25yZXYueG1sRE9LawIx EL4L/Q9hCr1p1kJFt0ZxqwUPhfoq9DhspptlN5Mlibr9901B8DYf33Pmy9624kI+1I4VjEcZCOLS 6ZorBafj+3AKIkRkja1jUvBLAZaLh8Ecc+2uvKfLIVYihXDIUYGJsculDKUhi2HkOuLE/ThvMSbo K6k9XlO4beVzlk2kxZpTg8GO3gyVzeFsFXytP5pJMNtz+dmcNi+FL3bf00Kpp8d+9QoiUh/v4pt7 q9P8Gfz/kg6Qiz8AAAD//wMAUEsBAi0AFAAGAAgAAAAhANvh9svuAAAAhQEAABMAAAAAAAAAAAAA AAAAAAAAAFtDb250ZW50X1R5cGVzXS54bWxQSwECLQAUAAYACAAAACEAWvQsW78AAAAVAQAACwAA AAAAAAAAAAAAAAAfAQAAX3JlbHMvLnJlbHNQSwECLQAUAAYACAAAACEAr7f5TcMAAADbAAAADwAA AAAAAAAAAAAAAAAHAgAAZHJzL2Rvd25yZXYueG1sUEsFBgAAAAADAAMAtwAAAPcCAAAAAA== ">
                <v:imagedata r:id="rId4" o:title=""/>
              </v:shape>
              <v:shape id="Text Box 20" o:spid="_x0000_s1039" type="#_x0000_t202" style="position:absolute;left:43270;top:11430;width:17272;height:5334;visibility:visible;mso-wrap-style:square;v-text-anchor:top"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Aj41lwgAAANsAAAAPAAAAZHJzL2Rvd25yZXYueG1sRE/LasJA FN0L/sNwBTdFJ1VaJTpKKT6KuxofuLtkrklo5k7IjEn6951FweXhvJfrzpSiodoVlhW8jiMQxKnV BWcKTsl2NAfhPLLG0jIp+CUH61W/t8RY25a/qTn6TIQQdjEqyL2vYildmpNBN7YVceDutjboA6wz qWtsQ7gp5SSK3qXBgkNDjhV95pT+HB9Gwe0lux5ctzu307dptdk3yeyiE6WGg+5jAcJT55/if/eX VjAJ68OX8APk6g8AAP//AwBQSwECLQAUAAYACAAAACEA2+H2y+4AAACFAQAAEwAAAAAAAAAAAAAA AAAAAAAAW0NvbnRlbnRfVHlwZXNdLnhtbFBLAQItABQABgAIAAAAIQBa9CxbvwAAABUBAAALAAAA AAAAAAAAAAAAAB8BAABfcmVscy8ucmVsc1BLAQItABQABgAIAAAAIQAAj41lwgAAANsAAAAPAAAA AAAAAAAAAAAAAAcCAABkcnMvZG93bnJldi54bWxQSwUGAAAAAAMAAwC3AAAA9gIAAAAA " fillcolor="white [3201]" stroked="f" strokeweight=".5pt">
                <v:textbox>
                  <w:txbxContent>
                    <w:p w14:paraId="129116E7" w14:textId="77777777" w:rsidR="00360169" w:rsidRPr="006261C3" w:rsidRDefault="00360169" w:rsidP="009F2F81">
                      <w:pPr>
                        <w:rPr>
                          <w:rFonts w:cs="Arial"/>
                          <w:b/>
                          <w:bCs/>
                          <w:sz w:val="18"/>
                          <w:szCs w:val="18"/>
                        </w:rPr>
                      </w:pPr>
                      <w:r w:rsidRPr="006261C3">
                        <w:rPr>
                          <w:rFonts w:cs="Arial"/>
                          <w:b/>
                          <w:bCs/>
                          <w:sz w:val="18"/>
                          <w:szCs w:val="18"/>
                        </w:rPr>
                        <w:t>Gregory C. Polk, M.P.A.</w:t>
                      </w:r>
                    </w:p>
                    <w:p w14:paraId="63285E87" w14:textId="77777777" w:rsidR="00360169" w:rsidRPr="009F2F81" w:rsidRDefault="00360169" w:rsidP="009F2F81">
                      <w:pPr>
                        <w:rPr>
                          <w:rFonts w:cs="Arial"/>
                          <w:sz w:val="18"/>
                          <w:szCs w:val="18"/>
                        </w:rPr>
                      </w:pPr>
                      <w:r w:rsidRPr="009F2F81">
                        <w:rPr>
                          <w:rFonts w:cs="Arial"/>
                          <w:sz w:val="18"/>
                          <w:szCs w:val="18"/>
                        </w:rPr>
                        <w:t>Chief Deputy Director</w:t>
                      </w:r>
                    </w:p>
                    <w:p w14:paraId="1EBF4D3E" w14:textId="77777777" w:rsidR="00360169" w:rsidRPr="009F2F81" w:rsidRDefault="00360169" w:rsidP="009F2F81">
                      <w:pPr>
                        <w:rPr>
                          <w:rFonts w:cs="Arial"/>
                          <w:sz w:val="18"/>
                          <w:szCs w:val="18"/>
                        </w:rPr>
                      </w:pPr>
                      <w:r w:rsidRPr="009F2F81">
                        <w:rPr>
                          <w:rFonts w:cs="Arial"/>
                          <w:sz w:val="18"/>
                          <w:szCs w:val="18"/>
                        </w:rPr>
                        <w:t>Administrative Operations</w:t>
                      </w:r>
                    </w:p>
                  </w:txbxContent>
                </v:textbox>
              </v:shape>
            </v:group>
          </w:pict>
        </mc:Fallback>
      </mc:AlternateContent>
    </w:r>
  </w:p>
  <w:p w14:paraId="45E8C66E" w14:textId="77777777" w:rsidR="00360169" w:rsidRDefault="00360169" w:rsidP="00CC7481">
    <w:pPr>
      <w:spacing w:line="276" w:lineRule="auto"/>
      <w:rPr>
        <w:rFonts w:cs="Arial"/>
        <w:sz w:val="4"/>
        <w:szCs w:val="16"/>
      </w:rPr>
    </w:pPr>
  </w:p>
  <w:p w14:paraId="0E114108" w14:textId="77777777" w:rsidR="00360169" w:rsidRDefault="00360169" w:rsidP="00CC7481">
    <w:pPr>
      <w:spacing w:line="276" w:lineRule="auto"/>
      <w:rPr>
        <w:rFonts w:cs="Arial"/>
        <w:sz w:val="4"/>
        <w:szCs w:val="16"/>
      </w:rPr>
    </w:pPr>
  </w:p>
  <w:p w14:paraId="46F885EE" w14:textId="77777777" w:rsidR="00360169" w:rsidRDefault="00360169" w:rsidP="00CC7481">
    <w:pPr>
      <w:spacing w:line="276" w:lineRule="auto"/>
      <w:rPr>
        <w:rFonts w:cs="Arial"/>
        <w:sz w:val="4"/>
        <w:szCs w:val="16"/>
      </w:rPr>
    </w:pPr>
  </w:p>
  <w:p w14:paraId="4736D3E0" w14:textId="77777777" w:rsidR="00360169" w:rsidRDefault="00360169" w:rsidP="00CC7481">
    <w:pPr>
      <w:spacing w:line="276" w:lineRule="auto"/>
      <w:rPr>
        <w:rFonts w:cs="Arial"/>
        <w:sz w:val="4"/>
        <w:szCs w:val="16"/>
      </w:rPr>
    </w:pPr>
  </w:p>
  <w:p w14:paraId="1D6B1F1B" w14:textId="77777777" w:rsidR="00360169" w:rsidRDefault="00360169" w:rsidP="00CC7481">
    <w:pPr>
      <w:spacing w:line="276" w:lineRule="auto"/>
      <w:rPr>
        <w:rFonts w:cs="Arial"/>
        <w:sz w:val="4"/>
        <w:szCs w:val="16"/>
      </w:rPr>
    </w:pPr>
  </w:p>
  <w:p w14:paraId="31950369" w14:textId="77777777" w:rsidR="00360169" w:rsidRDefault="00360169" w:rsidP="00CC7481">
    <w:pPr>
      <w:spacing w:line="276" w:lineRule="auto"/>
      <w:rPr>
        <w:rFonts w:cs="Arial"/>
        <w:sz w:val="4"/>
        <w:szCs w:val="16"/>
      </w:rPr>
    </w:pPr>
  </w:p>
  <w:p w14:paraId="3CB09A41" w14:textId="77777777" w:rsidR="00360169" w:rsidRDefault="00360169" w:rsidP="00CC7481">
    <w:pPr>
      <w:spacing w:line="276" w:lineRule="auto"/>
      <w:rPr>
        <w:rFonts w:cs="Arial"/>
        <w:sz w:val="4"/>
        <w:szCs w:val="16"/>
      </w:rPr>
    </w:pPr>
  </w:p>
  <w:p w14:paraId="5E1A718C" w14:textId="77777777" w:rsidR="00360169" w:rsidRDefault="00360169" w:rsidP="00CC7481">
    <w:pPr>
      <w:spacing w:line="276" w:lineRule="auto"/>
      <w:rPr>
        <w:rFonts w:cs="Arial"/>
        <w:sz w:val="4"/>
        <w:szCs w:val="16"/>
      </w:rPr>
    </w:pPr>
  </w:p>
  <w:p w14:paraId="37830211" w14:textId="77777777" w:rsidR="00360169" w:rsidRDefault="00360169" w:rsidP="00CC7481">
    <w:pPr>
      <w:spacing w:line="276" w:lineRule="auto"/>
      <w:rPr>
        <w:rFonts w:cs="Arial"/>
        <w:sz w:val="4"/>
        <w:szCs w:val="16"/>
      </w:rPr>
    </w:pPr>
  </w:p>
  <w:p w14:paraId="37F329D5" w14:textId="77777777" w:rsidR="00360169" w:rsidRDefault="00360169" w:rsidP="00CC7481">
    <w:pPr>
      <w:spacing w:line="276" w:lineRule="auto"/>
      <w:rPr>
        <w:rFonts w:cs="Arial"/>
        <w:sz w:val="4"/>
        <w:szCs w:val="16"/>
      </w:rPr>
    </w:pPr>
  </w:p>
  <w:p w14:paraId="06989A30" w14:textId="77777777" w:rsidR="00360169" w:rsidRDefault="00360169" w:rsidP="00CC7481">
    <w:pPr>
      <w:spacing w:line="276" w:lineRule="auto"/>
      <w:rPr>
        <w:rFonts w:cs="Arial"/>
        <w:sz w:val="4"/>
        <w:szCs w:val="16"/>
      </w:rPr>
    </w:pPr>
  </w:p>
  <w:p w14:paraId="275FD3B1" w14:textId="77777777" w:rsidR="00360169" w:rsidRDefault="00360169" w:rsidP="00CC7481">
    <w:pPr>
      <w:spacing w:line="276" w:lineRule="auto"/>
      <w:rPr>
        <w:rFonts w:cs="Arial"/>
        <w:sz w:val="4"/>
        <w:szCs w:val="16"/>
      </w:rPr>
    </w:pPr>
  </w:p>
  <w:p w14:paraId="2249063E" w14:textId="77777777" w:rsidR="00360169" w:rsidRDefault="00360169" w:rsidP="00CC7481">
    <w:pPr>
      <w:spacing w:line="276" w:lineRule="auto"/>
      <w:rPr>
        <w:rFonts w:cs="Arial"/>
        <w:sz w:val="4"/>
        <w:szCs w:val="16"/>
      </w:rPr>
    </w:pPr>
  </w:p>
  <w:p w14:paraId="6681434D" w14:textId="77777777" w:rsidR="00360169" w:rsidRDefault="00360169" w:rsidP="00CC7481">
    <w:pPr>
      <w:spacing w:line="276" w:lineRule="auto"/>
      <w:rPr>
        <w:rFonts w:cs="Arial"/>
        <w:sz w:val="4"/>
        <w:szCs w:val="16"/>
      </w:rPr>
    </w:pPr>
  </w:p>
  <w:p w14:paraId="07FFC575" w14:textId="77777777" w:rsidR="00360169" w:rsidRDefault="00360169" w:rsidP="00CC7481">
    <w:pPr>
      <w:spacing w:line="276" w:lineRule="auto"/>
      <w:rPr>
        <w:rFonts w:cs="Arial"/>
        <w:sz w:val="4"/>
        <w:szCs w:val="16"/>
      </w:rPr>
    </w:pPr>
  </w:p>
  <w:p w14:paraId="7A46BCDE" w14:textId="77777777" w:rsidR="00360169" w:rsidRDefault="00360169" w:rsidP="00CC7481">
    <w:pPr>
      <w:spacing w:line="276" w:lineRule="auto"/>
      <w:rPr>
        <w:rFonts w:cs="Arial"/>
        <w:sz w:val="4"/>
        <w:szCs w:val="16"/>
      </w:rPr>
    </w:pPr>
  </w:p>
  <w:p w14:paraId="06C886AA" w14:textId="77777777" w:rsidR="00360169" w:rsidRDefault="00360169" w:rsidP="00CC7481">
    <w:pPr>
      <w:spacing w:line="276" w:lineRule="auto"/>
      <w:rPr>
        <w:rFonts w:cs="Arial"/>
        <w:sz w:val="4"/>
        <w:szCs w:val="16"/>
      </w:rPr>
    </w:pPr>
  </w:p>
  <w:p w14:paraId="55E2DE88" w14:textId="77777777" w:rsidR="00360169" w:rsidRDefault="00360169" w:rsidP="00CC7481">
    <w:pPr>
      <w:spacing w:line="276" w:lineRule="auto"/>
      <w:rPr>
        <w:rFonts w:cs="Arial"/>
        <w:sz w:val="4"/>
        <w:szCs w:val="16"/>
      </w:rPr>
    </w:pPr>
  </w:p>
  <w:p w14:paraId="7B7FD8C6" w14:textId="77777777" w:rsidR="00360169" w:rsidRDefault="00360169" w:rsidP="00CC7481">
    <w:pPr>
      <w:spacing w:line="276" w:lineRule="auto"/>
      <w:rPr>
        <w:rFonts w:cs="Arial"/>
        <w:sz w:val="4"/>
        <w:szCs w:val="16"/>
      </w:rPr>
    </w:pPr>
  </w:p>
  <w:p w14:paraId="72AC2E2B" w14:textId="77777777" w:rsidR="00360169" w:rsidRDefault="00360169" w:rsidP="00CC7481">
    <w:pPr>
      <w:spacing w:line="276" w:lineRule="auto"/>
      <w:rPr>
        <w:rFonts w:cs="Arial"/>
        <w:sz w:val="4"/>
        <w:szCs w:val="16"/>
      </w:rPr>
    </w:pPr>
  </w:p>
  <w:p w14:paraId="52742CC5" w14:textId="77777777" w:rsidR="00360169" w:rsidRDefault="00360169" w:rsidP="00CC7481">
    <w:pPr>
      <w:spacing w:line="276" w:lineRule="auto"/>
      <w:rPr>
        <w:rFonts w:cs="Arial"/>
        <w:sz w:val="4"/>
        <w:szCs w:val="16"/>
      </w:rPr>
    </w:pPr>
  </w:p>
  <w:p w14:paraId="4DE652DD" w14:textId="77777777" w:rsidR="00360169" w:rsidRDefault="00360169" w:rsidP="00CC7481">
    <w:pPr>
      <w:spacing w:line="276" w:lineRule="auto"/>
      <w:rPr>
        <w:rFonts w:cs="Arial"/>
        <w:sz w:val="4"/>
        <w:szCs w:val="16"/>
      </w:rPr>
    </w:pPr>
  </w:p>
  <w:p w14:paraId="1805C533" w14:textId="77777777" w:rsidR="00360169" w:rsidRDefault="00360169" w:rsidP="00CC7481">
    <w:pPr>
      <w:spacing w:line="276" w:lineRule="auto"/>
      <w:rPr>
        <w:rFonts w:cs="Arial"/>
        <w:sz w:val="4"/>
        <w:szCs w:val="16"/>
      </w:rPr>
    </w:pPr>
  </w:p>
  <w:p w14:paraId="306AF1FF" w14:textId="77777777" w:rsidR="00360169" w:rsidRDefault="00360169" w:rsidP="00CC7481">
    <w:pPr>
      <w:spacing w:line="276" w:lineRule="auto"/>
      <w:rPr>
        <w:rFonts w:cs="Arial"/>
        <w:sz w:val="4"/>
        <w:szCs w:val="16"/>
      </w:rPr>
    </w:pPr>
  </w:p>
  <w:p w14:paraId="11D28D85" w14:textId="77777777" w:rsidR="00360169" w:rsidRDefault="00360169" w:rsidP="00CC7481">
    <w:pPr>
      <w:spacing w:line="276" w:lineRule="auto"/>
      <w:rPr>
        <w:rFonts w:cs="Arial"/>
        <w:sz w:val="4"/>
        <w:szCs w:val="16"/>
      </w:rPr>
    </w:pPr>
  </w:p>
  <w:p w14:paraId="558BDE8A" w14:textId="77777777" w:rsidR="00360169" w:rsidRDefault="00360169" w:rsidP="00CC7481">
    <w:pPr>
      <w:spacing w:line="276" w:lineRule="auto"/>
      <w:rPr>
        <w:rFonts w:cs="Arial"/>
        <w:sz w:val="4"/>
        <w:szCs w:val="16"/>
      </w:rPr>
    </w:pPr>
  </w:p>
  <w:p w14:paraId="71E528F3" w14:textId="77777777" w:rsidR="00360169" w:rsidRDefault="00360169" w:rsidP="00CC7481">
    <w:pPr>
      <w:spacing w:line="276" w:lineRule="auto"/>
      <w:rPr>
        <w:rFonts w:cs="Arial"/>
        <w:sz w:val="4"/>
        <w:szCs w:val="16"/>
      </w:rPr>
    </w:pPr>
  </w:p>
  <w:p w14:paraId="7F60E3CA" w14:textId="77777777" w:rsidR="00360169" w:rsidRDefault="00360169" w:rsidP="00CC7481">
    <w:pPr>
      <w:spacing w:line="276" w:lineRule="auto"/>
      <w:rPr>
        <w:rFonts w:cs="Arial"/>
        <w:sz w:val="4"/>
        <w:szCs w:val="16"/>
      </w:rPr>
    </w:pPr>
  </w:p>
  <w:p w14:paraId="430FC3C7" w14:textId="77777777" w:rsidR="00360169" w:rsidRDefault="00360169" w:rsidP="00CC7481">
    <w:pPr>
      <w:spacing w:line="276" w:lineRule="auto"/>
      <w:rPr>
        <w:rFonts w:cs="Arial"/>
        <w:sz w:val="4"/>
        <w:szCs w:val="16"/>
      </w:rPr>
    </w:pPr>
  </w:p>
  <w:p w14:paraId="4ED68BD3" w14:textId="77777777" w:rsidR="00360169" w:rsidRDefault="00360169" w:rsidP="00CC7481">
    <w:pPr>
      <w:spacing w:line="276" w:lineRule="auto"/>
      <w:rPr>
        <w:rFonts w:cs="Arial"/>
        <w:sz w:val="4"/>
        <w:szCs w:val="16"/>
      </w:rPr>
    </w:pPr>
  </w:p>
  <w:p w14:paraId="17BEF206" w14:textId="77777777" w:rsidR="00360169" w:rsidRDefault="00360169" w:rsidP="00CC7481">
    <w:pPr>
      <w:spacing w:line="276" w:lineRule="auto"/>
      <w:rPr>
        <w:rFonts w:cs="Arial"/>
        <w:sz w:val="4"/>
        <w:szCs w:val="16"/>
      </w:rPr>
    </w:pPr>
  </w:p>
  <w:p w14:paraId="135797E4" w14:textId="77777777" w:rsidR="00360169" w:rsidRDefault="00360169" w:rsidP="00CC7481">
    <w:pPr>
      <w:spacing w:line="276" w:lineRule="auto"/>
      <w:rPr>
        <w:rFonts w:cs="Arial"/>
        <w:sz w:val="4"/>
        <w:szCs w:val="16"/>
      </w:rPr>
    </w:pPr>
  </w:p>
  <w:p w14:paraId="226AB2CA" w14:textId="77777777" w:rsidR="00360169" w:rsidRDefault="00360169" w:rsidP="00CC7481">
    <w:pPr>
      <w:spacing w:line="276" w:lineRule="auto"/>
      <w:rPr>
        <w:rFonts w:cs="Arial"/>
        <w:sz w:val="4"/>
        <w:szCs w:val="16"/>
      </w:rPr>
    </w:pPr>
  </w:p>
  <w:p w14:paraId="7259A242" w14:textId="77777777" w:rsidR="00360169" w:rsidRDefault="00360169" w:rsidP="00CC7481">
    <w:pPr>
      <w:spacing w:line="276" w:lineRule="auto"/>
      <w:rPr>
        <w:rFonts w:cs="Arial"/>
        <w:sz w:val="4"/>
        <w:szCs w:val="16"/>
      </w:rPr>
    </w:pPr>
  </w:p>
  <w:p w14:paraId="73B2A4A0" w14:textId="77777777" w:rsidR="00360169" w:rsidRDefault="00360169" w:rsidP="00CC7481">
    <w:pPr>
      <w:spacing w:line="276" w:lineRule="auto"/>
      <w:rPr>
        <w:rFonts w:cs="Arial"/>
        <w:sz w:val="4"/>
        <w:szCs w:val="16"/>
      </w:rPr>
    </w:pPr>
  </w:p>
  <w:p w14:paraId="276288A2" w14:textId="77777777" w:rsidR="00360169" w:rsidRDefault="00360169" w:rsidP="00CC7481">
    <w:pPr>
      <w:spacing w:line="276" w:lineRule="auto"/>
      <w:rPr>
        <w:rFonts w:cs="Arial"/>
        <w:sz w:val="4"/>
        <w:szCs w:val="16"/>
      </w:rPr>
    </w:pPr>
  </w:p>
  <w:p w14:paraId="0A208818" w14:textId="77777777" w:rsidR="00360169" w:rsidRDefault="00360169" w:rsidP="00CC7481">
    <w:pPr>
      <w:spacing w:line="276" w:lineRule="auto"/>
      <w:rPr>
        <w:rFonts w:cs="Arial"/>
        <w:sz w:val="4"/>
        <w:szCs w:val="16"/>
      </w:rPr>
    </w:pPr>
  </w:p>
  <w:p w14:paraId="1D11C102" w14:textId="77777777" w:rsidR="00360169" w:rsidRDefault="00360169" w:rsidP="00CC7481">
    <w:pPr>
      <w:spacing w:line="276" w:lineRule="auto"/>
      <w:rPr>
        <w:rFonts w:cs="Arial"/>
        <w:sz w:val="4"/>
        <w:szCs w:val="16"/>
      </w:rPr>
    </w:pPr>
  </w:p>
  <w:p w14:paraId="4D263DB8" w14:textId="77777777" w:rsidR="00360169" w:rsidRDefault="00360169" w:rsidP="00CC7481">
    <w:pPr>
      <w:spacing w:line="276" w:lineRule="auto"/>
      <w:rPr>
        <w:rFonts w:cs="Arial"/>
        <w:sz w:val="4"/>
        <w:szCs w:val="16"/>
      </w:rPr>
    </w:pPr>
  </w:p>
  <w:p w14:paraId="4F1AAD6F" w14:textId="77777777" w:rsidR="00360169" w:rsidRDefault="00360169" w:rsidP="00CC7481">
    <w:pPr>
      <w:spacing w:line="276" w:lineRule="auto"/>
      <w:rPr>
        <w:rFonts w:cs="Arial"/>
        <w:sz w:val="4"/>
        <w:szCs w:val="16"/>
      </w:rPr>
    </w:pPr>
  </w:p>
  <w:p w14:paraId="4D7C6340" w14:textId="77777777" w:rsidR="00360169" w:rsidRDefault="00360169" w:rsidP="00CC7481">
    <w:pPr>
      <w:spacing w:line="276" w:lineRule="auto"/>
      <w:rPr>
        <w:rFonts w:cs="Arial"/>
        <w:sz w:val="4"/>
        <w:szCs w:val="16"/>
      </w:rPr>
    </w:pPr>
  </w:p>
  <w:p w14:paraId="37F8659E" w14:textId="77777777" w:rsidR="00360169" w:rsidRDefault="00360169" w:rsidP="00CC7481">
    <w:pPr>
      <w:spacing w:line="276" w:lineRule="auto"/>
      <w:rPr>
        <w:rFonts w:cs="Arial"/>
        <w:sz w:val="4"/>
        <w:szCs w:val="16"/>
      </w:rPr>
    </w:pPr>
  </w:p>
  <w:p w14:paraId="4F5F304B" w14:textId="77777777" w:rsidR="00360169" w:rsidRPr="00716694" w:rsidRDefault="00360169" w:rsidP="00CC7481">
    <w:pPr>
      <w:spacing w:line="276" w:lineRule="auto"/>
      <w:rPr>
        <w:rFonts w:cs="Arial"/>
        <w:sz w:val="4"/>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54AE1" w14:textId="77777777" w:rsidR="00360169" w:rsidRDefault="0036016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A0A1A" w14:textId="77777777" w:rsidR="001B150C" w:rsidRDefault="00000000" w:rsidP="001B150C">
    <w:pPr>
      <w:pStyle w:val="Header"/>
      <w:tabs>
        <w:tab w:val="clear" w:pos="9360"/>
        <w:tab w:val="left" w:pos="630"/>
      </w:tabs>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D2146"/>
    <w:multiLevelType w:val="hybridMultilevel"/>
    <w:tmpl w:val="8B5A6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C6BF0"/>
    <w:multiLevelType w:val="hybridMultilevel"/>
    <w:tmpl w:val="F452A65A"/>
    <w:lvl w:ilvl="0" w:tplc="730AC192">
      <w:start w:val="1"/>
      <w:numFmt w:val="bullet"/>
      <w:lvlText w:val=""/>
      <w:lvlJc w:val="left"/>
      <w:pPr>
        <w:ind w:left="720" w:hanging="360"/>
      </w:pPr>
      <w:rPr>
        <w:rFonts w:ascii="Symbol" w:hAnsi="Symbol" w:hint="default"/>
      </w:rPr>
    </w:lvl>
    <w:lvl w:ilvl="1" w:tplc="ADB6C8EC">
      <w:start w:val="1"/>
      <w:numFmt w:val="bullet"/>
      <w:lvlText w:val="o"/>
      <w:lvlJc w:val="left"/>
      <w:pPr>
        <w:ind w:left="1440" w:hanging="360"/>
      </w:pPr>
      <w:rPr>
        <w:rFonts w:ascii="Courier New" w:hAnsi="Courier New" w:hint="default"/>
      </w:rPr>
    </w:lvl>
    <w:lvl w:ilvl="2" w:tplc="9F52B6AA">
      <w:start w:val="1"/>
      <w:numFmt w:val="bullet"/>
      <w:lvlText w:val=""/>
      <w:lvlJc w:val="left"/>
      <w:pPr>
        <w:ind w:left="2160" w:hanging="360"/>
      </w:pPr>
      <w:rPr>
        <w:rFonts w:ascii="Wingdings" w:hAnsi="Wingdings" w:hint="default"/>
      </w:rPr>
    </w:lvl>
    <w:lvl w:ilvl="3" w:tplc="3BE05BF0">
      <w:start w:val="1"/>
      <w:numFmt w:val="bullet"/>
      <w:lvlText w:val=""/>
      <w:lvlJc w:val="left"/>
      <w:pPr>
        <w:ind w:left="2880" w:hanging="360"/>
      </w:pPr>
      <w:rPr>
        <w:rFonts w:ascii="Symbol" w:hAnsi="Symbol" w:hint="default"/>
      </w:rPr>
    </w:lvl>
    <w:lvl w:ilvl="4" w:tplc="A0542D0C">
      <w:start w:val="1"/>
      <w:numFmt w:val="bullet"/>
      <w:lvlText w:val="o"/>
      <w:lvlJc w:val="left"/>
      <w:pPr>
        <w:ind w:left="3600" w:hanging="360"/>
      </w:pPr>
      <w:rPr>
        <w:rFonts w:ascii="Courier New" w:hAnsi="Courier New" w:hint="default"/>
      </w:rPr>
    </w:lvl>
    <w:lvl w:ilvl="5" w:tplc="852673B8">
      <w:start w:val="1"/>
      <w:numFmt w:val="bullet"/>
      <w:lvlText w:val=""/>
      <w:lvlJc w:val="left"/>
      <w:pPr>
        <w:ind w:left="4320" w:hanging="360"/>
      </w:pPr>
      <w:rPr>
        <w:rFonts w:ascii="Wingdings" w:hAnsi="Wingdings" w:hint="default"/>
      </w:rPr>
    </w:lvl>
    <w:lvl w:ilvl="6" w:tplc="D35CEDC0">
      <w:start w:val="1"/>
      <w:numFmt w:val="bullet"/>
      <w:lvlText w:val=""/>
      <w:lvlJc w:val="left"/>
      <w:pPr>
        <w:ind w:left="5040" w:hanging="360"/>
      </w:pPr>
      <w:rPr>
        <w:rFonts w:ascii="Symbol" w:hAnsi="Symbol" w:hint="default"/>
      </w:rPr>
    </w:lvl>
    <w:lvl w:ilvl="7" w:tplc="93325486">
      <w:start w:val="1"/>
      <w:numFmt w:val="bullet"/>
      <w:lvlText w:val="o"/>
      <w:lvlJc w:val="left"/>
      <w:pPr>
        <w:ind w:left="5760" w:hanging="360"/>
      </w:pPr>
      <w:rPr>
        <w:rFonts w:ascii="Courier New" w:hAnsi="Courier New" w:hint="default"/>
      </w:rPr>
    </w:lvl>
    <w:lvl w:ilvl="8" w:tplc="F7588AFC">
      <w:start w:val="1"/>
      <w:numFmt w:val="bullet"/>
      <w:lvlText w:val=""/>
      <w:lvlJc w:val="left"/>
      <w:pPr>
        <w:ind w:left="6480" w:hanging="360"/>
      </w:pPr>
      <w:rPr>
        <w:rFonts w:ascii="Wingdings" w:hAnsi="Wingdings" w:hint="default"/>
      </w:rPr>
    </w:lvl>
  </w:abstractNum>
  <w:abstractNum w:abstractNumId="2" w15:restartNumberingAfterBreak="0">
    <w:nsid w:val="0FE6136C"/>
    <w:multiLevelType w:val="hybridMultilevel"/>
    <w:tmpl w:val="841E0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1C2336"/>
    <w:multiLevelType w:val="hybridMultilevel"/>
    <w:tmpl w:val="D7B4A72A"/>
    <w:lvl w:ilvl="0" w:tplc="413CF1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92F5BF1"/>
    <w:multiLevelType w:val="hybridMultilevel"/>
    <w:tmpl w:val="4082223C"/>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BC3691"/>
    <w:multiLevelType w:val="hybridMultilevel"/>
    <w:tmpl w:val="3780993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FE79CA"/>
    <w:multiLevelType w:val="hybridMultilevel"/>
    <w:tmpl w:val="36F0F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C2A1B9"/>
    <w:multiLevelType w:val="hybridMultilevel"/>
    <w:tmpl w:val="5AD40006"/>
    <w:lvl w:ilvl="0" w:tplc="23084C04">
      <w:start w:val="1"/>
      <w:numFmt w:val="bullet"/>
      <w:lvlText w:val=""/>
      <w:lvlJc w:val="left"/>
      <w:pPr>
        <w:ind w:left="720" w:hanging="360"/>
      </w:pPr>
      <w:rPr>
        <w:rFonts w:ascii="Symbol" w:hAnsi="Symbol" w:hint="default"/>
      </w:rPr>
    </w:lvl>
    <w:lvl w:ilvl="1" w:tplc="ADC01002">
      <w:start w:val="1"/>
      <w:numFmt w:val="bullet"/>
      <w:lvlText w:val="o"/>
      <w:lvlJc w:val="left"/>
      <w:pPr>
        <w:ind w:left="1440" w:hanging="360"/>
      </w:pPr>
      <w:rPr>
        <w:rFonts w:ascii="Courier New" w:hAnsi="Courier New" w:hint="default"/>
      </w:rPr>
    </w:lvl>
    <w:lvl w:ilvl="2" w:tplc="81B8E9C4">
      <w:start w:val="1"/>
      <w:numFmt w:val="bullet"/>
      <w:lvlText w:val=""/>
      <w:lvlJc w:val="left"/>
      <w:pPr>
        <w:ind w:left="2160" w:hanging="360"/>
      </w:pPr>
      <w:rPr>
        <w:rFonts w:ascii="Wingdings" w:hAnsi="Wingdings" w:hint="default"/>
      </w:rPr>
    </w:lvl>
    <w:lvl w:ilvl="3" w:tplc="89F4D50E">
      <w:start w:val="1"/>
      <w:numFmt w:val="bullet"/>
      <w:lvlText w:val=""/>
      <w:lvlJc w:val="left"/>
      <w:pPr>
        <w:ind w:left="2880" w:hanging="360"/>
      </w:pPr>
      <w:rPr>
        <w:rFonts w:ascii="Symbol" w:hAnsi="Symbol" w:hint="default"/>
      </w:rPr>
    </w:lvl>
    <w:lvl w:ilvl="4" w:tplc="28661416">
      <w:start w:val="1"/>
      <w:numFmt w:val="bullet"/>
      <w:lvlText w:val="o"/>
      <w:lvlJc w:val="left"/>
      <w:pPr>
        <w:ind w:left="3600" w:hanging="360"/>
      </w:pPr>
      <w:rPr>
        <w:rFonts w:ascii="Courier New" w:hAnsi="Courier New" w:hint="default"/>
      </w:rPr>
    </w:lvl>
    <w:lvl w:ilvl="5" w:tplc="172EC3CA">
      <w:start w:val="1"/>
      <w:numFmt w:val="bullet"/>
      <w:lvlText w:val=""/>
      <w:lvlJc w:val="left"/>
      <w:pPr>
        <w:ind w:left="4320" w:hanging="360"/>
      </w:pPr>
      <w:rPr>
        <w:rFonts w:ascii="Wingdings" w:hAnsi="Wingdings" w:hint="default"/>
      </w:rPr>
    </w:lvl>
    <w:lvl w:ilvl="6" w:tplc="A90A67F2">
      <w:start w:val="1"/>
      <w:numFmt w:val="bullet"/>
      <w:lvlText w:val=""/>
      <w:lvlJc w:val="left"/>
      <w:pPr>
        <w:ind w:left="5040" w:hanging="360"/>
      </w:pPr>
      <w:rPr>
        <w:rFonts w:ascii="Symbol" w:hAnsi="Symbol" w:hint="default"/>
      </w:rPr>
    </w:lvl>
    <w:lvl w:ilvl="7" w:tplc="1AA0D3B6">
      <w:start w:val="1"/>
      <w:numFmt w:val="bullet"/>
      <w:lvlText w:val="o"/>
      <w:lvlJc w:val="left"/>
      <w:pPr>
        <w:ind w:left="5760" w:hanging="360"/>
      </w:pPr>
      <w:rPr>
        <w:rFonts w:ascii="Courier New" w:hAnsi="Courier New" w:hint="default"/>
      </w:rPr>
    </w:lvl>
    <w:lvl w:ilvl="8" w:tplc="9D8EF294">
      <w:start w:val="1"/>
      <w:numFmt w:val="bullet"/>
      <w:lvlText w:val=""/>
      <w:lvlJc w:val="left"/>
      <w:pPr>
        <w:ind w:left="6480" w:hanging="360"/>
      </w:pPr>
      <w:rPr>
        <w:rFonts w:ascii="Wingdings" w:hAnsi="Wingdings" w:hint="default"/>
      </w:rPr>
    </w:lvl>
  </w:abstractNum>
  <w:abstractNum w:abstractNumId="8" w15:restartNumberingAfterBreak="0">
    <w:nsid w:val="47D627EA"/>
    <w:multiLevelType w:val="hybridMultilevel"/>
    <w:tmpl w:val="152C8870"/>
    <w:lvl w:ilvl="0" w:tplc="6696E56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7E42807"/>
    <w:multiLevelType w:val="hybridMultilevel"/>
    <w:tmpl w:val="D3F02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883533"/>
    <w:multiLevelType w:val="hybridMultilevel"/>
    <w:tmpl w:val="76D09574"/>
    <w:lvl w:ilvl="0" w:tplc="5352C2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1FE7287"/>
    <w:multiLevelType w:val="hybridMultilevel"/>
    <w:tmpl w:val="F13C43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DD940E9"/>
    <w:multiLevelType w:val="hybridMultilevel"/>
    <w:tmpl w:val="DA3A66F8"/>
    <w:lvl w:ilvl="0" w:tplc="04090003">
      <w:start w:val="1"/>
      <w:numFmt w:val="bullet"/>
      <w:lvlText w:val="o"/>
      <w:lvlJc w:val="left"/>
      <w:pPr>
        <w:ind w:left="1080" w:hanging="360"/>
      </w:pPr>
      <w:rPr>
        <w:rFonts w:ascii="Courier New" w:hAnsi="Courier New" w:cs="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8810427">
    <w:abstractNumId w:val="7"/>
  </w:num>
  <w:num w:numId="2" w16cid:durableId="1700348869">
    <w:abstractNumId w:val="1"/>
  </w:num>
  <w:num w:numId="3" w16cid:durableId="698093130">
    <w:abstractNumId w:val="8"/>
  </w:num>
  <w:num w:numId="4" w16cid:durableId="1889876031">
    <w:abstractNumId w:val="6"/>
  </w:num>
  <w:num w:numId="5" w16cid:durableId="2023776649">
    <w:abstractNumId w:val="2"/>
  </w:num>
  <w:num w:numId="6" w16cid:durableId="895774143">
    <w:abstractNumId w:val="0"/>
  </w:num>
  <w:num w:numId="7" w16cid:durableId="748044355">
    <w:abstractNumId w:val="4"/>
  </w:num>
  <w:num w:numId="8" w16cid:durableId="1857115523">
    <w:abstractNumId w:val="9"/>
  </w:num>
  <w:num w:numId="9" w16cid:durableId="550310556">
    <w:abstractNumId w:val="11"/>
  </w:num>
  <w:num w:numId="10" w16cid:durableId="1227490054">
    <w:abstractNumId w:val="10"/>
  </w:num>
  <w:num w:numId="11" w16cid:durableId="971904782">
    <w:abstractNumId w:val="3"/>
  </w:num>
  <w:num w:numId="12" w16cid:durableId="1450053678">
    <w:abstractNumId w:val="12"/>
  </w:num>
  <w:num w:numId="13" w16cid:durableId="2827296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wNDe2sDA1MDG3MDZT0lEKTi0uzszPAykwrAUAbFP7LiwAAAA="/>
  </w:docVars>
  <w:rsids>
    <w:rsidRoot w:val="008C46C9"/>
    <w:rsid w:val="00000ED1"/>
    <w:rsid w:val="00010676"/>
    <w:rsid w:val="00010D71"/>
    <w:rsid w:val="0002701E"/>
    <w:rsid w:val="00034968"/>
    <w:rsid w:val="00044794"/>
    <w:rsid w:val="00054EDF"/>
    <w:rsid w:val="00063A60"/>
    <w:rsid w:val="00066DE6"/>
    <w:rsid w:val="00075531"/>
    <w:rsid w:val="000A690A"/>
    <w:rsid w:val="000B0713"/>
    <w:rsid w:val="000E426E"/>
    <w:rsid w:val="000E5DD4"/>
    <w:rsid w:val="000E7195"/>
    <w:rsid w:val="000F170C"/>
    <w:rsid w:val="000F36A3"/>
    <w:rsid w:val="00100291"/>
    <w:rsid w:val="001023ED"/>
    <w:rsid w:val="00133A1B"/>
    <w:rsid w:val="001361E6"/>
    <w:rsid w:val="00141E9B"/>
    <w:rsid w:val="001430F1"/>
    <w:rsid w:val="00163D22"/>
    <w:rsid w:val="001A27CD"/>
    <w:rsid w:val="001A550A"/>
    <w:rsid w:val="001B70BE"/>
    <w:rsid w:val="001C626C"/>
    <w:rsid w:val="001C76BC"/>
    <w:rsid w:val="001D56F9"/>
    <w:rsid w:val="001D6729"/>
    <w:rsid w:val="001D6F54"/>
    <w:rsid w:val="00206422"/>
    <w:rsid w:val="00220860"/>
    <w:rsid w:val="00232E91"/>
    <w:rsid w:val="0023650E"/>
    <w:rsid w:val="0023778E"/>
    <w:rsid w:val="00237B57"/>
    <w:rsid w:val="00241CB9"/>
    <w:rsid w:val="00242EF3"/>
    <w:rsid w:val="00247923"/>
    <w:rsid w:val="00252C6C"/>
    <w:rsid w:val="0025547C"/>
    <w:rsid w:val="00262CC0"/>
    <w:rsid w:val="00271B4B"/>
    <w:rsid w:val="00273A23"/>
    <w:rsid w:val="002907F7"/>
    <w:rsid w:val="002A4C32"/>
    <w:rsid w:val="002D526B"/>
    <w:rsid w:val="00307D7F"/>
    <w:rsid w:val="00325A98"/>
    <w:rsid w:val="00325C34"/>
    <w:rsid w:val="00334402"/>
    <w:rsid w:val="003434F7"/>
    <w:rsid w:val="003443C7"/>
    <w:rsid w:val="00351911"/>
    <w:rsid w:val="003545CF"/>
    <w:rsid w:val="00360169"/>
    <w:rsid w:val="00385341"/>
    <w:rsid w:val="00392C0C"/>
    <w:rsid w:val="003C0FE2"/>
    <w:rsid w:val="003E592D"/>
    <w:rsid w:val="003F7DD8"/>
    <w:rsid w:val="00420743"/>
    <w:rsid w:val="00421D44"/>
    <w:rsid w:val="004266B0"/>
    <w:rsid w:val="00431043"/>
    <w:rsid w:val="004321BA"/>
    <w:rsid w:val="004438FC"/>
    <w:rsid w:val="0044586A"/>
    <w:rsid w:val="00450B36"/>
    <w:rsid w:val="00450C24"/>
    <w:rsid w:val="00451D1B"/>
    <w:rsid w:val="004668BE"/>
    <w:rsid w:val="00470F5E"/>
    <w:rsid w:val="0048581B"/>
    <w:rsid w:val="00491386"/>
    <w:rsid w:val="00494A68"/>
    <w:rsid w:val="004C4730"/>
    <w:rsid w:val="004D2712"/>
    <w:rsid w:val="004D2A74"/>
    <w:rsid w:val="004D46B4"/>
    <w:rsid w:val="004F61BC"/>
    <w:rsid w:val="00501F38"/>
    <w:rsid w:val="00506DCD"/>
    <w:rsid w:val="005274FD"/>
    <w:rsid w:val="00531EF3"/>
    <w:rsid w:val="00537686"/>
    <w:rsid w:val="00547C41"/>
    <w:rsid w:val="00567435"/>
    <w:rsid w:val="00570A4C"/>
    <w:rsid w:val="005801BA"/>
    <w:rsid w:val="00585140"/>
    <w:rsid w:val="005918BD"/>
    <w:rsid w:val="005920F2"/>
    <w:rsid w:val="005B002A"/>
    <w:rsid w:val="005B38C7"/>
    <w:rsid w:val="005B3D7C"/>
    <w:rsid w:val="005C0670"/>
    <w:rsid w:val="005C4164"/>
    <w:rsid w:val="005C46BB"/>
    <w:rsid w:val="005C7811"/>
    <w:rsid w:val="005E4E03"/>
    <w:rsid w:val="00615526"/>
    <w:rsid w:val="006261C3"/>
    <w:rsid w:val="00636BD8"/>
    <w:rsid w:val="00643B8A"/>
    <w:rsid w:val="00643F88"/>
    <w:rsid w:val="00656E6F"/>
    <w:rsid w:val="0066365E"/>
    <w:rsid w:val="00677F28"/>
    <w:rsid w:val="00694049"/>
    <w:rsid w:val="006A0EF3"/>
    <w:rsid w:val="006B0091"/>
    <w:rsid w:val="006B5BBC"/>
    <w:rsid w:val="006E2239"/>
    <w:rsid w:val="006F7F4F"/>
    <w:rsid w:val="00706E45"/>
    <w:rsid w:val="007112B8"/>
    <w:rsid w:val="007117FB"/>
    <w:rsid w:val="00716694"/>
    <w:rsid w:val="00722BF3"/>
    <w:rsid w:val="00724879"/>
    <w:rsid w:val="00732297"/>
    <w:rsid w:val="00734A9E"/>
    <w:rsid w:val="00746621"/>
    <w:rsid w:val="00746B78"/>
    <w:rsid w:val="007509B1"/>
    <w:rsid w:val="00752AD3"/>
    <w:rsid w:val="0075478F"/>
    <w:rsid w:val="0075580B"/>
    <w:rsid w:val="007723A0"/>
    <w:rsid w:val="00782325"/>
    <w:rsid w:val="00794339"/>
    <w:rsid w:val="00794C9A"/>
    <w:rsid w:val="007B2185"/>
    <w:rsid w:val="007C06D9"/>
    <w:rsid w:val="007C06F6"/>
    <w:rsid w:val="007C27F9"/>
    <w:rsid w:val="007D02BD"/>
    <w:rsid w:val="007D5E6F"/>
    <w:rsid w:val="007E0B1C"/>
    <w:rsid w:val="00801FAA"/>
    <w:rsid w:val="00803A67"/>
    <w:rsid w:val="00812260"/>
    <w:rsid w:val="008401B3"/>
    <w:rsid w:val="0084232E"/>
    <w:rsid w:val="00847AAD"/>
    <w:rsid w:val="00862D5D"/>
    <w:rsid w:val="0086432C"/>
    <w:rsid w:val="00872ABA"/>
    <w:rsid w:val="00874460"/>
    <w:rsid w:val="00876D76"/>
    <w:rsid w:val="00881575"/>
    <w:rsid w:val="008839EE"/>
    <w:rsid w:val="00895E7C"/>
    <w:rsid w:val="008A005A"/>
    <w:rsid w:val="008A3B3B"/>
    <w:rsid w:val="008B06A5"/>
    <w:rsid w:val="008B1C30"/>
    <w:rsid w:val="008B51BC"/>
    <w:rsid w:val="008C1451"/>
    <w:rsid w:val="008C22F8"/>
    <w:rsid w:val="008C46C9"/>
    <w:rsid w:val="008C6FAB"/>
    <w:rsid w:val="008D1633"/>
    <w:rsid w:val="008D239E"/>
    <w:rsid w:val="008D74C4"/>
    <w:rsid w:val="008F05B1"/>
    <w:rsid w:val="0090103F"/>
    <w:rsid w:val="00902FF5"/>
    <w:rsid w:val="00906A3C"/>
    <w:rsid w:val="00914C52"/>
    <w:rsid w:val="00916232"/>
    <w:rsid w:val="00920C46"/>
    <w:rsid w:val="009215E0"/>
    <w:rsid w:val="00931361"/>
    <w:rsid w:val="00933B95"/>
    <w:rsid w:val="009446E0"/>
    <w:rsid w:val="009525B6"/>
    <w:rsid w:val="00967711"/>
    <w:rsid w:val="00973E69"/>
    <w:rsid w:val="00975187"/>
    <w:rsid w:val="0097675B"/>
    <w:rsid w:val="00981437"/>
    <w:rsid w:val="00991213"/>
    <w:rsid w:val="00996A2C"/>
    <w:rsid w:val="009A2916"/>
    <w:rsid w:val="009A39C7"/>
    <w:rsid w:val="009A4DDC"/>
    <w:rsid w:val="009C2D27"/>
    <w:rsid w:val="009C4B82"/>
    <w:rsid w:val="009D5DE2"/>
    <w:rsid w:val="009E0CC0"/>
    <w:rsid w:val="009E0F7D"/>
    <w:rsid w:val="009F1AA3"/>
    <w:rsid w:val="009F2F81"/>
    <w:rsid w:val="00A06CDD"/>
    <w:rsid w:val="00A26148"/>
    <w:rsid w:val="00A327D4"/>
    <w:rsid w:val="00A36CD3"/>
    <w:rsid w:val="00A43D18"/>
    <w:rsid w:val="00AA238F"/>
    <w:rsid w:val="00AB1FDB"/>
    <w:rsid w:val="00AB3644"/>
    <w:rsid w:val="00AC6559"/>
    <w:rsid w:val="00AD359D"/>
    <w:rsid w:val="00AE3323"/>
    <w:rsid w:val="00AE643A"/>
    <w:rsid w:val="00B13410"/>
    <w:rsid w:val="00B36489"/>
    <w:rsid w:val="00B47082"/>
    <w:rsid w:val="00B5608F"/>
    <w:rsid w:val="00B71BC7"/>
    <w:rsid w:val="00B860FE"/>
    <w:rsid w:val="00B96EEB"/>
    <w:rsid w:val="00BA4E12"/>
    <w:rsid w:val="00BC1A63"/>
    <w:rsid w:val="00BD1E36"/>
    <w:rsid w:val="00BD4B36"/>
    <w:rsid w:val="00BD7C4D"/>
    <w:rsid w:val="00BE43BD"/>
    <w:rsid w:val="00BE68DF"/>
    <w:rsid w:val="00BF12F6"/>
    <w:rsid w:val="00C00A45"/>
    <w:rsid w:val="00C05006"/>
    <w:rsid w:val="00C05169"/>
    <w:rsid w:val="00C272A5"/>
    <w:rsid w:val="00C405A6"/>
    <w:rsid w:val="00C61F60"/>
    <w:rsid w:val="00C728C7"/>
    <w:rsid w:val="00C77577"/>
    <w:rsid w:val="00C77EBA"/>
    <w:rsid w:val="00C80363"/>
    <w:rsid w:val="00C9373F"/>
    <w:rsid w:val="00CB1D3E"/>
    <w:rsid w:val="00CB2E29"/>
    <w:rsid w:val="00CC5A3E"/>
    <w:rsid w:val="00CC6BA4"/>
    <w:rsid w:val="00CC7481"/>
    <w:rsid w:val="00CD2B69"/>
    <w:rsid w:val="00CE613B"/>
    <w:rsid w:val="00CF4294"/>
    <w:rsid w:val="00D31868"/>
    <w:rsid w:val="00D4308D"/>
    <w:rsid w:val="00D51307"/>
    <w:rsid w:val="00D54A53"/>
    <w:rsid w:val="00D55B89"/>
    <w:rsid w:val="00D62F7F"/>
    <w:rsid w:val="00D7278C"/>
    <w:rsid w:val="00D77C84"/>
    <w:rsid w:val="00D96A9F"/>
    <w:rsid w:val="00DA33C3"/>
    <w:rsid w:val="00DC081C"/>
    <w:rsid w:val="00DF0667"/>
    <w:rsid w:val="00DF56B0"/>
    <w:rsid w:val="00E00ED5"/>
    <w:rsid w:val="00E22D71"/>
    <w:rsid w:val="00E31687"/>
    <w:rsid w:val="00E41D67"/>
    <w:rsid w:val="00E556CE"/>
    <w:rsid w:val="00E71380"/>
    <w:rsid w:val="00E748D7"/>
    <w:rsid w:val="00E757BF"/>
    <w:rsid w:val="00E7585C"/>
    <w:rsid w:val="00E77F7F"/>
    <w:rsid w:val="00E80A00"/>
    <w:rsid w:val="00E80AF4"/>
    <w:rsid w:val="00E83225"/>
    <w:rsid w:val="00E9600E"/>
    <w:rsid w:val="00E97F75"/>
    <w:rsid w:val="00EA1D66"/>
    <w:rsid w:val="00EA6622"/>
    <w:rsid w:val="00EB5638"/>
    <w:rsid w:val="00EC0D85"/>
    <w:rsid w:val="00EC326F"/>
    <w:rsid w:val="00EE038E"/>
    <w:rsid w:val="00EE15FA"/>
    <w:rsid w:val="00EE3371"/>
    <w:rsid w:val="00EE4582"/>
    <w:rsid w:val="00EF6CBE"/>
    <w:rsid w:val="00F16B47"/>
    <w:rsid w:val="00F218BA"/>
    <w:rsid w:val="00F24798"/>
    <w:rsid w:val="00F272A0"/>
    <w:rsid w:val="00F3283A"/>
    <w:rsid w:val="00F40642"/>
    <w:rsid w:val="00F42449"/>
    <w:rsid w:val="00F52946"/>
    <w:rsid w:val="00F6599D"/>
    <w:rsid w:val="00F7286F"/>
    <w:rsid w:val="00F736B9"/>
    <w:rsid w:val="00F75D2B"/>
    <w:rsid w:val="00F775B1"/>
    <w:rsid w:val="00F81203"/>
    <w:rsid w:val="00F856AC"/>
    <w:rsid w:val="00FB3A35"/>
    <w:rsid w:val="03928BC3"/>
    <w:rsid w:val="03B7D40B"/>
    <w:rsid w:val="04240076"/>
    <w:rsid w:val="04C62F31"/>
    <w:rsid w:val="04D72893"/>
    <w:rsid w:val="0550FC83"/>
    <w:rsid w:val="08889D45"/>
    <w:rsid w:val="08984DB2"/>
    <w:rsid w:val="08CB1D83"/>
    <w:rsid w:val="0EF7DEC9"/>
    <w:rsid w:val="0FDC7E36"/>
    <w:rsid w:val="12747F1F"/>
    <w:rsid w:val="12A3D190"/>
    <w:rsid w:val="14A4D1EA"/>
    <w:rsid w:val="15666233"/>
    <w:rsid w:val="170E9CEE"/>
    <w:rsid w:val="1EFD23CD"/>
    <w:rsid w:val="1FF74EF7"/>
    <w:rsid w:val="202A0D95"/>
    <w:rsid w:val="20B0C660"/>
    <w:rsid w:val="23203DEB"/>
    <w:rsid w:val="2551C84B"/>
    <w:rsid w:val="2AC91CAF"/>
    <w:rsid w:val="2BDB4AC4"/>
    <w:rsid w:val="2F91EFAB"/>
    <w:rsid w:val="2F92B9B6"/>
    <w:rsid w:val="2FD145B8"/>
    <w:rsid w:val="30AEBBE7"/>
    <w:rsid w:val="31ACB4D7"/>
    <w:rsid w:val="33B1173C"/>
    <w:rsid w:val="36EBE58A"/>
    <w:rsid w:val="38A0A56F"/>
    <w:rsid w:val="3A3ABB5A"/>
    <w:rsid w:val="3A9B81A3"/>
    <w:rsid w:val="3C05D808"/>
    <w:rsid w:val="3C2EE7DB"/>
    <w:rsid w:val="41BF2D6E"/>
    <w:rsid w:val="42A5707B"/>
    <w:rsid w:val="45A1B3EC"/>
    <w:rsid w:val="48C07479"/>
    <w:rsid w:val="493D763D"/>
    <w:rsid w:val="4AEBDC38"/>
    <w:rsid w:val="4BFADC38"/>
    <w:rsid w:val="4E7DFD4F"/>
    <w:rsid w:val="579428AC"/>
    <w:rsid w:val="58408A02"/>
    <w:rsid w:val="587007CB"/>
    <w:rsid w:val="5918A288"/>
    <w:rsid w:val="5AEBD361"/>
    <w:rsid w:val="5DA208FE"/>
    <w:rsid w:val="65DDFD33"/>
    <w:rsid w:val="69AE66BE"/>
    <w:rsid w:val="6A39B47C"/>
    <w:rsid w:val="6A5976CD"/>
    <w:rsid w:val="71FB4A70"/>
    <w:rsid w:val="7300C6E9"/>
    <w:rsid w:val="7474CE8E"/>
    <w:rsid w:val="7559C311"/>
    <w:rsid w:val="7EC58F6D"/>
    <w:rsid w:val="7F14669C"/>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645D7D"/>
  <w15:docId w15:val="{33341B51-BD8A-43C2-A445-54E206BCE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heme="majorBidi"/>
        <w:sz w:val="24"/>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A23"/>
  </w:style>
  <w:style w:type="paragraph" w:styleId="Heading1">
    <w:name w:val="heading 1"/>
    <w:basedOn w:val="Normal"/>
    <w:next w:val="Normal"/>
    <w:link w:val="Heading1Char"/>
    <w:qFormat/>
    <w:rsid w:val="00F81203"/>
    <w:pPr>
      <w:keepNext/>
      <w:outlineLvl w:val="0"/>
    </w:pPr>
    <w:rPr>
      <w:rFonts w:cs="Times New Roman"/>
      <w:b/>
    </w:rPr>
  </w:style>
  <w:style w:type="paragraph" w:styleId="Heading2">
    <w:name w:val="heading 2"/>
    <w:basedOn w:val="Normal"/>
    <w:next w:val="Normal"/>
    <w:link w:val="Heading2Char"/>
    <w:qFormat/>
    <w:rsid w:val="00F81203"/>
    <w:pPr>
      <w:keepNext/>
      <w:jc w:val="left"/>
      <w:outlineLvl w:val="1"/>
    </w:pPr>
    <w:rPr>
      <w:rFonts w:cs="Times New Roman"/>
    </w:rPr>
  </w:style>
  <w:style w:type="paragraph" w:styleId="Heading3">
    <w:name w:val="heading 3"/>
    <w:basedOn w:val="Normal"/>
    <w:next w:val="Normal"/>
    <w:link w:val="Heading3Char"/>
    <w:uiPriority w:val="9"/>
    <w:semiHidden/>
    <w:unhideWhenUsed/>
    <w:qFormat/>
    <w:rsid w:val="00F81203"/>
    <w:pPr>
      <w:keepNext/>
      <w:keepLines/>
      <w:spacing w:before="40"/>
      <w:outlineLvl w:val="2"/>
    </w:pPr>
    <w:rPr>
      <w:rFonts w:asciiTheme="majorHAnsi" w:eastAsiaTheme="majorEastAsia" w:hAnsiTheme="majorHAnsi"/>
      <w:color w:val="243F60" w:themeColor="accent1" w:themeShade="7F"/>
      <w:szCs w:val="24"/>
    </w:rPr>
  </w:style>
  <w:style w:type="paragraph" w:styleId="Heading4">
    <w:name w:val="heading 4"/>
    <w:basedOn w:val="Normal"/>
    <w:next w:val="Normal"/>
    <w:link w:val="Heading4Char"/>
    <w:qFormat/>
    <w:rsid w:val="00F81203"/>
    <w:pPr>
      <w:keepNext/>
      <w:jc w:val="left"/>
      <w:outlineLvl w:val="3"/>
    </w:pPr>
    <w:rPr>
      <w:rFonts w:cs="Times New Roman"/>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066DE6"/>
    <w:rPr>
      <w:rFonts w:eastAsiaTheme="majorEastAsia"/>
      <w:sz w:val="22"/>
    </w:rPr>
  </w:style>
  <w:style w:type="paragraph" w:styleId="EnvelopeAddress">
    <w:name w:val="envelope address"/>
    <w:basedOn w:val="Normal"/>
    <w:uiPriority w:val="99"/>
    <w:semiHidden/>
    <w:unhideWhenUsed/>
    <w:rsid w:val="00BF12F6"/>
    <w:pPr>
      <w:framePr w:w="7920" w:h="1980" w:hRule="exact" w:hSpace="180" w:wrap="auto" w:hAnchor="page" w:xAlign="center" w:yAlign="bottom"/>
      <w:ind w:left="2880"/>
    </w:pPr>
    <w:rPr>
      <w:rFonts w:eastAsiaTheme="majorEastAsia"/>
      <w:sz w:val="22"/>
      <w:szCs w:val="24"/>
    </w:rPr>
  </w:style>
  <w:style w:type="paragraph" w:styleId="Header">
    <w:name w:val="header"/>
    <w:basedOn w:val="Normal"/>
    <w:link w:val="HeaderChar"/>
    <w:uiPriority w:val="99"/>
    <w:unhideWhenUsed/>
    <w:rsid w:val="008C46C9"/>
    <w:pPr>
      <w:tabs>
        <w:tab w:val="center" w:pos="4680"/>
        <w:tab w:val="right" w:pos="9360"/>
      </w:tabs>
    </w:pPr>
  </w:style>
  <w:style w:type="character" w:customStyle="1" w:styleId="HeaderChar">
    <w:name w:val="Header Char"/>
    <w:basedOn w:val="DefaultParagraphFont"/>
    <w:link w:val="Header"/>
    <w:uiPriority w:val="99"/>
    <w:rsid w:val="008C46C9"/>
  </w:style>
  <w:style w:type="paragraph" w:styleId="Footer">
    <w:name w:val="footer"/>
    <w:basedOn w:val="Normal"/>
    <w:link w:val="FooterChar"/>
    <w:uiPriority w:val="99"/>
    <w:unhideWhenUsed/>
    <w:rsid w:val="008C46C9"/>
    <w:pPr>
      <w:tabs>
        <w:tab w:val="center" w:pos="4680"/>
        <w:tab w:val="right" w:pos="9360"/>
      </w:tabs>
    </w:pPr>
  </w:style>
  <w:style w:type="character" w:customStyle="1" w:styleId="FooterChar">
    <w:name w:val="Footer Char"/>
    <w:basedOn w:val="DefaultParagraphFont"/>
    <w:link w:val="Footer"/>
    <w:uiPriority w:val="99"/>
    <w:rsid w:val="008C46C9"/>
  </w:style>
  <w:style w:type="paragraph" w:styleId="BalloonText">
    <w:name w:val="Balloon Text"/>
    <w:basedOn w:val="Normal"/>
    <w:link w:val="BalloonTextChar"/>
    <w:uiPriority w:val="99"/>
    <w:semiHidden/>
    <w:unhideWhenUsed/>
    <w:rsid w:val="008C46C9"/>
    <w:rPr>
      <w:rFonts w:ascii="Tahoma" w:hAnsi="Tahoma" w:cs="Tahoma"/>
      <w:sz w:val="16"/>
      <w:szCs w:val="16"/>
    </w:rPr>
  </w:style>
  <w:style w:type="character" w:customStyle="1" w:styleId="BalloonTextChar">
    <w:name w:val="Balloon Text Char"/>
    <w:basedOn w:val="DefaultParagraphFont"/>
    <w:link w:val="BalloonText"/>
    <w:uiPriority w:val="99"/>
    <w:semiHidden/>
    <w:rsid w:val="008C46C9"/>
    <w:rPr>
      <w:rFonts w:ascii="Tahoma" w:hAnsi="Tahoma" w:cs="Tahoma"/>
      <w:sz w:val="16"/>
      <w:szCs w:val="16"/>
    </w:rPr>
  </w:style>
  <w:style w:type="character" w:styleId="Hyperlink">
    <w:name w:val="Hyperlink"/>
    <w:basedOn w:val="DefaultParagraphFont"/>
    <w:uiPriority w:val="99"/>
    <w:unhideWhenUsed/>
    <w:rsid w:val="00801FAA"/>
    <w:rPr>
      <w:color w:val="0000FF" w:themeColor="hyperlink"/>
      <w:u w:val="single"/>
    </w:rPr>
  </w:style>
  <w:style w:type="paragraph" w:styleId="NoSpacing">
    <w:name w:val="No Spacing"/>
    <w:uiPriority w:val="1"/>
    <w:qFormat/>
    <w:rsid w:val="00914C52"/>
    <w:pPr>
      <w:jc w:val="left"/>
    </w:pPr>
    <w:rPr>
      <w:rFonts w:eastAsiaTheme="minorHAnsi" w:cstheme="minorBidi"/>
      <w:szCs w:val="24"/>
    </w:rPr>
  </w:style>
  <w:style w:type="paragraph" w:styleId="ListParagraph">
    <w:name w:val="List Paragraph"/>
    <w:basedOn w:val="Normal"/>
    <w:uiPriority w:val="34"/>
    <w:qFormat/>
    <w:rsid w:val="00F7286F"/>
    <w:pPr>
      <w:spacing w:after="200" w:line="276" w:lineRule="auto"/>
      <w:ind w:left="720"/>
      <w:contextualSpacing/>
      <w:jc w:val="left"/>
    </w:pPr>
    <w:rPr>
      <w:rFonts w:asciiTheme="minorHAnsi" w:eastAsiaTheme="minorHAnsi" w:hAnsiTheme="minorHAnsi" w:cstheme="minorBidi"/>
      <w:sz w:val="22"/>
      <w:szCs w:val="22"/>
    </w:rPr>
  </w:style>
  <w:style w:type="paragraph" w:customStyle="1" w:styleId="Default">
    <w:name w:val="Default"/>
    <w:rsid w:val="00F7286F"/>
    <w:pPr>
      <w:autoSpaceDE w:val="0"/>
      <w:autoSpaceDN w:val="0"/>
      <w:adjustRightInd w:val="0"/>
      <w:jc w:val="left"/>
    </w:pPr>
    <w:rPr>
      <w:rFonts w:cs="Arial"/>
      <w:color w:val="000000"/>
      <w:szCs w:val="24"/>
    </w:rPr>
  </w:style>
  <w:style w:type="character" w:customStyle="1" w:styleId="Heading1Char">
    <w:name w:val="Heading 1 Char"/>
    <w:basedOn w:val="DefaultParagraphFont"/>
    <w:link w:val="Heading1"/>
    <w:rsid w:val="00F81203"/>
    <w:rPr>
      <w:rFonts w:cs="Times New Roman"/>
      <w:b/>
    </w:rPr>
  </w:style>
  <w:style w:type="character" w:customStyle="1" w:styleId="Heading2Char">
    <w:name w:val="Heading 2 Char"/>
    <w:basedOn w:val="DefaultParagraphFont"/>
    <w:link w:val="Heading2"/>
    <w:rsid w:val="00F81203"/>
    <w:rPr>
      <w:rFonts w:cs="Times New Roman"/>
    </w:rPr>
  </w:style>
  <w:style w:type="character" w:customStyle="1" w:styleId="Heading4Char">
    <w:name w:val="Heading 4 Char"/>
    <w:basedOn w:val="DefaultParagraphFont"/>
    <w:link w:val="Heading4"/>
    <w:rsid w:val="00F81203"/>
    <w:rPr>
      <w:rFonts w:cs="Times New Roman"/>
      <w:b/>
      <w:i/>
    </w:rPr>
  </w:style>
  <w:style w:type="character" w:customStyle="1" w:styleId="Heading3Char">
    <w:name w:val="Heading 3 Char"/>
    <w:basedOn w:val="DefaultParagraphFont"/>
    <w:link w:val="Heading3"/>
    <w:uiPriority w:val="9"/>
    <w:semiHidden/>
    <w:rsid w:val="00F81203"/>
    <w:rPr>
      <w:rFonts w:asciiTheme="majorHAnsi" w:eastAsiaTheme="majorEastAsia" w:hAnsiTheme="majorHAnsi"/>
      <w:color w:val="243F60" w:themeColor="accent1" w:themeShade="7F"/>
      <w:szCs w:val="24"/>
    </w:rPr>
  </w:style>
  <w:style w:type="paragraph" w:styleId="BodyText">
    <w:name w:val="Body Text"/>
    <w:basedOn w:val="Normal"/>
    <w:link w:val="BodyTextChar"/>
    <w:rsid w:val="0023778E"/>
    <w:pPr>
      <w:jc w:val="both"/>
    </w:pPr>
    <w:rPr>
      <w:rFonts w:cs="Times New Roman"/>
    </w:rPr>
  </w:style>
  <w:style w:type="character" w:customStyle="1" w:styleId="BodyTextChar">
    <w:name w:val="Body Text Char"/>
    <w:basedOn w:val="DefaultParagraphFont"/>
    <w:link w:val="BodyText"/>
    <w:rsid w:val="0023778E"/>
    <w:rPr>
      <w:rFonts w:cs="Times New Roman"/>
    </w:rPr>
  </w:style>
  <w:style w:type="paragraph" w:styleId="NormalWeb">
    <w:name w:val="Normal (Web)"/>
    <w:basedOn w:val="Normal"/>
    <w:uiPriority w:val="99"/>
    <w:unhideWhenUsed/>
    <w:rsid w:val="00D54A53"/>
    <w:pPr>
      <w:spacing w:before="100" w:beforeAutospacing="1" w:after="100" w:afterAutospacing="1"/>
      <w:jc w:val="left"/>
    </w:pPr>
    <w:rPr>
      <w:rFonts w:ascii="Times New Roman" w:hAnsi="Times New Roman" w:cs="Times New Roman"/>
      <w:szCs w:val="24"/>
    </w:rPr>
  </w:style>
  <w:style w:type="paragraph" w:styleId="BodyText2">
    <w:name w:val="Body Text 2"/>
    <w:basedOn w:val="Normal"/>
    <w:link w:val="BodyText2Char"/>
    <w:uiPriority w:val="99"/>
    <w:unhideWhenUsed/>
    <w:rsid w:val="00D54A53"/>
    <w:pPr>
      <w:spacing w:after="120" w:line="480" w:lineRule="auto"/>
    </w:pPr>
  </w:style>
  <w:style w:type="character" w:customStyle="1" w:styleId="BodyText2Char">
    <w:name w:val="Body Text 2 Char"/>
    <w:basedOn w:val="DefaultParagraphFont"/>
    <w:link w:val="BodyText2"/>
    <w:uiPriority w:val="99"/>
    <w:rsid w:val="00D54A53"/>
  </w:style>
  <w:style w:type="paragraph" w:styleId="Title">
    <w:name w:val="Title"/>
    <w:basedOn w:val="Normal"/>
    <w:link w:val="TitleChar"/>
    <w:qFormat/>
    <w:rsid w:val="00D54A53"/>
    <w:rPr>
      <w:rFonts w:cs="Times New Roman"/>
      <w:b/>
    </w:rPr>
  </w:style>
  <w:style w:type="character" w:customStyle="1" w:styleId="TitleChar">
    <w:name w:val="Title Char"/>
    <w:basedOn w:val="DefaultParagraphFont"/>
    <w:link w:val="Title"/>
    <w:rsid w:val="00D54A53"/>
    <w:rPr>
      <w:rFonts w:cs="Times New Roman"/>
      <w:b/>
    </w:rPr>
  </w:style>
  <w:style w:type="character" w:styleId="CommentReference">
    <w:name w:val="annotation reference"/>
    <w:basedOn w:val="DefaultParagraphFont"/>
    <w:uiPriority w:val="99"/>
    <w:semiHidden/>
    <w:unhideWhenUsed/>
    <w:rsid w:val="00881575"/>
    <w:rPr>
      <w:sz w:val="16"/>
      <w:szCs w:val="16"/>
    </w:rPr>
  </w:style>
  <w:style w:type="paragraph" w:styleId="CommentText">
    <w:name w:val="annotation text"/>
    <w:basedOn w:val="Normal"/>
    <w:link w:val="CommentTextChar"/>
    <w:uiPriority w:val="99"/>
    <w:semiHidden/>
    <w:unhideWhenUsed/>
    <w:rsid w:val="00881575"/>
    <w:rPr>
      <w:sz w:val="20"/>
    </w:rPr>
  </w:style>
  <w:style w:type="character" w:customStyle="1" w:styleId="CommentTextChar">
    <w:name w:val="Comment Text Char"/>
    <w:basedOn w:val="DefaultParagraphFont"/>
    <w:link w:val="CommentText"/>
    <w:uiPriority w:val="99"/>
    <w:semiHidden/>
    <w:rsid w:val="00881575"/>
    <w:rPr>
      <w:sz w:val="20"/>
    </w:rPr>
  </w:style>
  <w:style w:type="paragraph" w:styleId="CommentSubject">
    <w:name w:val="annotation subject"/>
    <w:basedOn w:val="CommentText"/>
    <w:next w:val="CommentText"/>
    <w:link w:val="CommentSubjectChar"/>
    <w:uiPriority w:val="99"/>
    <w:semiHidden/>
    <w:unhideWhenUsed/>
    <w:rsid w:val="00881575"/>
    <w:rPr>
      <w:b/>
      <w:bCs/>
    </w:rPr>
  </w:style>
  <w:style w:type="character" w:customStyle="1" w:styleId="CommentSubjectChar">
    <w:name w:val="Comment Subject Char"/>
    <w:basedOn w:val="CommentTextChar"/>
    <w:link w:val="CommentSubject"/>
    <w:uiPriority w:val="99"/>
    <w:semiHidden/>
    <w:rsid w:val="00881575"/>
    <w:rPr>
      <w:b/>
      <w:bCs/>
      <w:sz w:val="20"/>
    </w:rPr>
  </w:style>
  <w:style w:type="paragraph" w:styleId="Revision">
    <w:name w:val="Revision"/>
    <w:hidden/>
    <w:uiPriority w:val="99"/>
    <w:semiHidden/>
    <w:rsid w:val="005C4164"/>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353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Relationships xmlns="http://schemas.openxmlformats.org/package/2006/relationships"><Relationship Id="rId1" Target="../customXml/item1.xml" Type="http://schemas.openxmlformats.org/officeDocument/2006/relationships/customXml"/><Relationship Id="rId10" Target="header1.xml" Type="http://schemas.openxmlformats.org/officeDocument/2006/relationships/header"/><Relationship Id="rId11" Target="footer1.xml" Type="http://schemas.openxmlformats.org/officeDocument/2006/relationships/footer"/><Relationship Id="rId12" Target="header2.xml" Type="http://schemas.openxmlformats.org/officeDocument/2006/relationships/header"/><Relationship Id="rId13" Target="footer2.xml" Type="http://schemas.openxmlformats.org/officeDocument/2006/relationships/footer"/><Relationship Id="rId14" Target="header3.xml" Type="http://schemas.openxmlformats.org/officeDocument/2006/relationships/header"/><Relationship Id="rId15" Target="header4.xml" Type="http://schemas.openxmlformats.org/officeDocument/2006/relationships/header"/><Relationship Id="rId16" Target="footer3.xml" Type="http://schemas.openxmlformats.org/officeDocument/2006/relationships/footer"/><Relationship Id="rId17" Target="footer4.xml" Type="http://schemas.openxmlformats.org/officeDocument/2006/relationships/footer"/><Relationship Id="rId18" Target="header5.xml" Type="http://schemas.openxmlformats.org/officeDocument/2006/relationships/header"/><Relationship Id="rId19" Target="footer5.xml" Type="http://schemas.openxmlformats.org/officeDocument/2006/relationships/footer"/><Relationship Id="rId2" Target="../customXml/item2.xml" Type="http://schemas.openxmlformats.org/officeDocument/2006/relationships/customXml"/><Relationship Id="rId20" Target="https://secure.dss.cahwnet.gov/shd/pubintake/cdss-request.aspx" TargetMode="External" Type="http://schemas.openxmlformats.org/officeDocument/2006/relationships/hyperlink"/><Relationship Id="rId21" Target="http://www.hhs.gov/ocr/office/file/index.html" TargetMode="External" Type="http://schemas.openxmlformats.org/officeDocument/2006/relationships/hyperlink"/><Relationship Id="rId22" Target="https://ocrportal.hhs.gov/ocr/portal/lobby.jsf" TargetMode="External" Type="http://schemas.openxmlformats.org/officeDocument/2006/relationships/hyperlink"/><Relationship Id="rId23" Target="media/image5.png" Type="http://schemas.openxmlformats.org/officeDocument/2006/relationships/image"/><Relationship Id="rId24" Target="media/image6.png" Type="http://schemas.openxmlformats.org/officeDocument/2006/relationships/image"/><Relationship Id="rId25" Target="media/image7.png" Type="http://schemas.openxmlformats.org/officeDocument/2006/relationships/image"/><Relationship Id="rId26" Target="header6.xml" Type="http://schemas.openxmlformats.org/officeDocument/2006/relationships/header"/><Relationship Id="rId27" Target="footer6.xml" Type="http://schemas.openxmlformats.org/officeDocument/2006/relationships/footer"/><Relationship Id="rId28" Target="fontTable.xml" Type="http://schemas.openxmlformats.org/officeDocument/2006/relationships/fontTable"/><Relationship Id="rId29" Target="theme/theme1.xml" Type="http://schemas.openxmlformats.org/officeDocument/2006/relationships/theme"/><Relationship Id="rId3" Target="../customXml/item3.xml" Type="http://schemas.openxmlformats.org/officeDocument/2006/relationships/customXml"/><Relationship Id="rId4" Target="numbering.xml" Type="http://schemas.openxmlformats.org/officeDocument/2006/relationships/numbering"/><Relationship Id="rId5" Target="styles.xml" Type="http://schemas.openxmlformats.org/officeDocument/2006/relationships/styles"/><Relationship Id="rId6" Target="settings.xml" Type="http://schemas.openxmlformats.org/officeDocument/2006/relationships/settings"/><Relationship Id="rId7" Target="webSettings.xml" Type="http://schemas.openxmlformats.org/officeDocument/2006/relationships/webSettings"/><Relationship Id="rId8" Target="footnotes.xml" Type="http://schemas.openxmlformats.org/officeDocument/2006/relationships/footnotes"/><Relationship Id="rId9" Target="endnotes.xml" Type="http://schemas.openxmlformats.org/officeDocument/2006/relationships/endnotes"/></Relationships>
</file>

<file path=word/_rels/footer2.xml.rels><?xml version="1.0" encoding="UTF-8" standalone="yes"?><Relationships xmlns="http://schemas.openxmlformats.org/package/2006/relationships"><Relationship Id="rId1" Target="HTTP://DMH.LACOUNTY.GOV" TargetMode="External" Type="http://schemas.openxmlformats.org/officeDocument/2006/relationships/hyperlink"/></Relationships>
</file>

<file path=word/_rels/footer4.xml.rels><?xml version="1.0" encoding="UTF-8" standalone="yes"?><Relationships xmlns="http://schemas.openxmlformats.org/package/2006/relationships"><Relationship Id="rId1" Target="HTTP://DMH.LACOUNTY.GOV" TargetMode="External" Type="http://schemas.openxmlformats.org/officeDocument/2006/relationships/hyperlink"/></Relationships>
</file>

<file path=word/_rels/header1.xml.rels><?xml version="1.0" encoding="UTF-8" standalone="yes"?><Relationships xmlns="http://schemas.openxmlformats.org/package/2006/relationships"><Relationship Id="rId1" Target="media/image1.png" Type="http://schemas.openxmlformats.org/officeDocument/2006/relationships/image"/><Relationship Id="rId2" Target="media/image2.png" Type="http://schemas.openxmlformats.org/officeDocument/2006/relationships/image"/><Relationship Id="rId3" Target="media/image3.jpeg" Type="http://schemas.openxmlformats.org/officeDocument/2006/relationships/image"/></Relationships>
</file>

<file path=word/_rels/header2.xml.rels><?xml version="1.0" encoding="UTF-8" standalone="yes"?><Relationships xmlns="http://schemas.openxmlformats.org/package/2006/relationships"><Relationship Id="rId1" Target="media/image3.jpeg" Type="http://schemas.openxmlformats.org/officeDocument/2006/relationships/image"/><Relationship Id="rId2" Target="media/image1.png" Type="http://schemas.openxmlformats.org/officeDocument/2006/relationships/image"/></Relationships>
</file>

<file path=word/_rels/header4.xml.rels><?xml version="1.0" encoding="UTF-8" standalone="yes"?><Relationships xmlns="http://schemas.openxmlformats.org/package/2006/relationships"><Relationship Id="rId1" Target="media/image3.jpeg" Type="http://schemas.openxmlformats.org/officeDocument/2006/relationships/image"/><Relationship Id="rId2" Target="media/image1.png" Type="http://schemas.openxmlformats.org/officeDocument/2006/relationships/image"/><Relationship Id="rId3" Target="media/image4.jpeg" Type="http://schemas.openxmlformats.org/officeDocument/2006/relationships/image"/><Relationship Id="rId4" Target="media/image2.png"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arget="itemProps1.xml" Type="http://schemas.openxmlformats.org/officeDocument/2006/relationships/customXmlProps"/></Relationships>
</file>

<file path=customXml/_rels/item2.xml.rels><?xml version="1.0" encoding="UTF-8" standalone="yes"?><Relationships xmlns="http://schemas.openxmlformats.org/package/2006/relationships"><Relationship Id="rId1" Target="itemProps2.xml" Type="http://schemas.openxmlformats.org/officeDocument/2006/relationships/customXmlProps"/></Relationships>
</file>

<file path=customXml/_rels/item3.xml.rels><?xml version="1.0" encoding="UTF-8" standalone="yes"?><Relationships xmlns="http://schemas.openxmlformats.org/package/2006/relationships"><Relationship Id="rId1" Target="itemProps3.xml" Type="http://schemas.openxmlformats.org/officeDocument/2006/relationships/customXmlProps"/></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D6B1B3A27D2D4A919DC3431319527F" ma:contentTypeVersion="12" ma:contentTypeDescription="Create a new document." ma:contentTypeScope="" ma:versionID="26e8016cbcb1acf65c4317596df6baac">
  <xsd:schema xmlns:xsd="http://www.w3.org/2001/XMLSchema" xmlns:xs="http://www.w3.org/2001/XMLSchema" xmlns:p="http://schemas.microsoft.com/office/2006/metadata/properties" xmlns:ns2="fa08e2cf-67e1-4802-8ae0-e01941f867c0" xmlns:ns3="6f79979e-9d62-42a9-aa50-b9d30d2b6da1" xmlns:ns4="bf2920f7-6e42-4ee3-9f3f-c94b7af73a2a" targetNamespace="http://schemas.microsoft.com/office/2006/metadata/properties" ma:root="true" ma:fieldsID="5b53f4a1e059fb267c45fbb9d5d493b9" ns2:_="" ns3:_="" ns4:_="">
    <xsd:import namespace="fa08e2cf-67e1-4802-8ae0-e01941f867c0"/>
    <xsd:import namespace="6f79979e-9d62-42a9-aa50-b9d30d2b6da1"/>
    <xsd:import namespace="bf2920f7-6e42-4ee3-9f3f-c94b7af73a2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08e2cf-67e1-4802-8ae0-e01941f867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377eeec-9545-4db6-a5b8-3c28df25bf1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f79979e-9d62-42a9-aa50-b9d30d2b6da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f2920f7-6e42-4ee3-9f3f-c94b7af73a2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d7ab107-1941-463a-8861-63c14ac03562}" ma:internalName="TaxCatchAll" ma:showField="CatchAllData" ma:web="6f79979e-9d62-42a9-aa50-b9d30d2b6d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a08e2cf-67e1-4802-8ae0-e01941f867c0">
      <Terms xmlns="http://schemas.microsoft.com/office/infopath/2007/PartnerControls"/>
    </lcf76f155ced4ddcb4097134ff3c332f>
    <TaxCatchAll xmlns="bf2920f7-6e42-4ee3-9f3f-c94b7af73a2a" xsi:nil="true"/>
  </documentManagement>
</p:properties>
</file>

<file path=customXml/itemProps1.xml><?xml version="1.0" encoding="utf-8"?>
<ds:datastoreItem xmlns:ds="http://schemas.openxmlformats.org/officeDocument/2006/customXml" ds:itemID="{C5441673-B884-4518-A77E-D97A45F46D31}">
  <ds:schemaRefs>
    <ds:schemaRef ds:uri="http://schemas.microsoft.com/sharepoint/v3/contenttype/forms"/>
  </ds:schemaRefs>
</ds:datastoreItem>
</file>

<file path=customXml/itemProps2.xml><?xml version="1.0" encoding="utf-8"?>
<ds:datastoreItem xmlns:ds="http://schemas.openxmlformats.org/officeDocument/2006/customXml" ds:itemID="{1CA2EA1F-7ACD-4D0E-B0F3-13F78A9634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08e2cf-67e1-4802-8ae0-e01941f867c0"/>
    <ds:schemaRef ds:uri="6f79979e-9d62-42a9-aa50-b9d30d2b6da1"/>
    <ds:schemaRef ds:uri="bf2920f7-6e42-4ee3-9f3f-c94b7af73a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634C68-BB40-47F6-ABCA-B36F5DFAA9B1}">
  <ds:schemaRefs>
    <ds:schemaRef ds:uri="http://schemas.microsoft.com/office/2006/metadata/properties"/>
    <ds:schemaRef ds:uri="http://schemas.microsoft.com/office/infopath/2007/PartnerControls"/>
    <ds:schemaRef ds:uri="fa08e2cf-67e1-4802-8ae0-e01941f867c0"/>
    <ds:schemaRef ds:uri="bf2920f7-6e42-4ee3-9f3f-c94b7af73a2a"/>
  </ds:schemaRefs>
</ds:datastoreItem>
</file>

<file path=docMetadata/LabelInfo.xml><?xml version="1.0" encoding="utf-8"?>
<clbl:labelList xmlns:clbl="http://schemas.microsoft.com/office/2020/mipLabelMetadata">
  <clbl:label id="{07597248-ea38-451b-8abe-a638eddbac81}" enabled="0" method="" siteId="{07597248-ea38-451b-8abe-a638eddbac81}"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1</Pages>
  <Words>2216</Words>
  <Characters>12634</Characters>
  <Application>Microsoft Office Word</Application>
  <DocSecurity>0</DocSecurity>
  <Lines>105</Lines>
  <Paragraphs>29</Paragraphs>
  <ScaleCrop>false</ScaleCrop>
  <Company>Los Angeles County Department of Mental Health</Company>
  <LinksUpToDate>false</LinksUpToDate>
  <CharactersWithSpaces>14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2-12-14T21:50:00Z</dcterms:created>
  <dc:creator>DMH</dc:creator>
  <cp:lastModifiedBy>Joshua Lozada</cp:lastModifiedBy>
  <cp:lastPrinted>2020-08-28T21:47:00Z</cp:lastPrinted>
  <dcterms:modified xsi:type="dcterms:W3CDTF">2022-12-14T21:50:0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D6B1B3A27D2D4A919DC3431319527F</vt:lpwstr>
  </property>
  <property fmtid="{D5CDD505-2E9C-101B-9397-08002B2CF9AE}" pid="3" name="MediaServiceImageTags">
    <vt:lpwstr/>
  </property>
  <property pid="4" fmtid="{D5CDD505-2E9C-101B-9397-08002B2CF9AE}" name="r_version_label">
    <vt:lpwstr>2.0</vt:lpwstr>
  </property>
  <property pid="5" fmtid="{D5CDD505-2E9C-101B-9397-08002B2CF9AE}" name="sds_title">
    <vt:lpwstr>MH 748 NOABD 3 Delivery System Spanish</vt:lpwstr>
  </property>
  <property pid="6" fmtid="{D5CDD505-2E9C-101B-9397-08002B2CF9AE}" name="sds_subject">
    <vt:lpwstr/>
  </property>
  <property pid="7" fmtid="{D5CDD505-2E9C-101B-9397-08002B2CF9AE}" name="sds_org_subfolder">
    <vt:lpwstr>Quality Assurance</vt:lpwstr>
  </property>
  <property pid="8" fmtid="{D5CDD505-2E9C-101B-9397-08002B2CF9AE}" name="sds_org_name">
    <vt:lpwstr>DMH</vt:lpwstr>
  </property>
  <property pid="9" fmtid="{D5CDD505-2E9C-101B-9397-08002B2CF9AE}" name="sds_org_folder">
    <vt:lpwstr>DMH Web</vt:lpwstr>
  </property>
  <property pid="10" fmtid="{D5CDD505-2E9C-101B-9397-08002B2CF9AE}" name="sds_file_extension">
    <vt:lpwstr>docx</vt:lpwstr>
  </property>
  <property pid="11" fmtid="{D5CDD505-2E9C-101B-9397-08002B2CF9AE}" name="sds_document_dt">
    <vt:lpwstr>11/9/2022 12:00:00 AM</vt:lpwstr>
  </property>
  <property pid="12" fmtid="{D5CDD505-2E9C-101B-9397-08002B2CF9AE}" name="sds_doc_id">
    <vt:lpwstr>1132848</vt:lpwstr>
  </property>
  <property pid="13" fmtid="{D5CDD505-2E9C-101B-9397-08002B2CF9AE}" name="sds_customer_org_name">
    <vt:lpwstr/>
  </property>
  <property pid="14" fmtid="{D5CDD505-2E9C-101B-9397-08002B2CF9AE}" name="object_name">
    <vt:lpwstr>1132848_MH748NOABD3DeliverySystemSpanish.docx</vt:lpwstr>
  </property>
  <property pid="15" fmtid="{D5CDD505-2E9C-101B-9397-08002B2CF9AE}" name="sds_audience_type">
    <vt:lpwstr>Internet</vt:lpwstr>
  </property>
  <property pid="16" fmtid="{D5CDD505-2E9C-101B-9397-08002B2CF9AE}" name="sds_user_comments">
    <vt:lpwstr/>
  </property>
  <property pid="17" fmtid="{D5CDD505-2E9C-101B-9397-08002B2CF9AE}" name="sds_keywords">
    <vt:lpwstr/>
  </property>
</Properties>
</file>